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32EA38" w14:textId="5A5535AA" w:rsidR="0053315B" w:rsidRPr="00B85E74" w:rsidRDefault="0053315B" w:rsidP="0053315B">
      <w:pPr>
        <w:jc w:val="right"/>
        <w:rPr>
          <w:szCs w:val="24"/>
        </w:rPr>
      </w:pPr>
      <w:bookmarkStart w:id="0" w:name="_Ref39586171"/>
      <w:bookmarkStart w:id="1" w:name="_Ref39673580"/>
      <w:bookmarkStart w:id="2" w:name="_Ref39674283"/>
      <w:bookmarkStart w:id="3" w:name="_Toc134433525"/>
      <w:r w:rsidRPr="00B85E74">
        <w:rPr>
          <w:szCs w:val="24"/>
        </w:rPr>
        <w:t xml:space="preserve">Pirkimo sąlygų </w:t>
      </w:r>
      <w:r w:rsidR="009C0B09">
        <w:rPr>
          <w:szCs w:val="24"/>
        </w:rPr>
        <w:t>8</w:t>
      </w:r>
      <w:r w:rsidRPr="00B85E74">
        <w:rPr>
          <w:szCs w:val="24"/>
        </w:rPr>
        <w:t xml:space="preserve"> priedas „Sutarties projektas“</w:t>
      </w:r>
      <w:bookmarkEnd w:id="0"/>
      <w:bookmarkEnd w:id="1"/>
      <w:bookmarkEnd w:id="2"/>
      <w:bookmarkEnd w:id="3"/>
    </w:p>
    <w:p w14:paraId="5DED56E4" w14:textId="77777777" w:rsidR="0053315B" w:rsidRPr="00B85E74" w:rsidRDefault="0053315B">
      <w:pPr>
        <w:widowControl w:val="0"/>
        <w:pBdr>
          <w:top w:val="nil"/>
          <w:left w:val="nil"/>
          <w:bottom w:val="nil"/>
          <w:right w:val="nil"/>
          <w:between w:val="nil"/>
        </w:pBdr>
        <w:tabs>
          <w:tab w:val="left" w:pos="567"/>
          <w:tab w:val="left" w:pos="851"/>
        </w:tabs>
        <w:jc w:val="center"/>
        <w:rPr>
          <w:rFonts w:eastAsia="Arial"/>
          <w:kern w:val="2"/>
          <w:szCs w:val="24"/>
        </w:rPr>
      </w:pPr>
    </w:p>
    <w:p w14:paraId="3C02A7C2" w14:textId="77777777" w:rsidR="0053315B" w:rsidRPr="00B85E74" w:rsidRDefault="0053315B">
      <w:pPr>
        <w:tabs>
          <w:tab w:val="center" w:pos="4680"/>
          <w:tab w:val="right" w:pos="9360"/>
        </w:tabs>
        <w:spacing w:line="259" w:lineRule="auto"/>
        <w:jc w:val="both"/>
        <w:rPr>
          <w:rFonts w:eastAsia="Arial"/>
          <w:kern w:val="2"/>
          <w:szCs w:val="24"/>
        </w:rPr>
      </w:pPr>
    </w:p>
    <w:p w14:paraId="12555698" w14:textId="06DC1FB4" w:rsidR="005A5832" w:rsidRPr="00B85E74" w:rsidRDefault="0060325A">
      <w:pPr>
        <w:widowControl w:val="0"/>
        <w:pBdr>
          <w:top w:val="nil"/>
          <w:left w:val="nil"/>
          <w:bottom w:val="nil"/>
          <w:right w:val="nil"/>
          <w:between w:val="nil"/>
        </w:pBdr>
        <w:tabs>
          <w:tab w:val="left" w:pos="567"/>
          <w:tab w:val="left" w:pos="851"/>
        </w:tabs>
        <w:jc w:val="center"/>
        <w:rPr>
          <w:caps/>
          <w:szCs w:val="24"/>
        </w:rPr>
      </w:pPr>
      <w:r w:rsidRPr="00B85E74">
        <w:rPr>
          <w:b/>
          <w:bCs/>
          <w:caps/>
          <w:szCs w:val="24"/>
        </w:rPr>
        <w:t>P</w:t>
      </w:r>
      <w:r w:rsidR="00A10867" w:rsidRPr="00B85E74">
        <w:rPr>
          <w:b/>
          <w:bCs/>
          <w:caps/>
          <w:szCs w:val="24"/>
        </w:rPr>
        <w:t>rekių pirkimo</w:t>
      </w:r>
      <w:r w:rsidR="00DC0F82" w:rsidRPr="00B85E74">
        <w:rPr>
          <w:b/>
          <w:bCs/>
          <w:caps/>
          <w:szCs w:val="24"/>
        </w:rPr>
        <w:t xml:space="preserve"> </w:t>
      </w:r>
      <w:r w:rsidR="00A10867" w:rsidRPr="00B85E74">
        <w:rPr>
          <w:b/>
          <w:bCs/>
          <w:caps/>
          <w:szCs w:val="24"/>
        </w:rPr>
        <w:t>-</w:t>
      </w:r>
      <w:r w:rsidR="00DC0F82" w:rsidRPr="00B85E74">
        <w:rPr>
          <w:b/>
          <w:bCs/>
          <w:caps/>
          <w:szCs w:val="24"/>
        </w:rPr>
        <w:t xml:space="preserve"> </w:t>
      </w:r>
      <w:r w:rsidR="00A10867" w:rsidRPr="00B85E74">
        <w:rPr>
          <w:b/>
          <w:bCs/>
          <w:caps/>
          <w:szCs w:val="24"/>
        </w:rPr>
        <w:t>pardavimo sutarties Specialiosios sąlygos</w:t>
      </w:r>
      <w:r w:rsidR="00A10867" w:rsidRPr="00B85E74">
        <w:rPr>
          <w:caps/>
          <w:szCs w:val="24"/>
        </w:rPr>
        <w:t xml:space="preserve"> </w:t>
      </w:r>
    </w:p>
    <w:p w14:paraId="6EE7AD3A" w14:textId="77777777" w:rsidR="005A5832" w:rsidRPr="00B85E74" w:rsidRDefault="005A5832">
      <w:pPr>
        <w:jc w:val="center"/>
        <w:rPr>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8"/>
        <w:gridCol w:w="2177"/>
        <w:gridCol w:w="2362"/>
        <w:gridCol w:w="2571"/>
      </w:tblGrid>
      <w:tr w:rsidR="005A5832" w:rsidRPr="00B85E74" w14:paraId="231BD7ED" w14:textId="77777777">
        <w:tc>
          <w:tcPr>
            <w:tcW w:w="2448" w:type="dxa"/>
          </w:tcPr>
          <w:p w14:paraId="48ED8A1F" w14:textId="77777777" w:rsidR="005A5832" w:rsidRPr="00B85E74" w:rsidRDefault="00A10867">
            <w:pPr>
              <w:jc w:val="both"/>
              <w:rPr>
                <w:b/>
                <w:bCs/>
                <w:kern w:val="2"/>
                <w:szCs w:val="24"/>
              </w:rPr>
            </w:pPr>
            <w:r w:rsidRPr="00B85E74">
              <w:rPr>
                <w:b/>
                <w:bCs/>
                <w:kern w:val="2"/>
                <w:szCs w:val="24"/>
              </w:rPr>
              <w:t>Sutarties pavadinimas</w:t>
            </w:r>
          </w:p>
        </w:tc>
        <w:tc>
          <w:tcPr>
            <w:tcW w:w="7110" w:type="dxa"/>
            <w:gridSpan w:val="3"/>
          </w:tcPr>
          <w:p w14:paraId="5BD8B16F" w14:textId="57964955" w:rsidR="005A5832" w:rsidRPr="001D404F" w:rsidRDefault="0094715A">
            <w:pPr>
              <w:jc w:val="both"/>
              <w:rPr>
                <w:kern w:val="2"/>
                <w:szCs w:val="24"/>
              </w:rPr>
            </w:pPr>
            <w:r>
              <w:rPr>
                <w:kern w:val="2"/>
                <w:szCs w:val="24"/>
              </w:rPr>
              <w:t>V</w:t>
            </w:r>
            <w:r w:rsidRPr="0094715A">
              <w:rPr>
                <w:kern w:val="2"/>
                <w:szCs w:val="24"/>
              </w:rPr>
              <w:t>iešųjų pirkimų planavimo ir valdymo programinės įrangos sistemos licencijų nuom</w:t>
            </w:r>
            <w:r>
              <w:rPr>
                <w:kern w:val="2"/>
                <w:szCs w:val="24"/>
              </w:rPr>
              <w:t>a</w:t>
            </w:r>
            <w:r w:rsidRPr="0094715A">
              <w:rPr>
                <w:kern w:val="2"/>
                <w:szCs w:val="24"/>
              </w:rPr>
              <w:t xml:space="preserve"> su priežiūros paslaugomis</w:t>
            </w:r>
          </w:p>
        </w:tc>
      </w:tr>
      <w:tr w:rsidR="005A5832" w:rsidRPr="00B85E74" w14:paraId="3D9A593D" w14:textId="77777777">
        <w:tc>
          <w:tcPr>
            <w:tcW w:w="2448" w:type="dxa"/>
          </w:tcPr>
          <w:p w14:paraId="7E376873" w14:textId="77777777" w:rsidR="005A5832" w:rsidRPr="00B85E74" w:rsidRDefault="00A10867">
            <w:pPr>
              <w:jc w:val="both"/>
              <w:rPr>
                <w:b/>
                <w:bCs/>
                <w:kern w:val="2"/>
                <w:szCs w:val="24"/>
              </w:rPr>
            </w:pPr>
            <w:r w:rsidRPr="00B85E74">
              <w:rPr>
                <w:b/>
                <w:bCs/>
                <w:kern w:val="2"/>
                <w:szCs w:val="24"/>
              </w:rPr>
              <w:t>Sutarties data</w:t>
            </w:r>
          </w:p>
        </w:tc>
        <w:tc>
          <w:tcPr>
            <w:tcW w:w="2177" w:type="dxa"/>
          </w:tcPr>
          <w:p w14:paraId="2EAEFD50" w14:textId="77777777" w:rsidR="005A5832" w:rsidRPr="00B85E74" w:rsidRDefault="005A5832">
            <w:pPr>
              <w:jc w:val="both"/>
              <w:rPr>
                <w:kern w:val="2"/>
                <w:szCs w:val="24"/>
              </w:rPr>
            </w:pPr>
          </w:p>
        </w:tc>
        <w:tc>
          <w:tcPr>
            <w:tcW w:w="2362" w:type="dxa"/>
          </w:tcPr>
          <w:p w14:paraId="0A38B185" w14:textId="77777777" w:rsidR="005A5832" w:rsidRPr="00B85E74" w:rsidRDefault="00A10867">
            <w:pPr>
              <w:jc w:val="both"/>
              <w:rPr>
                <w:b/>
                <w:bCs/>
                <w:kern w:val="2"/>
                <w:szCs w:val="24"/>
              </w:rPr>
            </w:pPr>
            <w:r w:rsidRPr="00B85E74">
              <w:rPr>
                <w:b/>
                <w:bCs/>
                <w:kern w:val="2"/>
                <w:szCs w:val="24"/>
              </w:rPr>
              <w:t>Sutarties numeris</w:t>
            </w:r>
          </w:p>
        </w:tc>
        <w:tc>
          <w:tcPr>
            <w:tcW w:w="2571" w:type="dxa"/>
          </w:tcPr>
          <w:p w14:paraId="3BFEEB6C" w14:textId="77777777" w:rsidR="005A5832" w:rsidRPr="00B85E74" w:rsidRDefault="005A5832">
            <w:pPr>
              <w:jc w:val="both"/>
              <w:rPr>
                <w:kern w:val="2"/>
                <w:szCs w:val="24"/>
              </w:rPr>
            </w:pPr>
          </w:p>
        </w:tc>
      </w:tr>
    </w:tbl>
    <w:p w14:paraId="655E4C2E" w14:textId="77777777" w:rsidR="005A5832" w:rsidRPr="00B85E74" w:rsidRDefault="005A5832">
      <w:pPr>
        <w:jc w:val="both"/>
        <w:rPr>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8"/>
        <w:gridCol w:w="3240"/>
        <w:gridCol w:w="3510"/>
      </w:tblGrid>
      <w:tr w:rsidR="005A5832" w:rsidRPr="00B85E74" w14:paraId="4A2313D3" w14:textId="77777777" w:rsidTr="6749C189">
        <w:tc>
          <w:tcPr>
            <w:tcW w:w="9558" w:type="dxa"/>
            <w:gridSpan w:val="3"/>
          </w:tcPr>
          <w:p w14:paraId="6D9D6470" w14:textId="77777777" w:rsidR="005A5832" w:rsidRPr="00B85E74" w:rsidRDefault="00A10867">
            <w:pPr>
              <w:jc w:val="center"/>
              <w:rPr>
                <w:b/>
                <w:bCs/>
                <w:kern w:val="2"/>
                <w:szCs w:val="24"/>
              </w:rPr>
            </w:pPr>
            <w:r w:rsidRPr="00B85E74">
              <w:rPr>
                <w:b/>
                <w:bCs/>
                <w:kern w:val="2"/>
                <w:szCs w:val="24"/>
              </w:rPr>
              <w:t>1. SUTARTIES ŠALYS</w:t>
            </w:r>
          </w:p>
        </w:tc>
      </w:tr>
      <w:tr w:rsidR="00063519" w:rsidRPr="00B85E74" w14:paraId="67FB0C1F" w14:textId="77777777" w:rsidTr="6749C189">
        <w:tc>
          <w:tcPr>
            <w:tcW w:w="2808" w:type="dxa"/>
            <w:vMerge w:val="restart"/>
          </w:tcPr>
          <w:p w14:paraId="3EBC584C" w14:textId="77777777" w:rsidR="00063519" w:rsidRPr="00B85E74" w:rsidRDefault="00063519" w:rsidP="00063519">
            <w:pPr>
              <w:jc w:val="center"/>
              <w:rPr>
                <w:b/>
                <w:bCs/>
                <w:kern w:val="2"/>
                <w:szCs w:val="24"/>
              </w:rPr>
            </w:pPr>
          </w:p>
          <w:p w14:paraId="5A9442DC" w14:textId="77777777" w:rsidR="00063519" w:rsidRPr="00B85E74" w:rsidRDefault="00063519" w:rsidP="00063519">
            <w:pPr>
              <w:jc w:val="center"/>
              <w:rPr>
                <w:b/>
                <w:bCs/>
                <w:kern w:val="2"/>
                <w:szCs w:val="24"/>
              </w:rPr>
            </w:pPr>
          </w:p>
          <w:p w14:paraId="04D5D74E" w14:textId="77777777" w:rsidR="00063519" w:rsidRPr="00B85E74" w:rsidRDefault="00063519" w:rsidP="00063519">
            <w:pPr>
              <w:jc w:val="center"/>
              <w:rPr>
                <w:b/>
                <w:bCs/>
                <w:kern w:val="2"/>
                <w:szCs w:val="24"/>
              </w:rPr>
            </w:pPr>
          </w:p>
          <w:p w14:paraId="1AB17599" w14:textId="77777777" w:rsidR="00063519" w:rsidRPr="00B85E74" w:rsidRDefault="00063519" w:rsidP="00063519">
            <w:pPr>
              <w:rPr>
                <w:b/>
                <w:bCs/>
                <w:kern w:val="2"/>
                <w:szCs w:val="24"/>
              </w:rPr>
            </w:pPr>
          </w:p>
          <w:p w14:paraId="24F93325" w14:textId="77777777" w:rsidR="00063519" w:rsidRPr="00B85E74" w:rsidRDefault="00063519" w:rsidP="00063519">
            <w:pPr>
              <w:rPr>
                <w:b/>
                <w:bCs/>
                <w:kern w:val="2"/>
                <w:szCs w:val="24"/>
              </w:rPr>
            </w:pPr>
            <w:r w:rsidRPr="00B85E74">
              <w:rPr>
                <w:b/>
                <w:bCs/>
                <w:kern w:val="2"/>
                <w:szCs w:val="24"/>
              </w:rPr>
              <w:t>1.1. Pirkėjas</w:t>
            </w:r>
          </w:p>
        </w:tc>
        <w:tc>
          <w:tcPr>
            <w:tcW w:w="3240" w:type="dxa"/>
          </w:tcPr>
          <w:p w14:paraId="072BCDA3" w14:textId="77777777" w:rsidR="00063519" w:rsidRPr="00B85E74" w:rsidRDefault="00063519" w:rsidP="00063519">
            <w:pPr>
              <w:rPr>
                <w:kern w:val="2"/>
                <w:szCs w:val="24"/>
              </w:rPr>
            </w:pPr>
            <w:r w:rsidRPr="00B85E74">
              <w:rPr>
                <w:kern w:val="2"/>
                <w:szCs w:val="24"/>
              </w:rPr>
              <w:t>1.1.1. Pavadinimas</w:t>
            </w:r>
          </w:p>
        </w:tc>
        <w:tc>
          <w:tcPr>
            <w:tcW w:w="3510" w:type="dxa"/>
          </w:tcPr>
          <w:p w14:paraId="367CACB9" w14:textId="78ADE559" w:rsidR="00063519" w:rsidRPr="00B85E74" w:rsidRDefault="00063519" w:rsidP="00FF7916">
            <w:pPr>
              <w:rPr>
                <w:szCs w:val="24"/>
              </w:rPr>
            </w:pPr>
            <w:r w:rsidRPr="00B85E74">
              <w:rPr>
                <w:b/>
                <w:bCs/>
                <w:kern w:val="2"/>
                <w:szCs w:val="24"/>
              </w:rPr>
              <w:t>Vytauto Didžiojo Universitetas</w:t>
            </w:r>
          </w:p>
        </w:tc>
      </w:tr>
      <w:tr w:rsidR="00063519" w:rsidRPr="00B85E74" w14:paraId="0C589C2F" w14:textId="77777777" w:rsidTr="6749C189">
        <w:tc>
          <w:tcPr>
            <w:tcW w:w="2808" w:type="dxa"/>
            <w:vMerge/>
          </w:tcPr>
          <w:p w14:paraId="250CF614" w14:textId="77777777" w:rsidR="00063519" w:rsidRPr="00B85E74" w:rsidRDefault="00063519" w:rsidP="00063519">
            <w:pPr>
              <w:rPr>
                <w:kern w:val="2"/>
                <w:szCs w:val="24"/>
              </w:rPr>
            </w:pPr>
          </w:p>
        </w:tc>
        <w:tc>
          <w:tcPr>
            <w:tcW w:w="3240" w:type="dxa"/>
          </w:tcPr>
          <w:p w14:paraId="7D49178E" w14:textId="77777777" w:rsidR="00063519" w:rsidRPr="00B85E74" w:rsidRDefault="00063519" w:rsidP="00063519">
            <w:pPr>
              <w:rPr>
                <w:kern w:val="2"/>
                <w:szCs w:val="24"/>
              </w:rPr>
            </w:pPr>
            <w:r w:rsidRPr="00B85E74">
              <w:rPr>
                <w:kern w:val="2"/>
                <w:szCs w:val="24"/>
              </w:rPr>
              <w:t>1.1.2. Juridinio asmens kodas</w:t>
            </w:r>
          </w:p>
        </w:tc>
        <w:tc>
          <w:tcPr>
            <w:tcW w:w="3510" w:type="dxa"/>
          </w:tcPr>
          <w:p w14:paraId="7819AEEC" w14:textId="5B4C964A" w:rsidR="00063519" w:rsidRPr="00B85E74" w:rsidRDefault="00063519" w:rsidP="00063519">
            <w:pPr>
              <w:jc w:val="both"/>
              <w:rPr>
                <w:kern w:val="2"/>
                <w:szCs w:val="24"/>
              </w:rPr>
            </w:pPr>
            <w:r w:rsidRPr="00B85E74">
              <w:rPr>
                <w:kern w:val="2"/>
                <w:szCs w:val="24"/>
              </w:rPr>
              <w:t>111950396</w:t>
            </w:r>
          </w:p>
        </w:tc>
      </w:tr>
      <w:tr w:rsidR="00063519" w:rsidRPr="00B85E74" w14:paraId="2A93806E" w14:textId="77777777" w:rsidTr="6749C189">
        <w:tc>
          <w:tcPr>
            <w:tcW w:w="2808" w:type="dxa"/>
            <w:vMerge/>
          </w:tcPr>
          <w:p w14:paraId="3E6C61B5" w14:textId="77777777" w:rsidR="00063519" w:rsidRPr="00B85E74" w:rsidRDefault="00063519" w:rsidP="00063519">
            <w:pPr>
              <w:rPr>
                <w:kern w:val="2"/>
                <w:szCs w:val="24"/>
              </w:rPr>
            </w:pPr>
          </w:p>
        </w:tc>
        <w:tc>
          <w:tcPr>
            <w:tcW w:w="3240" w:type="dxa"/>
          </w:tcPr>
          <w:p w14:paraId="5EED4427" w14:textId="77777777" w:rsidR="00063519" w:rsidRPr="00B85E74" w:rsidRDefault="00063519" w:rsidP="00063519">
            <w:pPr>
              <w:rPr>
                <w:kern w:val="2"/>
                <w:szCs w:val="24"/>
              </w:rPr>
            </w:pPr>
            <w:r w:rsidRPr="00B85E74">
              <w:rPr>
                <w:kern w:val="2"/>
                <w:szCs w:val="24"/>
              </w:rPr>
              <w:t>1.1.3. Adresas</w:t>
            </w:r>
          </w:p>
        </w:tc>
        <w:tc>
          <w:tcPr>
            <w:tcW w:w="3510" w:type="dxa"/>
          </w:tcPr>
          <w:p w14:paraId="4F5C7F7B" w14:textId="2662C979" w:rsidR="00063519" w:rsidRPr="00B85E74" w:rsidRDefault="00063519" w:rsidP="00063519">
            <w:pPr>
              <w:jc w:val="both"/>
              <w:rPr>
                <w:szCs w:val="24"/>
              </w:rPr>
            </w:pPr>
            <w:r w:rsidRPr="00B85E74">
              <w:rPr>
                <w:szCs w:val="24"/>
              </w:rPr>
              <w:t>K. Donelaičio g. 58, LT-44248 Kaunas</w:t>
            </w:r>
          </w:p>
        </w:tc>
      </w:tr>
      <w:tr w:rsidR="00063519" w:rsidRPr="00B85E74" w14:paraId="2FFCB90C" w14:textId="77777777" w:rsidTr="6749C189">
        <w:tc>
          <w:tcPr>
            <w:tcW w:w="2808" w:type="dxa"/>
            <w:vMerge/>
          </w:tcPr>
          <w:p w14:paraId="77B2C144" w14:textId="77777777" w:rsidR="00063519" w:rsidRPr="00B85E74" w:rsidRDefault="00063519" w:rsidP="00063519">
            <w:pPr>
              <w:rPr>
                <w:kern w:val="2"/>
                <w:szCs w:val="24"/>
              </w:rPr>
            </w:pPr>
          </w:p>
        </w:tc>
        <w:tc>
          <w:tcPr>
            <w:tcW w:w="3240" w:type="dxa"/>
          </w:tcPr>
          <w:p w14:paraId="1FAD4E95" w14:textId="77777777" w:rsidR="00063519" w:rsidRPr="00B85E74" w:rsidRDefault="00063519" w:rsidP="00063519">
            <w:pPr>
              <w:rPr>
                <w:kern w:val="2"/>
                <w:szCs w:val="24"/>
              </w:rPr>
            </w:pPr>
            <w:r w:rsidRPr="00B85E74">
              <w:rPr>
                <w:kern w:val="2"/>
                <w:szCs w:val="24"/>
              </w:rPr>
              <w:t>1.1.4. PVM mokėtojo kodas</w:t>
            </w:r>
          </w:p>
        </w:tc>
        <w:tc>
          <w:tcPr>
            <w:tcW w:w="3510" w:type="dxa"/>
          </w:tcPr>
          <w:p w14:paraId="56AC6DCA" w14:textId="1505A1EB" w:rsidR="00063519" w:rsidRPr="00B85E74" w:rsidRDefault="00063519" w:rsidP="00063519">
            <w:pPr>
              <w:jc w:val="both"/>
              <w:rPr>
                <w:kern w:val="2"/>
                <w:szCs w:val="24"/>
              </w:rPr>
            </w:pPr>
            <w:r w:rsidRPr="00B85E74">
              <w:rPr>
                <w:kern w:val="2"/>
                <w:szCs w:val="24"/>
              </w:rPr>
              <w:t>LT119503917</w:t>
            </w:r>
          </w:p>
        </w:tc>
      </w:tr>
      <w:tr w:rsidR="00063519" w:rsidRPr="00B85E74" w14:paraId="404EE54B" w14:textId="77777777" w:rsidTr="6749C189">
        <w:tc>
          <w:tcPr>
            <w:tcW w:w="2808" w:type="dxa"/>
            <w:vMerge/>
          </w:tcPr>
          <w:p w14:paraId="0D53D2F6" w14:textId="77777777" w:rsidR="00063519" w:rsidRPr="00B85E74" w:rsidRDefault="00063519" w:rsidP="00063519">
            <w:pPr>
              <w:rPr>
                <w:kern w:val="2"/>
                <w:szCs w:val="24"/>
              </w:rPr>
            </w:pPr>
          </w:p>
        </w:tc>
        <w:tc>
          <w:tcPr>
            <w:tcW w:w="3240" w:type="dxa"/>
          </w:tcPr>
          <w:p w14:paraId="63D0D36C" w14:textId="77777777" w:rsidR="00063519" w:rsidRPr="00B85E74" w:rsidRDefault="00063519" w:rsidP="00063519">
            <w:pPr>
              <w:rPr>
                <w:kern w:val="2"/>
                <w:szCs w:val="24"/>
              </w:rPr>
            </w:pPr>
            <w:r w:rsidRPr="00B85E74">
              <w:rPr>
                <w:kern w:val="2"/>
                <w:szCs w:val="24"/>
              </w:rPr>
              <w:t>1.1.5. Atsiskaitomoji sąskaita</w:t>
            </w:r>
          </w:p>
        </w:tc>
        <w:tc>
          <w:tcPr>
            <w:tcW w:w="3510" w:type="dxa"/>
          </w:tcPr>
          <w:p w14:paraId="5D4BCEF1" w14:textId="60B3A057" w:rsidR="00063519" w:rsidRPr="00B85E74" w:rsidRDefault="00063519" w:rsidP="00063519">
            <w:pPr>
              <w:jc w:val="both"/>
              <w:rPr>
                <w:kern w:val="2"/>
                <w:szCs w:val="24"/>
              </w:rPr>
            </w:pPr>
            <w:r w:rsidRPr="00B85E74">
              <w:rPr>
                <w:kern w:val="2"/>
                <w:szCs w:val="24"/>
              </w:rPr>
              <w:t>LT72 7300 0100 0222 6559</w:t>
            </w:r>
          </w:p>
        </w:tc>
      </w:tr>
      <w:tr w:rsidR="00063519" w:rsidRPr="00B85E74" w14:paraId="5639980C" w14:textId="77777777" w:rsidTr="6749C189">
        <w:tc>
          <w:tcPr>
            <w:tcW w:w="2808" w:type="dxa"/>
            <w:vMerge/>
          </w:tcPr>
          <w:p w14:paraId="2DBF3DBF" w14:textId="77777777" w:rsidR="00063519" w:rsidRPr="00B85E74" w:rsidRDefault="00063519" w:rsidP="00063519">
            <w:pPr>
              <w:rPr>
                <w:kern w:val="2"/>
                <w:szCs w:val="24"/>
              </w:rPr>
            </w:pPr>
          </w:p>
        </w:tc>
        <w:tc>
          <w:tcPr>
            <w:tcW w:w="3240" w:type="dxa"/>
          </w:tcPr>
          <w:p w14:paraId="1CB09783" w14:textId="77777777" w:rsidR="00063519" w:rsidRPr="00B85E74" w:rsidRDefault="00063519" w:rsidP="00063519">
            <w:pPr>
              <w:rPr>
                <w:kern w:val="2"/>
                <w:szCs w:val="24"/>
              </w:rPr>
            </w:pPr>
            <w:r w:rsidRPr="00B85E74">
              <w:rPr>
                <w:kern w:val="2"/>
                <w:szCs w:val="24"/>
              </w:rPr>
              <w:t>1.1.6. Bankas, banko kodas</w:t>
            </w:r>
          </w:p>
        </w:tc>
        <w:tc>
          <w:tcPr>
            <w:tcW w:w="3510" w:type="dxa"/>
          </w:tcPr>
          <w:p w14:paraId="3DB14F3C" w14:textId="552AC985" w:rsidR="00063519" w:rsidRPr="00B85E74" w:rsidRDefault="27BDA61B" w:rsidP="6749C189">
            <w:pPr>
              <w:jc w:val="both"/>
              <w:rPr>
                <w:szCs w:val="24"/>
              </w:rPr>
            </w:pPr>
            <w:r w:rsidRPr="00B85E74">
              <w:rPr>
                <w:kern w:val="2"/>
                <w:szCs w:val="24"/>
              </w:rPr>
              <w:t>AB „Swedbank“</w:t>
            </w:r>
            <w:r w:rsidR="6A3E4FB9" w:rsidRPr="00B85E74">
              <w:rPr>
                <w:kern w:val="2"/>
                <w:szCs w:val="24"/>
              </w:rPr>
              <w:t xml:space="preserve">, </w:t>
            </w:r>
            <w:r w:rsidR="6A3E4FB9" w:rsidRPr="00B85E74">
              <w:rPr>
                <w:szCs w:val="24"/>
              </w:rPr>
              <w:t>73000</w:t>
            </w:r>
          </w:p>
        </w:tc>
      </w:tr>
      <w:tr w:rsidR="00063519" w:rsidRPr="00B85E74" w14:paraId="3C6CA9D3" w14:textId="77777777" w:rsidTr="6749C189">
        <w:tc>
          <w:tcPr>
            <w:tcW w:w="2808" w:type="dxa"/>
            <w:vMerge/>
          </w:tcPr>
          <w:p w14:paraId="7A8AE9BC" w14:textId="77777777" w:rsidR="00063519" w:rsidRPr="00B85E74" w:rsidRDefault="00063519" w:rsidP="00063519">
            <w:pPr>
              <w:rPr>
                <w:kern w:val="2"/>
                <w:szCs w:val="24"/>
              </w:rPr>
            </w:pPr>
          </w:p>
        </w:tc>
        <w:tc>
          <w:tcPr>
            <w:tcW w:w="3240" w:type="dxa"/>
          </w:tcPr>
          <w:p w14:paraId="3E35C849" w14:textId="77777777" w:rsidR="00063519" w:rsidRPr="00B85E74" w:rsidRDefault="00063519" w:rsidP="00063519">
            <w:pPr>
              <w:rPr>
                <w:kern w:val="2"/>
                <w:szCs w:val="24"/>
              </w:rPr>
            </w:pPr>
            <w:r w:rsidRPr="00B85E74">
              <w:rPr>
                <w:kern w:val="2"/>
                <w:szCs w:val="24"/>
              </w:rPr>
              <w:t>1.1.7. Telefonas</w:t>
            </w:r>
          </w:p>
        </w:tc>
        <w:tc>
          <w:tcPr>
            <w:tcW w:w="3510" w:type="dxa"/>
          </w:tcPr>
          <w:p w14:paraId="30515D15" w14:textId="42A2CF0F" w:rsidR="00063519" w:rsidRPr="00B85E74" w:rsidRDefault="00063519" w:rsidP="00063519">
            <w:pPr>
              <w:jc w:val="both"/>
              <w:rPr>
                <w:kern w:val="2"/>
                <w:szCs w:val="24"/>
              </w:rPr>
            </w:pPr>
            <w:r w:rsidRPr="00B85E74">
              <w:rPr>
                <w:kern w:val="2"/>
                <w:szCs w:val="24"/>
              </w:rPr>
              <w:t>(8 37) 22 27 39</w:t>
            </w:r>
          </w:p>
        </w:tc>
      </w:tr>
      <w:tr w:rsidR="00063519" w:rsidRPr="00B85E74" w14:paraId="2DD42AC0" w14:textId="77777777" w:rsidTr="6749C189">
        <w:tc>
          <w:tcPr>
            <w:tcW w:w="2808" w:type="dxa"/>
            <w:vMerge/>
          </w:tcPr>
          <w:p w14:paraId="2FBBCA29" w14:textId="77777777" w:rsidR="00063519" w:rsidRPr="00B85E74" w:rsidRDefault="00063519" w:rsidP="00063519">
            <w:pPr>
              <w:rPr>
                <w:kern w:val="2"/>
                <w:szCs w:val="24"/>
              </w:rPr>
            </w:pPr>
          </w:p>
        </w:tc>
        <w:tc>
          <w:tcPr>
            <w:tcW w:w="3240" w:type="dxa"/>
          </w:tcPr>
          <w:p w14:paraId="52475DD0" w14:textId="77777777" w:rsidR="00063519" w:rsidRPr="00B85E74" w:rsidRDefault="00063519" w:rsidP="00063519">
            <w:pPr>
              <w:rPr>
                <w:kern w:val="2"/>
                <w:szCs w:val="24"/>
              </w:rPr>
            </w:pPr>
            <w:r w:rsidRPr="00B85E74">
              <w:rPr>
                <w:kern w:val="2"/>
                <w:szCs w:val="24"/>
              </w:rPr>
              <w:t>1.1.8. El. paštas</w:t>
            </w:r>
          </w:p>
        </w:tc>
        <w:tc>
          <w:tcPr>
            <w:tcW w:w="3510" w:type="dxa"/>
          </w:tcPr>
          <w:p w14:paraId="16E6C304" w14:textId="20C99D63" w:rsidR="00063519" w:rsidRPr="00B85E74" w:rsidRDefault="00063519" w:rsidP="00063519">
            <w:pPr>
              <w:jc w:val="both"/>
              <w:rPr>
                <w:kern w:val="2"/>
                <w:szCs w:val="24"/>
              </w:rPr>
            </w:pPr>
            <w:r w:rsidRPr="00B85E74">
              <w:rPr>
                <w:kern w:val="2"/>
                <w:szCs w:val="24"/>
              </w:rPr>
              <w:t>info@vdu.lt</w:t>
            </w:r>
          </w:p>
        </w:tc>
      </w:tr>
      <w:tr w:rsidR="00063519" w:rsidRPr="00B85E74" w14:paraId="04E6F496" w14:textId="77777777" w:rsidTr="6749C189">
        <w:tc>
          <w:tcPr>
            <w:tcW w:w="2808" w:type="dxa"/>
            <w:vMerge/>
          </w:tcPr>
          <w:p w14:paraId="3F78C75D" w14:textId="77777777" w:rsidR="00063519" w:rsidRPr="00B85E74" w:rsidRDefault="00063519" w:rsidP="00063519">
            <w:pPr>
              <w:rPr>
                <w:kern w:val="2"/>
                <w:szCs w:val="24"/>
              </w:rPr>
            </w:pPr>
          </w:p>
        </w:tc>
        <w:tc>
          <w:tcPr>
            <w:tcW w:w="3240" w:type="dxa"/>
          </w:tcPr>
          <w:p w14:paraId="17851CCB" w14:textId="77777777" w:rsidR="00063519" w:rsidRPr="00B85E74" w:rsidRDefault="00063519" w:rsidP="00063519">
            <w:pPr>
              <w:rPr>
                <w:kern w:val="2"/>
                <w:szCs w:val="24"/>
              </w:rPr>
            </w:pPr>
            <w:r w:rsidRPr="00B85E74">
              <w:rPr>
                <w:kern w:val="2"/>
                <w:szCs w:val="24"/>
              </w:rPr>
              <w:t>1.1.9. Šalies atstovas</w:t>
            </w:r>
          </w:p>
        </w:tc>
        <w:tc>
          <w:tcPr>
            <w:tcW w:w="3510" w:type="dxa"/>
          </w:tcPr>
          <w:p w14:paraId="483621DB" w14:textId="77777777" w:rsidR="00063519" w:rsidRPr="00B85E74" w:rsidRDefault="00063519" w:rsidP="00063519">
            <w:pPr>
              <w:jc w:val="both"/>
              <w:rPr>
                <w:kern w:val="2"/>
                <w:szCs w:val="24"/>
              </w:rPr>
            </w:pPr>
            <w:r w:rsidRPr="00B85E74">
              <w:rPr>
                <w:kern w:val="2"/>
                <w:szCs w:val="24"/>
              </w:rPr>
              <w:t>Administracijos direktorius</w:t>
            </w:r>
          </w:p>
          <w:p w14:paraId="68AE61B3" w14:textId="5FBDAA32" w:rsidR="00063519" w:rsidRPr="00B85E74" w:rsidRDefault="00063519" w:rsidP="00063519">
            <w:pPr>
              <w:jc w:val="both"/>
              <w:rPr>
                <w:szCs w:val="24"/>
              </w:rPr>
            </w:pPr>
            <w:r w:rsidRPr="00B85E74">
              <w:rPr>
                <w:kern w:val="2"/>
                <w:szCs w:val="24"/>
              </w:rPr>
              <w:t xml:space="preserve">Jonas Okunis  </w:t>
            </w:r>
          </w:p>
        </w:tc>
      </w:tr>
      <w:tr w:rsidR="00063519" w:rsidRPr="00B85E74" w14:paraId="3789DCB5" w14:textId="77777777" w:rsidTr="6749C189">
        <w:tc>
          <w:tcPr>
            <w:tcW w:w="2808" w:type="dxa"/>
            <w:vMerge/>
          </w:tcPr>
          <w:p w14:paraId="2B41C8D4" w14:textId="77777777" w:rsidR="00063519" w:rsidRPr="00B85E74" w:rsidRDefault="00063519" w:rsidP="00063519">
            <w:pPr>
              <w:rPr>
                <w:kern w:val="2"/>
                <w:szCs w:val="24"/>
              </w:rPr>
            </w:pPr>
          </w:p>
        </w:tc>
        <w:tc>
          <w:tcPr>
            <w:tcW w:w="3240" w:type="dxa"/>
          </w:tcPr>
          <w:p w14:paraId="15C2388C" w14:textId="77777777" w:rsidR="00063519" w:rsidRPr="00B85E74" w:rsidRDefault="00063519" w:rsidP="00063519">
            <w:pPr>
              <w:rPr>
                <w:kern w:val="2"/>
                <w:szCs w:val="24"/>
                <w:highlight w:val="yellow"/>
              </w:rPr>
            </w:pPr>
            <w:r w:rsidRPr="00B85E74">
              <w:rPr>
                <w:kern w:val="2"/>
                <w:szCs w:val="24"/>
              </w:rPr>
              <w:t>1.1.10. Atstovavimo pagrindas</w:t>
            </w:r>
          </w:p>
        </w:tc>
        <w:tc>
          <w:tcPr>
            <w:tcW w:w="3510" w:type="dxa"/>
          </w:tcPr>
          <w:p w14:paraId="570009EE" w14:textId="260B3C11" w:rsidR="00063519" w:rsidRPr="00B85E74" w:rsidRDefault="00063519" w:rsidP="00063519">
            <w:pPr>
              <w:jc w:val="both"/>
              <w:rPr>
                <w:kern w:val="2"/>
                <w:szCs w:val="24"/>
              </w:rPr>
            </w:pPr>
            <w:r w:rsidRPr="00B85E74">
              <w:rPr>
                <w:kern w:val="2"/>
                <w:szCs w:val="24"/>
              </w:rPr>
              <w:t>rektoriaus 2022 m. sausio 3 d. įsakym</w:t>
            </w:r>
            <w:r w:rsidR="005A058F" w:rsidRPr="00B85E74">
              <w:rPr>
                <w:kern w:val="2"/>
                <w:szCs w:val="24"/>
              </w:rPr>
              <w:t>as</w:t>
            </w:r>
            <w:r w:rsidRPr="00B85E74">
              <w:rPr>
                <w:kern w:val="2"/>
                <w:szCs w:val="24"/>
              </w:rPr>
              <w:t xml:space="preserve"> Nr. 2</w:t>
            </w:r>
            <w:r w:rsidRPr="00B85E74">
              <w:rPr>
                <w:kern w:val="2"/>
                <w:szCs w:val="24"/>
                <w:vertAlign w:val="superscript"/>
              </w:rPr>
              <w:t>a</w:t>
            </w:r>
          </w:p>
        </w:tc>
      </w:tr>
      <w:tr w:rsidR="005A5832" w:rsidRPr="00B85E74" w14:paraId="7764308C" w14:textId="77777777" w:rsidTr="6749C189">
        <w:tc>
          <w:tcPr>
            <w:tcW w:w="2808" w:type="dxa"/>
            <w:vMerge w:val="restart"/>
          </w:tcPr>
          <w:p w14:paraId="3EE4DF26" w14:textId="77777777" w:rsidR="005A5832" w:rsidRPr="00B85E74" w:rsidRDefault="005A5832">
            <w:pPr>
              <w:rPr>
                <w:b/>
                <w:bCs/>
                <w:kern w:val="2"/>
                <w:szCs w:val="24"/>
              </w:rPr>
            </w:pPr>
          </w:p>
          <w:p w14:paraId="6D519503" w14:textId="77777777" w:rsidR="005A5832" w:rsidRPr="00B85E74" w:rsidRDefault="005A5832">
            <w:pPr>
              <w:rPr>
                <w:b/>
                <w:bCs/>
                <w:kern w:val="2"/>
                <w:szCs w:val="24"/>
              </w:rPr>
            </w:pPr>
          </w:p>
          <w:p w14:paraId="6DCE769E" w14:textId="77777777" w:rsidR="005A5832" w:rsidRPr="00B85E74" w:rsidRDefault="005A5832">
            <w:pPr>
              <w:rPr>
                <w:b/>
                <w:bCs/>
                <w:kern w:val="2"/>
                <w:szCs w:val="24"/>
              </w:rPr>
            </w:pPr>
          </w:p>
          <w:p w14:paraId="24A98635" w14:textId="77777777" w:rsidR="005A5832" w:rsidRPr="00B85E74" w:rsidRDefault="00A10867">
            <w:pPr>
              <w:rPr>
                <w:b/>
                <w:bCs/>
                <w:kern w:val="2"/>
                <w:szCs w:val="24"/>
              </w:rPr>
            </w:pPr>
            <w:r w:rsidRPr="00B85E74">
              <w:rPr>
                <w:b/>
                <w:bCs/>
                <w:kern w:val="2"/>
                <w:szCs w:val="24"/>
              </w:rPr>
              <w:t>1.2. Tiekėjas</w:t>
            </w:r>
          </w:p>
          <w:p w14:paraId="168E6E02" w14:textId="77777777" w:rsidR="005A5832" w:rsidRPr="00B85E74" w:rsidRDefault="00A10867">
            <w:pPr>
              <w:rPr>
                <w:color w:val="4472C4"/>
                <w:kern w:val="2"/>
                <w:szCs w:val="24"/>
              </w:rPr>
            </w:pPr>
            <w:r w:rsidRPr="00B85E74">
              <w:rPr>
                <w:color w:val="4472C4"/>
                <w:kern w:val="2"/>
                <w:szCs w:val="24"/>
              </w:rPr>
              <w:t>(jei Tiekėjas yra fizinis asmuo, skiltys atitinkamai pakoreguojamos)</w:t>
            </w:r>
          </w:p>
          <w:p w14:paraId="711EF287" w14:textId="77777777" w:rsidR="005A5832" w:rsidRPr="00B85E74" w:rsidRDefault="005A5832">
            <w:pPr>
              <w:rPr>
                <w:b/>
                <w:bCs/>
                <w:kern w:val="2"/>
                <w:szCs w:val="24"/>
              </w:rPr>
            </w:pPr>
          </w:p>
        </w:tc>
        <w:tc>
          <w:tcPr>
            <w:tcW w:w="3240" w:type="dxa"/>
          </w:tcPr>
          <w:p w14:paraId="4B4B20E6" w14:textId="77777777" w:rsidR="005A5832" w:rsidRPr="00B85E74" w:rsidRDefault="00A10867">
            <w:pPr>
              <w:rPr>
                <w:kern w:val="2"/>
                <w:szCs w:val="24"/>
              </w:rPr>
            </w:pPr>
            <w:r w:rsidRPr="00B85E74">
              <w:rPr>
                <w:kern w:val="2"/>
                <w:szCs w:val="24"/>
              </w:rPr>
              <w:t>1.2.1. Pavadinimas</w:t>
            </w:r>
          </w:p>
        </w:tc>
        <w:tc>
          <w:tcPr>
            <w:tcW w:w="3510" w:type="dxa"/>
          </w:tcPr>
          <w:p w14:paraId="1C39FB23" w14:textId="77777777" w:rsidR="005A5832" w:rsidRPr="00B85E74" w:rsidRDefault="005A5832" w:rsidP="00FF7916">
            <w:pPr>
              <w:jc w:val="center"/>
              <w:rPr>
                <w:kern w:val="2"/>
                <w:szCs w:val="24"/>
              </w:rPr>
            </w:pPr>
          </w:p>
        </w:tc>
      </w:tr>
      <w:tr w:rsidR="005A5832" w:rsidRPr="00B85E74" w14:paraId="7620FF3C" w14:textId="77777777" w:rsidTr="6749C189">
        <w:tc>
          <w:tcPr>
            <w:tcW w:w="2808" w:type="dxa"/>
            <w:vMerge/>
          </w:tcPr>
          <w:p w14:paraId="59A76BF6" w14:textId="77777777" w:rsidR="005A5832" w:rsidRPr="00B85E74" w:rsidRDefault="005A5832">
            <w:pPr>
              <w:rPr>
                <w:b/>
                <w:bCs/>
                <w:kern w:val="2"/>
                <w:szCs w:val="24"/>
              </w:rPr>
            </w:pPr>
          </w:p>
        </w:tc>
        <w:tc>
          <w:tcPr>
            <w:tcW w:w="3240" w:type="dxa"/>
          </w:tcPr>
          <w:p w14:paraId="06E59503" w14:textId="77777777" w:rsidR="005A5832" w:rsidRPr="00B85E74" w:rsidRDefault="00A10867">
            <w:pPr>
              <w:rPr>
                <w:kern w:val="2"/>
                <w:szCs w:val="24"/>
              </w:rPr>
            </w:pPr>
            <w:r w:rsidRPr="00B85E74">
              <w:rPr>
                <w:kern w:val="2"/>
                <w:szCs w:val="24"/>
              </w:rPr>
              <w:t>1.2.2. Juridinio asmens kodas</w:t>
            </w:r>
          </w:p>
        </w:tc>
        <w:tc>
          <w:tcPr>
            <w:tcW w:w="3510" w:type="dxa"/>
          </w:tcPr>
          <w:p w14:paraId="309242FF" w14:textId="77777777" w:rsidR="005A5832" w:rsidRPr="00B85E74" w:rsidRDefault="005A5832" w:rsidP="00FF7916">
            <w:pPr>
              <w:jc w:val="center"/>
              <w:rPr>
                <w:kern w:val="2"/>
                <w:szCs w:val="24"/>
              </w:rPr>
            </w:pPr>
          </w:p>
        </w:tc>
      </w:tr>
      <w:tr w:rsidR="005A5832" w:rsidRPr="00B85E74" w14:paraId="7689A0D1" w14:textId="77777777" w:rsidTr="6749C189">
        <w:tc>
          <w:tcPr>
            <w:tcW w:w="2808" w:type="dxa"/>
            <w:vMerge/>
          </w:tcPr>
          <w:p w14:paraId="6AEC8F64" w14:textId="77777777" w:rsidR="005A5832" w:rsidRPr="00B85E74" w:rsidRDefault="005A5832">
            <w:pPr>
              <w:rPr>
                <w:b/>
                <w:bCs/>
                <w:kern w:val="2"/>
                <w:szCs w:val="24"/>
              </w:rPr>
            </w:pPr>
          </w:p>
        </w:tc>
        <w:tc>
          <w:tcPr>
            <w:tcW w:w="3240" w:type="dxa"/>
          </w:tcPr>
          <w:p w14:paraId="1045CD11" w14:textId="77777777" w:rsidR="005A5832" w:rsidRPr="00B85E74" w:rsidRDefault="00A10867">
            <w:pPr>
              <w:rPr>
                <w:kern w:val="2"/>
                <w:szCs w:val="24"/>
              </w:rPr>
            </w:pPr>
            <w:r w:rsidRPr="00B85E74">
              <w:rPr>
                <w:kern w:val="2"/>
                <w:szCs w:val="24"/>
              </w:rPr>
              <w:t>1.2.3. Adresas</w:t>
            </w:r>
          </w:p>
        </w:tc>
        <w:tc>
          <w:tcPr>
            <w:tcW w:w="3510" w:type="dxa"/>
          </w:tcPr>
          <w:p w14:paraId="60D8C1A4" w14:textId="77777777" w:rsidR="005A5832" w:rsidRPr="00B85E74" w:rsidRDefault="005A5832" w:rsidP="00FF7916">
            <w:pPr>
              <w:jc w:val="center"/>
              <w:rPr>
                <w:kern w:val="2"/>
                <w:szCs w:val="24"/>
              </w:rPr>
            </w:pPr>
          </w:p>
        </w:tc>
      </w:tr>
      <w:tr w:rsidR="005A5832" w:rsidRPr="00B85E74" w14:paraId="74515245" w14:textId="77777777" w:rsidTr="6749C189">
        <w:tc>
          <w:tcPr>
            <w:tcW w:w="2808" w:type="dxa"/>
            <w:vMerge/>
          </w:tcPr>
          <w:p w14:paraId="18EB75E1" w14:textId="77777777" w:rsidR="005A5832" w:rsidRPr="00B85E74" w:rsidRDefault="005A5832">
            <w:pPr>
              <w:rPr>
                <w:b/>
                <w:bCs/>
                <w:kern w:val="2"/>
                <w:szCs w:val="24"/>
              </w:rPr>
            </w:pPr>
          </w:p>
        </w:tc>
        <w:tc>
          <w:tcPr>
            <w:tcW w:w="3240" w:type="dxa"/>
          </w:tcPr>
          <w:p w14:paraId="1C15E745" w14:textId="77777777" w:rsidR="005A5832" w:rsidRPr="00B85E74" w:rsidRDefault="00A10867">
            <w:pPr>
              <w:rPr>
                <w:kern w:val="2"/>
                <w:szCs w:val="24"/>
              </w:rPr>
            </w:pPr>
            <w:r w:rsidRPr="00B85E74">
              <w:rPr>
                <w:kern w:val="2"/>
                <w:szCs w:val="24"/>
              </w:rPr>
              <w:t>1.2.4. PVM mokėtojo kodas</w:t>
            </w:r>
          </w:p>
        </w:tc>
        <w:tc>
          <w:tcPr>
            <w:tcW w:w="3510" w:type="dxa"/>
          </w:tcPr>
          <w:p w14:paraId="0F561431" w14:textId="77777777" w:rsidR="005A5832" w:rsidRPr="00B85E74" w:rsidRDefault="005A5832" w:rsidP="00FF7916">
            <w:pPr>
              <w:jc w:val="center"/>
              <w:rPr>
                <w:kern w:val="2"/>
                <w:szCs w:val="24"/>
              </w:rPr>
            </w:pPr>
          </w:p>
        </w:tc>
      </w:tr>
      <w:tr w:rsidR="005A5832" w:rsidRPr="00B85E74" w14:paraId="67ACF326" w14:textId="77777777" w:rsidTr="6749C189">
        <w:tc>
          <w:tcPr>
            <w:tcW w:w="2808" w:type="dxa"/>
            <w:vMerge/>
          </w:tcPr>
          <w:p w14:paraId="6ECE234A" w14:textId="77777777" w:rsidR="005A5832" w:rsidRPr="00B85E74" w:rsidRDefault="005A5832">
            <w:pPr>
              <w:rPr>
                <w:b/>
                <w:bCs/>
                <w:kern w:val="2"/>
                <w:szCs w:val="24"/>
              </w:rPr>
            </w:pPr>
          </w:p>
        </w:tc>
        <w:tc>
          <w:tcPr>
            <w:tcW w:w="3240" w:type="dxa"/>
          </w:tcPr>
          <w:p w14:paraId="752CC265" w14:textId="77777777" w:rsidR="005A5832" w:rsidRPr="00B85E74" w:rsidRDefault="00A10867">
            <w:pPr>
              <w:rPr>
                <w:kern w:val="2"/>
                <w:szCs w:val="24"/>
              </w:rPr>
            </w:pPr>
            <w:r w:rsidRPr="00B85E74">
              <w:rPr>
                <w:kern w:val="2"/>
                <w:szCs w:val="24"/>
              </w:rPr>
              <w:t>1.2.5. Atsiskaitomoji sąskaita</w:t>
            </w:r>
          </w:p>
        </w:tc>
        <w:tc>
          <w:tcPr>
            <w:tcW w:w="3510" w:type="dxa"/>
          </w:tcPr>
          <w:p w14:paraId="512A87EA" w14:textId="77777777" w:rsidR="005A5832" w:rsidRPr="00B85E74" w:rsidRDefault="005A5832" w:rsidP="00FF7916">
            <w:pPr>
              <w:jc w:val="center"/>
              <w:rPr>
                <w:kern w:val="2"/>
                <w:szCs w:val="24"/>
              </w:rPr>
            </w:pPr>
          </w:p>
        </w:tc>
      </w:tr>
      <w:tr w:rsidR="005A5832" w:rsidRPr="00B85E74" w14:paraId="6C77EA71" w14:textId="77777777" w:rsidTr="6749C189">
        <w:tc>
          <w:tcPr>
            <w:tcW w:w="2808" w:type="dxa"/>
            <w:vMerge/>
          </w:tcPr>
          <w:p w14:paraId="70F8DC28" w14:textId="77777777" w:rsidR="005A5832" w:rsidRPr="00B85E74" w:rsidRDefault="005A5832">
            <w:pPr>
              <w:rPr>
                <w:b/>
                <w:bCs/>
                <w:kern w:val="2"/>
                <w:szCs w:val="24"/>
              </w:rPr>
            </w:pPr>
          </w:p>
        </w:tc>
        <w:tc>
          <w:tcPr>
            <w:tcW w:w="3240" w:type="dxa"/>
          </w:tcPr>
          <w:p w14:paraId="1622E531" w14:textId="77777777" w:rsidR="005A5832" w:rsidRPr="00B85E74" w:rsidRDefault="00A10867">
            <w:pPr>
              <w:rPr>
                <w:kern w:val="2"/>
                <w:szCs w:val="24"/>
              </w:rPr>
            </w:pPr>
            <w:r w:rsidRPr="00B85E74">
              <w:rPr>
                <w:kern w:val="2"/>
                <w:szCs w:val="24"/>
              </w:rPr>
              <w:t>1.2.6. Bankas, banko kodas</w:t>
            </w:r>
          </w:p>
        </w:tc>
        <w:tc>
          <w:tcPr>
            <w:tcW w:w="3510" w:type="dxa"/>
          </w:tcPr>
          <w:p w14:paraId="53BF499D" w14:textId="77777777" w:rsidR="005A5832" w:rsidRPr="00B85E74" w:rsidRDefault="005A5832" w:rsidP="00FF7916">
            <w:pPr>
              <w:jc w:val="center"/>
              <w:rPr>
                <w:kern w:val="2"/>
                <w:szCs w:val="24"/>
              </w:rPr>
            </w:pPr>
          </w:p>
        </w:tc>
      </w:tr>
      <w:tr w:rsidR="005A5832" w:rsidRPr="00B85E74" w14:paraId="1A4DD5FA" w14:textId="77777777" w:rsidTr="6749C189">
        <w:tc>
          <w:tcPr>
            <w:tcW w:w="2808" w:type="dxa"/>
            <w:vMerge/>
          </w:tcPr>
          <w:p w14:paraId="4F69EC28" w14:textId="77777777" w:rsidR="005A5832" w:rsidRPr="00B85E74" w:rsidRDefault="005A5832">
            <w:pPr>
              <w:rPr>
                <w:b/>
                <w:bCs/>
                <w:kern w:val="2"/>
                <w:szCs w:val="24"/>
              </w:rPr>
            </w:pPr>
          </w:p>
        </w:tc>
        <w:tc>
          <w:tcPr>
            <w:tcW w:w="3240" w:type="dxa"/>
          </w:tcPr>
          <w:p w14:paraId="2D95A528" w14:textId="77777777" w:rsidR="005A5832" w:rsidRPr="00B85E74" w:rsidRDefault="00A10867">
            <w:pPr>
              <w:rPr>
                <w:kern w:val="2"/>
                <w:szCs w:val="24"/>
              </w:rPr>
            </w:pPr>
            <w:r w:rsidRPr="00B85E74">
              <w:rPr>
                <w:kern w:val="2"/>
                <w:szCs w:val="24"/>
              </w:rPr>
              <w:t>1.2.7. Telefonas</w:t>
            </w:r>
          </w:p>
        </w:tc>
        <w:tc>
          <w:tcPr>
            <w:tcW w:w="3510" w:type="dxa"/>
          </w:tcPr>
          <w:p w14:paraId="60EDB536" w14:textId="77777777" w:rsidR="005A5832" w:rsidRPr="00B85E74" w:rsidRDefault="005A5832" w:rsidP="00FF7916">
            <w:pPr>
              <w:jc w:val="center"/>
              <w:rPr>
                <w:kern w:val="2"/>
                <w:szCs w:val="24"/>
              </w:rPr>
            </w:pPr>
          </w:p>
        </w:tc>
      </w:tr>
      <w:tr w:rsidR="005A5832" w:rsidRPr="00B85E74" w14:paraId="237ED846" w14:textId="77777777" w:rsidTr="6749C189">
        <w:tc>
          <w:tcPr>
            <w:tcW w:w="2808" w:type="dxa"/>
            <w:vMerge/>
          </w:tcPr>
          <w:p w14:paraId="371686E0" w14:textId="77777777" w:rsidR="005A5832" w:rsidRPr="00B85E74" w:rsidRDefault="005A5832">
            <w:pPr>
              <w:rPr>
                <w:b/>
                <w:bCs/>
                <w:kern w:val="2"/>
                <w:szCs w:val="24"/>
              </w:rPr>
            </w:pPr>
          </w:p>
        </w:tc>
        <w:tc>
          <w:tcPr>
            <w:tcW w:w="3240" w:type="dxa"/>
          </w:tcPr>
          <w:p w14:paraId="76411BE9" w14:textId="77777777" w:rsidR="005A5832" w:rsidRPr="00B85E74" w:rsidRDefault="00A10867">
            <w:pPr>
              <w:rPr>
                <w:kern w:val="2"/>
                <w:szCs w:val="24"/>
              </w:rPr>
            </w:pPr>
            <w:r w:rsidRPr="00B85E74">
              <w:rPr>
                <w:kern w:val="2"/>
                <w:szCs w:val="24"/>
              </w:rPr>
              <w:t>1.2.8. El. paštas</w:t>
            </w:r>
          </w:p>
        </w:tc>
        <w:tc>
          <w:tcPr>
            <w:tcW w:w="3510" w:type="dxa"/>
          </w:tcPr>
          <w:p w14:paraId="3AD89FFF" w14:textId="77777777" w:rsidR="005A5832" w:rsidRPr="00B85E74" w:rsidRDefault="005A5832" w:rsidP="00FF7916">
            <w:pPr>
              <w:jc w:val="center"/>
              <w:rPr>
                <w:kern w:val="2"/>
                <w:szCs w:val="24"/>
              </w:rPr>
            </w:pPr>
          </w:p>
        </w:tc>
      </w:tr>
      <w:tr w:rsidR="005A5832" w:rsidRPr="00B85E74" w14:paraId="666AE2EA" w14:textId="77777777" w:rsidTr="6749C189">
        <w:tc>
          <w:tcPr>
            <w:tcW w:w="2808" w:type="dxa"/>
            <w:vMerge/>
          </w:tcPr>
          <w:p w14:paraId="543BB8B7" w14:textId="77777777" w:rsidR="005A5832" w:rsidRPr="00B85E74" w:rsidRDefault="005A5832">
            <w:pPr>
              <w:rPr>
                <w:b/>
                <w:bCs/>
                <w:kern w:val="2"/>
                <w:szCs w:val="24"/>
              </w:rPr>
            </w:pPr>
          </w:p>
        </w:tc>
        <w:tc>
          <w:tcPr>
            <w:tcW w:w="3240" w:type="dxa"/>
          </w:tcPr>
          <w:p w14:paraId="122A22AB" w14:textId="77777777" w:rsidR="005A5832" w:rsidRPr="00B85E74" w:rsidRDefault="00A10867">
            <w:pPr>
              <w:rPr>
                <w:kern w:val="2"/>
                <w:szCs w:val="24"/>
              </w:rPr>
            </w:pPr>
            <w:r w:rsidRPr="00B85E74">
              <w:rPr>
                <w:kern w:val="2"/>
                <w:szCs w:val="24"/>
              </w:rPr>
              <w:t>1.2.9. Šalies atstovas</w:t>
            </w:r>
          </w:p>
        </w:tc>
        <w:tc>
          <w:tcPr>
            <w:tcW w:w="3510" w:type="dxa"/>
          </w:tcPr>
          <w:p w14:paraId="7580B9F5" w14:textId="77777777" w:rsidR="005A5832" w:rsidRPr="00B85E74" w:rsidRDefault="005A5832" w:rsidP="00FF7916">
            <w:pPr>
              <w:jc w:val="center"/>
              <w:rPr>
                <w:kern w:val="2"/>
                <w:szCs w:val="24"/>
              </w:rPr>
            </w:pPr>
          </w:p>
        </w:tc>
      </w:tr>
      <w:tr w:rsidR="005A5832" w:rsidRPr="00B85E74" w14:paraId="292C776B" w14:textId="77777777" w:rsidTr="6749C189">
        <w:tc>
          <w:tcPr>
            <w:tcW w:w="2808" w:type="dxa"/>
            <w:vMerge/>
          </w:tcPr>
          <w:p w14:paraId="2D900F0A" w14:textId="77777777" w:rsidR="005A5832" w:rsidRPr="00B85E74" w:rsidRDefault="005A5832">
            <w:pPr>
              <w:rPr>
                <w:b/>
                <w:bCs/>
                <w:kern w:val="2"/>
                <w:szCs w:val="24"/>
              </w:rPr>
            </w:pPr>
          </w:p>
        </w:tc>
        <w:tc>
          <w:tcPr>
            <w:tcW w:w="3240" w:type="dxa"/>
          </w:tcPr>
          <w:p w14:paraId="0A9DB8EB" w14:textId="77777777" w:rsidR="005A5832" w:rsidRPr="00B85E74" w:rsidRDefault="00A10867">
            <w:pPr>
              <w:rPr>
                <w:kern w:val="2"/>
                <w:szCs w:val="24"/>
              </w:rPr>
            </w:pPr>
            <w:r w:rsidRPr="00B85E74">
              <w:rPr>
                <w:kern w:val="2"/>
                <w:szCs w:val="24"/>
              </w:rPr>
              <w:t>1.2.10. Atstovavimo pagrindas</w:t>
            </w:r>
          </w:p>
        </w:tc>
        <w:tc>
          <w:tcPr>
            <w:tcW w:w="3510" w:type="dxa"/>
          </w:tcPr>
          <w:p w14:paraId="5FCBD162" w14:textId="77777777" w:rsidR="005A5832" w:rsidRPr="00B85E74" w:rsidRDefault="005A5832" w:rsidP="00FF7916">
            <w:pPr>
              <w:jc w:val="center"/>
              <w:rPr>
                <w:kern w:val="2"/>
                <w:szCs w:val="24"/>
              </w:rPr>
            </w:pPr>
          </w:p>
        </w:tc>
      </w:tr>
    </w:tbl>
    <w:p w14:paraId="29EDFD0B" w14:textId="77777777" w:rsidR="005A5832" w:rsidRPr="00B85E74" w:rsidRDefault="005A5832">
      <w:pPr>
        <w:jc w:val="both"/>
        <w:rPr>
          <w:szCs w:val="24"/>
        </w:rPr>
      </w:pPr>
    </w:p>
    <w:tbl>
      <w:tblPr>
        <w:tblStyle w:val="TableGrid"/>
        <w:tblW w:w="9535" w:type="dxa"/>
        <w:tblLook w:val="04A0" w:firstRow="1" w:lastRow="0" w:firstColumn="1" w:lastColumn="0" w:noHBand="0" w:noVBand="1"/>
      </w:tblPr>
      <w:tblGrid>
        <w:gridCol w:w="2689"/>
        <w:gridCol w:w="15"/>
        <w:gridCol w:w="2084"/>
        <w:gridCol w:w="4747"/>
      </w:tblGrid>
      <w:tr w:rsidR="005A5832" w:rsidRPr="00B85E74" w14:paraId="7696E671" w14:textId="77777777" w:rsidTr="001F77F7">
        <w:trPr>
          <w:trHeight w:val="300"/>
        </w:trPr>
        <w:tc>
          <w:tcPr>
            <w:tcW w:w="9535" w:type="dxa"/>
            <w:gridSpan w:val="4"/>
          </w:tcPr>
          <w:p w14:paraId="2A11592D" w14:textId="77777777" w:rsidR="005A5832" w:rsidRPr="00B85E74" w:rsidRDefault="00A10867">
            <w:pPr>
              <w:jc w:val="center"/>
              <w:rPr>
                <w:b/>
                <w:bCs/>
                <w:kern w:val="2"/>
                <w:szCs w:val="24"/>
              </w:rPr>
            </w:pPr>
            <w:r w:rsidRPr="00B85E74">
              <w:rPr>
                <w:b/>
                <w:bCs/>
                <w:kern w:val="2"/>
                <w:szCs w:val="24"/>
              </w:rPr>
              <w:t>2. ATSAKINGI ASMENYS</w:t>
            </w:r>
          </w:p>
        </w:tc>
      </w:tr>
      <w:tr w:rsidR="005A5832" w:rsidRPr="00B85E74" w14:paraId="26292B4A" w14:textId="77777777" w:rsidTr="001F77F7">
        <w:trPr>
          <w:trHeight w:val="300"/>
        </w:trPr>
        <w:tc>
          <w:tcPr>
            <w:tcW w:w="2704" w:type="dxa"/>
            <w:gridSpan w:val="2"/>
          </w:tcPr>
          <w:p w14:paraId="161367C0" w14:textId="0386DC1A" w:rsidR="005A5832" w:rsidRPr="00B85E74" w:rsidRDefault="33539963" w:rsidP="6146174A">
            <w:pPr>
              <w:rPr>
                <w:b/>
                <w:bCs/>
                <w:kern w:val="2"/>
                <w:szCs w:val="24"/>
              </w:rPr>
            </w:pPr>
            <w:r w:rsidRPr="00B85E74">
              <w:rPr>
                <w:b/>
                <w:bCs/>
                <w:kern w:val="2"/>
                <w:szCs w:val="24"/>
              </w:rPr>
              <w:t>2.1. Pirkėjo kontaktiniai asmenys, atsakingi už Sutarties vykdymą, Prekių priėmimą, Sąskaitų per informacinę sistemą „</w:t>
            </w:r>
            <w:r w:rsidR="1D2FB180" w:rsidRPr="00B85E74">
              <w:rPr>
                <w:b/>
                <w:bCs/>
                <w:kern w:val="2"/>
                <w:szCs w:val="24"/>
              </w:rPr>
              <w:t>SABIS</w:t>
            </w:r>
            <w:r w:rsidRPr="00B85E74">
              <w:rPr>
                <w:b/>
                <w:bCs/>
                <w:kern w:val="2"/>
                <w:szCs w:val="24"/>
              </w:rPr>
              <w:t>“ priėmimą</w:t>
            </w:r>
          </w:p>
        </w:tc>
        <w:tc>
          <w:tcPr>
            <w:tcW w:w="6831" w:type="dxa"/>
            <w:gridSpan w:val="2"/>
          </w:tcPr>
          <w:p w14:paraId="36ED3BEF" w14:textId="77777777" w:rsidR="005A5832" w:rsidRPr="00B85E74" w:rsidRDefault="00A10867">
            <w:pPr>
              <w:rPr>
                <w:color w:val="4472C4"/>
                <w:kern w:val="2"/>
                <w:szCs w:val="24"/>
              </w:rPr>
            </w:pPr>
            <w:r w:rsidRPr="00B85E74">
              <w:rPr>
                <w:color w:val="4472C4"/>
                <w:kern w:val="2"/>
                <w:szCs w:val="24"/>
              </w:rPr>
              <w:t>(nurodyti padalinį / skyrių, pareigas, vardą, pavardę, tel., el. paštą)</w:t>
            </w:r>
          </w:p>
          <w:p w14:paraId="017FFD68" w14:textId="77777777" w:rsidR="00E33261" w:rsidRPr="00B85E74" w:rsidRDefault="00E33261" w:rsidP="00FF7916">
            <w:pPr>
              <w:rPr>
                <w:color w:val="4472C4"/>
                <w:kern w:val="2"/>
                <w:szCs w:val="24"/>
              </w:rPr>
            </w:pPr>
          </w:p>
        </w:tc>
      </w:tr>
      <w:tr w:rsidR="005A5832" w:rsidRPr="00B85E74" w14:paraId="17A4E02F" w14:textId="77777777" w:rsidTr="001F77F7">
        <w:trPr>
          <w:trHeight w:val="300"/>
        </w:trPr>
        <w:tc>
          <w:tcPr>
            <w:tcW w:w="2704" w:type="dxa"/>
            <w:gridSpan w:val="2"/>
          </w:tcPr>
          <w:p w14:paraId="146E8BAE" w14:textId="77777777" w:rsidR="005A5832" w:rsidRPr="00B85E74" w:rsidRDefault="00A10867" w:rsidP="00FF7916">
            <w:pPr>
              <w:rPr>
                <w:b/>
                <w:bCs/>
                <w:kern w:val="2"/>
                <w:szCs w:val="24"/>
              </w:rPr>
            </w:pPr>
            <w:r w:rsidRPr="00B85E74">
              <w:rPr>
                <w:b/>
                <w:bCs/>
                <w:kern w:val="2"/>
                <w:szCs w:val="24"/>
              </w:rPr>
              <w:t xml:space="preserve">2.2. Tiekėjo kontaktiniai asmenys, </w:t>
            </w:r>
            <w:r w:rsidRPr="00B85E74">
              <w:rPr>
                <w:b/>
                <w:bCs/>
                <w:kern w:val="2"/>
                <w:szCs w:val="24"/>
              </w:rPr>
              <w:lastRenderedPageBreak/>
              <w:t>atsakingi už Sutarties vykdymą</w:t>
            </w:r>
          </w:p>
        </w:tc>
        <w:tc>
          <w:tcPr>
            <w:tcW w:w="6831" w:type="dxa"/>
            <w:gridSpan w:val="2"/>
          </w:tcPr>
          <w:p w14:paraId="6FF1505D" w14:textId="77777777" w:rsidR="005A5832" w:rsidRPr="00B85E74" w:rsidRDefault="00A10867" w:rsidP="00FF7916">
            <w:pPr>
              <w:rPr>
                <w:color w:val="4472C4"/>
                <w:kern w:val="2"/>
                <w:szCs w:val="24"/>
              </w:rPr>
            </w:pPr>
            <w:r w:rsidRPr="00B85E74">
              <w:rPr>
                <w:color w:val="4472C4"/>
                <w:kern w:val="2"/>
                <w:szCs w:val="24"/>
              </w:rPr>
              <w:lastRenderedPageBreak/>
              <w:t>(nurodyti padalinį / skyrių, pareigas, vardą, pavardę, tel., el. paštą)</w:t>
            </w:r>
          </w:p>
        </w:tc>
      </w:tr>
      <w:tr w:rsidR="005A5832" w:rsidRPr="00B85E74" w14:paraId="4A640CBD" w14:textId="77777777" w:rsidTr="001F77F7">
        <w:trPr>
          <w:trHeight w:val="300"/>
        </w:trPr>
        <w:tc>
          <w:tcPr>
            <w:tcW w:w="9535" w:type="dxa"/>
            <w:gridSpan w:val="4"/>
          </w:tcPr>
          <w:p w14:paraId="2B392598" w14:textId="77777777" w:rsidR="005A5832" w:rsidRPr="00B85E74" w:rsidRDefault="00A10867" w:rsidP="00FF7916">
            <w:pPr>
              <w:jc w:val="center"/>
              <w:rPr>
                <w:b/>
                <w:bCs/>
                <w:kern w:val="2"/>
                <w:szCs w:val="24"/>
              </w:rPr>
            </w:pPr>
            <w:r w:rsidRPr="00B85E74">
              <w:rPr>
                <w:b/>
                <w:bCs/>
                <w:kern w:val="2"/>
                <w:szCs w:val="24"/>
              </w:rPr>
              <w:t>3. SUTARTIES DALYKAS</w:t>
            </w:r>
          </w:p>
        </w:tc>
      </w:tr>
      <w:tr w:rsidR="005A5832" w:rsidRPr="00B85E74" w14:paraId="7A151A7C" w14:textId="77777777" w:rsidTr="001F77F7">
        <w:trPr>
          <w:trHeight w:val="300"/>
        </w:trPr>
        <w:tc>
          <w:tcPr>
            <w:tcW w:w="2704" w:type="dxa"/>
            <w:gridSpan w:val="2"/>
          </w:tcPr>
          <w:p w14:paraId="7B49844D" w14:textId="77777777" w:rsidR="005A5832" w:rsidRPr="00B85E74" w:rsidRDefault="00A10867" w:rsidP="00FF7916">
            <w:pPr>
              <w:rPr>
                <w:b/>
                <w:bCs/>
                <w:kern w:val="2"/>
                <w:szCs w:val="24"/>
              </w:rPr>
            </w:pPr>
            <w:r w:rsidRPr="00B85E74">
              <w:rPr>
                <w:b/>
                <w:bCs/>
                <w:kern w:val="2"/>
                <w:szCs w:val="24"/>
              </w:rPr>
              <w:t xml:space="preserve">3.1. Sutarties dalykas </w:t>
            </w:r>
          </w:p>
        </w:tc>
        <w:tc>
          <w:tcPr>
            <w:tcW w:w="6831" w:type="dxa"/>
            <w:gridSpan w:val="2"/>
          </w:tcPr>
          <w:p w14:paraId="7DC35311" w14:textId="3D84CEDF" w:rsidR="002D5122" w:rsidRPr="00366F5E" w:rsidRDefault="002D5122" w:rsidP="002D5122">
            <w:pPr>
              <w:rPr>
                <w:kern w:val="2"/>
                <w:szCs w:val="24"/>
              </w:rPr>
            </w:pPr>
            <w:r>
              <w:rPr>
                <w:kern w:val="2"/>
                <w:szCs w:val="24"/>
              </w:rPr>
              <w:t xml:space="preserve">Tiekėjas įsipareigoja Sutartyje numatytomis sąlygomis perduoti Pirkėjui </w:t>
            </w:r>
            <w:r w:rsidR="00366F5E" w:rsidRPr="00366F5E">
              <w:rPr>
                <w:kern w:val="2"/>
                <w:szCs w:val="24"/>
              </w:rPr>
              <w:t xml:space="preserve">viešųjų pirkimų planavimo ir valdymo programinės įrangos sistemos licencijų nuomą su priežiūros paslaugomis </w:t>
            </w:r>
            <w:r w:rsidRPr="00366F5E">
              <w:rPr>
                <w:kern w:val="2"/>
                <w:szCs w:val="24"/>
              </w:rPr>
              <w:t>(toliau – Prekės).</w:t>
            </w:r>
          </w:p>
          <w:p w14:paraId="24700FA6" w14:textId="40AADBA1" w:rsidR="00063519" w:rsidRPr="00B85E74" w:rsidRDefault="00063519" w:rsidP="00C71E20">
            <w:pPr>
              <w:rPr>
                <w:color w:val="000000"/>
                <w:kern w:val="2"/>
                <w:szCs w:val="24"/>
              </w:rPr>
            </w:pPr>
            <w:r w:rsidRPr="00B85E74">
              <w:rPr>
                <w:iCs/>
                <w:szCs w:val="24"/>
              </w:rPr>
              <w:t>Išsamus Prek</w:t>
            </w:r>
            <w:r w:rsidR="00700E83" w:rsidRPr="00B85E74">
              <w:rPr>
                <w:iCs/>
                <w:szCs w:val="24"/>
              </w:rPr>
              <w:t>ių</w:t>
            </w:r>
            <w:r w:rsidRPr="00B85E74">
              <w:rPr>
                <w:iCs/>
                <w:szCs w:val="24"/>
              </w:rPr>
              <w:t xml:space="preserve"> aprašymas ir kiti reikalavimai tiekiam</w:t>
            </w:r>
            <w:r w:rsidR="00CF7A3A" w:rsidRPr="00B85E74">
              <w:rPr>
                <w:iCs/>
                <w:szCs w:val="24"/>
              </w:rPr>
              <w:t>ai</w:t>
            </w:r>
            <w:r w:rsidRPr="00B85E74">
              <w:rPr>
                <w:iCs/>
                <w:szCs w:val="24"/>
              </w:rPr>
              <w:t xml:space="preserve"> Prek</w:t>
            </w:r>
            <w:r w:rsidR="00700E83" w:rsidRPr="00B85E74">
              <w:rPr>
                <w:iCs/>
                <w:szCs w:val="24"/>
              </w:rPr>
              <w:t>ėms</w:t>
            </w:r>
            <w:r w:rsidRPr="00B85E74">
              <w:rPr>
                <w:iCs/>
                <w:szCs w:val="24"/>
              </w:rPr>
              <w:t xml:space="preserve"> nustatyti Sutarties priede Nr. 1 „Techninė specifikacija“ (toliau – Techninė specifikacija) ir Sutarties priede Nr. 2 „Pasiūlymas“</w:t>
            </w:r>
            <w:r w:rsidR="00845F4C" w:rsidRPr="00B85E74">
              <w:rPr>
                <w:iCs/>
                <w:szCs w:val="24"/>
              </w:rPr>
              <w:t xml:space="preserve"> (toliau – Pasiūlymas).</w:t>
            </w:r>
          </w:p>
        </w:tc>
      </w:tr>
      <w:tr w:rsidR="005A5832" w:rsidRPr="00B85E74" w14:paraId="0023E2B5" w14:textId="77777777" w:rsidTr="001F77F7">
        <w:trPr>
          <w:trHeight w:val="300"/>
        </w:trPr>
        <w:tc>
          <w:tcPr>
            <w:tcW w:w="2704" w:type="dxa"/>
            <w:gridSpan w:val="2"/>
          </w:tcPr>
          <w:p w14:paraId="16A5F651" w14:textId="77777777" w:rsidR="005A5832" w:rsidRPr="00B85E74" w:rsidRDefault="00A10867" w:rsidP="00FF7916">
            <w:pPr>
              <w:rPr>
                <w:b/>
                <w:bCs/>
                <w:kern w:val="2"/>
                <w:szCs w:val="24"/>
              </w:rPr>
            </w:pPr>
            <w:r w:rsidRPr="00B85E74">
              <w:rPr>
                <w:b/>
                <w:bCs/>
                <w:kern w:val="2"/>
                <w:szCs w:val="24"/>
              </w:rPr>
              <w:t>3.2. Pirkimo numeris</w:t>
            </w:r>
          </w:p>
        </w:tc>
        <w:tc>
          <w:tcPr>
            <w:tcW w:w="6831" w:type="dxa"/>
            <w:gridSpan w:val="2"/>
          </w:tcPr>
          <w:p w14:paraId="77E75139" w14:textId="44CB0604" w:rsidR="005A5832" w:rsidRPr="00B85E74" w:rsidRDefault="005A5832" w:rsidP="00FF7916">
            <w:pPr>
              <w:rPr>
                <w:kern w:val="2"/>
                <w:szCs w:val="24"/>
              </w:rPr>
            </w:pPr>
          </w:p>
        </w:tc>
      </w:tr>
      <w:tr w:rsidR="005A5832" w:rsidRPr="00B85E74" w14:paraId="4354176C" w14:textId="77777777" w:rsidTr="001F77F7">
        <w:trPr>
          <w:trHeight w:val="300"/>
        </w:trPr>
        <w:tc>
          <w:tcPr>
            <w:tcW w:w="2704" w:type="dxa"/>
            <w:gridSpan w:val="2"/>
          </w:tcPr>
          <w:p w14:paraId="7BBCFBEA" w14:textId="77777777" w:rsidR="005A5832" w:rsidRPr="00B85E74" w:rsidRDefault="00A10867" w:rsidP="00FF7916">
            <w:pPr>
              <w:rPr>
                <w:b/>
                <w:bCs/>
                <w:kern w:val="2"/>
                <w:szCs w:val="24"/>
              </w:rPr>
            </w:pPr>
            <w:r w:rsidRPr="00B85E74">
              <w:rPr>
                <w:b/>
                <w:bCs/>
                <w:kern w:val="2"/>
                <w:szCs w:val="24"/>
              </w:rPr>
              <w:t>3.3. Informacija apie Europos Sąjungos lėšomis finansuojamą projektą arba kitą projektą</w:t>
            </w:r>
          </w:p>
        </w:tc>
        <w:tc>
          <w:tcPr>
            <w:tcW w:w="6831" w:type="dxa"/>
            <w:gridSpan w:val="2"/>
          </w:tcPr>
          <w:p w14:paraId="510D92F5" w14:textId="77777777" w:rsidR="002C5FF6" w:rsidRDefault="002C5FF6" w:rsidP="002C5FF6">
            <w:pPr>
              <w:rPr>
                <w:kern w:val="2"/>
                <w:szCs w:val="24"/>
              </w:rPr>
            </w:pPr>
            <w:r>
              <w:rPr>
                <w:kern w:val="2"/>
                <w:szCs w:val="24"/>
              </w:rPr>
              <w:t>Netaikoma</w:t>
            </w:r>
          </w:p>
          <w:p w14:paraId="470C70E7" w14:textId="4A30FA20" w:rsidR="005A5832" w:rsidRPr="00B85E74" w:rsidRDefault="005A5832" w:rsidP="00FF7916">
            <w:pPr>
              <w:rPr>
                <w:kern w:val="2"/>
                <w:szCs w:val="24"/>
              </w:rPr>
            </w:pPr>
          </w:p>
        </w:tc>
      </w:tr>
      <w:tr w:rsidR="005A5832" w:rsidRPr="00B85E74" w14:paraId="6009D207" w14:textId="77777777" w:rsidTr="001F77F7">
        <w:trPr>
          <w:trHeight w:val="300"/>
        </w:trPr>
        <w:tc>
          <w:tcPr>
            <w:tcW w:w="9535" w:type="dxa"/>
            <w:gridSpan w:val="4"/>
          </w:tcPr>
          <w:p w14:paraId="0C136B58" w14:textId="77777777" w:rsidR="005A5832" w:rsidRPr="00B85E74" w:rsidRDefault="00A10867" w:rsidP="00FF7916">
            <w:pPr>
              <w:jc w:val="center"/>
              <w:rPr>
                <w:b/>
                <w:bCs/>
                <w:kern w:val="2"/>
                <w:szCs w:val="24"/>
              </w:rPr>
            </w:pPr>
            <w:r w:rsidRPr="00B85E74">
              <w:rPr>
                <w:b/>
                <w:bCs/>
                <w:kern w:val="2"/>
                <w:szCs w:val="24"/>
              </w:rPr>
              <w:t>4. PREKIŲ PRISTATYMO TERMINAI IR PREKIŲ PERDAVIMO - PRIĖMIMO TVARKA</w:t>
            </w:r>
          </w:p>
        </w:tc>
      </w:tr>
      <w:tr w:rsidR="005A5832" w:rsidRPr="00B85E74" w14:paraId="6DDEBE30" w14:textId="77777777" w:rsidTr="001F77F7">
        <w:trPr>
          <w:trHeight w:val="300"/>
        </w:trPr>
        <w:tc>
          <w:tcPr>
            <w:tcW w:w="2704" w:type="dxa"/>
            <w:gridSpan w:val="2"/>
          </w:tcPr>
          <w:p w14:paraId="58506BA3" w14:textId="44B510D7" w:rsidR="005A5832" w:rsidRPr="00B85E74" w:rsidRDefault="00A10867" w:rsidP="00FF7916">
            <w:pPr>
              <w:rPr>
                <w:b/>
                <w:bCs/>
                <w:kern w:val="2"/>
                <w:szCs w:val="24"/>
              </w:rPr>
            </w:pPr>
            <w:r w:rsidRPr="00B85E74">
              <w:rPr>
                <w:b/>
                <w:bCs/>
                <w:kern w:val="2"/>
                <w:szCs w:val="24"/>
              </w:rPr>
              <w:t xml:space="preserve">4.1. </w:t>
            </w:r>
            <w:r w:rsidR="00275486">
              <w:rPr>
                <w:b/>
                <w:bCs/>
                <w:kern w:val="2"/>
                <w:szCs w:val="24"/>
              </w:rPr>
              <w:t>Prekių pristatymo terminai, kai Prekės pristatomos dalimis</w:t>
            </w:r>
          </w:p>
          <w:p w14:paraId="0BC136FA" w14:textId="35491EBF" w:rsidR="005A5832" w:rsidRPr="00B85E74" w:rsidRDefault="005A5832" w:rsidP="00FF7916">
            <w:pPr>
              <w:rPr>
                <w:b/>
                <w:bCs/>
                <w:kern w:val="2"/>
                <w:szCs w:val="24"/>
              </w:rPr>
            </w:pPr>
          </w:p>
        </w:tc>
        <w:tc>
          <w:tcPr>
            <w:tcW w:w="6831" w:type="dxa"/>
            <w:gridSpan w:val="2"/>
          </w:tcPr>
          <w:p w14:paraId="2780C0F2" w14:textId="3FDD3216" w:rsidR="00A92B79" w:rsidRDefault="00A92B79" w:rsidP="00A92B79">
            <w:pPr>
              <w:rPr>
                <w:kern w:val="2"/>
                <w:szCs w:val="24"/>
              </w:rPr>
            </w:pPr>
            <w:r>
              <w:rPr>
                <w:color w:val="000000"/>
                <w:kern w:val="2"/>
                <w:szCs w:val="24"/>
              </w:rPr>
              <w:t xml:space="preserve">Tiekėjas įsipareigoja pristatyti </w:t>
            </w:r>
            <w:r w:rsidRPr="00A92B79">
              <w:rPr>
                <w:iCs/>
                <w:szCs w:val="24"/>
              </w:rPr>
              <w:t>Prekes Techninėje specifikacijoje</w:t>
            </w:r>
            <w:r>
              <w:rPr>
                <w:color w:val="FF0000"/>
                <w:kern w:val="2"/>
                <w:szCs w:val="24"/>
              </w:rPr>
              <w:t xml:space="preserve"> </w:t>
            </w:r>
            <w:r>
              <w:rPr>
                <w:kern w:val="2"/>
                <w:szCs w:val="24"/>
              </w:rPr>
              <w:t>nustatytais terminais ir sąlygomis.</w:t>
            </w:r>
          </w:p>
          <w:p w14:paraId="18020D67" w14:textId="1D535F46" w:rsidR="00842BCC" w:rsidRPr="00842BCC" w:rsidRDefault="00842BCC" w:rsidP="00842BCC">
            <w:pPr>
              <w:rPr>
                <w:szCs w:val="24"/>
              </w:rPr>
            </w:pPr>
            <w:r w:rsidRPr="00842BCC">
              <w:rPr>
                <w:szCs w:val="24"/>
              </w:rPr>
              <w:t xml:space="preserve">Licencijos nuomos pradžia </w:t>
            </w:r>
            <w:r w:rsidR="00984A52">
              <w:rPr>
                <w:szCs w:val="24"/>
              </w:rPr>
              <w:t xml:space="preserve">nuo </w:t>
            </w:r>
            <w:r w:rsidRPr="00842BCC">
              <w:rPr>
                <w:szCs w:val="24"/>
              </w:rPr>
              <w:t>2025-11-14</w:t>
            </w:r>
          </w:p>
          <w:p w14:paraId="21C8EEA1" w14:textId="7B448A4F" w:rsidR="00842BCC" w:rsidRPr="00842BCC" w:rsidRDefault="00842BCC" w:rsidP="00842BCC">
            <w:pPr>
              <w:rPr>
                <w:szCs w:val="24"/>
              </w:rPr>
            </w:pPr>
            <w:r w:rsidRPr="00842BCC">
              <w:rPr>
                <w:szCs w:val="24"/>
              </w:rPr>
              <w:t xml:space="preserve">Darbuotojų mokymai </w:t>
            </w:r>
            <w:r w:rsidR="00246467">
              <w:rPr>
                <w:szCs w:val="24"/>
              </w:rPr>
              <w:t xml:space="preserve">nuo </w:t>
            </w:r>
            <w:r w:rsidRPr="00842BCC">
              <w:rPr>
                <w:szCs w:val="24"/>
              </w:rPr>
              <w:t>2025-11-03 iki 11-14</w:t>
            </w:r>
          </w:p>
          <w:p w14:paraId="2FDD8741" w14:textId="5D189224" w:rsidR="00034952" w:rsidRDefault="00842BCC" w:rsidP="00034952">
            <w:pPr>
              <w:rPr>
                <w:szCs w:val="24"/>
              </w:rPr>
            </w:pPr>
            <w:r w:rsidRPr="00842BCC">
              <w:rPr>
                <w:szCs w:val="24"/>
              </w:rPr>
              <w:t xml:space="preserve">Duomenų perkėlimas </w:t>
            </w:r>
            <w:r w:rsidR="00246467">
              <w:rPr>
                <w:szCs w:val="24"/>
              </w:rPr>
              <w:t xml:space="preserve">nuo </w:t>
            </w:r>
            <w:r w:rsidRPr="00842BCC">
              <w:rPr>
                <w:szCs w:val="24"/>
              </w:rPr>
              <w:t>2025-10-15 iki 2025-11-03</w:t>
            </w:r>
          </w:p>
          <w:p w14:paraId="5491866C" w14:textId="10C06AD6" w:rsidR="00D471D8" w:rsidRPr="00B85E74" w:rsidRDefault="00034952" w:rsidP="00034952">
            <w:pPr>
              <w:rPr>
                <w:szCs w:val="24"/>
              </w:rPr>
            </w:pPr>
            <w:r w:rsidRPr="00034952">
              <w:rPr>
                <w:szCs w:val="24"/>
              </w:rPr>
              <w:t xml:space="preserve">Tiekėjas prekes turi pristatyti adresu - Studentų </w:t>
            </w:r>
            <w:r>
              <w:rPr>
                <w:szCs w:val="24"/>
              </w:rPr>
              <w:t xml:space="preserve">g. </w:t>
            </w:r>
            <w:r w:rsidRPr="00034952">
              <w:rPr>
                <w:szCs w:val="24"/>
              </w:rPr>
              <w:t>11, Akademija, Kauno r.</w:t>
            </w:r>
          </w:p>
        </w:tc>
      </w:tr>
      <w:tr w:rsidR="005A5832" w:rsidRPr="00B85E74" w14:paraId="4E5B9CB2" w14:textId="77777777" w:rsidTr="001F77F7">
        <w:trPr>
          <w:trHeight w:val="300"/>
        </w:trPr>
        <w:tc>
          <w:tcPr>
            <w:tcW w:w="2704" w:type="dxa"/>
            <w:gridSpan w:val="2"/>
          </w:tcPr>
          <w:p w14:paraId="17E36669" w14:textId="77777777" w:rsidR="005A5832" w:rsidRPr="00B85E74" w:rsidRDefault="00A10867" w:rsidP="00FF7916">
            <w:pPr>
              <w:rPr>
                <w:b/>
                <w:bCs/>
                <w:kern w:val="2"/>
                <w:szCs w:val="24"/>
              </w:rPr>
            </w:pPr>
            <w:r w:rsidRPr="00B85E74">
              <w:rPr>
                <w:b/>
                <w:bCs/>
                <w:kern w:val="2"/>
                <w:szCs w:val="24"/>
              </w:rPr>
              <w:t>4.2. Prekių (ar jų dalies) pristatymo termino pratęsimas</w:t>
            </w:r>
          </w:p>
        </w:tc>
        <w:tc>
          <w:tcPr>
            <w:tcW w:w="6831" w:type="dxa"/>
            <w:gridSpan w:val="2"/>
          </w:tcPr>
          <w:p w14:paraId="09DC9AFF" w14:textId="77777777" w:rsidR="005A5832" w:rsidRPr="00B85E74" w:rsidRDefault="00A10867" w:rsidP="00FF7916">
            <w:pPr>
              <w:rPr>
                <w:kern w:val="2"/>
                <w:szCs w:val="24"/>
              </w:rPr>
            </w:pPr>
            <w:r w:rsidRPr="00B85E74">
              <w:rPr>
                <w:kern w:val="2"/>
                <w:szCs w:val="24"/>
              </w:rPr>
              <w:t>Netaikoma</w:t>
            </w:r>
          </w:p>
          <w:p w14:paraId="42ABA812" w14:textId="512D5988" w:rsidR="005A5832" w:rsidRPr="00B85E74" w:rsidRDefault="005A5832" w:rsidP="00FF7916">
            <w:pPr>
              <w:rPr>
                <w:kern w:val="2"/>
                <w:szCs w:val="24"/>
              </w:rPr>
            </w:pPr>
          </w:p>
        </w:tc>
      </w:tr>
      <w:tr w:rsidR="005A5832" w:rsidRPr="00B85E74" w14:paraId="2FECB001" w14:textId="77777777" w:rsidTr="001F77F7">
        <w:trPr>
          <w:trHeight w:val="300"/>
        </w:trPr>
        <w:tc>
          <w:tcPr>
            <w:tcW w:w="2704" w:type="dxa"/>
            <w:gridSpan w:val="2"/>
          </w:tcPr>
          <w:p w14:paraId="2B97308E" w14:textId="77777777" w:rsidR="005A5832" w:rsidRPr="00B85E74" w:rsidRDefault="00A10867" w:rsidP="00FF7916">
            <w:pPr>
              <w:rPr>
                <w:b/>
                <w:bCs/>
                <w:kern w:val="2"/>
                <w:szCs w:val="24"/>
              </w:rPr>
            </w:pPr>
            <w:r w:rsidRPr="00B85E74">
              <w:rPr>
                <w:b/>
                <w:bCs/>
                <w:kern w:val="2"/>
                <w:szCs w:val="24"/>
              </w:rPr>
              <w:t>4.3. Užsakymų teikimo tvarka</w:t>
            </w:r>
          </w:p>
        </w:tc>
        <w:tc>
          <w:tcPr>
            <w:tcW w:w="6831" w:type="dxa"/>
            <w:gridSpan w:val="2"/>
          </w:tcPr>
          <w:p w14:paraId="6331129C" w14:textId="6CA3D07F" w:rsidR="005A5832" w:rsidRDefault="00AF64A7" w:rsidP="00991899">
            <w:pPr>
              <w:jc w:val="both"/>
              <w:rPr>
                <w:kern w:val="2"/>
                <w:szCs w:val="24"/>
              </w:rPr>
            </w:pPr>
            <w:r>
              <w:t xml:space="preserve">4.3.1. </w:t>
            </w:r>
            <w:r w:rsidR="00EC0232" w:rsidRPr="00505DC2">
              <w:t>Papildomos paslaugos vykdomos pagal atskirus užsakymus. Visi užsakymai atlikti papildomas paslaugas Tiekėjui bus pateikiami el. paštu arba Tiekėjo papildomų darbų užsakymų registravimo sistemoje</w:t>
            </w:r>
            <w:r w:rsidR="00EC0232">
              <w:rPr>
                <w:kern w:val="2"/>
                <w:szCs w:val="24"/>
              </w:rPr>
              <w:t xml:space="preserve">. </w:t>
            </w:r>
          </w:p>
          <w:p w14:paraId="30D1A592" w14:textId="2588FF63" w:rsidR="00AF64A7" w:rsidRDefault="00AF64A7" w:rsidP="009B3AA1">
            <w:pPr>
              <w:pStyle w:val="Normal1"/>
              <w:tabs>
                <w:tab w:val="left" w:pos="1134"/>
              </w:tabs>
              <w:rPr>
                <w:bCs w:val="0"/>
                <w:szCs w:val="20"/>
                <w:lang w:val="lt-LT" w:eastAsia="en-US"/>
              </w:rPr>
            </w:pPr>
            <w:r w:rsidRPr="0030032F">
              <w:rPr>
                <w:kern w:val="2"/>
                <w:lang w:val="lt-LT"/>
              </w:rPr>
              <w:t>4.3.</w:t>
            </w:r>
            <w:r w:rsidR="00B83BC5">
              <w:rPr>
                <w:kern w:val="2"/>
                <w:lang w:val="lt-LT"/>
              </w:rPr>
              <w:t>2</w:t>
            </w:r>
            <w:r w:rsidRPr="0030032F">
              <w:rPr>
                <w:kern w:val="2"/>
                <w:lang w:val="lt-LT"/>
              </w:rPr>
              <w:t xml:space="preserve">. </w:t>
            </w:r>
            <w:r w:rsidR="005219A2" w:rsidRPr="00AA65BC">
              <w:rPr>
                <w:bCs w:val="0"/>
                <w:szCs w:val="20"/>
                <w:lang w:val="lt-LT" w:eastAsia="en-US"/>
              </w:rPr>
              <w:t>Tiekėjas įsipareigoja ne vėliau kaip per 2 (dvi) darbo dienas</w:t>
            </w:r>
            <w:r w:rsidR="005219A2" w:rsidRPr="005219A2">
              <w:rPr>
                <w:bCs w:val="0"/>
                <w:szCs w:val="20"/>
                <w:lang w:val="lt-LT" w:eastAsia="en-US"/>
              </w:rPr>
              <w:t xml:space="preserve"> nuo užsakymo pateikimo dienos neatlygintinai įvertinti papildomų paslaugų trukmę valandomis, įgyvendinimo datą, darbų apimtis, realizacijos būdą, techninius, saugumo ir kokybės reikalavimus, poveikį kitoms posistemėms ir pateikti detalią sąmatą </w:t>
            </w:r>
            <w:r w:rsidR="00A152FC">
              <w:rPr>
                <w:bCs w:val="0"/>
                <w:szCs w:val="20"/>
                <w:lang w:val="lt-LT" w:eastAsia="en-US"/>
              </w:rPr>
              <w:t>Pirkėjo</w:t>
            </w:r>
            <w:r w:rsidR="005219A2" w:rsidRPr="005219A2">
              <w:rPr>
                <w:bCs w:val="0"/>
                <w:szCs w:val="20"/>
                <w:lang w:val="lt-LT" w:eastAsia="en-US"/>
              </w:rPr>
              <w:t xml:space="preserve"> atsakingam darbuotojui.</w:t>
            </w:r>
          </w:p>
          <w:p w14:paraId="697E5E22" w14:textId="33F7E1FF" w:rsidR="00B83BC5" w:rsidRDefault="00B83BC5" w:rsidP="00B83BC5">
            <w:pPr>
              <w:jc w:val="both"/>
              <w:rPr>
                <w:kern w:val="2"/>
                <w:szCs w:val="24"/>
              </w:rPr>
            </w:pPr>
            <w:r>
              <w:rPr>
                <w:kern w:val="2"/>
                <w:szCs w:val="24"/>
              </w:rPr>
              <w:t xml:space="preserve">4.3.3. Pirkėjas turi teisę papildomai įsigyti Techninės specifikacijos 3.2. punkte nurodytų </w:t>
            </w:r>
            <w:r w:rsidRPr="002B02DE">
              <w:rPr>
                <w:kern w:val="2"/>
                <w:szCs w:val="24"/>
              </w:rPr>
              <w:t>licencij</w:t>
            </w:r>
            <w:r w:rsidRPr="008E5BB9">
              <w:rPr>
                <w:kern w:val="2"/>
                <w:szCs w:val="24"/>
              </w:rPr>
              <w:t xml:space="preserve">ų </w:t>
            </w:r>
            <w:r w:rsidR="00803EE2">
              <w:rPr>
                <w:kern w:val="2"/>
                <w:szCs w:val="24"/>
              </w:rPr>
              <w:t xml:space="preserve">kiekį </w:t>
            </w:r>
            <w:r w:rsidRPr="008E5BB9">
              <w:rPr>
                <w:kern w:val="2"/>
                <w:szCs w:val="24"/>
              </w:rPr>
              <w:t>neviršijant pradinės Sutarties vertės be PVM, nurodytos Specialiųjų sąlygų 5.2. punkte.</w:t>
            </w:r>
            <w:r>
              <w:rPr>
                <w:kern w:val="2"/>
              </w:rPr>
              <w:t xml:space="preserve"> </w:t>
            </w:r>
            <w:r w:rsidRPr="00505DC2">
              <w:t xml:space="preserve">Visi užsakymai </w:t>
            </w:r>
            <w:r>
              <w:t xml:space="preserve">įsigyti papildomoms </w:t>
            </w:r>
            <w:r w:rsidR="00803EE2">
              <w:t>licencijoms</w:t>
            </w:r>
            <w:r w:rsidR="00AB01C7">
              <w:t xml:space="preserve">  </w:t>
            </w:r>
            <w:r>
              <w:t xml:space="preserve"> </w:t>
            </w:r>
            <w:r w:rsidRPr="00505DC2">
              <w:t>Tiekėjui bus pateikiami el. paštu arba Tiekėjo užsakymų registravimo sistemoje</w:t>
            </w:r>
            <w:r>
              <w:rPr>
                <w:kern w:val="2"/>
                <w:szCs w:val="24"/>
              </w:rPr>
              <w:t xml:space="preserve">. </w:t>
            </w:r>
          </w:p>
          <w:p w14:paraId="622E93E5" w14:textId="1113BBC4" w:rsidR="00B83BC5" w:rsidRPr="0030032F" w:rsidRDefault="00B83BC5" w:rsidP="009B3AA1">
            <w:pPr>
              <w:pStyle w:val="Normal1"/>
              <w:tabs>
                <w:tab w:val="left" w:pos="1134"/>
              </w:tabs>
              <w:rPr>
                <w:kern w:val="2"/>
                <w:lang w:val="lt-LT"/>
              </w:rPr>
            </w:pPr>
          </w:p>
        </w:tc>
      </w:tr>
      <w:tr w:rsidR="005A5832" w:rsidRPr="00B85E74" w14:paraId="013CB572" w14:textId="77777777" w:rsidTr="001F77F7">
        <w:trPr>
          <w:trHeight w:val="300"/>
        </w:trPr>
        <w:tc>
          <w:tcPr>
            <w:tcW w:w="2704" w:type="dxa"/>
            <w:gridSpan w:val="2"/>
          </w:tcPr>
          <w:p w14:paraId="2628DADA" w14:textId="77777777" w:rsidR="005A5832" w:rsidRPr="00B85E74" w:rsidRDefault="00A10867" w:rsidP="00FF7916">
            <w:pPr>
              <w:rPr>
                <w:b/>
                <w:bCs/>
                <w:kern w:val="2"/>
                <w:szCs w:val="24"/>
              </w:rPr>
            </w:pPr>
            <w:r w:rsidRPr="00B85E74">
              <w:rPr>
                <w:b/>
                <w:bCs/>
                <w:kern w:val="2"/>
                <w:szCs w:val="24"/>
              </w:rPr>
              <w:lastRenderedPageBreak/>
              <w:t>4.4. Dėl Prekių pristatymo dalimis vertės / apimties</w:t>
            </w:r>
          </w:p>
        </w:tc>
        <w:tc>
          <w:tcPr>
            <w:tcW w:w="6831" w:type="dxa"/>
            <w:gridSpan w:val="2"/>
          </w:tcPr>
          <w:p w14:paraId="0860916D" w14:textId="77777777" w:rsidR="005A5832" w:rsidRPr="00B85E74" w:rsidRDefault="00A10867">
            <w:pPr>
              <w:rPr>
                <w:kern w:val="2"/>
                <w:szCs w:val="24"/>
              </w:rPr>
            </w:pPr>
            <w:r w:rsidRPr="00B85E74">
              <w:rPr>
                <w:kern w:val="2"/>
                <w:szCs w:val="24"/>
              </w:rPr>
              <w:t>Netaikoma</w:t>
            </w:r>
          </w:p>
          <w:p w14:paraId="08AA1D8F" w14:textId="2A7227CE" w:rsidR="005A5832" w:rsidRPr="00B85E74" w:rsidRDefault="005A5832" w:rsidP="00FF7916">
            <w:pPr>
              <w:rPr>
                <w:kern w:val="2"/>
                <w:szCs w:val="24"/>
              </w:rPr>
            </w:pPr>
          </w:p>
        </w:tc>
      </w:tr>
      <w:tr w:rsidR="005A5832" w:rsidRPr="00B85E74" w14:paraId="3450053D" w14:textId="77777777" w:rsidTr="001F77F7">
        <w:trPr>
          <w:trHeight w:val="300"/>
        </w:trPr>
        <w:tc>
          <w:tcPr>
            <w:tcW w:w="2704" w:type="dxa"/>
            <w:gridSpan w:val="2"/>
          </w:tcPr>
          <w:p w14:paraId="11097643" w14:textId="77777777" w:rsidR="005A5832" w:rsidRPr="00B85E74" w:rsidRDefault="00A10867" w:rsidP="00FF7916">
            <w:pPr>
              <w:rPr>
                <w:b/>
                <w:bCs/>
                <w:kern w:val="2"/>
                <w:szCs w:val="24"/>
              </w:rPr>
            </w:pPr>
            <w:r w:rsidRPr="00B85E74">
              <w:rPr>
                <w:b/>
                <w:bCs/>
                <w:kern w:val="2"/>
                <w:szCs w:val="24"/>
              </w:rPr>
              <w:t xml:space="preserve">4.5. Kartu su Prekėmis pateikiami dokumentai </w:t>
            </w:r>
          </w:p>
        </w:tc>
        <w:tc>
          <w:tcPr>
            <w:tcW w:w="6831" w:type="dxa"/>
            <w:gridSpan w:val="2"/>
          </w:tcPr>
          <w:p w14:paraId="63043AC8" w14:textId="17CF0291" w:rsidR="00D7496E" w:rsidRPr="00B85E74" w:rsidRDefault="00540749" w:rsidP="00C71E20">
            <w:pPr>
              <w:rPr>
                <w:rFonts w:eastAsia="SimSun"/>
                <w:bCs/>
                <w:color w:val="000000"/>
                <w:szCs w:val="24"/>
              </w:rPr>
            </w:pPr>
            <w:r>
              <w:rPr>
                <w:kern w:val="2"/>
                <w:szCs w:val="24"/>
              </w:rPr>
              <w:t xml:space="preserve">Kartu su Prekėmis pateikiami šie dokumentai: </w:t>
            </w:r>
            <w:r w:rsidRPr="00540749">
              <w:rPr>
                <w:kern w:val="2"/>
                <w:szCs w:val="24"/>
              </w:rPr>
              <w:t xml:space="preserve">Prekių perdavimo-priėmimo aktas. </w:t>
            </w:r>
            <w:r>
              <w:rPr>
                <w:kern w:val="2"/>
                <w:szCs w:val="24"/>
              </w:rPr>
              <w:t>Tiekėjui nepateikus nurodytų dokumentų, laikoma, kad Prekės neatitinka Sutartyje nustatytų reikalavimų.</w:t>
            </w:r>
          </w:p>
        </w:tc>
      </w:tr>
      <w:tr w:rsidR="005A5832" w:rsidRPr="00B85E74" w14:paraId="183479D0" w14:textId="77777777" w:rsidTr="001F77F7">
        <w:trPr>
          <w:trHeight w:val="300"/>
        </w:trPr>
        <w:tc>
          <w:tcPr>
            <w:tcW w:w="9535" w:type="dxa"/>
            <w:gridSpan w:val="4"/>
          </w:tcPr>
          <w:p w14:paraId="7CE5D54A" w14:textId="77777777" w:rsidR="005A5832" w:rsidRPr="00B85E74" w:rsidRDefault="00A10867" w:rsidP="00FF7916">
            <w:pPr>
              <w:jc w:val="center"/>
              <w:rPr>
                <w:b/>
                <w:bCs/>
                <w:kern w:val="2"/>
                <w:szCs w:val="24"/>
              </w:rPr>
            </w:pPr>
            <w:r w:rsidRPr="00B85E74">
              <w:rPr>
                <w:b/>
                <w:bCs/>
                <w:kern w:val="2"/>
                <w:szCs w:val="24"/>
              </w:rPr>
              <w:t>5. SUTARTIES KAINA IR ATSISKAITYMO TVARKA</w:t>
            </w:r>
          </w:p>
        </w:tc>
      </w:tr>
      <w:tr w:rsidR="005A5832" w:rsidRPr="00B85E74" w14:paraId="5167AE5E" w14:textId="77777777" w:rsidTr="001F77F7">
        <w:trPr>
          <w:trHeight w:val="300"/>
        </w:trPr>
        <w:tc>
          <w:tcPr>
            <w:tcW w:w="2704" w:type="dxa"/>
            <w:gridSpan w:val="2"/>
          </w:tcPr>
          <w:p w14:paraId="3031D2D7" w14:textId="77777777" w:rsidR="005A5832" w:rsidRPr="00B85E74" w:rsidRDefault="00A10867" w:rsidP="00FF7916">
            <w:pPr>
              <w:rPr>
                <w:b/>
                <w:bCs/>
                <w:kern w:val="2"/>
                <w:szCs w:val="24"/>
              </w:rPr>
            </w:pPr>
            <w:r w:rsidRPr="00B85E74">
              <w:rPr>
                <w:b/>
                <w:bCs/>
                <w:kern w:val="2"/>
                <w:szCs w:val="24"/>
              </w:rPr>
              <w:t>5.1. Sutarčiai taikomas kainos apskaičiavimo būdas</w:t>
            </w:r>
          </w:p>
        </w:tc>
        <w:tc>
          <w:tcPr>
            <w:tcW w:w="6831" w:type="dxa"/>
            <w:gridSpan w:val="2"/>
          </w:tcPr>
          <w:p w14:paraId="3CEFB52D" w14:textId="77777777" w:rsidR="000D7CBB" w:rsidRDefault="000D7CBB" w:rsidP="000D7CBB">
            <w:pPr>
              <w:rPr>
                <w:kern w:val="2"/>
                <w:szCs w:val="24"/>
              </w:rPr>
            </w:pPr>
            <w:r>
              <w:rPr>
                <w:kern w:val="2"/>
                <w:szCs w:val="24"/>
              </w:rPr>
              <w:t>Fiksuoto įkainio kainodara</w:t>
            </w:r>
          </w:p>
          <w:p w14:paraId="7403D0A1" w14:textId="207B4997" w:rsidR="005A5832" w:rsidRPr="00B85E74" w:rsidRDefault="005A5832" w:rsidP="00C71E20">
            <w:pPr>
              <w:rPr>
                <w:color w:val="4472C4"/>
                <w:kern w:val="2"/>
                <w:szCs w:val="24"/>
              </w:rPr>
            </w:pPr>
          </w:p>
        </w:tc>
      </w:tr>
      <w:tr w:rsidR="005A5832" w:rsidRPr="00B85E74" w14:paraId="1CC6D71A" w14:textId="77777777" w:rsidTr="001F77F7">
        <w:trPr>
          <w:trHeight w:val="300"/>
        </w:trPr>
        <w:tc>
          <w:tcPr>
            <w:tcW w:w="2704" w:type="dxa"/>
            <w:gridSpan w:val="2"/>
          </w:tcPr>
          <w:p w14:paraId="34817D65" w14:textId="77777777" w:rsidR="00BB1F62" w:rsidRDefault="00A10867" w:rsidP="00BB1F62">
            <w:pPr>
              <w:rPr>
                <w:b/>
                <w:bCs/>
                <w:kern w:val="2"/>
                <w:szCs w:val="24"/>
              </w:rPr>
            </w:pPr>
            <w:r w:rsidRPr="00B85E74">
              <w:rPr>
                <w:b/>
                <w:bCs/>
                <w:kern w:val="2"/>
                <w:szCs w:val="24"/>
              </w:rPr>
              <w:t xml:space="preserve">5.2. </w:t>
            </w:r>
            <w:r w:rsidR="00BB1F62">
              <w:rPr>
                <w:b/>
                <w:bCs/>
                <w:kern w:val="2"/>
                <w:szCs w:val="24"/>
              </w:rPr>
              <w:t xml:space="preserve">Pradinės Sutarties vertė ir Sutarties kaina, kai taikoma </w:t>
            </w:r>
            <w:r w:rsidR="00BB1F62">
              <w:rPr>
                <w:b/>
                <w:bCs/>
                <w:kern w:val="2"/>
                <w:szCs w:val="24"/>
                <w:u w:val="single"/>
              </w:rPr>
              <w:t>fiksuoto įkainio</w:t>
            </w:r>
            <w:r w:rsidR="00BB1F62">
              <w:rPr>
                <w:b/>
                <w:bCs/>
                <w:kern w:val="2"/>
                <w:szCs w:val="24"/>
              </w:rPr>
              <w:t xml:space="preserve"> kainodara</w:t>
            </w:r>
          </w:p>
          <w:p w14:paraId="76E340C5" w14:textId="66B45305" w:rsidR="005A5832" w:rsidRPr="00B85E74" w:rsidRDefault="005A5832">
            <w:pPr>
              <w:rPr>
                <w:b/>
                <w:bCs/>
                <w:kern w:val="2"/>
                <w:szCs w:val="24"/>
              </w:rPr>
            </w:pPr>
          </w:p>
          <w:p w14:paraId="0738B1C4" w14:textId="77777777" w:rsidR="005A5832" w:rsidRPr="00B85E74" w:rsidRDefault="005A5832" w:rsidP="00FF7916">
            <w:pPr>
              <w:rPr>
                <w:b/>
                <w:bCs/>
                <w:kern w:val="2"/>
                <w:szCs w:val="24"/>
              </w:rPr>
            </w:pPr>
          </w:p>
          <w:p w14:paraId="4EF4D4BE" w14:textId="77777777" w:rsidR="005A5832" w:rsidRPr="00B85E74" w:rsidRDefault="005A5832" w:rsidP="00DD3937">
            <w:pPr>
              <w:jc w:val="both"/>
              <w:rPr>
                <w:b/>
                <w:bCs/>
                <w:kern w:val="2"/>
                <w:szCs w:val="24"/>
              </w:rPr>
            </w:pPr>
          </w:p>
        </w:tc>
        <w:tc>
          <w:tcPr>
            <w:tcW w:w="6831" w:type="dxa"/>
            <w:gridSpan w:val="2"/>
          </w:tcPr>
          <w:p w14:paraId="4DC04E46" w14:textId="77777777" w:rsidR="00F42BD3" w:rsidRDefault="00F42BD3" w:rsidP="00F42BD3">
            <w:pPr>
              <w:rPr>
                <w:kern w:val="2"/>
                <w:szCs w:val="24"/>
              </w:rPr>
            </w:pPr>
            <w:r>
              <w:rPr>
                <w:kern w:val="2"/>
                <w:szCs w:val="24"/>
              </w:rPr>
              <w:t xml:space="preserve">Pradinės Sutarties vertė yra </w:t>
            </w:r>
            <w:r>
              <w:rPr>
                <w:color w:val="4472C4"/>
                <w:kern w:val="2"/>
                <w:szCs w:val="24"/>
              </w:rPr>
              <w:t>(nurodyti sumą skaičiais)</w:t>
            </w:r>
            <w:r>
              <w:rPr>
                <w:kern w:val="2"/>
                <w:szCs w:val="24"/>
              </w:rPr>
              <w:t xml:space="preserve"> Eur, </w:t>
            </w:r>
            <w:r>
              <w:rPr>
                <w:color w:val="4472C4"/>
                <w:kern w:val="2"/>
                <w:szCs w:val="24"/>
              </w:rPr>
              <w:t>(nurodyti sumą žodžiais)</w:t>
            </w:r>
            <w:r>
              <w:rPr>
                <w:kern w:val="2"/>
                <w:szCs w:val="24"/>
              </w:rPr>
              <w:t xml:space="preserve"> be PVM. </w:t>
            </w:r>
          </w:p>
          <w:p w14:paraId="6587BFA0" w14:textId="77777777" w:rsidR="00F42BD3" w:rsidRDefault="00F42BD3" w:rsidP="00F42BD3">
            <w:pPr>
              <w:rPr>
                <w:kern w:val="2"/>
                <w:szCs w:val="24"/>
              </w:rPr>
            </w:pPr>
            <w:r>
              <w:rPr>
                <w:kern w:val="2"/>
                <w:szCs w:val="24"/>
              </w:rPr>
              <w:t xml:space="preserve">PVM sudaro </w:t>
            </w:r>
            <w:r>
              <w:rPr>
                <w:color w:val="4472C4"/>
                <w:kern w:val="2"/>
                <w:szCs w:val="24"/>
              </w:rPr>
              <w:t>(nurodyti sumą skaičiais)</w:t>
            </w:r>
            <w:r>
              <w:rPr>
                <w:kern w:val="2"/>
                <w:szCs w:val="24"/>
              </w:rPr>
              <w:t xml:space="preserve"> Eur, </w:t>
            </w:r>
            <w:r>
              <w:rPr>
                <w:color w:val="4472C4"/>
                <w:kern w:val="2"/>
                <w:szCs w:val="24"/>
              </w:rPr>
              <w:t>(nurodyti sumą žodžiais)</w:t>
            </w:r>
            <w:r>
              <w:rPr>
                <w:kern w:val="2"/>
                <w:szCs w:val="24"/>
              </w:rPr>
              <w:t>.</w:t>
            </w:r>
          </w:p>
          <w:p w14:paraId="23CF420E" w14:textId="77777777" w:rsidR="00F42BD3" w:rsidRDefault="00F42BD3" w:rsidP="00F42BD3">
            <w:pPr>
              <w:rPr>
                <w:kern w:val="2"/>
                <w:szCs w:val="24"/>
              </w:rPr>
            </w:pPr>
            <w:r>
              <w:rPr>
                <w:kern w:val="2"/>
                <w:szCs w:val="24"/>
              </w:rPr>
              <w:t xml:space="preserve">Sutarties kaina yra </w:t>
            </w:r>
            <w:r>
              <w:rPr>
                <w:color w:val="4472C4"/>
                <w:kern w:val="2"/>
                <w:szCs w:val="24"/>
              </w:rPr>
              <w:t>(nurodyti sumą skaičiais)</w:t>
            </w:r>
            <w:r>
              <w:rPr>
                <w:kern w:val="2"/>
                <w:szCs w:val="24"/>
              </w:rPr>
              <w:t xml:space="preserve"> Eur, </w:t>
            </w:r>
            <w:r>
              <w:rPr>
                <w:color w:val="4472C4"/>
                <w:kern w:val="2"/>
                <w:szCs w:val="24"/>
              </w:rPr>
              <w:t>(nurodyti sumą žodžiais)</w:t>
            </w:r>
            <w:r>
              <w:rPr>
                <w:kern w:val="2"/>
                <w:szCs w:val="24"/>
              </w:rPr>
              <w:t xml:space="preserve"> Eur su PVM.</w:t>
            </w:r>
          </w:p>
          <w:p w14:paraId="480A6D19" w14:textId="77777777" w:rsidR="00803EE2" w:rsidRDefault="002E781C" w:rsidP="002E781C">
            <w:pPr>
              <w:rPr>
                <w:kern w:val="2"/>
                <w:szCs w:val="24"/>
              </w:rPr>
            </w:pPr>
            <w:r>
              <w:rPr>
                <w:color w:val="000000"/>
                <w:kern w:val="2"/>
                <w:szCs w:val="24"/>
              </w:rPr>
              <w:t>Šioje Sutartyje Pradinės Sutarties vertė yra lygi </w:t>
            </w:r>
            <w:r>
              <w:rPr>
                <w:b/>
                <w:bCs/>
                <w:color w:val="000000"/>
                <w:kern w:val="2"/>
                <w:szCs w:val="24"/>
              </w:rPr>
              <w:t>maksimaliai pirkimui skirtai lėšų sumai be PVM</w:t>
            </w:r>
            <w:r>
              <w:rPr>
                <w:color w:val="000000"/>
                <w:kern w:val="2"/>
                <w:szCs w:val="24"/>
              </w:rPr>
              <w:t> pirkimo dokumentuose ir Sutartyje nurodytų Prekių įsigijimui Tiekėjo pasiūlyme nurodytais įkainiais be PVM.</w:t>
            </w:r>
            <w:r w:rsidRPr="0030032F">
              <w:rPr>
                <w:kern w:val="2"/>
                <w:szCs w:val="24"/>
              </w:rPr>
              <w:t xml:space="preserve"> </w:t>
            </w:r>
          </w:p>
          <w:p w14:paraId="5DC2FF3E" w14:textId="227D9D5B" w:rsidR="005A5832" w:rsidRPr="00B85E74" w:rsidRDefault="002E781C" w:rsidP="002E781C">
            <w:pPr>
              <w:rPr>
                <w:color w:val="FF0000"/>
                <w:kern w:val="2"/>
              </w:rPr>
            </w:pPr>
            <w:r>
              <w:rPr>
                <w:color w:val="000000"/>
                <w:kern w:val="2"/>
                <w:szCs w:val="24"/>
              </w:rPr>
              <w:t>Pirkėjas perka Prekes pagal poreikį Sutartyje arba Pasiūlyme</w:t>
            </w:r>
            <w:r>
              <w:rPr>
                <w:kern w:val="2"/>
                <w:szCs w:val="24"/>
              </w:rPr>
              <w:t xml:space="preserve"> </w:t>
            </w:r>
            <w:r>
              <w:rPr>
                <w:color w:val="000000"/>
                <w:kern w:val="2"/>
                <w:szCs w:val="24"/>
              </w:rPr>
              <w:t>nurodytais įkainiais, neviršijant bendros Sutarties kainos. Sutartyje arba Pasiūlyme atskirose eilutėse nurodytas Prekių kiekis gali būti keičiamas (didėti ar mažėti).</w:t>
            </w:r>
          </w:p>
        </w:tc>
      </w:tr>
      <w:tr w:rsidR="005A5832" w:rsidRPr="00B85E74" w14:paraId="1C19A028" w14:textId="77777777" w:rsidTr="001F77F7">
        <w:trPr>
          <w:trHeight w:val="300"/>
        </w:trPr>
        <w:tc>
          <w:tcPr>
            <w:tcW w:w="2704" w:type="dxa"/>
            <w:gridSpan w:val="2"/>
          </w:tcPr>
          <w:p w14:paraId="0ED0CBB4" w14:textId="77777777" w:rsidR="005A5832" w:rsidRPr="00B85E74" w:rsidRDefault="00A10867" w:rsidP="00FF7916">
            <w:pPr>
              <w:rPr>
                <w:b/>
                <w:bCs/>
                <w:kern w:val="2"/>
                <w:szCs w:val="24"/>
              </w:rPr>
            </w:pPr>
            <w:r w:rsidRPr="00B85E74">
              <w:rPr>
                <w:b/>
                <w:bCs/>
                <w:kern w:val="2"/>
                <w:szCs w:val="24"/>
              </w:rPr>
              <w:t xml:space="preserve">5.3. Sutarties kainos / įkainių perskaičiavimas taikant </w:t>
            </w:r>
            <w:r w:rsidRPr="00B85E74">
              <w:rPr>
                <w:b/>
                <w:bCs/>
                <w:kern w:val="2"/>
                <w:szCs w:val="24"/>
                <w:u w:val="single"/>
              </w:rPr>
              <w:t>peržiūros</w:t>
            </w:r>
            <w:r w:rsidRPr="00B85E74">
              <w:rPr>
                <w:b/>
                <w:bCs/>
                <w:kern w:val="2"/>
                <w:szCs w:val="24"/>
              </w:rPr>
              <w:t xml:space="preserve"> taisykles</w:t>
            </w:r>
          </w:p>
          <w:p w14:paraId="1A3B6652" w14:textId="77777777" w:rsidR="005A5832" w:rsidRPr="00B85E74" w:rsidRDefault="005A5832" w:rsidP="00FF7916">
            <w:pPr>
              <w:rPr>
                <w:kern w:val="2"/>
                <w:szCs w:val="24"/>
              </w:rPr>
            </w:pPr>
          </w:p>
        </w:tc>
        <w:tc>
          <w:tcPr>
            <w:tcW w:w="6831" w:type="dxa"/>
            <w:gridSpan w:val="2"/>
          </w:tcPr>
          <w:p w14:paraId="493B57DF" w14:textId="180FC3D7" w:rsidR="00B25C34" w:rsidRPr="00B85E74" w:rsidRDefault="00B25C34" w:rsidP="00FF7916">
            <w:pPr>
              <w:rPr>
                <w:color w:val="000000" w:themeColor="text1"/>
                <w:kern w:val="2"/>
                <w:szCs w:val="24"/>
              </w:rPr>
            </w:pPr>
            <w:r w:rsidRPr="00B85E74">
              <w:rPr>
                <w:color w:val="000000" w:themeColor="text1"/>
                <w:kern w:val="2"/>
                <w:szCs w:val="24"/>
              </w:rPr>
              <w:t xml:space="preserve">Sutarties </w:t>
            </w:r>
            <w:r w:rsidR="00AD7D87" w:rsidRPr="00B85E74">
              <w:rPr>
                <w:color w:val="000000" w:themeColor="text1"/>
                <w:kern w:val="2"/>
                <w:szCs w:val="24"/>
              </w:rPr>
              <w:t xml:space="preserve">kaina </w:t>
            </w:r>
            <w:r w:rsidRPr="00B85E74">
              <w:rPr>
                <w:color w:val="000000" w:themeColor="text1"/>
                <w:kern w:val="2"/>
                <w:szCs w:val="24"/>
              </w:rPr>
              <w:t>bus perskaičiuojam</w:t>
            </w:r>
            <w:r w:rsidR="003070D3" w:rsidRPr="00B85E74">
              <w:rPr>
                <w:color w:val="000000" w:themeColor="text1"/>
                <w:kern w:val="2"/>
                <w:szCs w:val="24"/>
              </w:rPr>
              <w:t>a</w:t>
            </w:r>
            <w:r w:rsidRPr="00B85E74">
              <w:rPr>
                <w:color w:val="000000" w:themeColor="text1"/>
                <w:kern w:val="2"/>
                <w:szCs w:val="24"/>
              </w:rPr>
              <w:t>:</w:t>
            </w:r>
          </w:p>
          <w:p w14:paraId="04A6EEFD" w14:textId="77777777" w:rsidR="00B25C34" w:rsidRPr="00B85E74" w:rsidRDefault="00B25C34" w:rsidP="00B25C34">
            <w:pPr>
              <w:jc w:val="both"/>
              <w:rPr>
                <w:color w:val="000000" w:themeColor="text1"/>
                <w:kern w:val="2"/>
                <w:szCs w:val="24"/>
              </w:rPr>
            </w:pPr>
            <w:r w:rsidRPr="00B85E74">
              <w:rPr>
                <w:color w:val="000000" w:themeColor="text1"/>
                <w:kern w:val="2"/>
                <w:szCs w:val="24"/>
              </w:rPr>
              <w:t>5.3.1. dėl PVM tarifo pasikeitimo;</w:t>
            </w:r>
          </w:p>
          <w:p w14:paraId="7DDEE66B" w14:textId="77777777" w:rsidR="0060325A" w:rsidRPr="00B85E74" w:rsidRDefault="0060325A" w:rsidP="0060325A">
            <w:pPr>
              <w:rPr>
                <w:kern w:val="2"/>
                <w:szCs w:val="24"/>
              </w:rPr>
            </w:pPr>
            <w:r w:rsidRPr="00B85E74">
              <w:rPr>
                <w:kern w:val="2"/>
                <w:szCs w:val="24"/>
              </w:rPr>
              <w:t>5.3.2. netaikoma;</w:t>
            </w:r>
          </w:p>
          <w:p w14:paraId="27D0113E" w14:textId="292C459F" w:rsidR="0060325A" w:rsidRPr="00B85E74" w:rsidRDefault="00B25C34" w:rsidP="00B25C34">
            <w:pPr>
              <w:jc w:val="both"/>
              <w:rPr>
                <w:kern w:val="2"/>
                <w:szCs w:val="24"/>
              </w:rPr>
            </w:pPr>
            <w:r w:rsidRPr="00B85E74">
              <w:rPr>
                <w:color w:val="000000" w:themeColor="text1"/>
                <w:kern w:val="2"/>
                <w:szCs w:val="24"/>
              </w:rPr>
              <w:t>5.3.</w:t>
            </w:r>
            <w:r w:rsidR="00E1713B" w:rsidRPr="00B85E74">
              <w:rPr>
                <w:color w:val="000000" w:themeColor="text1"/>
                <w:kern w:val="2"/>
                <w:szCs w:val="24"/>
              </w:rPr>
              <w:t>3</w:t>
            </w:r>
            <w:r w:rsidRPr="00B85E74">
              <w:rPr>
                <w:color w:val="000000" w:themeColor="text1"/>
                <w:kern w:val="2"/>
                <w:szCs w:val="24"/>
              </w:rPr>
              <w:t xml:space="preserve">. </w:t>
            </w:r>
            <w:r w:rsidR="00273571" w:rsidRPr="00B85E74">
              <w:rPr>
                <w:kern w:val="2"/>
                <w:szCs w:val="24"/>
              </w:rPr>
              <w:t>dėl kainų lygio pokyčio;</w:t>
            </w:r>
          </w:p>
          <w:p w14:paraId="33BE06DA" w14:textId="590A0480" w:rsidR="005A5832" w:rsidRPr="00B85E74" w:rsidRDefault="0060325A" w:rsidP="00B25C34">
            <w:pPr>
              <w:jc w:val="both"/>
              <w:rPr>
                <w:color w:val="FF0000"/>
                <w:kern w:val="2"/>
                <w:szCs w:val="24"/>
              </w:rPr>
            </w:pPr>
            <w:r w:rsidRPr="00B85E74">
              <w:rPr>
                <w:kern w:val="2"/>
                <w:szCs w:val="24"/>
              </w:rPr>
              <w:t>5.3.4. netaikoma</w:t>
            </w:r>
            <w:r w:rsidRPr="00B85E74">
              <w:rPr>
                <w:szCs w:val="24"/>
              </w:rPr>
              <w:t>.</w:t>
            </w:r>
          </w:p>
        </w:tc>
      </w:tr>
      <w:tr w:rsidR="005A5832" w:rsidRPr="00B85E74" w14:paraId="44043A28" w14:textId="77777777" w:rsidTr="001F77F7">
        <w:trPr>
          <w:trHeight w:val="300"/>
        </w:trPr>
        <w:tc>
          <w:tcPr>
            <w:tcW w:w="2704" w:type="dxa"/>
            <w:gridSpan w:val="2"/>
          </w:tcPr>
          <w:p w14:paraId="1E21D289" w14:textId="77777777" w:rsidR="005A5832" w:rsidRPr="00B85E74" w:rsidRDefault="00A10867" w:rsidP="00FF7916">
            <w:pPr>
              <w:rPr>
                <w:b/>
                <w:bCs/>
                <w:kern w:val="2"/>
                <w:szCs w:val="24"/>
              </w:rPr>
            </w:pPr>
            <w:r w:rsidRPr="00B85E74">
              <w:rPr>
                <w:b/>
                <w:bCs/>
                <w:kern w:val="2"/>
                <w:szCs w:val="24"/>
              </w:rPr>
              <w:t>5.3.1. Sutarties kainos / įkainių peržiūra dėl PVM tarifo pasikeitimo</w:t>
            </w:r>
          </w:p>
        </w:tc>
        <w:tc>
          <w:tcPr>
            <w:tcW w:w="6831" w:type="dxa"/>
            <w:gridSpan w:val="2"/>
          </w:tcPr>
          <w:p w14:paraId="22F59FE8" w14:textId="423310F4" w:rsidR="005A5832" w:rsidRPr="00B85E74" w:rsidRDefault="33539963" w:rsidP="00795CA5">
            <w:pPr>
              <w:rPr>
                <w:color w:val="FF0000"/>
                <w:kern w:val="2"/>
                <w:szCs w:val="24"/>
              </w:rPr>
            </w:pPr>
            <w:r w:rsidRPr="00B85E74">
              <w:rPr>
                <w:kern w:val="2"/>
                <w:szCs w:val="24"/>
              </w:rPr>
              <w:t xml:space="preserve">Jeigu Sutarties vykdymo metu pasikeičia PVM mokėjimą reglamentuojantys teisės aktai, darantys tiesioginę įtaką Tiekėjo tiekiamų Prekių Sutartyje nurodytai kainai/įkainiams, Sutarties kaina / įkainiai perskaičiuojami nekeičiant Prekių kainos / įkainio be PVM. </w:t>
            </w:r>
            <w:r w:rsidR="2B58E257" w:rsidRPr="00B85E74">
              <w:rPr>
                <w:kern w:val="2"/>
                <w:szCs w:val="24"/>
              </w:rPr>
              <w:t xml:space="preserve">Perskaičiavimas įforminamas Susitarimu ne vėliau kaip per 10 (dešimt) darbo dienų nuo PVM mokėjimą reglamentuojančių teisės aktų pasikeitimo, kuris tampa neatskiriama Sutarties dalimi. </w:t>
            </w:r>
            <w:r w:rsidR="6D33CEDD" w:rsidRPr="00B85E74">
              <w:rPr>
                <w:szCs w:val="24"/>
              </w:rPr>
              <w:t>Perskaičiuota  Sutarties kaina taikoma  už tą Prekių dalį, kurios bus tiekiamos nuo Susitarime nurodytos dienos</w:t>
            </w:r>
            <w:r w:rsidR="70E43AAB" w:rsidRPr="00B85E74">
              <w:rPr>
                <w:szCs w:val="24"/>
              </w:rPr>
              <w:t>.</w:t>
            </w:r>
            <w:r w:rsidR="6D33CEDD" w:rsidRPr="00B85E74">
              <w:rPr>
                <w:szCs w:val="24"/>
              </w:rPr>
              <w:t xml:space="preserve"> </w:t>
            </w:r>
          </w:p>
        </w:tc>
      </w:tr>
      <w:tr w:rsidR="005A5832" w:rsidRPr="00B85E74" w14:paraId="5D8E4D4D" w14:textId="77777777" w:rsidTr="001F77F7">
        <w:trPr>
          <w:trHeight w:val="300"/>
        </w:trPr>
        <w:tc>
          <w:tcPr>
            <w:tcW w:w="2704" w:type="dxa"/>
            <w:gridSpan w:val="2"/>
          </w:tcPr>
          <w:p w14:paraId="7137F72E" w14:textId="77777777" w:rsidR="005A5832" w:rsidRPr="00B85E74" w:rsidRDefault="00A10867" w:rsidP="00FF7916">
            <w:pPr>
              <w:rPr>
                <w:kern w:val="2"/>
                <w:szCs w:val="24"/>
              </w:rPr>
            </w:pPr>
            <w:r w:rsidRPr="00B85E74">
              <w:rPr>
                <w:b/>
                <w:bCs/>
                <w:kern w:val="2"/>
                <w:szCs w:val="24"/>
              </w:rPr>
              <w:t>5.3.2.</w:t>
            </w:r>
            <w:r w:rsidRPr="00B85E74">
              <w:rPr>
                <w:kern w:val="2"/>
                <w:szCs w:val="24"/>
              </w:rPr>
              <w:t xml:space="preserve"> </w:t>
            </w:r>
            <w:r w:rsidRPr="00B85E74">
              <w:rPr>
                <w:b/>
                <w:bCs/>
                <w:kern w:val="2"/>
                <w:szCs w:val="24"/>
              </w:rPr>
              <w:t>Sutarties kainos / įkainių peržiūra dėl kitų mokesčių, lemiančių Prekių kainos pokytį, pasikeitimo</w:t>
            </w:r>
          </w:p>
        </w:tc>
        <w:tc>
          <w:tcPr>
            <w:tcW w:w="6831" w:type="dxa"/>
            <w:gridSpan w:val="2"/>
          </w:tcPr>
          <w:p w14:paraId="0B129A13" w14:textId="77777777" w:rsidR="005A5832" w:rsidRPr="00B85E74" w:rsidRDefault="00A10867" w:rsidP="00FF7916">
            <w:pPr>
              <w:rPr>
                <w:kern w:val="2"/>
                <w:szCs w:val="24"/>
              </w:rPr>
            </w:pPr>
            <w:r w:rsidRPr="00B85E74">
              <w:rPr>
                <w:kern w:val="2"/>
                <w:szCs w:val="24"/>
              </w:rPr>
              <w:t>Netaikoma</w:t>
            </w:r>
          </w:p>
          <w:p w14:paraId="096AB429" w14:textId="7B648D9B" w:rsidR="005A5832" w:rsidRPr="00B85E74" w:rsidRDefault="005A5832" w:rsidP="00FF7916">
            <w:pPr>
              <w:rPr>
                <w:kern w:val="2"/>
                <w:szCs w:val="24"/>
              </w:rPr>
            </w:pPr>
          </w:p>
        </w:tc>
      </w:tr>
      <w:tr w:rsidR="00BB43A6" w:rsidRPr="00B85E74" w14:paraId="06597448" w14:textId="77777777" w:rsidTr="001F77F7">
        <w:trPr>
          <w:trHeight w:val="300"/>
        </w:trPr>
        <w:tc>
          <w:tcPr>
            <w:tcW w:w="2704" w:type="dxa"/>
            <w:gridSpan w:val="2"/>
          </w:tcPr>
          <w:p w14:paraId="68CA6F47" w14:textId="6BA877FC" w:rsidR="00BB43A6" w:rsidRPr="00B85E74" w:rsidRDefault="00BB43A6" w:rsidP="00BB43A6">
            <w:pPr>
              <w:rPr>
                <w:b/>
                <w:bCs/>
                <w:kern w:val="2"/>
                <w:szCs w:val="24"/>
              </w:rPr>
            </w:pPr>
            <w:r w:rsidRPr="00B85E74">
              <w:rPr>
                <w:b/>
                <w:bCs/>
                <w:kern w:val="2"/>
                <w:szCs w:val="24"/>
              </w:rPr>
              <w:lastRenderedPageBreak/>
              <w:t>5.3.3. Sutarties kainos / įkainių peržiūra dėl kainų lygio pokyčio</w:t>
            </w:r>
          </w:p>
        </w:tc>
        <w:tc>
          <w:tcPr>
            <w:tcW w:w="6831" w:type="dxa"/>
            <w:gridSpan w:val="2"/>
          </w:tcPr>
          <w:p w14:paraId="76EF1250" w14:textId="173DD953" w:rsidR="00BB43A6" w:rsidRPr="00B85E74" w:rsidRDefault="0957413D" w:rsidP="6146174A">
            <w:pPr>
              <w:rPr>
                <w:szCs w:val="24"/>
              </w:rPr>
            </w:pPr>
            <w:r w:rsidRPr="00B85E74">
              <w:rPr>
                <w:kern w:val="2"/>
                <w:szCs w:val="24"/>
              </w:rPr>
              <w:t xml:space="preserve">5.3.3.1 Bet kuri Sutarties šalis Sutarties galiojimo metu turi teisę inicijuoti Sutarties </w:t>
            </w:r>
            <w:r w:rsidR="00EB6F48">
              <w:rPr>
                <w:kern w:val="2"/>
                <w:szCs w:val="24"/>
              </w:rPr>
              <w:t>įkainių</w:t>
            </w:r>
            <w:r w:rsidRPr="00B85E74">
              <w:rPr>
                <w:kern w:val="2"/>
                <w:szCs w:val="24"/>
              </w:rPr>
              <w:t xml:space="preserve"> peržiūrą (keitimą) ne anksčiau kaip po</w:t>
            </w:r>
            <w:r w:rsidR="4F518177" w:rsidRPr="00B85E74">
              <w:rPr>
                <w:kern w:val="2"/>
                <w:szCs w:val="24"/>
              </w:rPr>
              <w:t xml:space="preserve"> </w:t>
            </w:r>
            <w:r w:rsidR="00322A0F">
              <w:rPr>
                <w:kern w:val="2"/>
                <w:szCs w:val="24"/>
              </w:rPr>
              <w:t>6</w:t>
            </w:r>
            <w:r w:rsidRPr="00B85E74">
              <w:rPr>
                <w:kern w:val="2"/>
                <w:szCs w:val="24"/>
              </w:rPr>
              <w:t xml:space="preserve"> </w:t>
            </w:r>
            <w:r w:rsidR="7FA80519" w:rsidRPr="00B85E74">
              <w:rPr>
                <w:kern w:val="2"/>
                <w:szCs w:val="24"/>
              </w:rPr>
              <w:t xml:space="preserve"> </w:t>
            </w:r>
            <w:r w:rsidRPr="00B85E74">
              <w:rPr>
                <w:kern w:val="2"/>
                <w:szCs w:val="24"/>
              </w:rPr>
              <w:t>(</w:t>
            </w:r>
            <w:r w:rsidR="00322A0F">
              <w:rPr>
                <w:szCs w:val="24"/>
              </w:rPr>
              <w:t>šešių</w:t>
            </w:r>
            <w:r w:rsidR="18A29057" w:rsidRPr="00B85E74">
              <w:rPr>
                <w:szCs w:val="24"/>
              </w:rPr>
              <w:t>)</w:t>
            </w:r>
            <w:r w:rsidRPr="00B85E74">
              <w:rPr>
                <w:kern w:val="2"/>
                <w:szCs w:val="24"/>
              </w:rPr>
              <w:t xml:space="preserve"> mėnesių nuo Sutarties įsigaliojimo dienos (jeigu peržiūra jau buvo atlikta – nuo Susitarimo dėl paskutinio perskaičiavimo pagal šį Specialiųjų s</w:t>
            </w:r>
            <w:r w:rsidRPr="00B85E74">
              <w:rPr>
                <w:szCs w:val="24"/>
              </w:rPr>
              <w:t>ąlygų punktą įsigaliojimo dienos)</w:t>
            </w:r>
            <w:r w:rsidR="363A7AF0" w:rsidRPr="00B85E74">
              <w:rPr>
                <w:szCs w:val="24"/>
              </w:rPr>
              <w:t>, jeigu Vartojimo</w:t>
            </w:r>
            <w:r w:rsidR="379911D0" w:rsidRPr="00B85E74">
              <w:rPr>
                <w:szCs w:val="24"/>
              </w:rPr>
              <w:t xml:space="preserve"> </w:t>
            </w:r>
            <w:r w:rsidR="363A7AF0" w:rsidRPr="00B85E74">
              <w:rPr>
                <w:szCs w:val="24"/>
              </w:rPr>
              <w:t>prekių ir paslaugų kainų pokytis (k), apskaičiuotas kaip</w:t>
            </w:r>
            <w:r w:rsidR="17DD6F41" w:rsidRPr="00B85E74">
              <w:rPr>
                <w:szCs w:val="24"/>
              </w:rPr>
              <w:t xml:space="preserve"> </w:t>
            </w:r>
            <w:r w:rsidR="363A7AF0" w:rsidRPr="00B85E74">
              <w:rPr>
                <w:szCs w:val="24"/>
              </w:rPr>
              <w:t xml:space="preserve">nustatyta 5.3.3.6 punkte, viršija </w:t>
            </w:r>
            <w:r w:rsidR="22DB749B" w:rsidRPr="00B85E74">
              <w:rPr>
                <w:szCs w:val="24"/>
              </w:rPr>
              <w:t>9</w:t>
            </w:r>
            <w:r w:rsidR="40B91C92" w:rsidRPr="00B85E74">
              <w:rPr>
                <w:szCs w:val="24"/>
              </w:rPr>
              <w:t xml:space="preserve"> (devynis)</w:t>
            </w:r>
            <w:r w:rsidR="363A7AF0" w:rsidRPr="00B85E74">
              <w:rPr>
                <w:szCs w:val="24"/>
              </w:rPr>
              <w:t xml:space="preserve"> procentus </w:t>
            </w:r>
            <w:r w:rsidRPr="00B85E74">
              <w:rPr>
                <w:szCs w:val="24"/>
              </w:rPr>
              <w:t xml:space="preserve">. Sutarties </w:t>
            </w:r>
            <w:r w:rsidR="004C1CDB">
              <w:rPr>
                <w:szCs w:val="24"/>
              </w:rPr>
              <w:t>įkainių</w:t>
            </w:r>
            <w:r w:rsidRPr="00B85E74">
              <w:rPr>
                <w:szCs w:val="24"/>
              </w:rPr>
              <w:t xml:space="preserve"> peržiūra atliekama ne rečiau kaip kas </w:t>
            </w:r>
            <w:r w:rsidR="00C03DD9">
              <w:rPr>
                <w:szCs w:val="24"/>
              </w:rPr>
              <w:t>6</w:t>
            </w:r>
            <w:r w:rsidRPr="00B85E74">
              <w:rPr>
                <w:kern w:val="2"/>
                <w:szCs w:val="24"/>
              </w:rPr>
              <w:t xml:space="preserve"> (</w:t>
            </w:r>
            <w:r w:rsidR="00C03DD9">
              <w:rPr>
                <w:szCs w:val="24"/>
              </w:rPr>
              <w:t>šeši)</w:t>
            </w:r>
            <w:r w:rsidRPr="00B85E74">
              <w:rPr>
                <w:szCs w:val="24"/>
              </w:rPr>
              <w:t xml:space="preserve"> mėnesiai.</w:t>
            </w:r>
          </w:p>
          <w:p w14:paraId="4C9E7402" w14:textId="50824917" w:rsidR="00BB43A6" w:rsidRPr="00B85E74" w:rsidRDefault="0957413D" w:rsidP="00C71E20">
            <w:pPr>
              <w:rPr>
                <w:szCs w:val="24"/>
              </w:rPr>
            </w:pPr>
            <w:r w:rsidRPr="00B85E74">
              <w:rPr>
                <w:szCs w:val="24"/>
              </w:rPr>
              <w:t xml:space="preserve">5.3.3.2. Sutarties </w:t>
            </w:r>
            <w:r w:rsidR="004C1CDB">
              <w:rPr>
                <w:szCs w:val="24"/>
              </w:rPr>
              <w:t>įkainiai</w:t>
            </w:r>
            <w:r w:rsidRPr="00B85E74">
              <w:rPr>
                <w:szCs w:val="24"/>
              </w:rPr>
              <w:t xml:space="preserve"> peržiūrim</w:t>
            </w:r>
            <w:r w:rsidR="004C1CDB">
              <w:rPr>
                <w:szCs w:val="24"/>
              </w:rPr>
              <w:t>i</w:t>
            </w:r>
            <w:r w:rsidRPr="00B85E74">
              <w:rPr>
                <w:szCs w:val="24"/>
              </w:rPr>
              <w:t xml:space="preserve"> tik tai Sutarties daliai, kuri nėra išpirkta, t. y., Prekėms, kurios nėra priimtos ir apmokėto</w:t>
            </w:r>
            <w:r w:rsidRPr="00B85E74">
              <w:rPr>
                <w:kern w:val="2"/>
                <w:szCs w:val="24"/>
              </w:rPr>
              <w:t xml:space="preserve">s. Vėlesnė Sutarties </w:t>
            </w:r>
            <w:r w:rsidR="00A04FFA">
              <w:rPr>
                <w:kern w:val="2"/>
                <w:szCs w:val="24"/>
              </w:rPr>
              <w:t xml:space="preserve">įkainių </w:t>
            </w:r>
            <w:r w:rsidRPr="00B85E74">
              <w:rPr>
                <w:kern w:val="2"/>
                <w:szCs w:val="24"/>
              </w:rPr>
              <w:t>peržiūra negali apimti laikotarpio, už kurį jau buvo atlikta peržiūra.</w:t>
            </w:r>
          </w:p>
          <w:p w14:paraId="75D54EC2" w14:textId="16817B98" w:rsidR="00BB43A6" w:rsidRPr="00B85E74" w:rsidRDefault="0957413D" w:rsidP="00C71E20">
            <w:pPr>
              <w:rPr>
                <w:szCs w:val="24"/>
              </w:rPr>
            </w:pPr>
            <w:r w:rsidRPr="00B85E74">
              <w:rPr>
                <w:kern w:val="2"/>
                <w:szCs w:val="24"/>
              </w:rPr>
              <w:t xml:space="preserve">5.3.3.3. Jeigu Prekių tiekimas vėluoja dėl Tiekėjo kaltės, uždelstų pristatyti Prekių </w:t>
            </w:r>
            <w:r w:rsidR="00A04FFA">
              <w:rPr>
                <w:kern w:val="2"/>
                <w:szCs w:val="24"/>
              </w:rPr>
              <w:t>įkainiai</w:t>
            </w:r>
            <w:r w:rsidRPr="00B85E74">
              <w:rPr>
                <w:kern w:val="2"/>
                <w:szCs w:val="24"/>
              </w:rPr>
              <w:t xml:space="preserve"> nėra perskaičiuojami dėl kainų lygio kilimo (negali būti didinami).</w:t>
            </w:r>
          </w:p>
          <w:p w14:paraId="133B671C" w14:textId="33080D3C" w:rsidR="00BB43A6" w:rsidRPr="00B85E74" w:rsidRDefault="0957413D" w:rsidP="00C71E20">
            <w:pPr>
              <w:rPr>
                <w:szCs w:val="24"/>
              </w:rPr>
            </w:pPr>
            <w:r w:rsidRPr="00B85E74">
              <w:rPr>
                <w:kern w:val="2"/>
                <w:szCs w:val="24"/>
              </w:rPr>
              <w:t xml:space="preserve">5.3.3.4. Atlikdamos Sutarties </w:t>
            </w:r>
            <w:r w:rsidR="00A04FFA">
              <w:rPr>
                <w:kern w:val="2"/>
                <w:szCs w:val="24"/>
              </w:rPr>
              <w:t>įkainių</w:t>
            </w:r>
            <w:r w:rsidRPr="00B85E74">
              <w:rPr>
                <w:kern w:val="2"/>
                <w:szCs w:val="24"/>
              </w:rPr>
              <w:t xml:space="preserve"> peržiūrą Šalys vadovaujasi Valstybės duomenų agentūros viešai Oficialiosios statistikos portale paskelbtais Rodiklių duomenų bazės duomenimis. Iš kitos Šalies nereikalaujama pateikti oficialaus Valstybės duomenų agentūros ar kitos institucijos išduoto dokumento ar patvirtinimo.</w:t>
            </w:r>
          </w:p>
          <w:p w14:paraId="68EF4FBF" w14:textId="77777777" w:rsidR="00BB43A6" w:rsidRPr="00B85E74" w:rsidRDefault="0957413D" w:rsidP="00C71E20">
            <w:pPr>
              <w:rPr>
                <w:szCs w:val="24"/>
              </w:rPr>
            </w:pPr>
            <w:r w:rsidRPr="00B85E74">
              <w:rPr>
                <w:kern w:val="2"/>
                <w:szCs w:val="24"/>
              </w:rPr>
              <w:t>5.3.3.5. Šalys privalo Susitarime nurodyti vartojimo prekių ir paslaugų indekso reikšmę laikotarpio pradžioje ir jo nustatymo datą, indekso reikšmę laikotarpio pabaigoje ir jo nustatymo datą, kainų pokytį (k), perskaičiuotus Sutarties įkainius, perskaičiuotą Pradinės Sutarties vertę.</w:t>
            </w:r>
          </w:p>
          <w:p w14:paraId="1510FE6F" w14:textId="640B5CAA" w:rsidR="00A04FFA" w:rsidRDefault="00BB43A6" w:rsidP="00A04FFA">
            <w:pPr>
              <w:rPr>
                <w:kern w:val="2"/>
                <w:szCs w:val="24"/>
              </w:rPr>
            </w:pPr>
            <w:r w:rsidRPr="00B85E74">
              <w:rPr>
                <w:kern w:val="2"/>
                <w:szCs w:val="24"/>
              </w:rPr>
              <w:t>5.3.3.6. Nauj</w:t>
            </w:r>
            <w:r w:rsidR="008A1B3A">
              <w:rPr>
                <w:kern w:val="2"/>
                <w:szCs w:val="24"/>
              </w:rPr>
              <w:t>i</w:t>
            </w:r>
            <w:r w:rsidRPr="00B85E74">
              <w:rPr>
                <w:kern w:val="2"/>
                <w:szCs w:val="24"/>
              </w:rPr>
              <w:t xml:space="preserve"> Sutarties </w:t>
            </w:r>
            <w:r w:rsidR="008A1B3A">
              <w:rPr>
                <w:kern w:val="2"/>
                <w:szCs w:val="24"/>
              </w:rPr>
              <w:t>įkainiai</w:t>
            </w:r>
            <w:r w:rsidRPr="00B85E74">
              <w:rPr>
                <w:kern w:val="2"/>
                <w:szCs w:val="24"/>
              </w:rPr>
              <w:t xml:space="preserve"> apskaičiuojam</w:t>
            </w:r>
            <w:r w:rsidR="0059614D" w:rsidRPr="00B85E74">
              <w:rPr>
                <w:kern w:val="2"/>
                <w:szCs w:val="24"/>
              </w:rPr>
              <w:t>a</w:t>
            </w:r>
            <w:r w:rsidR="008A1B3A">
              <w:rPr>
                <w:kern w:val="2"/>
                <w:szCs w:val="24"/>
              </w:rPr>
              <w:t xml:space="preserve">i </w:t>
            </w:r>
            <w:r w:rsidRPr="00B85E74">
              <w:rPr>
                <w:kern w:val="2"/>
                <w:szCs w:val="24"/>
              </w:rPr>
              <w:t>pagal žemiau pateiktą formulę:</w:t>
            </w:r>
          </w:p>
          <w:p w14:paraId="3BDF6118" w14:textId="48E4B781" w:rsidR="00520377" w:rsidRPr="00E67C77" w:rsidRDefault="00000000" w:rsidP="00E67C77">
            <w:pPr>
              <w:rPr>
                <w:kern w:val="2"/>
                <w:szCs w:val="24"/>
              </w:rPr>
            </w:pPr>
            <m:oMath>
              <m:sSub>
                <m:sSubPr>
                  <m:ctrlPr>
                    <w:rPr>
                      <w:rFonts w:ascii="Cambria Math" w:hAnsi="Cambria Math"/>
                      <w:kern w:val="2"/>
                      <w:szCs w:val="24"/>
                    </w:rPr>
                  </m:ctrlPr>
                </m:sSubPr>
                <m:e>
                  <m:r>
                    <m:rPr>
                      <m:sty m:val="p"/>
                    </m:rPr>
                    <w:rPr>
                      <w:rFonts w:ascii="Cambria Math" w:hAnsi="Cambria Math"/>
                      <w:kern w:val="2"/>
                      <w:szCs w:val="24"/>
                    </w:rPr>
                    <m:t>a</m:t>
                  </m:r>
                </m:e>
                <m:sub>
                  <m:r>
                    <m:rPr>
                      <m:sty m:val="p"/>
                    </m:rPr>
                    <w:rPr>
                      <w:rFonts w:ascii="Cambria Math" w:hAnsi="Cambria Math"/>
                      <w:kern w:val="2"/>
                      <w:szCs w:val="24"/>
                    </w:rPr>
                    <m:t>1</m:t>
                  </m:r>
                </m:sub>
              </m:sSub>
              <m:r>
                <m:rPr>
                  <m:sty m:val="p"/>
                </m:rPr>
                <w:rPr>
                  <w:rFonts w:ascii="Cambria Math" w:hAnsi="Cambria Math"/>
                  <w:kern w:val="2"/>
                  <w:szCs w:val="24"/>
                </w:rPr>
                <m:t>=a+</m:t>
              </m:r>
              <m:d>
                <m:dPr>
                  <m:ctrlPr>
                    <w:rPr>
                      <w:rFonts w:ascii="Cambria Math" w:hAnsi="Cambria Math"/>
                      <w:kern w:val="2"/>
                      <w:szCs w:val="24"/>
                    </w:rPr>
                  </m:ctrlPr>
                </m:dPr>
                <m:e>
                  <m:f>
                    <m:fPr>
                      <m:ctrlPr>
                        <w:rPr>
                          <w:rFonts w:ascii="Cambria Math" w:hAnsi="Cambria Math"/>
                          <w:kern w:val="2"/>
                          <w:szCs w:val="24"/>
                        </w:rPr>
                      </m:ctrlPr>
                    </m:fPr>
                    <m:num>
                      <m:r>
                        <m:rPr>
                          <m:sty m:val="p"/>
                        </m:rPr>
                        <w:rPr>
                          <w:rFonts w:ascii="Cambria Math" w:hAnsi="Cambria Math"/>
                          <w:kern w:val="2"/>
                          <w:szCs w:val="24"/>
                        </w:rPr>
                        <m:t>k</m:t>
                      </m:r>
                    </m:num>
                    <m:den>
                      <m:r>
                        <m:rPr>
                          <m:sty m:val="p"/>
                        </m:rPr>
                        <w:rPr>
                          <w:rFonts w:ascii="Cambria Math" w:hAnsi="Cambria Math"/>
                          <w:kern w:val="2"/>
                          <w:szCs w:val="24"/>
                        </w:rPr>
                        <m:t>100</m:t>
                      </m:r>
                    </m:den>
                  </m:f>
                  <m:r>
                    <m:rPr>
                      <m:sty m:val="p"/>
                    </m:rPr>
                    <w:rPr>
                      <w:rFonts w:ascii="Cambria Math" w:hAnsi="Cambria Math"/>
                      <w:kern w:val="2"/>
                      <w:szCs w:val="24"/>
                    </w:rPr>
                    <m:t>×a</m:t>
                  </m:r>
                </m:e>
              </m:d>
              <m:r>
                <w:rPr>
                  <w:rFonts w:ascii="Cambria Math" w:hAnsi="Cambria Math"/>
                  <w:kern w:val="2"/>
                  <w:szCs w:val="24"/>
                </w:rPr>
                <m:t xml:space="preserve"> </m:t>
              </m:r>
            </m:oMath>
            <w:r w:rsidR="4CD41C7D" w:rsidRPr="00B85E74">
              <w:rPr>
                <w:kern w:val="2"/>
                <w:szCs w:val="24"/>
              </w:rPr>
              <w:t xml:space="preserve">, kur a – </w:t>
            </w:r>
            <w:r w:rsidR="00A04FFA">
              <w:rPr>
                <w:kern w:val="2"/>
                <w:szCs w:val="24"/>
              </w:rPr>
              <w:t>įkainis</w:t>
            </w:r>
            <w:r w:rsidR="4CD41C7D" w:rsidRPr="00B85E74">
              <w:rPr>
                <w:kern w:val="2"/>
                <w:szCs w:val="24"/>
              </w:rPr>
              <w:t xml:space="preserve"> (Eur be PVM)) (jei peržiūra jau buvo atlikta, tai po paskutinio perskaičiavimo) </w:t>
            </w:r>
          </w:p>
          <w:p w14:paraId="039C970F" w14:textId="1D2381D7" w:rsidR="00520377" w:rsidRPr="00B85E74" w:rsidRDefault="00520377" w:rsidP="009E4970">
            <w:pPr>
              <w:jc w:val="both"/>
              <w:textAlignment w:val="baseline"/>
              <w:rPr>
                <w:kern w:val="2"/>
                <w:szCs w:val="24"/>
              </w:rPr>
            </w:pPr>
            <w:r w:rsidRPr="00B85E74">
              <w:rPr>
                <w:kern w:val="2"/>
                <w:szCs w:val="24"/>
              </w:rPr>
              <w:t>a</w:t>
            </w:r>
            <w:r w:rsidRPr="00B85E74">
              <w:rPr>
                <w:kern w:val="2"/>
                <w:szCs w:val="24"/>
                <w:vertAlign w:val="subscript"/>
              </w:rPr>
              <w:t>1</w:t>
            </w:r>
            <w:r w:rsidRPr="00B85E74">
              <w:rPr>
                <w:kern w:val="2"/>
                <w:szCs w:val="24"/>
              </w:rPr>
              <w:t xml:space="preserve"> – perskaičiuota</w:t>
            </w:r>
            <w:r w:rsidR="00A04FFA">
              <w:rPr>
                <w:kern w:val="2"/>
                <w:szCs w:val="24"/>
              </w:rPr>
              <w:t>s</w:t>
            </w:r>
            <w:r w:rsidRPr="00B85E74">
              <w:rPr>
                <w:kern w:val="2"/>
                <w:szCs w:val="24"/>
              </w:rPr>
              <w:t xml:space="preserve"> (pakeista</w:t>
            </w:r>
            <w:r w:rsidR="00A04FFA">
              <w:rPr>
                <w:kern w:val="2"/>
                <w:szCs w:val="24"/>
              </w:rPr>
              <w:t>s</w:t>
            </w:r>
            <w:r w:rsidRPr="00B85E74">
              <w:rPr>
                <w:kern w:val="2"/>
                <w:szCs w:val="24"/>
              </w:rPr>
              <w:t xml:space="preserve">) </w:t>
            </w:r>
            <w:r w:rsidR="00A04FFA">
              <w:rPr>
                <w:kern w:val="2"/>
                <w:szCs w:val="24"/>
              </w:rPr>
              <w:t>į</w:t>
            </w:r>
            <w:r w:rsidRPr="00B85E74">
              <w:rPr>
                <w:kern w:val="2"/>
                <w:szCs w:val="24"/>
              </w:rPr>
              <w:t>kain</w:t>
            </w:r>
            <w:r w:rsidR="00A04FFA">
              <w:rPr>
                <w:kern w:val="2"/>
                <w:szCs w:val="24"/>
              </w:rPr>
              <w:t>is</w:t>
            </w:r>
            <w:r w:rsidRPr="00B85E74">
              <w:rPr>
                <w:kern w:val="2"/>
                <w:szCs w:val="24"/>
              </w:rPr>
              <w:t xml:space="preserve"> (Eur be PVM) </w:t>
            </w:r>
          </w:p>
          <w:p w14:paraId="295BDCEA" w14:textId="0A546AC1" w:rsidR="00520377" w:rsidRPr="00B85E74" w:rsidRDefault="00520377" w:rsidP="009E4970">
            <w:pPr>
              <w:jc w:val="both"/>
              <w:textAlignment w:val="baseline"/>
              <w:rPr>
                <w:kern w:val="2"/>
                <w:szCs w:val="24"/>
              </w:rPr>
            </w:pPr>
            <w:r w:rsidRPr="00B85E74">
              <w:rPr>
                <w:kern w:val="2"/>
                <w:szCs w:val="24"/>
              </w:rPr>
              <w:t xml:space="preserve">k – pagal vartotojų kainų indeksą </w:t>
            </w:r>
            <w:r w:rsidR="00D625BD" w:rsidRPr="00B85E74">
              <w:rPr>
                <w:kern w:val="2"/>
                <w:szCs w:val="24"/>
              </w:rPr>
              <w:t xml:space="preserve">(Vartojimo prekių ir paslaugų) </w:t>
            </w:r>
            <w:r w:rsidRPr="00B85E74">
              <w:rPr>
                <w:kern w:val="2"/>
                <w:szCs w:val="24"/>
              </w:rPr>
              <w:t>kainų pokytis (padidėjimas arba sumažėjimas) (%). „k“ reikšmė skaičiuojama pagal formulę:</w:t>
            </w:r>
          </w:p>
          <w:p w14:paraId="4436B4E8" w14:textId="77777777" w:rsidR="00520377" w:rsidRPr="00B85E74" w:rsidRDefault="00520377" w:rsidP="009E4970">
            <w:pPr>
              <w:jc w:val="both"/>
              <w:textAlignment w:val="baseline"/>
              <w:rPr>
                <w:kern w:val="2"/>
                <w:szCs w:val="24"/>
              </w:rPr>
            </w:pPr>
            <m:oMath>
              <m:r>
                <m:rPr>
                  <m:sty m:val="p"/>
                </m:rPr>
                <w:rPr>
                  <w:rFonts w:ascii="Cambria Math" w:hAnsi="Cambria Math"/>
                  <w:kern w:val="2"/>
                  <w:szCs w:val="24"/>
                </w:rPr>
                <m:t>k =</m:t>
              </m:r>
              <m:f>
                <m:fPr>
                  <m:ctrlPr>
                    <w:rPr>
                      <w:rFonts w:ascii="Cambria Math" w:hAnsi="Cambria Math"/>
                      <w:kern w:val="2"/>
                      <w:szCs w:val="24"/>
                    </w:rPr>
                  </m:ctrlPr>
                </m:fPr>
                <m:num>
                  <m:sSub>
                    <m:sSubPr>
                      <m:ctrlPr>
                        <w:rPr>
                          <w:rFonts w:ascii="Cambria Math" w:hAnsi="Cambria Math"/>
                          <w:kern w:val="2"/>
                          <w:szCs w:val="24"/>
                        </w:rPr>
                      </m:ctrlPr>
                    </m:sSubPr>
                    <m:e>
                      <m:r>
                        <m:rPr>
                          <m:sty m:val="p"/>
                        </m:rPr>
                        <w:rPr>
                          <w:rFonts w:ascii="Cambria Math" w:hAnsi="Cambria Math"/>
                          <w:kern w:val="2"/>
                          <w:szCs w:val="24"/>
                        </w:rPr>
                        <m:t>Ind</m:t>
                      </m:r>
                    </m:e>
                    <m:sub>
                      <m:r>
                        <m:rPr>
                          <m:sty m:val="p"/>
                        </m:rPr>
                        <w:rPr>
                          <w:rFonts w:ascii="Cambria Math" w:hAnsi="Cambria Math"/>
                          <w:kern w:val="2"/>
                          <w:szCs w:val="24"/>
                        </w:rPr>
                        <m:t>naujausias</m:t>
                      </m:r>
                    </m:sub>
                  </m:sSub>
                </m:num>
                <m:den>
                  <m:sSub>
                    <m:sSubPr>
                      <m:ctrlPr>
                        <w:rPr>
                          <w:rFonts w:ascii="Cambria Math" w:hAnsi="Cambria Math"/>
                          <w:kern w:val="2"/>
                          <w:szCs w:val="24"/>
                        </w:rPr>
                      </m:ctrlPr>
                    </m:sSubPr>
                    <m:e>
                      <m:r>
                        <m:rPr>
                          <m:sty m:val="p"/>
                        </m:rPr>
                        <w:rPr>
                          <w:rFonts w:ascii="Cambria Math" w:hAnsi="Cambria Math"/>
                          <w:kern w:val="2"/>
                          <w:szCs w:val="24"/>
                        </w:rPr>
                        <m:t>Ind</m:t>
                      </m:r>
                    </m:e>
                    <m:sub>
                      <m:r>
                        <m:rPr>
                          <m:sty m:val="p"/>
                        </m:rPr>
                        <w:rPr>
                          <w:rFonts w:ascii="Cambria Math" w:hAnsi="Cambria Math"/>
                          <w:kern w:val="2"/>
                          <w:szCs w:val="24"/>
                        </w:rPr>
                        <m:t>pradžia</m:t>
                      </m:r>
                    </m:sub>
                  </m:sSub>
                </m:den>
              </m:f>
              <m:r>
                <m:rPr>
                  <m:sty m:val="p"/>
                </m:rPr>
                <w:rPr>
                  <w:rFonts w:ascii="Cambria Math" w:hAnsi="Cambria Math"/>
                  <w:kern w:val="2"/>
                  <w:szCs w:val="24"/>
                </w:rPr>
                <m:t>×100-100</m:t>
              </m:r>
            </m:oMath>
            <w:r w:rsidRPr="00B85E74">
              <w:rPr>
                <w:kern w:val="2"/>
                <w:szCs w:val="24"/>
              </w:rPr>
              <w:t>, (proc.) kur</w:t>
            </w:r>
          </w:p>
          <w:p w14:paraId="01C6EF18" w14:textId="312FBCD0" w:rsidR="00520377" w:rsidRPr="00B85E74" w:rsidRDefault="00520377" w:rsidP="009E4970">
            <w:pPr>
              <w:jc w:val="both"/>
              <w:textAlignment w:val="baseline"/>
              <w:rPr>
                <w:kern w:val="2"/>
                <w:szCs w:val="24"/>
              </w:rPr>
            </w:pPr>
            <w:r w:rsidRPr="00B85E74">
              <w:rPr>
                <w:kern w:val="2"/>
                <w:szCs w:val="24"/>
              </w:rPr>
              <w:t>Ind</w:t>
            </w:r>
            <w:r w:rsidRPr="00B85E74">
              <w:rPr>
                <w:kern w:val="2"/>
                <w:szCs w:val="24"/>
                <w:vertAlign w:val="subscript"/>
              </w:rPr>
              <w:t>naujausias</w:t>
            </w:r>
            <w:r w:rsidRPr="00B85E74">
              <w:rPr>
                <w:kern w:val="2"/>
                <w:szCs w:val="24"/>
              </w:rPr>
              <w:t xml:space="preserve"> – kreipimosi dėl </w:t>
            </w:r>
            <w:r w:rsidR="00A04FFA">
              <w:rPr>
                <w:kern w:val="2"/>
                <w:szCs w:val="24"/>
              </w:rPr>
              <w:t>įkainių</w:t>
            </w:r>
            <w:r w:rsidRPr="00B85E74">
              <w:rPr>
                <w:kern w:val="2"/>
                <w:szCs w:val="24"/>
              </w:rPr>
              <w:t xml:space="preserve"> peržiūros išsiuntimo kitai šaliai dieną paskelbtas naujausias vartojimo prekių ir paslaugų indeksas</w:t>
            </w:r>
            <w:r w:rsidR="007B65EA" w:rsidRPr="00B85E74">
              <w:rPr>
                <w:kern w:val="2"/>
                <w:szCs w:val="24"/>
              </w:rPr>
              <w:t xml:space="preserve"> (Vartojimo prekių ir paslaugų). </w:t>
            </w:r>
            <w:r w:rsidRPr="00B85E74">
              <w:rPr>
                <w:kern w:val="2"/>
                <w:szCs w:val="24"/>
              </w:rPr>
              <w:t xml:space="preserve"> </w:t>
            </w:r>
          </w:p>
          <w:p w14:paraId="47CF11C8" w14:textId="0B532B10" w:rsidR="00520377" w:rsidRPr="00B85E74" w:rsidRDefault="00520377" w:rsidP="009E4970">
            <w:pPr>
              <w:rPr>
                <w:kern w:val="2"/>
                <w:szCs w:val="24"/>
              </w:rPr>
            </w:pPr>
            <w:r w:rsidRPr="00B85E74">
              <w:rPr>
                <w:kern w:val="2"/>
                <w:szCs w:val="24"/>
              </w:rPr>
              <w:t>Ind</w:t>
            </w:r>
            <w:r w:rsidRPr="00B85E74">
              <w:rPr>
                <w:kern w:val="2"/>
                <w:szCs w:val="24"/>
                <w:vertAlign w:val="subscript"/>
              </w:rPr>
              <w:t>pradžia</w:t>
            </w:r>
            <w:r w:rsidRPr="00B85E74">
              <w:rPr>
                <w:kern w:val="2"/>
                <w:szCs w:val="24"/>
              </w:rPr>
              <w:t xml:space="preserve"> – laikotarpio pradžios datos (mėnesio) vartojimo prekių ir paslaugų indeksas</w:t>
            </w:r>
            <w:r w:rsidR="00996DB4" w:rsidRPr="00B85E74">
              <w:rPr>
                <w:kern w:val="2"/>
                <w:szCs w:val="24"/>
              </w:rPr>
              <w:t xml:space="preserve"> (Vartojimo prekių ir paslaugų)</w:t>
            </w:r>
            <w:r w:rsidR="00BA5F1F" w:rsidRPr="00B85E74">
              <w:rPr>
                <w:kern w:val="2"/>
                <w:szCs w:val="24"/>
              </w:rPr>
              <w:t>.</w:t>
            </w:r>
            <w:r w:rsidRPr="00B85E74">
              <w:rPr>
                <w:kern w:val="2"/>
                <w:szCs w:val="24"/>
              </w:rPr>
              <w:t xml:space="preserve"> Pirmojo perskaičiavimo atveju laikotarpio pradžia (mėnuo) yra Sutarties įsigaliojimo dienos mėnuo. Antrojo ir vėlesnių perskaičiavimų atveju laikotarpio pradžia (mėnuo) yra paskutinio perskaičiavimo metu naudotos paskelbto atitinkamo indekso reikšmės mėnuo.</w:t>
            </w:r>
          </w:p>
          <w:p w14:paraId="5B401773" w14:textId="77777777" w:rsidR="00BB43A6" w:rsidRPr="00B85E74" w:rsidRDefault="00BB43A6" w:rsidP="00C71E20">
            <w:pPr>
              <w:rPr>
                <w:kern w:val="2"/>
                <w:szCs w:val="24"/>
              </w:rPr>
            </w:pPr>
            <w:r w:rsidRPr="00B85E74">
              <w:rPr>
                <w:kern w:val="2"/>
                <w:szCs w:val="24"/>
              </w:rPr>
              <w:lastRenderedPageBreak/>
              <w:t>5.3.3.7. Skaičiavimams indeksų reikšmės imamos keturių skaitmenų po kablelio tikslumu. Apskaičiuotas pokytis (k) tolimesniems skaičiavimams naudojamas suapvalinus iki vieno skaitmens po kablelio, o apskaičiuotas įkainis „a</w:t>
            </w:r>
            <w:r w:rsidRPr="00B85E74">
              <w:rPr>
                <w:kern w:val="2"/>
                <w:szCs w:val="24"/>
                <w:vertAlign w:val="subscript"/>
              </w:rPr>
              <w:t>1</w:t>
            </w:r>
            <w:r w:rsidRPr="00B85E74">
              <w:rPr>
                <w:kern w:val="2"/>
                <w:szCs w:val="24"/>
              </w:rPr>
              <w:t>“ suapvalinamas iki dviejų skaitmenų po kablelio.</w:t>
            </w:r>
          </w:p>
          <w:p w14:paraId="44D08765" w14:textId="68B64E56" w:rsidR="00BB43A6" w:rsidRPr="00B85E74" w:rsidRDefault="00BB43A6" w:rsidP="00C71E20">
            <w:pPr>
              <w:rPr>
                <w:kern w:val="2"/>
                <w:szCs w:val="24"/>
              </w:rPr>
            </w:pPr>
            <w:r w:rsidRPr="00B85E74">
              <w:rPr>
                <w:kern w:val="2"/>
                <w:szCs w:val="24"/>
              </w:rPr>
              <w:t xml:space="preserve">5.3.3.8. Šalis, siekianti Sutarties </w:t>
            </w:r>
            <w:r w:rsidR="00A04FFA">
              <w:rPr>
                <w:kern w:val="2"/>
                <w:szCs w:val="24"/>
              </w:rPr>
              <w:t>į</w:t>
            </w:r>
            <w:r w:rsidRPr="00B85E74">
              <w:rPr>
                <w:kern w:val="2"/>
                <w:szCs w:val="24"/>
              </w:rPr>
              <w:t>kain</w:t>
            </w:r>
            <w:r w:rsidR="00A04FFA">
              <w:rPr>
                <w:kern w:val="2"/>
                <w:szCs w:val="24"/>
              </w:rPr>
              <w:t>ių</w:t>
            </w:r>
            <w:r w:rsidRPr="00B85E74">
              <w:rPr>
                <w:kern w:val="2"/>
                <w:szCs w:val="24"/>
              </w:rPr>
              <w:t xml:space="preserve"> peržiūros, privalo raštu kreiptis į kitą Šalį ir prašyme pateikti visą reikalingą informaciją: Sutarties pavadinimą, numerį, datą, neperduotų ir neapmokėtų Prekių sąrašą su kiekiais, Indekso reikšmes su nuorodomis į viešus šaltinius Valstybės duomenų agentūros Oficialiosios statistikos portale arba kitus oficialius šaltinių duomenis, kita svarbi informacija. Prašyme Šalis neturi teisės nurodyti kito Indekso ar prašyti perskaičiavimo pagal kitą Indeksą nei nurodytas šioje procedūroje.</w:t>
            </w:r>
          </w:p>
          <w:p w14:paraId="0EE707C2" w14:textId="52B9F01C" w:rsidR="00BB43A6" w:rsidRPr="00B85E74" w:rsidRDefault="00BB43A6" w:rsidP="00C71E20">
            <w:pPr>
              <w:rPr>
                <w:kern w:val="2"/>
                <w:szCs w:val="24"/>
              </w:rPr>
            </w:pPr>
            <w:r w:rsidRPr="00B85E74">
              <w:rPr>
                <w:kern w:val="2"/>
                <w:szCs w:val="24"/>
              </w:rPr>
              <w:t xml:space="preserve">5.3.3.9. Susitarimas turi būti sudarytas per 10 (dešimt) darbo dienų nuo Šalies pateikto tinkamo prašymo perskaičiuoti Sutarties </w:t>
            </w:r>
            <w:r w:rsidR="00A04FFA">
              <w:rPr>
                <w:kern w:val="2"/>
                <w:szCs w:val="24"/>
              </w:rPr>
              <w:t>įkainius</w:t>
            </w:r>
            <w:r w:rsidR="00D82E96" w:rsidRPr="00B85E74">
              <w:rPr>
                <w:kern w:val="2"/>
                <w:szCs w:val="24"/>
              </w:rPr>
              <w:t xml:space="preserve"> </w:t>
            </w:r>
            <w:r w:rsidRPr="00B85E74">
              <w:rPr>
                <w:kern w:val="2"/>
                <w:szCs w:val="24"/>
              </w:rPr>
              <w:t>gavimo dienos.</w:t>
            </w:r>
          </w:p>
          <w:p w14:paraId="0AD0C670" w14:textId="5203773A" w:rsidR="00BB43A6" w:rsidRPr="00B85E74" w:rsidRDefault="00BB43A6" w:rsidP="009E4970">
            <w:pPr>
              <w:rPr>
                <w:kern w:val="2"/>
                <w:szCs w:val="24"/>
              </w:rPr>
            </w:pPr>
            <w:r w:rsidRPr="00B85E74">
              <w:rPr>
                <w:kern w:val="2"/>
                <w:szCs w:val="24"/>
              </w:rPr>
              <w:t>5.3.3.10. Susitarimu Šalys neturi teisės keisti procedūroje nurodytos tvarkos ar kitų Sutarties nuostatų, išskyrus, jei keitimas atliekamas pagal VPĮ nuostatas.</w:t>
            </w:r>
            <w:bookmarkStart w:id="4" w:name="part_7d74c6091a0d42ffaa6ca2ab98cb7429"/>
            <w:bookmarkStart w:id="5" w:name="part_1268a9fcfb544f6388ef52cf27ca1ea6"/>
            <w:bookmarkStart w:id="6" w:name="part_d78c7060085e413abbad530599ae8198"/>
            <w:bookmarkStart w:id="7" w:name="part_38e73a02aadb4a81a82fa5306e1fcd6e"/>
            <w:bookmarkStart w:id="8" w:name="part_e03a60f103a74bac82b50af4ab718f93"/>
            <w:bookmarkEnd w:id="4"/>
            <w:bookmarkEnd w:id="5"/>
            <w:bookmarkEnd w:id="6"/>
            <w:bookmarkEnd w:id="7"/>
            <w:bookmarkEnd w:id="8"/>
          </w:p>
        </w:tc>
      </w:tr>
      <w:tr w:rsidR="001E3749" w:rsidRPr="00B85E74" w14:paraId="5B4D0978" w14:textId="77777777" w:rsidTr="001F77F7">
        <w:trPr>
          <w:trHeight w:val="300"/>
        </w:trPr>
        <w:tc>
          <w:tcPr>
            <w:tcW w:w="2704" w:type="dxa"/>
            <w:gridSpan w:val="2"/>
          </w:tcPr>
          <w:p w14:paraId="30CEAD79" w14:textId="77777777" w:rsidR="001E3749" w:rsidRPr="00B85E74" w:rsidRDefault="001E3749" w:rsidP="001E3749">
            <w:pPr>
              <w:rPr>
                <w:b/>
                <w:bCs/>
                <w:kern w:val="2"/>
                <w:szCs w:val="24"/>
              </w:rPr>
            </w:pPr>
            <w:r w:rsidRPr="00B85E74">
              <w:rPr>
                <w:b/>
                <w:bCs/>
                <w:kern w:val="2"/>
                <w:szCs w:val="24"/>
              </w:rPr>
              <w:lastRenderedPageBreak/>
              <w:t>5.3.4. Sutarties kainos / įkainių peržiūra dėl kainų lygio pokyčio pagal Prekių grupių kainų pokyčius</w:t>
            </w:r>
          </w:p>
        </w:tc>
        <w:tc>
          <w:tcPr>
            <w:tcW w:w="6831" w:type="dxa"/>
            <w:gridSpan w:val="2"/>
          </w:tcPr>
          <w:p w14:paraId="03E1C118" w14:textId="77777777" w:rsidR="001E3749" w:rsidRPr="00B85E74" w:rsidRDefault="001E3749" w:rsidP="001E3749">
            <w:pPr>
              <w:rPr>
                <w:kern w:val="2"/>
                <w:szCs w:val="24"/>
              </w:rPr>
            </w:pPr>
            <w:r w:rsidRPr="00B85E74">
              <w:rPr>
                <w:kern w:val="2"/>
                <w:szCs w:val="24"/>
              </w:rPr>
              <w:t>Netaikoma</w:t>
            </w:r>
          </w:p>
          <w:p w14:paraId="7893DB32" w14:textId="3634B220" w:rsidR="001E3749" w:rsidRPr="00B85E74" w:rsidRDefault="001E3749" w:rsidP="001E3749">
            <w:pPr>
              <w:rPr>
                <w:kern w:val="2"/>
                <w:szCs w:val="24"/>
              </w:rPr>
            </w:pPr>
          </w:p>
        </w:tc>
      </w:tr>
      <w:tr w:rsidR="001E3749" w:rsidRPr="00B85E74" w14:paraId="56777FC9" w14:textId="77777777" w:rsidTr="001F77F7">
        <w:trPr>
          <w:trHeight w:val="300"/>
        </w:trPr>
        <w:tc>
          <w:tcPr>
            <w:tcW w:w="2704" w:type="dxa"/>
            <w:gridSpan w:val="2"/>
          </w:tcPr>
          <w:p w14:paraId="3571279F" w14:textId="77777777" w:rsidR="001E3749" w:rsidRPr="00B85E74" w:rsidRDefault="001E3749" w:rsidP="001E3749">
            <w:pPr>
              <w:rPr>
                <w:b/>
                <w:bCs/>
                <w:kern w:val="2"/>
                <w:szCs w:val="24"/>
              </w:rPr>
            </w:pPr>
            <w:r w:rsidRPr="00B85E74">
              <w:rPr>
                <w:b/>
                <w:bCs/>
                <w:kern w:val="2"/>
                <w:szCs w:val="24"/>
              </w:rPr>
              <w:t xml:space="preserve">5.4. Sutarties kainos / įkainių apskaičiavimas taikant </w:t>
            </w:r>
            <w:r w:rsidRPr="00B85E74">
              <w:rPr>
                <w:b/>
                <w:bCs/>
                <w:kern w:val="2"/>
                <w:szCs w:val="24"/>
                <w:u w:val="single"/>
              </w:rPr>
              <w:t>kiekio (apimties)</w:t>
            </w:r>
            <w:r w:rsidRPr="00B85E74">
              <w:rPr>
                <w:b/>
                <w:bCs/>
                <w:kern w:val="2"/>
                <w:szCs w:val="24"/>
              </w:rPr>
              <w:t xml:space="preserve"> keitimo taisykles</w:t>
            </w:r>
          </w:p>
        </w:tc>
        <w:tc>
          <w:tcPr>
            <w:tcW w:w="6831" w:type="dxa"/>
            <w:gridSpan w:val="2"/>
          </w:tcPr>
          <w:p w14:paraId="5109CF3C" w14:textId="77777777" w:rsidR="001E3749" w:rsidRPr="00B85E74" w:rsidRDefault="001E3749" w:rsidP="001E3749">
            <w:pPr>
              <w:rPr>
                <w:kern w:val="2"/>
                <w:szCs w:val="24"/>
              </w:rPr>
            </w:pPr>
            <w:r w:rsidRPr="00B85E74">
              <w:rPr>
                <w:kern w:val="2"/>
                <w:szCs w:val="24"/>
              </w:rPr>
              <w:t>Netaikoma</w:t>
            </w:r>
          </w:p>
          <w:p w14:paraId="00600DC9" w14:textId="77777777" w:rsidR="001E3749" w:rsidRPr="00B85E74" w:rsidRDefault="001E3749" w:rsidP="001E3749">
            <w:pPr>
              <w:rPr>
                <w:kern w:val="2"/>
                <w:szCs w:val="24"/>
              </w:rPr>
            </w:pPr>
          </w:p>
          <w:p w14:paraId="5FBC50E0" w14:textId="1EA25144" w:rsidR="001E3749" w:rsidRPr="00B85E74" w:rsidRDefault="001E3749" w:rsidP="001E3749">
            <w:pPr>
              <w:rPr>
                <w:kern w:val="2"/>
                <w:szCs w:val="24"/>
              </w:rPr>
            </w:pPr>
          </w:p>
        </w:tc>
      </w:tr>
      <w:tr w:rsidR="001E3749" w:rsidRPr="00B85E74" w14:paraId="1DFF763B" w14:textId="77777777" w:rsidTr="001F77F7">
        <w:trPr>
          <w:trHeight w:val="300"/>
        </w:trPr>
        <w:tc>
          <w:tcPr>
            <w:tcW w:w="2704" w:type="dxa"/>
            <w:gridSpan w:val="2"/>
          </w:tcPr>
          <w:p w14:paraId="416E16C3" w14:textId="77777777" w:rsidR="001E3749" w:rsidRPr="00B85E74" w:rsidRDefault="001E3749" w:rsidP="001E3749">
            <w:pPr>
              <w:rPr>
                <w:b/>
                <w:bCs/>
                <w:kern w:val="2"/>
                <w:szCs w:val="24"/>
              </w:rPr>
            </w:pPr>
            <w:r w:rsidRPr="00B85E74">
              <w:rPr>
                <w:b/>
                <w:bCs/>
                <w:kern w:val="2"/>
                <w:szCs w:val="24"/>
              </w:rPr>
              <w:t>5.5. Atsiskaitymo su Tiekėju terminas ir tvarka</w:t>
            </w:r>
          </w:p>
        </w:tc>
        <w:tc>
          <w:tcPr>
            <w:tcW w:w="6831" w:type="dxa"/>
            <w:gridSpan w:val="2"/>
          </w:tcPr>
          <w:p w14:paraId="2C9762D4" w14:textId="2B6DEFE4" w:rsidR="00EB49FB" w:rsidRDefault="00EB49FB" w:rsidP="00EB49FB">
            <w:pPr>
              <w:jc w:val="both"/>
              <w:rPr>
                <w:color w:val="000000"/>
                <w:szCs w:val="24"/>
                <w:shd w:val="clear" w:color="auto" w:fill="FFFFFF"/>
              </w:rPr>
            </w:pPr>
            <w:r w:rsidRPr="00440ABE">
              <w:rPr>
                <w:szCs w:val="24"/>
              </w:rPr>
              <w:t>5.5.</w:t>
            </w:r>
            <w:r>
              <w:rPr>
                <w:szCs w:val="24"/>
              </w:rPr>
              <w:t>1</w:t>
            </w:r>
            <w:r w:rsidRPr="00440ABE">
              <w:rPr>
                <w:szCs w:val="24"/>
              </w:rPr>
              <w:t xml:space="preserve">. </w:t>
            </w:r>
            <w:r w:rsidRPr="00440ABE">
              <w:rPr>
                <w:kern w:val="2"/>
                <w:szCs w:val="24"/>
              </w:rPr>
              <w:t xml:space="preserve">Už Techninės specifikacijos </w:t>
            </w:r>
            <w:r w:rsidR="00AD632E">
              <w:rPr>
                <w:kern w:val="2"/>
                <w:szCs w:val="24"/>
              </w:rPr>
              <w:t>3.1</w:t>
            </w:r>
            <w:r w:rsidR="002020C8">
              <w:rPr>
                <w:kern w:val="2"/>
                <w:szCs w:val="24"/>
              </w:rPr>
              <w:t>. ir 3.2.</w:t>
            </w:r>
            <w:r w:rsidRPr="00440ABE">
              <w:rPr>
                <w:kern w:val="2"/>
                <w:szCs w:val="24"/>
              </w:rPr>
              <w:t xml:space="preserve"> punkt</w:t>
            </w:r>
            <w:r w:rsidR="002020C8">
              <w:rPr>
                <w:kern w:val="2"/>
                <w:szCs w:val="24"/>
              </w:rPr>
              <w:t>uose</w:t>
            </w:r>
            <w:r w:rsidRPr="00440ABE">
              <w:rPr>
                <w:kern w:val="2"/>
                <w:szCs w:val="24"/>
              </w:rPr>
              <w:t xml:space="preserve"> numatytas </w:t>
            </w:r>
            <w:r w:rsidR="00034C56">
              <w:rPr>
                <w:kern w:val="2"/>
                <w:szCs w:val="24"/>
              </w:rPr>
              <w:t>P</w:t>
            </w:r>
            <w:r w:rsidRPr="00440ABE">
              <w:rPr>
                <w:kern w:val="2"/>
                <w:szCs w:val="24"/>
              </w:rPr>
              <w:t xml:space="preserve">rekes mokama visa suma iš karto, ne vėliau kaip per </w:t>
            </w:r>
            <w:r w:rsidRPr="00440ABE">
              <w:rPr>
                <w:szCs w:val="24"/>
              </w:rPr>
              <w:t xml:space="preserve">30 (trisdešimt) kalendorinių dienų, </w:t>
            </w:r>
            <w:r w:rsidRPr="00440ABE">
              <w:rPr>
                <w:iCs/>
                <w:color w:val="000000"/>
                <w:szCs w:val="24"/>
                <w:shd w:val="clear" w:color="auto" w:fill="FFFFFF"/>
              </w:rPr>
              <w:t>po Prekių pristatymo bei priėmimo-perdavimo akto pasirašymo, Pirkėjui gavus sąskaitą faktūrą arba lygiavertį dokumentą</w:t>
            </w:r>
            <w:r w:rsidRPr="00440ABE">
              <w:rPr>
                <w:color w:val="000000"/>
                <w:szCs w:val="24"/>
                <w:shd w:val="clear" w:color="auto" w:fill="FFFFFF"/>
              </w:rPr>
              <w:t>.</w:t>
            </w:r>
          </w:p>
          <w:p w14:paraId="5D1F8A09" w14:textId="43DC44C0" w:rsidR="00801853" w:rsidRPr="00B85E74" w:rsidRDefault="00CB60A8" w:rsidP="001F59A5">
            <w:pPr>
              <w:jc w:val="both"/>
              <w:rPr>
                <w:kern w:val="2"/>
                <w:szCs w:val="24"/>
                <w:shd w:val="clear" w:color="auto" w:fill="FFFFFF"/>
              </w:rPr>
            </w:pPr>
            <w:r w:rsidRPr="00440ABE">
              <w:rPr>
                <w:szCs w:val="24"/>
              </w:rPr>
              <w:t>5.5.</w:t>
            </w:r>
            <w:r>
              <w:rPr>
                <w:szCs w:val="24"/>
              </w:rPr>
              <w:t>2</w:t>
            </w:r>
            <w:r w:rsidRPr="00440ABE">
              <w:rPr>
                <w:szCs w:val="24"/>
              </w:rPr>
              <w:t xml:space="preserve">. </w:t>
            </w:r>
            <w:r w:rsidRPr="00440ABE">
              <w:rPr>
                <w:kern w:val="2"/>
                <w:szCs w:val="24"/>
              </w:rPr>
              <w:t xml:space="preserve">Už Techninės specifikacijos </w:t>
            </w:r>
            <w:r>
              <w:rPr>
                <w:kern w:val="2"/>
                <w:szCs w:val="24"/>
              </w:rPr>
              <w:t>3</w:t>
            </w:r>
            <w:r w:rsidRPr="00440ABE">
              <w:rPr>
                <w:kern w:val="2"/>
                <w:szCs w:val="24"/>
              </w:rPr>
              <w:t>.3 punkt</w:t>
            </w:r>
            <w:r w:rsidR="00034C56">
              <w:rPr>
                <w:kern w:val="2"/>
                <w:szCs w:val="24"/>
              </w:rPr>
              <w:t>e</w:t>
            </w:r>
            <w:r w:rsidRPr="00440ABE">
              <w:rPr>
                <w:kern w:val="2"/>
                <w:szCs w:val="24"/>
              </w:rPr>
              <w:t xml:space="preserve"> </w:t>
            </w:r>
            <w:r w:rsidR="00034C56">
              <w:rPr>
                <w:kern w:val="2"/>
                <w:szCs w:val="24"/>
              </w:rPr>
              <w:t>numatytas papildomas paslaugas</w:t>
            </w:r>
            <w:r w:rsidR="001A6D22">
              <w:rPr>
                <w:kern w:val="2"/>
                <w:szCs w:val="24"/>
              </w:rPr>
              <w:t xml:space="preserve">, kurios teikiamos pagal </w:t>
            </w:r>
            <w:r w:rsidR="00E431B5">
              <w:rPr>
                <w:kern w:val="2"/>
                <w:szCs w:val="24"/>
              </w:rPr>
              <w:t xml:space="preserve">Pirkėjo </w:t>
            </w:r>
            <w:r w:rsidR="001A6D22">
              <w:rPr>
                <w:kern w:val="2"/>
                <w:szCs w:val="24"/>
              </w:rPr>
              <w:t>poreik</w:t>
            </w:r>
            <w:r w:rsidR="00E431B5">
              <w:rPr>
                <w:kern w:val="2"/>
                <w:szCs w:val="24"/>
              </w:rPr>
              <w:t>į</w:t>
            </w:r>
            <w:r w:rsidR="001A6D22">
              <w:rPr>
                <w:kern w:val="2"/>
                <w:szCs w:val="24"/>
              </w:rPr>
              <w:t xml:space="preserve">, </w:t>
            </w:r>
            <w:r w:rsidRPr="00440ABE">
              <w:rPr>
                <w:kern w:val="2"/>
                <w:szCs w:val="24"/>
              </w:rPr>
              <w:t xml:space="preserve"> </w:t>
            </w:r>
            <w:r w:rsidR="00E431B5">
              <w:rPr>
                <w:kern w:val="2"/>
                <w:szCs w:val="24"/>
              </w:rPr>
              <w:t>atsiskaitoma</w:t>
            </w:r>
            <w:r w:rsidRPr="00440ABE">
              <w:rPr>
                <w:kern w:val="2"/>
                <w:szCs w:val="24"/>
              </w:rPr>
              <w:t xml:space="preserve"> pagal iš Tiekėjo gautą Sąskaitą, ne vėliau kaip per </w:t>
            </w:r>
            <w:r w:rsidRPr="00440ABE">
              <w:rPr>
                <w:szCs w:val="24"/>
              </w:rPr>
              <w:t>30 (trisdešimt) kalendorinių dienų</w:t>
            </w:r>
            <w:r w:rsidRPr="00024FA6">
              <w:t>.</w:t>
            </w:r>
          </w:p>
        </w:tc>
      </w:tr>
      <w:tr w:rsidR="001E3749" w:rsidRPr="00B85E74" w14:paraId="44D73415" w14:textId="77777777" w:rsidTr="001F77F7">
        <w:trPr>
          <w:trHeight w:val="300"/>
        </w:trPr>
        <w:tc>
          <w:tcPr>
            <w:tcW w:w="2704" w:type="dxa"/>
            <w:gridSpan w:val="2"/>
          </w:tcPr>
          <w:p w14:paraId="6C676BAE" w14:textId="77777777" w:rsidR="001E3749" w:rsidRPr="00B85E74" w:rsidRDefault="001E3749" w:rsidP="001E3749">
            <w:pPr>
              <w:rPr>
                <w:b/>
                <w:bCs/>
                <w:kern w:val="2"/>
                <w:szCs w:val="24"/>
              </w:rPr>
            </w:pPr>
            <w:r w:rsidRPr="00B85E74">
              <w:rPr>
                <w:b/>
                <w:bCs/>
                <w:kern w:val="2"/>
                <w:szCs w:val="24"/>
              </w:rPr>
              <w:t>5.6. Avansas</w:t>
            </w:r>
          </w:p>
        </w:tc>
        <w:tc>
          <w:tcPr>
            <w:tcW w:w="6831" w:type="dxa"/>
            <w:gridSpan w:val="2"/>
          </w:tcPr>
          <w:p w14:paraId="2B3EC1DC" w14:textId="77777777" w:rsidR="00E227FD" w:rsidRPr="00B85E74" w:rsidRDefault="00E227FD" w:rsidP="00E227FD">
            <w:pPr>
              <w:rPr>
                <w:kern w:val="2"/>
                <w:szCs w:val="24"/>
              </w:rPr>
            </w:pPr>
            <w:r w:rsidRPr="00B85E74">
              <w:rPr>
                <w:kern w:val="2"/>
                <w:szCs w:val="24"/>
              </w:rPr>
              <w:t>Netaikoma</w:t>
            </w:r>
          </w:p>
          <w:p w14:paraId="1B952C75" w14:textId="5A41B83C" w:rsidR="00DE0DFB" w:rsidRPr="00B85E74" w:rsidRDefault="00DE0DFB" w:rsidP="67CFBFE8">
            <w:pPr>
              <w:rPr>
                <w:kern w:val="2"/>
                <w:szCs w:val="24"/>
              </w:rPr>
            </w:pPr>
          </w:p>
        </w:tc>
      </w:tr>
      <w:tr w:rsidR="00E227FD" w:rsidRPr="00B85E74" w14:paraId="390513CB" w14:textId="77777777" w:rsidTr="001F77F7">
        <w:trPr>
          <w:trHeight w:val="300"/>
        </w:trPr>
        <w:tc>
          <w:tcPr>
            <w:tcW w:w="2704" w:type="dxa"/>
            <w:gridSpan w:val="2"/>
          </w:tcPr>
          <w:p w14:paraId="0EF5F095" w14:textId="77777777" w:rsidR="00E227FD" w:rsidRPr="00B85E74" w:rsidRDefault="00E227FD" w:rsidP="00E227FD">
            <w:pPr>
              <w:rPr>
                <w:b/>
                <w:bCs/>
                <w:kern w:val="2"/>
                <w:szCs w:val="24"/>
              </w:rPr>
            </w:pPr>
            <w:r w:rsidRPr="00B85E74">
              <w:rPr>
                <w:b/>
                <w:bCs/>
                <w:kern w:val="2"/>
                <w:szCs w:val="24"/>
              </w:rPr>
              <w:t>5.7. Avanso užtikrinimas</w:t>
            </w:r>
          </w:p>
        </w:tc>
        <w:tc>
          <w:tcPr>
            <w:tcW w:w="6831" w:type="dxa"/>
            <w:gridSpan w:val="2"/>
          </w:tcPr>
          <w:p w14:paraId="6312818B" w14:textId="77777777" w:rsidR="00E227FD" w:rsidRPr="00B85E74" w:rsidRDefault="00E227FD" w:rsidP="00E227FD">
            <w:pPr>
              <w:rPr>
                <w:kern w:val="2"/>
                <w:szCs w:val="24"/>
              </w:rPr>
            </w:pPr>
            <w:r w:rsidRPr="00B85E74">
              <w:rPr>
                <w:kern w:val="2"/>
                <w:szCs w:val="24"/>
              </w:rPr>
              <w:t>Netaikoma</w:t>
            </w:r>
          </w:p>
          <w:p w14:paraId="5B2F19FE" w14:textId="14FB6293" w:rsidR="00E227FD" w:rsidRPr="00B85E74" w:rsidRDefault="00E227FD" w:rsidP="00E227FD">
            <w:pPr>
              <w:rPr>
                <w:kern w:val="2"/>
                <w:szCs w:val="24"/>
              </w:rPr>
            </w:pPr>
          </w:p>
        </w:tc>
      </w:tr>
      <w:tr w:rsidR="00E227FD" w:rsidRPr="00B85E74" w14:paraId="16A66D78" w14:textId="77777777" w:rsidTr="001F77F7">
        <w:trPr>
          <w:trHeight w:val="300"/>
        </w:trPr>
        <w:tc>
          <w:tcPr>
            <w:tcW w:w="9535" w:type="dxa"/>
            <w:gridSpan w:val="4"/>
          </w:tcPr>
          <w:p w14:paraId="12D52984" w14:textId="77777777" w:rsidR="00E227FD" w:rsidRPr="00B85E74" w:rsidRDefault="00E227FD" w:rsidP="00E227FD">
            <w:pPr>
              <w:jc w:val="center"/>
              <w:rPr>
                <w:b/>
                <w:bCs/>
                <w:kern w:val="2"/>
                <w:szCs w:val="24"/>
              </w:rPr>
            </w:pPr>
            <w:r w:rsidRPr="00B85E74">
              <w:rPr>
                <w:b/>
                <w:bCs/>
                <w:kern w:val="2"/>
                <w:szCs w:val="24"/>
              </w:rPr>
              <w:t>6. PREKIŲ KOKYBĖ IR GARANTINIAI ĮSIPAREIGOJIMAI</w:t>
            </w:r>
          </w:p>
        </w:tc>
      </w:tr>
      <w:tr w:rsidR="00E227FD" w:rsidRPr="00B85E74" w14:paraId="6D983174" w14:textId="77777777" w:rsidTr="001F77F7">
        <w:trPr>
          <w:trHeight w:val="300"/>
        </w:trPr>
        <w:tc>
          <w:tcPr>
            <w:tcW w:w="2704" w:type="dxa"/>
            <w:gridSpan w:val="2"/>
          </w:tcPr>
          <w:p w14:paraId="09C25722" w14:textId="77777777" w:rsidR="00E227FD" w:rsidRPr="00B85E74" w:rsidRDefault="00E227FD" w:rsidP="00E227FD">
            <w:pPr>
              <w:rPr>
                <w:b/>
                <w:bCs/>
                <w:kern w:val="2"/>
                <w:szCs w:val="24"/>
              </w:rPr>
            </w:pPr>
            <w:r w:rsidRPr="00B85E74">
              <w:rPr>
                <w:b/>
                <w:bCs/>
                <w:kern w:val="2"/>
                <w:szCs w:val="24"/>
              </w:rPr>
              <w:lastRenderedPageBreak/>
              <w:t>6.1. Garantinis terminas</w:t>
            </w:r>
          </w:p>
        </w:tc>
        <w:tc>
          <w:tcPr>
            <w:tcW w:w="6831" w:type="dxa"/>
            <w:gridSpan w:val="2"/>
          </w:tcPr>
          <w:p w14:paraId="563941A5" w14:textId="3337CDD5" w:rsidR="00E227FD" w:rsidRPr="00B85E74" w:rsidRDefault="000C5C7D" w:rsidP="00E227FD">
            <w:pPr>
              <w:pStyle w:val="ListParagraph"/>
              <w:numPr>
                <w:ilvl w:val="0"/>
                <w:numId w:val="2"/>
              </w:numPr>
              <w:tabs>
                <w:tab w:val="left" w:pos="426"/>
              </w:tabs>
              <w:spacing w:after="0" w:line="240" w:lineRule="auto"/>
              <w:ind w:left="0"/>
              <w:rPr>
                <w:rFonts w:ascii="Times New Roman" w:eastAsia="Times New Roman" w:hAnsi="Times New Roman" w:cs="Times New Roman"/>
                <w:sz w:val="24"/>
                <w:szCs w:val="24"/>
                <w:lang w:val="lt-LT"/>
              </w:rPr>
            </w:pPr>
            <w:r w:rsidRPr="00024FA6">
              <w:rPr>
                <w:rFonts w:ascii="Times New Roman" w:eastAsia="Times New Roman" w:hAnsi="Times New Roman" w:cs="Times New Roman"/>
                <w:kern w:val="2"/>
                <w:sz w:val="24"/>
                <w:szCs w:val="24"/>
                <w:lang w:val="lt-LT"/>
              </w:rPr>
              <w:t>Nurodyta</w:t>
            </w:r>
            <w:r>
              <w:rPr>
                <w:rFonts w:ascii="Times New Roman" w:eastAsia="Times New Roman" w:hAnsi="Times New Roman" w:cs="Times New Roman"/>
                <w:kern w:val="2"/>
                <w:sz w:val="24"/>
                <w:szCs w:val="24"/>
                <w:lang w:val="lt-LT"/>
              </w:rPr>
              <w:t>s</w:t>
            </w:r>
            <w:r w:rsidRPr="00024FA6">
              <w:rPr>
                <w:rFonts w:ascii="Times New Roman" w:eastAsia="Times New Roman" w:hAnsi="Times New Roman" w:cs="Times New Roman"/>
                <w:kern w:val="2"/>
                <w:sz w:val="24"/>
                <w:szCs w:val="24"/>
                <w:lang w:val="lt-LT"/>
              </w:rPr>
              <w:t xml:space="preserve"> Techninės specifikacijos</w:t>
            </w:r>
            <w:r>
              <w:rPr>
                <w:rFonts w:ascii="Times New Roman" w:eastAsia="Times New Roman" w:hAnsi="Times New Roman" w:cs="Times New Roman"/>
                <w:kern w:val="2"/>
                <w:sz w:val="24"/>
                <w:szCs w:val="24"/>
                <w:lang w:val="lt-LT"/>
              </w:rPr>
              <w:t xml:space="preserve"> </w:t>
            </w:r>
            <w:r w:rsidR="00ED6AB4">
              <w:rPr>
                <w:rFonts w:ascii="Times New Roman" w:eastAsia="Times New Roman" w:hAnsi="Times New Roman" w:cs="Times New Roman"/>
                <w:kern w:val="2"/>
                <w:sz w:val="24"/>
                <w:szCs w:val="24"/>
                <w:lang w:val="lt-LT"/>
              </w:rPr>
              <w:t xml:space="preserve"> </w:t>
            </w:r>
            <w:r w:rsidR="00E57658">
              <w:rPr>
                <w:rFonts w:ascii="Times New Roman" w:eastAsia="Times New Roman" w:hAnsi="Times New Roman" w:cs="Times New Roman"/>
                <w:kern w:val="2"/>
                <w:sz w:val="24"/>
                <w:szCs w:val="24"/>
                <w:lang w:val="lt-LT"/>
              </w:rPr>
              <w:t>6.8. punkte.</w:t>
            </w:r>
          </w:p>
        </w:tc>
      </w:tr>
      <w:tr w:rsidR="00E227FD" w:rsidRPr="00B85E74" w14:paraId="7DD6C03C" w14:textId="77777777" w:rsidTr="001F77F7">
        <w:trPr>
          <w:trHeight w:val="300"/>
        </w:trPr>
        <w:tc>
          <w:tcPr>
            <w:tcW w:w="2704" w:type="dxa"/>
            <w:gridSpan w:val="2"/>
          </w:tcPr>
          <w:p w14:paraId="02AE192B" w14:textId="77777777" w:rsidR="00E227FD" w:rsidRPr="00B85E74" w:rsidRDefault="00E227FD" w:rsidP="00E227FD">
            <w:pPr>
              <w:rPr>
                <w:b/>
                <w:bCs/>
                <w:kern w:val="2"/>
                <w:szCs w:val="24"/>
              </w:rPr>
            </w:pPr>
            <w:r w:rsidRPr="00B85E74">
              <w:rPr>
                <w:b/>
                <w:bCs/>
                <w:kern w:val="2"/>
                <w:szCs w:val="24"/>
              </w:rPr>
              <w:t>6.2. Garantinė priežiūra</w:t>
            </w:r>
          </w:p>
        </w:tc>
        <w:tc>
          <w:tcPr>
            <w:tcW w:w="6831" w:type="dxa"/>
            <w:gridSpan w:val="2"/>
          </w:tcPr>
          <w:p w14:paraId="7F305FC3" w14:textId="3CEF2D7E" w:rsidR="00E227FD" w:rsidRPr="00B85E74" w:rsidRDefault="00B36109" w:rsidP="00E227FD">
            <w:pPr>
              <w:suppressAutoHyphens/>
              <w:rPr>
                <w:szCs w:val="24"/>
                <w:lang w:eastAsia="ar-SA"/>
              </w:rPr>
            </w:pPr>
            <w:r w:rsidRPr="00024FA6">
              <w:rPr>
                <w:kern w:val="2"/>
                <w:szCs w:val="24"/>
              </w:rPr>
              <w:t>Nurodyta Techninės specifikacijos</w:t>
            </w:r>
            <w:r>
              <w:rPr>
                <w:kern w:val="2"/>
                <w:szCs w:val="24"/>
              </w:rPr>
              <w:t xml:space="preserve"> 5 skyriuje „Garantiniai sistemos įsipareigojimai“ ir 6.8. punkte.</w:t>
            </w:r>
          </w:p>
        </w:tc>
      </w:tr>
      <w:tr w:rsidR="00E227FD" w:rsidRPr="00B85E74" w14:paraId="4EE15A55" w14:textId="77777777" w:rsidTr="001F77F7">
        <w:trPr>
          <w:trHeight w:val="300"/>
        </w:trPr>
        <w:tc>
          <w:tcPr>
            <w:tcW w:w="9535" w:type="dxa"/>
            <w:gridSpan w:val="4"/>
          </w:tcPr>
          <w:p w14:paraId="3299BC80" w14:textId="4F0C760A" w:rsidR="00E227FD" w:rsidRPr="00B85E74" w:rsidRDefault="00E227FD" w:rsidP="00E227FD">
            <w:pPr>
              <w:jc w:val="center"/>
              <w:rPr>
                <w:b/>
                <w:bCs/>
                <w:kern w:val="2"/>
                <w:szCs w:val="24"/>
              </w:rPr>
            </w:pPr>
            <w:r w:rsidRPr="00B85E74">
              <w:rPr>
                <w:b/>
                <w:bCs/>
                <w:kern w:val="2"/>
                <w:szCs w:val="24"/>
              </w:rPr>
              <w:t>7. SUTARTIES VYKDYMUI PASITELKIAMI SUBTIEKĖJAI</w:t>
            </w:r>
          </w:p>
        </w:tc>
      </w:tr>
      <w:tr w:rsidR="00E227FD" w:rsidRPr="00B85E74" w14:paraId="6AD8FB63" w14:textId="77777777" w:rsidTr="001F77F7">
        <w:trPr>
          <w:trHeight w:val="300"/>
        </w:trPr>
        <w:tc>
          <w:tcPr>
            <w:tcW w:w="2704" w:type="dxa"/>
            <w:gridSpan w:val="2"/>
          </w:tcPr>
          <w:p w14:paraId="365354EF" w14:textId="77777777" w:rsidR="00E227FD" w:rsidRPr="00B85E74" w:rsidRDefault="00E227FD" w:rsidP="00E227FD">
            <w:pPr>
              <w:rPr>
                <w:b/>
                <w:bCs/>
                <w:kern w:val="2"/>
                <w:szCs w:val="24"/>
              </w:rPr>
            </w:pPr>
            <w:r w:rsidRPr="00B85E74">
              <w:rPr>
                <w:b/>
                <w:bCs/>
                <w:kern w:val="2"/>
                <w:szCs w:val="24"/>
              </w:rPr>
              <w:t>Sutarties vykdymui pasitelkiami subtiekėjai ir (ar) specialistai</w:t>
            </w:r>
          </w:p>
        </w:tc>
        <w:tc>
          <w:tcPr>
            <w:tcW w:w="6831" w:type="dxa"/>
            <w:gridSpan w:val="2"/>
          </w:tcPr>
          <w:p w14:paraId="2E00B445" w14:textId="77777777" w:rsidR="00E227FD" w:rsidRPr="00B85E74" w:rsidRDefault="00E227FD" w:rsidP="00E227FD">
            <w:pPr>
              <w:rPr>
                <w:color w:val="4472C4" w:themeColor="accent1"/>
                <w:kern w:val="2"/>
                <w:szCs w:val="24"/>
              </w:rPr>
            </w:pPr>
            <w:r w:rsidRPr="00B85E74">
              <w:rPr>
                <w:i/>
                <w:color w:val="4472C4" w:themeColor="accent1"/>
                <w:kern w:val="2"/>
                <w:szCs w:val="24"/>
              </w:rPr>
              <w:t>Atitinkamai nurodyti ir nereikalingą išbraukti</w:t>
            </w:r>
            <w:r w:rsidRPr="00B85E74">
              <w:rPr>
                <w:color w:val="4472C4" w:themeColor="accent1"/>
                <w:kern w:val="2"/>
                <w:szCs w:val="24"/>
              </w:rPr>
              <w:t>:</w:t>
            </w:r>
          </w:p>
          <w:p w14:paraId="35EE1770" w14:textId="7FE57720" w:rsidR="00E227FD" w:rsidRPr="00B85E74" w:rsidRDefault="00E227FD" w:rsidP="00E227FD">
            <w:pPr>
              <w:rPr>
                <w:kern w:val="2"/>
                <w:szCs w:val="24"/>
              </w:rPr>
            </w:pPr>
            <w:r w:rsidRPr="00B85E74">
              <w:rPr>
                <w:kern w:val="2"/>
                <w:szCs w:val="24"/>
              </w:rPr>
              <w:t>Sutarties vykdymui subtiekėjai ir (ar) specialistai nepasitelkiami.</w:t>
            </w:r>
          </w:p>
          <w:p w14:paraId="1FDC783F" w14:textId="77777777" w:rsidR="00E227FD" w:rsidRPr="00B85E74" w:rsidRDefault="00E227FD" w:rsidP="00E227FD">
            <w:pPr>
              <w:rPr>
                <w:i/>
                <w:color w:val="4472C4" w:themeColor="accent1"/>
                <w:kern w:val="2"/>
                <w:szCs w:val="24"/>
              </w:rPr>
            </w:pPr>
            <w:r w:rsidRPr="00B85E74">
              <w:rPr>
                <w:i/>
                <w:color w:val="4472C4" w:themeColor="accent1"/>
                <w:kern w:val="2"/>
                <w:szCs w:val="24"/>
              </w:rPr>
              <w:t>arba</w:t>
            </w:r>
          </w:p>
          <w:p w14:paraId="100A011A" w14:textId="0EAE9E39" w:rsidR="00E227FD" w:rsidRPr="00B85E74" w:rsidRDefault="00E227FD" w:rsidP="00E227FD">
            <w:pPr>
              <w:rPr>
                <w:b/>
                <w:bCs/>
                <w:kern w:val="2"/>
                <w:szCs w:val="24"/>
              </w:rPr>
            </w:pPr>
            <w:r w:rsidRPr="00B85E74">
              <w:rPr>
                <w:kern w:val="2"/>
                <w:szCs w:val="24"/>
              </w:rPr>
              <w:t xml:space="preserve">Sutarties vykdymui pasitelkiami subtiekėjai ir (ar) specialistai yra nurodyti Sutarties priede Nr. </w:t>
            </w:r>
            <w:r w:rsidRPr="00B85E74">
              <w:rPr>
                <w:kern w:val="2"/>
                <w:szCs w:val="24"/>
                <w:highlight w:val="yellow"/>
              </w:rPr>
              <w:t>[...]</w:t>
            </w:r>
            <w:r w:rsidRPr="00B85E74">
              <w:rPr>
                <w:kern w:val="2"/>
                <w:szCs w:val="24"/>
              </w:rPr>
              <w:t xml:space="preserve"> „Sutarties vykdymui pasitelkiami subtiekėjai ir (ar) specialistai“.</w:t>
            </w:r>
          </w:p>
        </w:tc>
      </w:tr>
      <w:tr w:rsidR="00E227FD" w:rsidRPr="00B85E74" w14:paraId="70E51143" w14:textId="77777777" w:rsidTr="001F77F7">
        <w:trPr>
          <w:trHeight w:val="300"/>
        </w:trPr>
        <w:tc>
          <w:tcPr>
            <w:tcW w:w="9535" w:type="dxa"/>
            <w:gridSpan w:val="4"/>
          </w:tcPr>
          <w:p w14:paraId="213106F8" w14:textId="77777777" w:rsidR="00E227FD" w:rsidRPr="00B85E74" w:rsidRDefault="00E227FD" w:rsidP="00E227FD">
            <w:pPr>
              <w:jc w:val="center"/>
              <w:rPr>
                <w:b/>
                <w:bCs/>
                <w:kern w:val="2"/>
                <w:szCs w:val="24"/>
              </w:rPr>
            </w:pPr>
            <w:r w:rsidRPr="00B85E74">
              <w:rPr>
                <w:b/>
                <w:bCs/>
                <w:kern w:val="2"/>
                <w:szCs w:val="24"/>
              </w:rPr>
              <w:t>8. PRIEVOLIŲ PAGAL SUTARTĮ ĮVYKDYMO UŽTIKRINIMAS</w:t>
            </w:r>
          </w:p>
        </w:tc>
      </w:tr>
      <w:tr w:rsidR="00E227FD" w:rsidRPr="00B85E74" w14:paraId="4FC00A5A" w14:textId="77777777" w:rsidTr="001F77F7">
        <w:trPr>
          <w:trHeight w:val="300"/>
        </w:trPr>
        <w:tc>
          <w:tcPr>
            <w:tcW w:w="2704" w:type="dxa"/>
            <w:gridSpan w:val="2"/>
          </w:tcPr>
          <w:p w14:paraId="1ED427E2" w14:textId="77777777" w:rsidR="00E227FD" w:rsidRPr="00B85E74" w:rsidRDefault="00E227FD" w:rsidP="00E227FD">
            <w:pPr>
              <w:rPr>
                <w:b/>
                <w:bCs/>
                <w:kern w:val="2"/>
                <w:szCs w:val="24"/>
              </w:rPr>
            </w:pPr>
            <w:r w:rsidRPr="00B85E74">
              <w:rPr>
                <w:b/>
                <w:bCs/>
                <w:kern w:val="2"/>
                <w:szCs w:val="24"/>
              </w:rPr>
              <w:t>8.1. Prievolių pagal Sutartį įvykdymo užtikrinimas</w:t>
            </w:r>
          </w:p>
        </w:tc>
        <w:tc>
          <w:tcPr>
            <w:tcW w:w="6831" w:type="dxa"/>
            <w:gridSpan w:val="2"/>
          </w:tcPr>
          <w:p w14:paraId="4932084D" w14:textId="77777777" w:rsidR="00E227FD" w:rsidRPr="00B85E74" w:rsidRDefault="00E227FD" w:rsidP="00E227FD">
            <w:pPr>
              <w:jc w:val="both"/>
              <w:rPr>
                <w:kern w:val="2"/>
                <w:szCs w:val="24"/>
              </w:rPr>
            </w:pPr>
            <w:r w:rsidRPr="00B85E74">
              <w:rPr>
                <w:kern w:val="2"/>
                <w:szCs w:val="24"/>
              </w:rPr>
              <w:t>Prievolių pagal Sutartį įvykdymas užtikrinamas</w:t>
            </w:r>
          </w:p>
          <w:p w14:paraId="57B4149A" w14:textId="5BF8B74A" w:rsidR="00E227FD" w:rsidRPr="00B85E74" w:rsidRDefault="00E227FD" w:rsidP="00E227FD">
            <w:pPr>
              <w:rPr>
                <w:kern w:val="2"/>
                <w:szCs w:val="24"/>
              </w:rPr>
            </w:pPr>
            <w:r w:rsidRPr="00B85E74">
              <w:rPr>
                <w:kern w:val="2"/>
                <w:szCs w:val="24"/>
              </w:rPr>
              <w:t>Netesybomis (delspinigiais, bauda).</w:t>
            </w:r>
          </w:p>
          <w:p w14:paraId="3DDC83FB" w14:textId="51F9CBB2" w:rsidR="00E227FD" w:rsidRPr="00B85E74" w:rsidRDefault="00E227FD" w:rsidP="00E227FD">
            <w:pPr>
              <w:rPr>
                <w:kern w:val="2"/>
                <w:szCs w:val="24"/>
              </w:rPr>
            </w:pPr>
          </w:p>
        </w:tc>
      </w:tr>
      <w:tr w:rsidR="00E227FD" w:rsidRPr="00B85E74" w14:paraId="440514AB" w14:textId="77777777" w:rsidTr="001F77F7">
        <w:trPr>
          <w:trHeight w:val="300"/>
        </w:trPr>
        <w:tc>
          <w:tcPr>
            <w:tcW w:w="2704" w:type="dxa"/>
            <w:gridSpan w:val="2"/>
          </w:tcPr>
          <w:p w14:paraId="1559F431" w14:textId="77777777" w:rsidR="00E227FD" w:rsidRPr="00B85E74" w:rsidRDefault="00E227FD" w:rsidP="00E227FD">
            <w:pPr>
              <w:rPr>
                <w:b/>
                <w:bCs/>
                <w:kern w:val="2"/>
                <w:szCs w:val="24"/>
              </w:rPr>
            </w:pPr>
            <w:r w:rsidRPr="00B85E74">
              <w:rPr>
                <w:b/>
                <w:bCs/>
                <w:kern w:val="2"/>
                <w:szCs w:val="24"/>
              </w:rPr>
              <w:t xml:space="preserve">8.2. Sutarties įvykdymo užtikrinimo pateikimas </w:t>
            </w:r>
          </w:p>
        </w:tc>
        <w:tc>
          <w:tcPr>
            <w:tcW w:w="6831" w:type="dxa"/>
            <w:gridSpan w:val="2"/>
          </w:tcPr>
          <w:p w14:paraId="36F9B8F1" w14:textId="77777777" w:rsidR="00E227FD" w:rsidRPr="00B85E74" w:rsidRDefault="00E227FD" w:rsidP="00E227FD">
            <w:pPr>
              <w:rPr>
                <w:szCs w:val="24"/>
              </w:rPr>
            </w:pPr>
            <w:r w:rsidRPr="00B85E74">
              <w:rPr>
                <w:kern w:val="2"/>
                <w:szCs w:val="24"/>
              </w:rPr>
              <w:t>Netaikoma</w:t>
            </w:r>
          </w:p>
          <w:p w14:paraId="031E7F44" w14:textId="77085B14" w:rsidR="00E227FD" w:rsidRPr="00B85E74" w:rsidRDefault="00E227FD" w:rsidP="00E227FD">
            <w:pPr>
              <w:rPr>
                <w:kern w:val="2"/>
                <w:szCs w:val="24"/>
              </w:rPr>
            </w:pPr>
          </w:p>
        </w:tc>
      </w:tr>
      <w:tr w:rsidR="00E227FD" w:rsidRPr="00B85E74" w14:paraId="3EE8B150" w14:textId="77777777" w:rsidTr="001F77F7">
        <w:trPr>
          <w:trHeight w:val="300"/>
        </w:trPr>
        <w:tc>
          <w:tcPr>
            <w:tcW w:w="9535" w:type="dxa"/>
            <w:gridSpan w:val="4"/>
          </w:tcPr>
          <w:p w14:paraId="11F6AA1C" w14:textId="77777777" w:rsidR="00E227FD" w:rsidRPr="00B85E74" w:rsidRDefault="00E227FD" w:rsidP="00E227FD">
            <w:pPr>
              <w:ind w:firstLine="720"/>
              <w:jc w:val="center"/>
              <w:rPr>
                <w:b/>
                <w:bCs/>
                <w:kern w:val="2"/>
                <w:szCs w:val="24"/>
              </w:rPr>
            </w:pPr>
            <w:r w:rsidRPr="00B85E74">
              <w:rPr>
                <w:b/>
                <w:bCs/>
                <w:kern w:val="2"/>
                <w:szCs w:val="24"/>
              </w:rPr>
              <w:t>9. ŠALIŲ ATSAKOMYBĖ</w:t>
            </w:r>
            <w:r w:rsidRPr="00B85E74">
              <w:rPr>
                <w:b/>
                <w:bCs/>
                <w:kern w:val="2"/>
                <w:szCs w:val="24"/>
              </w:rPr>
              <w:tab/>
            </w:r>
          </w:p>
        </w:tc>
      </w:tr>
      <w:tr w:rsidR="00E227FD" w:rsidRPr="00B85E74" w14:paraId="7476CD9F" w14:textId="77777777" w:rsidTr="001F77F7">
        <w:trPr>
          <w:trHeight w:val="300"/>
        </w:trPr>
        <w:tc>
          <w:tcPr>
            <w:tcW w:w="2704" w:type="dxa"/>
            <w:gridSpan w:val="2"/>
          </w:tcPr>
          <w:p w14:paraId="7FE72C4A" w14:textId="77777777" w:rsidR="00E227FD" w:rsidRPr="00B85E74" w:rsidRDefault="00E227FD" w:rsidP="00E227FD">
            <w:pPr>
              <w:rPr>
                <w:b/>
                <w:bCs/>
                <w:kern w:val="2"/>
                <w:szCs w:val="24"/>
              </w:rPr>
            </w:pPr>
            <w:r w:rsidRPr="00B85E74">
              <w:rPr>
                <w:b/>
                <w:bCs/>
                <w:kern w:val="2"/>
                <w:szCs w:val="24"/>
              </w:rPr>
              <w:t>9.1. Pirkėjui taikomos netesybos už mokėjimų pagal Sutartį vėlavimą</w:t>
            </w:r>
          </w:p>
        </w:tc>
        <w:tc>
          <w:tcPr>
            <w:tcW w:w="6831" w:type="dxa"/>
            <w:gridSpan w:val="2"/>
          </w:tcPr>
          <w:p w14:paraId="46137B87" w14:textId="3AC6612A" w:rsidR="00E227FD" w:rsidRPr="00B85E74" w:rsidRDefault="00E227FD" w:rsidP="00E227FD">
            <w:pPr>
              <w:rPr>
                <w:color w:val="FF0000"/>
                <w:szCs w:val="24"/>
              </w:rPr>
            </w:pPr>
            <w:r w:rsidRPr="00B85E74">
              <w:rPr>
                <w:color w:val="000000"/>
                <w:kern w:val="2"/>
                <w:szCs w:val="24"/>
              </w:rPr>
              <w:t xml:space="preserve">Jei Pirkėjas, gavęs tinkamai pateiktą ir užpildytą sąskaitą, uždelsia atsiskaityti už tinkamai Tiekėjo perduotas kokybiškas Prekes per Sutartyje nurodytą terminą, Tiekėjas nuo kitos nei nustatytas terminas dienos </w:t>
            </w:r>
            <w:r w:rsidRPr="00B85E74">
              <w:rPr>
                <w:color w:val="000000" w:themeColor="text1"/>
                <w:kern w:val="2"/>
                <w:szCs w:val="24"/>
              </w:rPr>
              <w:t>skaičiuoja Pirkėjui 0,</w:t>
            </w:r>
            <w:r w:rsidRPr="00B85E74">
              <w:rPr>
                <w:kern w:val="2"/>
                <w:szCs w:val="24"/>
              </w:rPr>
              <w:t>0</w:t>
            </w:r>
            <w:r w:rsidR="00803EE2">
              <w:rPr>
                <w:kern w:val="2"/>
                <w:szCs w:val="24"/>
              </w:rPr>
              <w:t>8</w:t>
            </w:r>
            <w:r w:rsidRPr="00B85E74">
              <w:rPr>
                <w:kern w:val="2"/>
                <w:szCs w:val="24"/>
              </w:rPr>
              <w:t xml:space="preserve"> (</w:t>
            </w:r>
            <w:r w:rsidR="00803EE2">
              <w:rPr>
                <w:kern w:val="2"/>
                <w:szCs w:val="24"/>
              </w:rPr>
              <w:t>aštuonių</w:t>
            </w:r>
            <w:r w:rsidRPr="00B85E74">
              <w:rPr>
                <w:color w:val="000000" w:themeColor="text1"/>
                <w:kern w:val="2"/>
                <w:szCs w:val="24"/>
              </w:rPr>
              <w:t xml:space="preserve"> šimt</w:t>
            </w:r>
            <w:r w:rsidRPr="00B85E74">
              <w:rPr>
                <w:color w:val="000000" w:themeColor="text1"/>
                <w:szCs w:val="24"/>
              </w:rPr>
              <w:t>ųjų</w:t>
            </w:r>
            <w:r w:rsidRPr="00B85E74">
              <w:rPr>
                <w:color w:val="000000" w:themeColor="text1"/>
                <w:kern w:val="2"/>
                <w:szCs w:val="24"/>
              </w:rPr>
              <w:t>)  procento dydžio delspinigius nuo neapmokėtos sumos be PVM už kiekvieną vėlavimo dieną.</w:t>
            </w:r>
          </w:p>
        </w:tc>
      </w:tr>
      <w:tr w:rsidR="00E227FD" w:rsidRPr="00B85E74" w14:paraId="30B33F12" w14:textId="77777777" w:rsidTr="001F77F7">
        <w:trPr>
          <w:trHeight w:val="300"/>
        </w:trPr>
        <w:tc>
          <w:tcPr>
            <w:tcW w:w="2704" w:type="dxa"/>
            <w:gridSpan w:val="2"/>
          </w:tcPr>
          <w:p w14:paraId="0CBB35F7" w14:textId="77777777" w:rsidR="00E227FD" w:rsidRPr="00B85E74" w:rsidRDefault="00E227FD" w:rsidP="00E227FD">
            <w:pPr>
              <w:rPr>
                <w:b/>
                <w:kern w:val="2"/>
                <w:szCs w:val="24"/>
                <w:highlight w:val="yellow"/>
              </w:rPr>
            </w:pPr>
            <w:r w:rsidRPr="00B85E74">
              <w:rPr>
                <w:b/>
                <w:bCs/>
                <w:kern w:val="2"/>
                <w:szCs w:val="24"/>
              </w:rPr>
              <w:t>9.2. Tiekėjui taikomos netesybos</w:t>
            </w:r>
          </w:p>
        </w:tc>
        <w:tc>
          <w:tcPr>
            <w:tcW w:w="6831" w:type="dxa"/>
            <w:gridSpan w:val="2"/>
          </w:tcPr>
          <w:p w14:paraId="6B37D027" w14:textId="3F13B699" w:rsidR="00E227FD" w:rsidRDefault="00E227FD" w:rsidP="00E227FD">
            <w:pPr>
              <w:rPr>
                <w:color w:val="000000" w:themeColor="text1"/>
                <w:kern w:val="2"/>
                <w:szCs w:val="24"/>
              </w:rPr>
            </w:pPr>
            <w:r w:rsidRPr="00B85E74">
              <w:rPr>
                <w:color w:val="000000" w:themeColor="text1"/>
                <w:kern w:val="2"/>
                <w:szCs w:val="24"/>
              </w:rPr>
              <w:t xml:space="preserve">9.2.1. Jeigu Tiekėjas vėluoja vykdyti užsakymą, tiekti Prekes ar ištaisyti jų trūkumus arba nevykdo kitų sutartinių įsipareigojimų, Pirkėjas nuo kitos nei nustatytas terminas dienos Tiekėjui skaičiuoja </w:t>
            </w:r>
            <w:r w:rsidRPr="00B85E74">
              <w:rPr>
                <w:color w:val="000000" w:themeColor="text1"/>
                <w:szCs w:val="24"/>
              </w:rPr>
              <w:t xml:space="preserve"> 0,</w:t>
            </w:r>
            <w:r w:rsidRPr="00B85E74">
              <w:rPr>
                <w:szCs w:val="24"/>
              </w:rPr>
              <w:t>0</w:t>
            </w:r>
            <w:r w:rsidR="00803EE2">
              <w:rPr>
                <w:szCs w:val="24"/>
              </w:rPr>
              <w:t>8</w:t>
            </w:r>
            <w:r w:rsidRPr="00B85E74">
              <w:rPr>
                <w:szCs w:val="24"/>
              </w:rPr>
              <w:t xml:space="preserve"> (</w:t>
            </w:r>
            <w:r w:rsidR="00803EE2">
              <w:rPr>
                <w:szCs w:val="24"/>
              </w:rPr>
              <w:t>aštuonių</w:t>
            </w:r>
            <w:r w:rsidRPr="00B85E74">
              <w:rPr>
                <w:color w:val="000000" w:themeColor="text1"/>
                <w:szCs w:val="24"/>
              </w:rPr>
              <w:t xml:space="preserve"> šimtųjų)</w:t>
            </w:r>
            <w:r w:rsidRPr="00B85E74">
              <w:rPr>
                <w:color w:val="000000" w:themeColor="text1"/>
                <w:kern w:val="2"/>
                <w:szCs w:val="24"/>
              </w:rPr>
              <w:t xml:space="preserve"> procento  dydžio delspinigius už kiekvieną uždelstą dieną nuo laiku neperduotų Prekių ar Prekių, turinčių trūkumų, kainos be PVM. </w:t>
            </w:r>
          </w:p>
          <w:p w14:paraId="660E1E97" w14:textId="61254754" w:rsidR="005730AC" w:rsidRDefault="005730AC" w:rsidP="00E227FD">
            <w:pPr>
              <w:rPr>
                <w:color w:val="000000" w:themeColor="text1"/>
                <w:kern w:val="2"/>
                <w:szCs w:val="24"/>
              </w:rPr>
            </w:pPr>
            <w:r>
              <w:rPr>
                <w:color w:val="000000" w:themeColor="text1"/>
                <w:kern w:val="2"/>
                <w:szCs w:val="24"/>
              </w:rPr>
              <w:t xml:space="preserve">9.2.2. </w:t>
            </w:r>
            <w:r w:rsidR="007F1505">
              <w:rPr>
                <w:color w:val="000000" w:themeColor="text1"/>
                <w:kern w:val="2"/>
                <w:szCs w:val="24"/>
              </w:rPr>
              <w:t xml:space="preserve">jeigu Tiekėjas </w:t>
            </w:r>
            <w:r w:rsidR="00CA5D25">
              <w:rPr>
                <w:color w:val="000000" w:themeColor="text1"/>
                <w:kern w:val="2"/>
                <w:szCs w:val="24"/>
              </w:rPr>
              <w:t>vėluoja</w:t>
            </w:r>
            <w:r w:rsidR="009A15CC">
              <w:rPr>
                <w:color w:val="000000" w:themeColor="text1"/>
                <w:kern w:val="2"/>
                <w:szCs w:val="24"/>
              </w:rPr>
              <w:t xml:space="preserve"> reaguoti į</w:t>
            </w:r>
            <w:r w:rsidR="0085674F">
              <w:rPr>
                <w:color w:val="000000" w:themeColor="text1"/>
                <w:kern w:val="2"/>
                <w:szCs w:val="24"/>
              </w:rPr>
              <w:t xml:space="preserve"> </w:t>
            </w:r>
            <w:r w:rsidR="0085674F" w:rsidRPr="00B85E74">
              <w:rPr>
                <w:iCs/>
                <w:szCs w:val="24"/>
              </w:rPr>
              <w:t>Techninė</w:t>
            </w:r>
            <w:r w:rsidR="0085674F">
              <w:rPr>
                <w:iCs/>
                <w:szCs w:val="24"/>
              </w:rPr>
              <w:t>s</w:t>
            </w:r>
            <w:r w:rsidR="0085674F" w:rsidRPr="00B85E74">
              <w:rPr>
                <w:iCs/>
                <w:szCs w:val="24"/>
              </w:rPr>
              <w:t xml:space="preserve"> specifikacij</w:t>
            </w:r>
            <w:r w:rsidR="0085674F">
              <w:rPr>
                <w:iCs/>
                <w:szCs w:val="24"/>
              </w:rPr>
              <w:t>os 5.8</w:t>
            </w:r>
            <w:r w:rsidR="001663F1">
              <w:rPr>
                <w:iCs/>
                <w:szCs w:val="24"/>
              </w:rPr>
              <w:t xml:space="preserve">. punkte nurodytus </w:t>
            </w:r>
            <w:r w:rsidR="001E6838">
              <w:rPr>
                <w:color w:val="000000" w:themeColor="text1"/>
                <w:kern w:val="2"/>
                <w:szCs w:val="24"/>
              </w:rPr>
              <w:t>užregistruotus incidentus</w:t>
            </w:r>
            <w:r w:rsidR="00F11626">
              <w:rPr>
                <w:color w:val="000000" w:themeColor="text1"/>
                <w:kern w:val="2"/>
                <w:szCs w:val="24"/>
              </w:rPr>
              <w:t>, jam taikomos baudos</w:t>
            </w:r>
            <w:r w:rsidR="001663F1">
              <w:rPr>
                <w:color w:val="000000" w:themeColor="text1"/>
                <w:kern w:val="2"/>
                <w:szCs w:val="24"/>
              </w:rPr>
              <w:t>:</w:t>
            </w:r>
          </w:p>
          <w:p w14:paraId="0042F13E" w14:textId="2111795A" w:rsidR="001663F1" w:rsidRDefault="001663F1" w:rsidP="00E227FD">
            <w:pPr>
              <w:rPr>
                <w:kern w:val="2"/>
                <w:szCs w:val="24"/>
              </w:rPr>
            </w:pPr>
            <w:r>
              <w:rPr>
                <w:color w:val="000000" w:themeColor="text1"/>
                <w:kern w:val="2"/>
                <w:szCs w:val="24"/>
              </w:rPr>
              <w:t xml:space="preserve">9.2.2.1. </w:t>
            </w:r>
            <w:r w:rsidR="00870E5C" w:rsidRPr="00A07A2F">
              <w:t>Kritinio lygio incidentams</w:t>
            </w:r>
            <w:r w:rsidR="00870E5C">
              <w:t xml:space="preserve"> </w:t>
            </w:r>
            <w:r w:rsidR="00803EE2">
              <w:t>2</w:t>
            </w:r>
            <w:r w:rsidR="00033E83">
              <w:t xml:space="preserve"> (</w:t>
            </w:r>
            <w:r w:rsidR="00803EE2">
              <w:t>dviejų</w:t>
            </w:r>
            <w:r w:rsidR="00033E83">
              <w:t xml:space="preserve">) </w:t>
            </w:r>
            <w:r w:rsidR="00033E83" w:rsidRPr="00B85E74">
              <w:rPr>
                <w:kern w:val="2"/>
                <w:szCs w:val="24"/>
              </w:rPr>
              <w:t>procentų dydžio bauda</w:t>
            </w:r>
            <w:r w:rsidR="00033E83">
              <w:rPr>
                <w:kern w:val="2"/>
                <w:szCs w:val="24"/>
              </w:rPr>
              <w:t xml:space="preserve"> </w:t>
            </w:r>
            <w:r w:rsidR="00D77668">
              <w:rPr>
                <w:kern w:val="2"/>
                <w:szCs w:val="24"/>
              </w:rPr>
              <w:t xml:space="preserve">nuo Sutarties kainos </w:t>
            </w:r>
            <w:r w:rsidR="00173FA6">
              <w:rPr>
                <w:kern w:val="2"/>
                <w:szCs w:val="24"/>
              </w:rPr>
              <w:t xml:space="preserve">su PVM </w:t>
            </w:r>
            <w:r w:rsidR="00033E83">
              <w:rPr>
                <w:kern w:val="2"/>
                <w:szCs w:val="24"/>
              </w:rPr>
              <w:t>už 1 (vieną)</w:t>
            </w:r>
            <w:r w:rsidR="00D77668">
              <w:rPr>
                <w:kern w:val="2"/>
                <w:szCs w:val="24"/>
              </w:rPr>
              <w:t xml:space="preserve"> darbo dieną.</w:t>
            </w:r>
          </w:p>
          <w:p w14:paraId="5CF18241" w14:textId="0CD3E238" w:rsidR="00EB214D" w:rsidRDefault="00D77668" w:rsidP="00EB214D">
            <w:pPr>
              <w:rPr>
                <w:kern w:val="2"/>
                <w:szCs w:val="24"/>
              </w:rPr>
            </w:pPr>
            <w:r>
              <w:rPr>
                <w:color w:val="000000" w:themeColor="text1"/>
                <w:kern w:val="2"/>
                <w:szCs w:val="24"/>
              </w:rPr>
              <w:t xml:space="preserve">9.2.2.2. </w:t>
            </w:r>
            <w:r w:rsidR="00173FA6">
              <w:rPr>
                <w:color w:val="000000" w:themeColor="text1"/>
                <w:kern w:val="2"/>
                <w:szCs w:val="24"/>
              </w:rPr>
              <w:t xml:space="preserve">Aukšto </w:t>
            </w:r>
            <w:r w:rsidR="00EB214D" w:rsidRPr="00A07A2F">
              <w:t>lygio incidentams</w:t>
            </w:r>
            <w:r w:rsidR="00EB214D">
              <w:t xml:space="preserve"> </w:t>
            </w:r>
            <w:r w:rsidR="00803EE2">
              <w:t>1</w:t>
            </w:r>
            <w:r w:rsidR="00EB214D">
              <w:t xml:space="preserve"> (</w:t>
            </w:r>
            <w:r w:rsidR="00803EE2">
              <w:t>vieno</w:t>
            </w:r>
            <w:r w:rsidR="00EB214D">
              <w:t xml:space="preserve">) </w:t>
            </w:r>
            <w:r w:rsidR="00EB214D" w:rsidRPr="00B85E74">
              <w:rPr>
                <w:kern w:val="2"/>
                <w:szCs w:val="24"/>
              </w:rPr>
              <w:t>procent</w:t>
            </w:r>
            <w:r w:rsidR="00803EE2">
              <w:rPr>
                <w:kern w:val="2"/>
                <w:szCs w:val="24"/>
              </w:rPr>
              <w:t>o</w:t>
            </w:r>
            <w:r w:rsidR="00EB214D" w:rsidRPr="00B85E74">
              <w:rPr>
                <w:kern w:val="2"/>
                <w:szCs w:val="24"/>
              </w:rPr>
              <w:t xml:space="preserve"> dydžio bauda</w:t>
            </w:r>
            <w:r w:rsidR="00EB214D">
              <w:rPr>
                <w:kern w:val="2"/>
                <w:szCs w:val="24"/>
              </w:rPr>
              <w:t xml:space="preserve"> nuo </w:t>
            </w:r>
            <w:r w:rsidR="00173FA6">
              <w:rPr>
                <w:kern w:val="2"/>
                <w:szCs w:val="24"/>
              </w:rPr>
              <w:t xml:space="preserve">Sutarties kainos su PVM </w:t>
            </w:r>
            <w:r w:rsidR="00EB214D">
              <w:rPr>
                <w:kern w:val="2"/>
                <w:szCs w:val="24"/>
              </w:rPr>
              <w:t>už 1 (vieną) darbo dieną.</w:t>
            </w:r>
          </w:p>
          <w:p w14:paraId="76EF9A3C" w14:textId="3427F7EC" w:rsidR="00173FA6" w:rsidRDefault="00173FA6" w:rsidP="00173FA6">
            <w:pPr>
              <w:rPr>
                <w:kern w:val="2"/>
                <w:szCs w:val="24"/>
              </w:rPr>
            </w:pPr>
            <w:r>
              <w:rPr>
                <w:color w:val="000000" w:themeColor="text1"/>
                <w:kern w:val="2"/>
                <w:szCs w:val="24"/>
              </w:rPr>
              <w:t>9.2.2.3.</w:t>
            </w:r>
            <w:r w:rsidRPr="00A07A2F">
              <w:t xml:space="preserve"> </w:t>
            </w:r>
            <w:r w:rsidR="006851EC">
              <w:t xml:space="preserve">Vidutinio </w:t>
            </w:r>
            <w:r w:rsidRPr="00A07A2F">
              <w:t>lygio incidentams</w:t>
            </w:r>
            <w:r>
              <w:t xml:space="preserve"> </w:t>
            </w:r>
            <w:r w:rsidR="00803EE2">
              <w:t>0,5</w:t>
            </w:r>
            <w:r>
              <w:t xml:space="preserve"> (</w:t>
            </w:r>
            <w:r w:rsidR="00803EE2">
              <w:t>penkių dešimtųjų</w:t>
            </w:r>
            <w:r>
              <w:t xml:space="preserve">) </w:t>
            </w:r>
            <w:r w:rsidRPr="00B85E74">
              <w:rPr>
                <w:kern w:val="2"/>
                <w:szCs w:val="24"/>
              </w:rPr>
              <w:t>procent</w:t>
            </w:r>
            <w:r w:rsidR="002A3B2F">
              <w:rPr>
                <w:kern w:val="2"/>
                <w:szCs w:val="24"/>
              </w:rPr>
              <w:t>o</w:t>
            </w:r>
            <w:r w:rsidRPr="00B85E74">
              <w:rPr>
                <w:kern w:val="2"/>
                <w:szCs w:val="24"/>
              </w:rPr>
              <w:t xml:space="preserve"> dydžio bauda</w:t>
            </w:r>
            <w:r>
              <w:rPr>
                <w:kern w:val="2"/>
                <w:szCs w:val="24"/>
              </w:rPr>
              <w:t xml:space="preserve"> nuo Sutarties kainos su PVM už 1 (vieną) darbo dieną.</w:t>
            </w:r>
          </w:p>
          <w:p w14:paraId="7907862C" w14:textId="07E73FA8" w:rsidR="00E227FD" w:rsidRPr="00B85E74" w:rsidRDefault="00E227FD" w:rsidP="00E227FD">
            <w:pPr>
              <w:rPr>
                <w:color w:val="000000"/>
                <w:kern w:val="2"/>
                <w:szCs w:val="24"/>
              </w:rPr>
            </w:pPr>
            <w:r w:rsidRPr="00B85E74">
              <w:rPr>
                <w:color w:val="000000" w:themeColor="text1"/>
                <w:kern w:val="2"/>
                <w:szCs w:val="24"/>
              </w:rPr>
              <w:t>9.2.</w:t>
            </w:r>
            <w:r w:rsidR="008B4EF4">
              <w:rPr>
                <w:color w:val="000000" w:themeColor="text1"/>
                <w:kern w:val="2"/>
                <w:szCs w:val="24"/>
              </w:rPr>
              <w:t>3</w:t>
            </w:r>
            <w:r w:rsidRPr="00B85E74">
              <w:rPr>
                <w:color w:val="000000" w:themeColor="text1"/>
                <w:kern w:val="2"/>
                <w:szCs w:val="24"/>
              </w:rPr>
              <w:t>. Tiekėjas privalo sumokėti Pirkėjui netesybas per 30 (trisdešimt) kalendorinių dienų nuo Pirkėjo pareikalavimo.</w:t>
            </w:r>
          </w:p>
        </w:tc>
      </w:tr>
      <w:tr w:rsidR="00E227FD" w:rsidRPr="00B85E74" w14:paraId="6C7F8BB5" w14:textId="77777777" w:rsidTr="001F77F7">
        <w:trPr>
          <w:trHeight w:val="300"/>
        </w:trPr>
        <w:tc>
          <w:tcPr>
            <w:tcW w:w="2704" w:type="dxa"/>
            <w:gridSpan w:val="2"/>
          </w:tcPr>
          <w:p w14:paraId="67875D65" w14:textId="77777777" w:rsidR="00E227FD" w:rsidRPr="00B85E74" w:rsidRDefault="00E227FD" w:rsidP="00E227FD">
            <w:pPr>
              <w:rPr>
                <w:b/>
                <w:bCs/>
                <w:kern w:val="2"/>
                <w:szCs w:val="24"/>
              </w:rPr>
            </w:pPr>
            <w:r w:rsidRPr="00B85E74">
              <w:rPr>
                <w:b/>
                <w:bCs/>
                <w:kern w:val="2"/>
                <w:szCs w:val="24"/>
              </w:rPr>
              <w:t xml:space="preserve">9.3. Tiekėjui / Pirkėjui taikoma bauda nutraukus Sutartį dėl </w:t>
            </w:r>
            <w:r w:rsidRPr="00B85E74">
              <w:rPr>
                <w:b/>
                <w:bCs/>
                <w:kern w:val="2"/>
                <w:szCs w:val="24"/>
              </w:rPr>
              <w:lastRenderedPageBreak/>
              <w:t>esminio Sutarties pažeidimo</w:t>
            </w:r>
          </w:p>
        </w:tc>
        <w:tc>
          <w:tcPr>
            <w:tcW w:w="6831" w:type="dxa"/>
            <w:gridSpan w:val="2"/>
          </w:tcPr>
          <w:p w14:paraId="187F7386" w14:textId="3E0CE451" w:rsidR="00E227FD" w:rsidRPr="00B85E74" w:rsidRDefault="00E227FD" w:rsidP="00E227FD">
            <w:pPr>
              <w:rPr>
                <w:szCs w:val="24"/>
              </w:rPr>
            </w:pPr>
            <w:r w:rsidRPr="00B85E74">
              <w:rPr>
                <w:kern w:val="2"/>
                <w:szCs w:val="24"/>
              </w:rPr>
              <w:lastRenderedPageBreak/>
              <w:t xml:space="preserve">Nutraukus Sutartį dėl esminio Sutarties pažeidimo, nustatyto Sutarties Specialiosiose sąlygose, mokama </w:t>
            </w:r>
            <w:r w:rsidRPr="00B85E74">
              <w:rPr>
                <w:szCs w:val="24"/>
              </w:rPr>
              <w:t>1</w:t>
            </w:r>
            <w:r w:rsidRPr="00B85E74">
              <w:rPr>
                <w:kern w:val="2"/>
                <w:szCs w:val="24"/>
              </w:rPr>
              <w:t>0 (</w:t>
            </w:r>
            <w:r w:rsidRPr="00B85E74">
              <w:rPr>
                <w:szCs w:val="24"/>
              </w:rPr>
              <w:t>dešimt</w:t>
            </w:r>
            <w:r w:rsidRPr="00B85E74">
              <w:rPr>
                <w:kern w:val="2"/>
                <w:szCs w:val="24"/>
              </w:rPr>
              <w:t>) procentų dydžio bauda nuo pradinės Sutarties vertės be PVM, nurodytos Specialiųjų sąlygų 5.2</w:t>
            </w:r>
            <w:r>
              <w:rPr>
                <w:kern w:val="2"/>
                <w:szCs w:val="24"/>
              </w:rPr>
              <w:t>.</w:t>
            </w:r>
            <w:r w:rsidRPr="00B85E74">
              <w:rPr>
                <w:kern w:val="2"/>
                <w:szCs w:val="24"/>
              </w:rPr>
              <w:t xml:space="preserve"> punkte. </w:t>
            </w:r>
          </w:p>
        </w:tc>
      </w:tr>
      <w:tr w:rsidR="00E227FD" w:rsidRPr="00B85E74" w14:paraId="564B5C28" w14:textId="77777777" w:rsidTr="001F77F7">
        <w:trPr>
          <w:trHeight w:val="300"/>
        </w:trPr>
        <w:tc>
          <w:tcPr>
            <w:tcW w:w="2704" w:type="dxa"/>
            <w:gridSpan w:val="2"/>
          </w:tcPr>
          <w:p w14:paraId="741F8926" w14:textId="77777777" w:rsidR="00E227FD" w:rsidRPr="00B85E74" w:rsidRDefault="00E227FD" w:rsidP="00E227FD">
            <w:pPr>
              <w:rPr>
                <w:b/>
                <w:bCs/>
                <w:kern w:val="2"/>
                <w:szCs w:val="24"/>
              </w:rPr>
            </w:pPr>
            <w:r w:rsidRPr="00B85E74">
              <w:rPr>
                <w:b/>
                <w:bCs/>
                <w:kern w:val="2"/>
                <w:szCs w:val="24"/>
              </w:rPr>
              <w:t xml:space="preserve">9.4. Tiekėjui taikoma bauda dėl esamų subtiekėjų ar specialistų pakeitimo / naujų subtiekėjų pasitelkimo nesilaikant Bendrosiose sąlygose nurodytos subtiekėjų ir (ar) specialistų keitimo tvarkos </w:t>
            </w:r>
          </w:p>
        </w:tc>
        <w:tc>
          <w:tcPr>
            <w:tcW w:w="6831" w:type="dxa"/>
            <w:gridSpan w:val="2"/>
          </w:tcPr>
          <w:p w14:paraId="683B91E0" w14:textId="62BD755D" w:rsidR="00E227FD" w:rsidRPr="00B85E74" w:rsidRDefault="00803EE2" w:rsidP="00E227FD">
            <w:pPr>
              <w:rPr>
                <w:kern w:val="2"/>
                <w:szCs w:val="24"/>
              </w:rPr>
            </w:pPr>
            <w:r>
              <w:rPr>
                <w:color w:val="000000"/>
                <w:kern w:val="2"/>
                <w:szCs w:val="24"/>
              </w:rPr>
              <w:t>2</w:t>
            </w:r>
            <w:r w:rsidR="00E227FD" w:rsidRPr="00B85E74">
              <w:rPr>
                <w:color w:val="000000"/>
                <w:kern w:val="2"/>
                <w:szCs w:val="24"/>
              </w:rPr>
              <w:t xml:space="preserve">00 </w:t>
            </w:r>
            <w:r w:rsidR="00E227FD" w:rsidRPr="00B85E74">
              <w:rPr>
                <w:color w:val="000000" w:themeColor="text1"/>
                <w:kern w:val="2"/>
                <w:szCs w:val="24"/>
              </w:rPr>
              <w:t>(</w:t>
            </w:r>
            <w:r>
              <w:rPr>
                <w:color w:val="000000" w:themeColor="text1"/>
                <w:kern w:val="2"/>
                <w:szCs w:val="24"/>
              </w:rPr>
              <w:t>du</w:t>
            </w:r>
            <w:r w:rsidR="00E227FD" w:rsidRPr="00B85E74">
              <w:rPr>
                <w:color w:val="000000" w:themeColor="text1"/>
                <w:kern w:val="2"/>
                <w:szCs w:val="24"/>
              </w:rPr>
              <w:t xml:space="preserve"> šimtai)</w:t>
            </w:r>
            <w:r w:rsidR="00E227FD" w:rsidRPr="00B85E74">
              <w:rPr>
                <w:color w:val="4472C4"/>
                <w:kern w:val="2"/>
                <w:szCs w:val="24"/>
              </w:rPr>
              <w:t xml:space="preserve"> </w:t>
            </w:r>
            <w:r w:rsidR="00E227FD" w:rsidRPr="00B85E74">
              <w:rPr>
                <w:kern w:val="2"/>
                <w:szCs w:val="24"/>
              </w:rPr>
              <w:t xml:space="preserve">Eur už kiekvieną pažeidimo atvejį </w:t>
            </w:r>
          </w:p>
          <w:p w14:paraId="26B058CC" w14:textId="77777777" w:rsidR="00E227FD" w:rsidRPr="00B85E74" w:rsidRDefault="00E227FD" w:rsidP="00E227FD">
            <w:pPr>
              <w:rPr>
                <w:kern w:val="2"/>
                <w:szCs w:val="24"/>
              </w:rPr>
            </w:pPr>
          </w:p>
        </w:tc>
      </w:tr>
      <w:tr w:rsidR="006310C0" w:rsidRPr="00B85E74" w14:paraId="135FBF19" w14:textId="77777777" w:rsidTr="001F77F7">
        <w:trPr>
          <w:trHeight w:val="300"/>
        </w:trPr>
        <w:tc>
          <w:tcPr>
            <w:tcW w:w="2704" w:type="dxa"/>
            <w:gridSpan w:val="2"/>
          </w:tcPr>
          <w:p w14:paraId="241B4067" w14:textId="77777777" w:rsidR="006310C0" w:rsidRPr="00B85E74" w:rsidRDefault="006310C0" w:rsidP="006310C0">
            <w:pPr>
              <w:rPr>
                <w:b/>
                <w:bCs/>
                <w:kern w:val="2"/>
                <w:szCs w:val="24"/>
              </w:rPr>
            </w:pPr>
            <w:r w:rsidRPr="00B85E74">
              <w:rPr>
                <w:b/>
                <w:bCs/>
                <w:kern w:val="2"/>
                <w:szCs w:val="24"/>
              </w:rPr>
              <w:t>9.5. Tiekėjui taikomos baudos dėl aplinkosauginių ir (arba) socialinių kriterijų nesilaikymo</w:t>
            </w:r>
          </w:p>
        </w:tc>
        <w:tc>
          <w:tcPr>
            <w:tcW w:w="6831" w:type="dxa"/>
            <w:gridSpan w:val="2"/>
          </w:tcPr>
          <w:p w14:paraId="607FED18" w14:textId="77777777" w:rsidR="006310C0" w:rsidRPr="00B85E74" w:rsidRDefault="006310C0" w:rsidP="006310C0">
            <w:pPr>
              <w:rPr>
                <w:color w:val="4472C4"/>
                <w:kern w:val="2"/>
                <w:szCs w:val="24"/>
              </w:rPr>
            </w:pPr>
            <w:r w:rsidRPr="00B85E74">
              <w:rPr>
                <w:kern w:val="2"/>
                <w:szCs w:val="24"/>
              </w:rPr>
              <w:t xml:space="preserve">Netaikoma </w:t>
            </w:r>
          </w:p>
          <w:p w14:paraId="08E9FB70" w14:textId="53054071" w:rsidR="006310C0" w:rsidRPr="00B85E74" w:rsidRDefault="006310C0" w:rsidP="006310C0">
            <w:pPr>
              <w:rPr>
                <w:color w:val="4472C4"/>
                <w:kern w:val="2"/>
                <w:szCs w:val="24"/>
              </w:rPr>
            </w:pPr>
          </w:p>
        </w:tc>
      </w:tr>
      <w:tr w:rsidR="006310C0" w:rsidRPr="00B85E74" w14:paraId="410DF044" w14:textId="77777777" w:rsidTr="001F77F7">
        <w:trPr>
          <w:trHeight w:val="300"/>
        </w:trPr>
        <w:tc>
          <w:tcPr>
            <w:tcW w:w="2704" w:type="dxa"/>
            <w:gridSpan w:val="2"/>
          </w:tcPr>
          <w:p w14:paraId="5B32D987" w14:textId="77777777" w:rsidR="006310C0" w:rsidRPr="00B85E74" w:rsidRDefault="006310C0" w:rsidP="006310C0">
            <w:pPr>
              <w:rPr>
                <w:b/>
                <w:bCs/>
                <w:kern w:val="2"/>
                <w:szCs w:val="24"/>
              </w:rPr>
            </w:pPr>
            <w:r w:rsidRPr="00B85E74">
              <w:rPr>
                <w:b/>
                <w:bCs/>
                <w:kern w:val="2"/>
                <w:szCs w:val="24"/>
              </w:rPr>
              <w:t>9.6. Tiekėjui / Pirkėjui taikoma bauda dėl konfidencialumo reikalavimų nesilaikymo</w:t>
            </w:r>
          </w:p>
        </w:tc>
        <w:tc>
          <w:tcPr>
            <w:tcW w:w="6831" w:type="dxa"/>
            <w:gridSpan w:val="2"/>
          </w:tcPr>
          <w:p w14:paraId="03AD1A48" w14:textId="2FAD84AA" w:rsidR="006310C0" w:rsidRPr="00B85E74" w:rsidRDefault="006310C0" w:rsidP="006310C0">
            <w:pPr>
              <w:rPr>
                <w:szCs w:val="24"/>
              </w:rPr>
            </w:pPr>
            <w:r w:rsidRPr="00B85E74">
              <w:rPr>
                <w:color w:val="000000" w:themeColor="text1"/>
                <w:szCs w:val="24"/>
              </w:rPr>
              <w:t>300 (trys šimtai)</w:t>
            </w:r>
            <w:r w:rsidRPr="00B85E74">
              <w:rPr>
                <w:color w:val="4472C4" w:themeColor="accent1"/>
                <w:szCs w:val="24"/>
              </w:rPr>
              <w:t xml:space="preserve"> </w:t>
            </w:r>
            <w:r w:rsidRPr="00B85E74">
              <w:rPr>
                <w:szCs w:val="24"/>
              </w:rPr>
              <w:t>Eur už kiekvieną pažeidimo atvejį</w:t>
            </w:r>
          </w:p>
          <w:p w14:paraId="6502DA24" w14:textId="3430345F" w:rsidR="006310C0" w:rsidRPr="00B85E74" w:rsidRDefault="006310C0" w:rsidP="006310C0">
            <w:pPr>
              <w:rPr>
                <w:szCs w:val="24"/>
              </w:rPr>
            </w:pPr>
          </w:p>
          <w:p w14:paraId="6DADB95B" w14:textId="77777777" w:rsidR="006310C0" w:rsidRPr="00B85E74" w:rsidRDefault="006310C0" w:rsidP="006310C0">
            <w:pPr>
              <w:rPr>
                <w:color w:val="4472C4"/>
                <w:kern w:val="2"/>
                <w:szCs w:val="24"/>
              </w:rPr>
            </w:pPr>
          </w:p>
          <w:p w14:paraId="322B454A" w14:textId="0B86218B" w:rsidR="006310C0" w:rsidRPr="00B85E74" w:rsidRDefault="006310C0" w:rsidP="006310C0">
            <w:pPr>
              <w:rPr>
                <w:color w:val="4472C4"/>
                <w:kern w:val="2"/>
                <w:szCs w:val="24"/>
              </w:rPr>
            </w:pPr>
          </w:p>
        </w:tc>
      </w:tr>
      <w:tr w:rsidR="006310C0" w:rsidRPr="00B85E74" w14:paraId="2EDA0580" w14:textId="77777777" w:rsidTr="001F77F7">
        <w:trPr>
          <w:trHeight w:val="300"/>
        </w:trPr>
        <w:tc>
          <w:tcPr>
            <w:tcW w:w="2704" w:type="dxa"/>
            <w:gridSpan w:val="2"/>
          </w:tcPr>
          <w:p w14:paraId="4EC72603" w14:textId="77777777" w:rsidR="006310C0" w:rsidRPr="00B85E74" w:rsidRDefault="006310C0" w:rsidP="006310C0">
            <w:pPr>
              <w:rPr>
                <w:b/>
                <w:bCs/>
                <w:kern w:val="2"/>
                <w:szCs w:val="24"/>
              </w:rPr>
            </w:pPr>
            <w:r w:rsidRPr="00B85E74">
              <w:rPr>
                <w:b/>
                <w:bCs/>
                <w:kern w:val="2"/>
                <w:szCs w:val="24"/>
              </w:rPr>
              <w:t xml:space="preserve">9.7. Tiekėjui taikomos netesybos dėl pirkimo dokumentuose nustatytų kokybinių kriterijų </w:t>
            </w:r>
            <w:proofErr w:type="spellStart"/>
            <w:r w:rsidRPr="00B85E74">
              <w:rPr>
                <w:b/>
                <w:bCs/>
                <w:kern w:val="2"/>
                <w:szCs w:val="24"/>
              </w:rPr>
              <w:t>nepasiekimo</w:t>
            </w:r>
            <w:proofErr w:type="spellEnd"/>
            <w:r w:rsidRPr="00B85E74">
              <w:rPr>
                <w:b/>
                <w:bCs/>
                <w:kern w:val="2"/>
                <w:szCs w:val="24"/>
              </w:rPr>
              <w:t xml:space="preserve"> Sutarties vykdymo metu</w:t>
            </w:r>
          </w:p>
        </w:tc>
        <w:tc>
          <w:tcPr>
            <w:tcW w:w="6831" w:type="dxa"/>
            <w:gridSpan w:val="2"/>
          </w:tcPr>
          <w:p w14:paraId="490A1B9A" w14:textId="07BC9AC4" w:rsidR="006310C0" w:rsidRPr="00B85E74" w:rsidRDefault="006310C0" w:rsidP="006310C0">
            <w:pPr>
              <w:rPr>
                <w:color w:val="4472C4"/>
                <w:kern w:val="2"/>
                <w:szCs w:val="24"/>
              </w:rPr>
            </w:pPr>
            <w:r w:rsidRPr="00B85E74">
              <w:rPr>
                <w:kern w:val="2"/>
                <w:szCs w:val="24"/>
              </w:rPr>
              <w:t xml:space="preserve">Netaikoma </w:t>
            </w:r>
          </w:p>
          <w:p w14:paraId="32D19F53" w14:textId="33C199F4" w:rsidR="006310C0" w:rsidRPr="00B85E74" w:rsidRDefault="006310C0" w:rsidP="006310C0">
            <w:pPr>
              <w:rPr>
                <w:color w:val="4472C4"/>
                <w:kern w:val="2"/>
                <w:szCs w:val="24"/>
              </w:rPr>
            </w:pPr>
          </w:p>
        </w:tc>
      </w:tr>
      <w:tr w:rsidR="006310C0" w:rsidRPr="00B85E74" w14:paraId="5D59CB2B" w14:textId="77777777" w:rsidTr="001F77F7">
        <w:trPr>
          <w:trHeight w:val="300"/>
        </w:trPr>
        <w:tc>
          <w:tcPr>
            <w:tcW w:w="2704" w:type="dxa"/>
            <w:gridSpan w:val="2"/>
          </w:tcPr>
          <w:p w14:paraId="7D11CAE0" w14:textId="77777777" w:rsidR="006310C0" w:rsidRPr="00B85E74" w:rsidRDefault="006310C0" w:rsidP="006310C0">
            <w:pPr>
              <w:rPr>
                <w:b/>
                <w:bCs/>
                <w:kern w:val="2"/>
                <w:szCs w:val="24"/>
              </w:rPr>
            </w:pPr>
            <w:r w:rsidRPr="00B85E74">
              <w:rPr>
                <w:b/>
                <w:bCs/>
                <w:kern w:val="2"/>
                <w:szCs w:val="24"/>
              </w:rPr>
              <w:t>9.8. Tiekėjui taikomos netesybos dėl Sutarties įvykdymo užtikrinimo nepratęsimo</w:t>
            </w:r>
          </w:p>
        </w:tc>
        <w:tc>
          <w:tcPr>
            <w:tcW w:w="6831" w:type="dxa"/>
            <w:gridSpan w:val="2"/>
          </w:tcPr>
          <w:p w14:paraId="2EA0E93D" w14:textId="77777777" w:rsidR="006310C0" w:rsidRPr="00B85E74" w:rsidRDefault="006310C0" w:rsidP="006310C0">
            <w:pPr>
              <w:rPr>
                <w:kern w:val="2"/>
                <w:szCs w:val="24"/>
              </w:rPr>
            </w:pPr>
            <w:r w:rsidRPr="00B85E74">
              <w:rPr>
                <w:kern w:val="2"/>
                <w:szCs w:val="24"/>
              </w:rPr>
              <w:t>Netaikoma</w:t>
            </w:r>
          </w:p>
          <w:p w14:paraId="6E20985B" w14:textId="77777777" w:rsidR="006310C0" w:rsidRPr="00B85E74" w:rsidRDefault="006310C0" w:rsidP="006310C0">
            <w:pPr>
              <w:rPr>
                <w:color w:val="4472C4"/>
                <w:kern w:val="2"/>
                <w:szCs w:val="24"/>
              </w:rPr>
            </w:pPr>
          </w:p>
          <w:p w14:paraId="00D3EDE3" w14:textId="698A153C" w:rsidR="006310C0" w:rsidRPr="00B85E74" w:rsidRDefault="006310C0" w:rsidP="006310C0">
            <w:pPr>
              <w:rPr>
                <w:color w:val="4472C4"/>
                <w:kern w:val="2"/>
                <w:szCs w:val="24"/>
              </w:rPr>
            </w:pPr>
          </w:p>
        </w:tc>
      </w:tr>
      <w:tr w:rsidR="006310C0" w:rsidRPr="00B85E74" w14:paraId="5A9144E8" w14:textId="77777777" w:rsidTr="001F77F7">
        <w:trPr>
          <w:trHeight w:val="300"/>
        </w:trPr>
        <w:tc>
          <w:tcPr>
            <w:tcW w:w="2704" w:type="dxa"/>
            <w:gridSpan w:val="2"/>
          </w:tcPr>
          <w:p w14:paraId="58D4292E" w14:textId="77777777" w:rsidR="006310C0" w:rsidRPr="00B85E74" w:rsidRDefault="006310C0" w:rsidP="006310C0">
            <w:pPr>
              <w:rPr>
                <w:b/>
                <w:bCs/>
                <w:kern w:val="2"/>
                <w:szCs w:val="24"/>
              </w:rPr>
            </w:pPr>
            <w:r w:rsidRPr="00B85E74">
              <w:rPr>
                <w:b/>
                <w:bCs/>
                <w:kern w:val="2"/>
                <w:szCs w:val="24"/>
              </w:rPr>
              <w:t>9.9. Kitos netesybos</w:t>
            </w:r>
          </w:p>
        </w:tc>
        <w:tc>
          <w:tcPr>
            <w:tcW w:w="6831" w:type="dxa"/>
            <w:gridSpan w:val="2"/>
          </w:tcPr>
          <w:p w14:paraId="23BFA4FE" w14:textId="77777777" w:rsidR="006310C0" w:rsidRPr="00B85E74" w:rsidRDefault="006310C0" w:rsidP="006310C0">
            <w:pPr>
              <w:rPr>
                <w:kern w:val="2"/>
                <w:szCs w:val="24"/>
              </w:rPr>
            </w:pPr>
            <w:r w:rsidRPr="00B85E74">
              <w:rPr>
                <w:kern w:val="2"/>
                <w:szCs w:val="24"/>
              </w:rPr>
              <w:t>Netaikoma</w:t>
            </w:r>
          </w:p>
          <w:p w14:paraId="5E3CB8FA" w14:textId="6B6BDB0E" w:rsidR="006310C0" w:rsidRPr="00B85E74" w:rsidRDefault="006310C0" w:rsidP="006310C0">
            <w:pPr>
              <w:rPr>
                <w:color w:val="4472C4"/>
                <w:kern w:val="2"/>
                <w:szCs w:val="24"/>
              </w:rPr>
            </w:pPr>
          </w:p>
        </w:tc>
      </w:tr>
      <w:tr w:rsidR="006310C0" w:rsidRPr="00B85E74" w14:paraId="259B2F59" w14:textId="77777777" w:rsidTr="001F77F7">
        <w:trPr>
          <w:trHeight w:val="300"/>
        </w:trPr>
        <w:tc>
          <w:tcPr>
            <w:tcW w:w="9535" w:type="dxa"/>
            <w:gridSpan w:val="4"/>
          </w:tcPr>
          <w:p w14:paraId="120D5C50" w14:textId="77777777" w:rsidR="006310C0" w:rsidRPr="00B85E74" w:rsidRDefault="006310C0" w:rsidP="006310C0">
            <w:pPr>
              <w:jc w:val="center"/>
              <w:rPr>
                <w:b/>
                <w:bCs/>
                <w:kern w:val="2"/>
                <w:szCs w:val="24"/>
              </w:rPr>
            </w:pPr>
            <w:r w:rsidRPr="00B85E74">
              <w:rPr>
                <w:b/>
                <w:bCs/>
                <w:kern w:val="2"/>
                <w:szCs w:val="24"/>
              </w:rPr>
              <w:t>10. SUTARTIES GALIOJIMAS IR KEITIMAS</w:t>
            </w:r>
          </w:p>
        </w:tc>
      </w:tr>
      <w:tr w:rsidR="006310C0" w:rsidRPr="00B85E74" w14:paraId="4F6C640F" w14:textId="77777777" w:rsidTr="001F77F7">
        <w:trPr>
          <w:trHeight w:val="300"/>
        </w:trPr>
        <w:tc>
          <w:tcPr>
            <w:tcW w:w="2704" w:type="dxa"/>
            <w:gridSpan w:val="2"/>
          </w:tcPr>
          <w:p w14:paraId="4D742B58" w14:textId="77777777" w:rsidR="006310C0" w:rsidRPr="00B85E74" w:rsidRDefault="006310C0" w:rsidP="006310C0">
            <w:pPr>
              <w:rPr>
                <w:b/>
                <w:bCs/>
                <w:kern w:val="2"/>
                <w:szCs w:val="24"/>
              </w:rPr>
            </w:pPr>
            <w:r w:rsidRPr="00B85E74">
              <w:rPr>
                <w:b/>
                <w:bCs/>
                <w:kern w:val="2"/>
                <w:szCs w:val="24"/>
              </w:rPr>
              <w:t>10.1. Sutarties sudarymas ir įsigaliojimas</w:t>
            </w:r>
          </w:p>
        </w:tc>
        <w:tc>
          <w:tcPr>
            <w:tcW w:w="6831" w:type="dxa"/>
            <w:gridSpan w:val="2"/>
          </w:tcPr>
          <w:p w14:paraId="3618B23C" w14:textId="77777777" w:rsidR="006310C0" w:rsidRPr="00B85E74" w:rsidRDefault="006310C0" w:rsidP="006310C0">
            <w:pPr>
              <w:rPr>
                <w:kern w:val="2"/>
                <w:szCs w:val="24"/>
              </w:rPr>
            </w:pPr>
            <w:r w:rsidRPr="00B85E74">
              <w:rPr>
                <w:kern w:val="2"/>
                <w:szCs w:val="24"/>
              </w:rPr>
              <w:t>Ši Sutartis laikoma sudaryta ir įsigalioja nuo Sutarties pasirašymo dienos (antrosios Šalies pasirašymo dieną).</w:t>
            </w:r>
          </w:p>
          <w:p w14:paraId="792D06D7" w14:textId="0C222843" w:rsidR="006310C0" w:rsidRPr="00B85E74" w:rsidRDefault="006310C0" w:rsidP="006310C0">
            <w:pPr>
              <w:rPr>
                <w:color w:val="4472C4"/>
                <w:kern w:val="2"/>
                <w:szCs w:val="24"/>
              </w:rPr>
            </w:pPr>
            <w:r w:rsidRPr="00B85E74">
              <w:rPr>
                <w:kern w:val="2"/>
                <w:szCs w:val="24"/>
              </w:rPr>
              <w:t>Sutartis galioja iki visiško prievolių įvykdymo, bet jos terminas negali būti ilgesnis kaip 1</w:t>
            </w:r>
            <w:r w:rsidR="00932796">
              <w:rPr>
                <w:kern w:val="2"/>
                <w:szCs w:val="24"/>
              </w:rPr>
              <w:t>3</w:t>
            </w:r>
            <w:r w:rsidRPr="00B85E74">
              <w:rPr>
                <w:kern w:val="2"/>
                <w:szCs w:val="24"/>
              </w:rPr>
              <w:t xml:space="preserve"> (</w:t>
            </w:r>
            <w:r w:rsidR="00932796">
              <w:rPr>
                <w:kern w:val="2"/>
                <w:szCs w:val="24"/>
              </w:rPr>
              <w:t>tr</w:t>
            </w:r>
            <w:r w:rsidRPr="00B85E74">
              <w:rPr>
                <w:kern w:val="2"/>
                <w:szCs w:val="24"/>
              </w:rPr>
              <w:t>ylika) mėnesių.</w:t>
            </w:r>
          </w:p>
        </w:tc>
      </w:tr>
      <w:tr w:rsidR="006310C0" w:rsidRPr="00B85E74" w14:paraId="3AC5F97E" w14:textId="77777777" w:rsidTr="001F77F7">
        <w:trPr>
          <w:trHeight w:val="300"/>
        </w:trPr>
        <w:tc>
          <w:tcPr>
            <w:tcW w:w="2704" w:type="dxa"/>
            <w:gridSpan w:val="2"/>
          </w:tcPr>
          <w:p w14:paraId="0C477A54" w14:textId="77777777" w:rsidR="006310C0" w:rsidRPr="00B85E74" w:rsidRDefault="006310C0" w:rsidP="006310C0">
            <w:pPr>
              <w:rPr>
                <w:b/>
                <w:bCs/>
                <w:kern w:val="2"/>
                <w:szCs w:val="24"/>
              </w:rPr>
            </w:pPr>
            <w:r w:rsidRPr="00B85E74">
              <w:rPr>
                <w:b/>
                <w:bCs/>
                <w:kern w:val="2"/>
                <w:szCs w:val="24"/>
              </w:rPr>
              <w:t>10.2. Sutarties galiojimo termino pratęsimas</w:t>
            </w:r>
          </w:p>
        </w:tc>
        <w:tc>
          <w:tcPr>
            <w:tcW w:w="6831" w:type="dxa"/>
            <w:gridSpan w:val="2"/>
          </w:tcPr>
          <w:p w14:paraId="2D2CAB0E" w14:textId="77777777" w:rsidR="006310C0" w:rsidRPr="00B85E74" w:rsidRDefault="006310C0" w:rsidP="006310C0">
            <w:pPr>
              <w:rPr>
                <w:kern w:val="2"/>
                <w:szCs w:val="24"/>
              </w:rPr>
            </w:pPr>
            <w:r w:rsidRPr="00B85E74">
              <w:rPr>
                <w:kern w:val="2"/>
                <w:szCs w:val="24"/>
              </w:rPr>
              <w:t>Netaikoma</w:t>
            </w:r>
          </w:p>
          <w:p w14:paraId="24CF2B89" w14:textId="5B539042" w:rsidR="006310C0" w:rsidRPr="00B85E74" w:rsidRDefault="006310C0" w:rsidP="006310C0">
            <w:pPr>
              <w:rPr>
                <w:kern w:val="2"/>
                <w:szCs w:val="24"/>
              </w:rPr>
            </w:pPr>
          </w:p>
        </w:tc>
      </w:tr>
      <w:tr w:rsidR="006310C0" w:rsidRPr="00B85E74" w14:paraId="3E00E7BF" w14:textId="77777777" w:rsidTr="001F77F7">
        <w:trPr>
          <w:trHeight w:val="300"/>
        </w:trPr>
        <w:tc>
          <w:tcPr>
            <w:tcW w:w="9535" w:type="dxa"/>
            <w:gridSpan w:val="4"/>
          </w:tcPr>
          <w:p w14:paraId="58011EA1" w14:textId="77777777" w:rsidR="006310C0" w:rsidRPr="00B85E74" w:rsidRDefault="006310C0" w:rsidP="006310C0">
            <w:pPr>
              <w:jc w:val="center"/>
              <w:rPr>
                <w:b/>
                <w:bCs/>
                <w:kern w:val="2"/>
                <w:szCs w:val="24"/>
              </w:rPr>
            </w:pPr>
            <w:r w:rsidRPr="00B85E74">
              <w:rPr>
                <w:b/>
                <w:bCs/>
                <w:kern w:val="2"/>
                <w:szCs w:val="24"/>
              </w:rPr>
              <w:t>11. SUTARTIES NUTRAUKIMAS</w:t>
            </w:r>
          </w:p>
        </w:tc>
      </w:tr>
      <w:tr w:rsidR="006310C0" w:rsidRPr="00B85E74" w14:paraId="6E59D0C1" w14:textId="77777777" w:rsidTr="008B4EF4">
        <w:trPr>
          <w:trHeight w:val="300"/>
        </w:trPr>
        <w:tc>
          <w:tcPr>
            <w:tcW w:w="2689" w:type="dxa"/>
          </w:tcPr>
          <w:p w14:paraId="43C75B62" w14:textId="77777777" w:rsidR="006310C0" w:rsidRPr="00B85E74" w:rsidRDefault="006310C0" w:rsidP="006310C0">
            <w:pPr>
              <w:rPr>
                <w:b/>
                <w:bCs/>
                <w:kern w:val="2"/>
                <w:szCs w:val="24"/>
              </w:rPr>
            </w:pPr>
            <w:r w:rsidRPr="00B85E74">
              <w:rPr>
                <w:b/>
                <w:bCs/>
                <w:kern w:val="2"/>
                <w:szCs w:val="24"/>
              </w:rPr>
              <w:lastRenderedPageBreak/>
              <w:t>11.1. Sutarties nutraukimo pagrindai</w:t>
            </w:r>
          </w:p>
        </w:tc>
        <w:tc>
          <w:tcPr>
            <w:tcW w:w="6846" w:type="dxa"/>
            <w:gridSpan w:val="3"/>
          </w:tcPr>
          <w:p w14:paraId="3EFF973D" w14:textId="5EE701A4" w:rsidR="006310C0" w:rsidRPr="00B85E74" w:rsidRDefault="006310C0" w:rsidP="006310C0">
            <w:pPr>
              <w:jc w:val="both"/>
              <w:rPr>
                <w:kern w:val="2"/>
                <w:szCs w:val="24"/>
              </w:rPr>
            </w:pPr>
            <w:r w:rsidRPr="00B85E74">
              <w:rPr>
                <w:kern w:val="2"/>
                <w:szCs w:val="24"/>
              </w:rPr>
              <w:t>Sutartis gali būti nutraukiama rašytiniu Šalių susitarimu arba vienašališkai, Bendrosiose sąlygose nustatyta tvarka.</w:t>
            </w:r>
          </w:p>
        </w:tc>
      </w:tr>
      <w:tr w:rsidR="006310C0" w:rsidRPr="00B85E74" w14:paraId="0767D708" w14:textId="77777777" w:rsidTr="008B4EF4">
        <w:trPr>
          <w:trHeight w:val="300"/>
        </w:trPr>
        <w:tc>
          <w:tcPr>
            <w:tcW w:w="2689" w:type="dxa"/>
          </w:tcPr>
          <w:p w14:paraId="06AA74E7" w14:textId="77777777" w:rsidR="006310C0" w:rsidRPr="00B85E74" w:rsidRDefault="006310C0" w:rsidP="006310C0">
            <w:pPr>
              <w:rPr>
                <w:b/>
                <w:bCs/>
                <w:kern w:val="2"/>
                <w:szCs w:val="24"/>
              </w:rPr>
            </w:pPr>
            <w:r w:rsidRPr="00B85E74">
              <w:rPr>
                <w:b/>
                <w:bCs/>
                <w:kern w:val="2"/>
                <w:szCs w:val="24"/>
              </w:rPr>
              <w:t>11.2. Esminiai Sutarties pažeidimai</w:t>
            </w:r>
          </w:p>
          <w:p w14:paraId="54536DE6" w14:textId="77777777" w:rsidR="006310C0" w:rsidRPr="00B85E74" w:rsidRDefault="006310C0" w:rsidP="006310C0">
            <w:pPr>
              <w:rPr>
                <w:b/>
                <w:bCs/>
                <w:kern w:val="2"/>
                <w:szCs w:val="24"/>
              </w:rPr>
            </w:pPr>
          </w:p>
        </w:tc>
        <w:tc>
          <w:tcPr>
            <w:tcW w:w="6846" w:type="dxa"/>
            <w:gridSpan w:val="3"/>
          </w:tcPr>
          <w:p w14:paraId="6FA738E4" w14:textId="77777777" w:rsidR="00802447" w:rsidRPr="00024FA6" w:rsidRDefault="006310C0" w:rsidP="00802447">
            <w:pPr>
              <w:jc w:val="both"/>
              <w:rPr>
                <w:kern w:val="2"/>
              </w:rPr>
            </w:pPr>
            <w:r w:rsidRPr="00B85E74">
              <w:rPr>
                <w:rFonts w:eastAsia="Arial"/>
                <w:kern w:val="2"/>
                <w:szCs w:val="24"/>
                <w:lang w:val="lt"/>
              </w:rPr>
              <w:t xml:space="preserve">11.2.1. </w:t>
            </w:r>
            <w:r w:rsidR="00802447" w:rsidRPr="00440ABE">
              <w:rPr>
                <w:kern w:val="2"/>
                <w:szCs w:val="24"/>
              </w:rPr>
              <w:t>jeigu</w:t>
            </w:r>
            <w:r w:rsidR="00802447" w:rsidRPr="00024FA6">
              <w:rPr>
                <w:kern w:val="2"/>
              </w:rPr>
              <w:t xml:space="preserve"> Tiekėjas </w:t>
            </w:r>
            <w:r w:rsidR="00802447" w:rsidRPr="00440ABE">
              <w:rPr>
                <w:kern w:val="2"/>
                <w:szCs w:val="24"/>
              </w:rPr>
              <w:t>nevykdo prisiimtų įsipareigojimų už Sutartyje nustatytą</w:t>
            </w:r>
            <w:r w:rsidR="00802447" w:rsidRPr="00024FA6">
              <w:rPr>
                <w:kern w:val="2"/>
              </w:rPr>
              <w:t xml:space="preserve"> Sutarties </w:t>
            </w:r>
            <w:r w:rsidR="00802447" w:rsidRPr="00440ABE">
              <w:rPr>
                <w:kern w:val="2"/>
                <w:szCs w:val="24"/>
              </w:rPr>
              <w:t>kainą / įkainius</w:t>
            </w:r>
            <w:r w:rsidR="00802447" w:rsidRPr="00024FA6">
              <w:rPr>
                <w:kern w:val="2"/>
              </w:rPr>
              <w:t>;</w:t>
            </w:r>
          </w:p>
          <w:p w14:paraId="55884B6C" w14:textId="7D3E7C0F" w:rsidR="006310C0" w:rsidRDefault="006310C0" w:rsidP="006310C0">
            <w:pPr>
              <w:spacing w:line="257" w:lineRule="auto"/>
              <w:rPr>
                <w:rFonts w:eastAsia="Arial"/>
                <w:kern w:val="2"/>
                <w:szCs w:val="24"/>
                <w:lang w:val="lt"/>
              </w:rPr>
            </w:pPr>
            <w:r w:rsidRPr="00B85E74">
              <w:rPr>
                <w:rFonts w:eastAsia="Arial"/>
                <w:kern w:val="2"/>
                <w:szCs w:val="24"/>
                <w:lang w:val="lt"/>
              </w:rPr>
              <w:t>11.2.2. jeigu Tiekėjas nesilaiko Sutartyje nustatytų Prekių tiekimo terminų ir vėluoja pristatyti Prekes daugiau nei 30 (trisdešimt) kalendorinių dienų;</w:t>
            </w:r>
          </w:p>
          <w:p w14:paraId="0C88710B" w14:textId="77777777" w:rsidR="00EA6E1B" w:rsidRPr="00440ABE" w:rsidRDefault="00EA6E1B" w:rsidP="00EA6E1B">
            <w:pPr>
              <w:tabs>
                <w:tab w:val="left" w:pos="567"/>
                <w:tab w:val="left" w:pos="851"/>
                <w:tab w:val="left" w:pos="992"/>
                <w:tab w:val="left" w:pos="1134"/>
              </w:tabs>
              <w:spacing w:line="257" w:lineRule="auto"/>
              <w:jc w:val="both"/>
              <w:rPr>
                <w:rFonts w:eastAsia="Arial"/>
                <w:kern w:val="2"/>
                <w:szCs w:val="24"/>
                <w:lang w:val="lt"/>
              </w:rPr>
            </w:pPr>
            <w:r>
              <w:rPr>
                <w:rFonts w:eastAsia="Arial"/>
                <w:kern w:val="2"/>
                <w:szCs w:val="24"/>
                <w:lang w:val="lt"/>
              </w:rPr>
              <w:t xml:space="preserve">11.2.3. </w:t>
            </w:r>
            <w:r w:rsidRPr="00440ABE">
              <w:rPr>
                <w:rFonts w:eastAsia="Arial"/>
                <w:kern w:val="2"/>
                <w:szCs w:val="24"/>
                <w:lang w:val="lt"/>
              </w:rPr>
              <w:t>Tiekėjas pažeidžia Prekių pristatymo terminus ir dėl Prekių pristatymo vėlavimo Prekės tampa nebereikalingos;</w:t>
            </w:r>
          </w:p>
          <w:p w14:paraId="72F3D5C1" w14:textId="0E0F4B67" w:rsidR="006310C0" w:rsidRPr="00B85E74" w:rsidRDefault="006310C0" w:rsidP="006310C0">
            <w:pPr>
              <w:tabs>
                <w:tab w:val="left" w:pos="567"/>
                <w:tab w:val="left" w:pos="851"/>
                <w:tab w:val="left" w:pos="992"/>
                <w:tab w:val="left" w:pos="1134"/>
              </w:tabs>
              <w:spacing w:line="257" w:lineRule="auto"/>
              <w:rPr>
                <w:rFonts w:eastAsia="Arial"/>
                <w:szCs w:val="24"/>
                <w:lang w:val="lt"/>
              </w:rPr>
            </w:pPr>
            <w:r w:rsidRPr="00B85E74">
              <w:rPr>
                <w:rFonts w:eastAsia="Arial"/>
                <w:kern w:val="2"/>
                <w:szCs w:val="24"/>
                <w:lang w:val="lt"/>
              </w:rPr>
              <w:t>11.2.</w:t>
            </w:r>
            <w:r w:rsidR="00EA6E1B">
              <w:rPr>
                <w:rFonts w:eastAsia="Arial"/>
                <w:kern w:val="2"/>
                <w:szCs w:val="24"/>
                <w:lang w:val="lt"/>
              </w:rPr>
              <w:t>4</w:t>
            </w:r>
            <w:r w:rsidRPr="00B85E74">
              <w:rPr>
                <w:rFonts w:eastAsia="Arial"/>
                <w:kern w:val="2"/>
                <w:szCs w:val="24"/>
                <w:lang w:val="lt"/>
              </w:rPr>
              <w:t xml:space="preserve">. </w:t>
            </w:r>
            <w:r w:rsidRPr="00B85E74">
              <w:rPr>
                <w:color w:val="FF0000"/>
                <w:szCs w:val="24"/>
                <w:lang w:val="lt"/>
              </w:rPr>
              <w:t xml:space="preserve"> </w:t>
            </w:r>
            <w:r w:rsidRPr="00B85E74">
              <w:rPr>
                <w:rFonts w:eastAsia="Arial"/>
                <w:szCs w:val="24"/>
                <w:lang w:val="lt"/>
              </w:rPr>
              <w:t>Tiekėjas daugiau kaip 2 (du) kartus pristato Prekes, kurios neatitinka Sutartyje ir (ar) Įstatymuose nustatytų reikalavimų Prekėms;</w:t>
            </w:r>
          </w:p>
          <w:p w14:paraId="1B8A7068" w14:textId="77777777" w:rsidR="006310C0" w:rsidRDefault="006310C0" w:rsidP="006310C0">
            <w:pPr>
              <w:spacing w:line="257" w:lineRule="auto"/>
              <w:rPr>
                <w:rFonts w:eastAsia="Arial"/>
                <w:kern w:val="2"/>
                <w:szCs w:val="24"/>
                <w:lang w:val="lt"/>
              </w:rPr>
            </w:pPr>
            <w:r w:rsidRPr="00B85E74">
              <w:rPr>
                <w:rFonts w:eastAsia="Arial"/>
                <w:szCs w:val="24"/>
              </w:rPr>
              <w:t>11.2.</w:t>
            </w:r>
            <w:r w:rsidR="00EA6E1B">
              <w:rPr>
                <w:rFonts w:eastAsia="Arial"/>
                <w:szCs w:val="24"/>
              </w:rPr>
              <w:t>5</w:t>
            </w:r>
            <w:r w:rsidRPr="00B85E74">
              <w:rPr>
                <w:rFonts w:eastAsia="Arial"/>
                <w:szCs w:val="24"/>
              </w:rPr>
              <w:t xml:space="preserve">. </w:t>
            </w:r>
            <w:r w:rsidR="00E41CDF" w:rsidRPr="00440ABE">
              <w:rPr>
                <w:rFonts w:eastAsia="Arial"/>
                <w:kern w:val="2"/>
                <w:szCs w:val="24"/>
                <w:lang w:val="lt"/>
              </w:rPr>
              <w:t>Tiekėjas pažeidžia Bendrųjų sąlygų nuostatas dėl Sutarties vykdymui pasitelkiamų naujų subtiekėjų ir (ar specialistų) / esamų subtiekėjų ir (ar) specialistų keitimo.</w:t>
            </w:r>
          </w:p>
          <w:p w14:paraId="27B3E339" w14:textId="77777777" w:rsidR="00EB2535" w:rsidRDefault="00EB2535" w:rsidP="00EB2535">
            <w:pPr>
              <w:tabs>
                <w:tab w:val="left" w:pos="567"/>
                <w:tab w:val="left" w:pos="851"/>
                <w:tab w:val="left" w:pos="992"/>
                <w:tab w:val="left" w:pos="1134"/>
              </w:tabs>
              <w:spacing w:line="257" w:lineRule="auto"/>
              <w:jc w:val="both"/>
              <w:rPr>
                <w:rFonts w:eastAsia="Arial"/>
                <w:kern w:val="2"/>
                <w:szCs w:val="24"/>
                <w:lang w:val="lt"/>
              </w:rPr>
            </w:pPr>
            <w:r>
              <w:rPr>
                <w:rFonts w:eastAsia="Arial"/>
                <w:kern w:val="2"/>
                <w:szCs w:val="24"/>
                <w:lang w:val="lt"/>
              </w:rPr>
              <w:t xml:space="preserve">11.2.6. </w:t>
            </w:r>
            <w:r w:rsidRPr="00440ABE">
              <w:rPr>
                <w:rFonts w:eastAsia="Arial"/>
                <w:kern w:val="2"/>
                <w:szCs w:val="24"/>
                <w:lang w:val="lt"/>
              </w:rPr>
              <w:t>Tiekėjas pažeidžia šios Sutarties nuostatas, reglamentuojančias konkurenciją, intelektinės nuosavybės ar konfidencialios informacijos valdymą;</w:t>
            </w:r>
          </w:p>
          <w:p w14:paraId="4198364C" w14:textId="1A8A7253" w:rsidR="00122EC8" w:rsidRPr="00B85E74" w:rsidRDefault="00122EC8" w:rsidP="00122EC8">
            <w:pPr>
              <w:tabs>
                <w:tab w:val="left" w:pos="567"/>
                <w:tab w:val="left" w:pos="851"/>
                <w:tab w:val="left" w:pos="992"/>
                <w:tab w:val="left" w:pos="1134"/>
              </w:tabs>
              <w:spacing w:line="257" w:lineRule="auto"/>
              <w:jc w:val="both"/>
              <w:rPr>
                <w:rFonts w:eastAsia="Arial"/>
                <w:kern w:val="2"/>
                <w:szCs w:val="24"/>
                <w:lang w:val="lt"/>
              </w:rPr>
            </w:pPr>
            <w:r w:rsidRPr="00024FA6">
              <w:rPr>
                <w:rFonts w:eastAsia="Arial"/>
                <w:kern w:val="2"/>
                <w:lang w:val="lt"/>
              </w:rPr>
              <w:t>11.2.</w:t>
            </w:r>
            <w:r>
              <w:rPr>
                <w:rFonts w:eastAsia="Arial"/>
                <w:kern w:val="2"/>
                <w:lang w:val="lt"/>
              </w:rPr>
              <w:t>7</w:t>
            </w:r>
            <w:r w:rsidRPr="00024FA6">
              <w:rPr>
                <w:rFonts w:eastAsia="Arial"/>
                <w:kern w:val="2"/>
                <w:lang w:val="lt"/>
              </w:rPr>
              <w:t xml:space="preserve">. </w:t>
            </w:r>
            <w:r w:rsidRPr="00440ABE">
              <w:rPr>
                <w:rFonts w:eastAsia="Arial"/>
                <w:kern w:val="2"/>
                <w:szCs w:val="24"/>
                <w:lang w:val="lt"/>
              </w:rPr>
              <w:t xml:space="preserve">jeigu Tiekėjas pažeidžia </w:t>
            </w:r>
            <w:r>
              <w:rPr>
                <w:rFonts w:eastAsia="Arial"/>
                <w:kern w:val="2"/>
                <w:szCs w:val="24"/>
                <w:lang w:val="lt"/>
              </w:rPr>
              <w:t xml:space="preserve">Sutartį, joje nustatytais atvejais ir Pirkėjo </w:t>
            </w:r>
            <w:r w:rsidRPr="00440ABE">
              <w:rPr>
                <w:rFonts w:eastAsia="Arial"/>
                <w:kern w:val="2"/>
                <w:szCs w:val="24"/>
                <w:lang w:val="lt"/>
              </w:rPr>
              <w:t xml:space="preserve">priskaičiuotų netesybų už </w:t>
            </w:r>
            <w:r>
              <w:rPr>
                <w:rFonts w:eastAsia="Arial"/>
                <w:kern w:val="2"/>
                <w:szCs w:val="24"/>
                <w:lang w:val="lt"/>
              </w:rPr>
              <w:t xml:space="preserve">pažeidimus </w:t>
            </w:r>
            <w:r w:rsidRPr="00440ABE">
              <w:rPr>
                <w:rFonts w:eastAsia="Arial"/>
                <w:kern w:val="2"/>
                <w:szCs w:val="24"/>
                <w:lang w:val="lt"/>
              </w:rPr>
              <w:t>suma viršija 20 (dvidešimt) proc</w:t>
            </w:r>
            <w:r>
              <w:rPr>
                <w:rFonts w:eastAsia="Arial"/>
                <w:kern w:val="2"/>
                <w:szCs w:val="24"/>
                <w:lang w:val="lt"/>
              </w:rPr>
              <w:t>entų</w:t>
            </w:r>
            <w:r w:rsidRPr="00440ABE">
              <w:rPr>
                <w:rFonts w:eastAsia="Arial"/>
                <w:kern w:val="2"/>
                <w:szCs w:val="24"/>
                <w:lang w:val="lt"/>
              </w:rPr>
              <w:t xml:space="preserve"> Pradinės sutarties vertės;</w:t>
            </w:r>
          </w:p>
        </w:tc>
      </w:tr>
      <w:tr w:rsidR="006310C0" w:rsidRPr="00B85E74" w14:paraId="62F6599E" w14:textId="77777777" w:rsidTr="001F77F7">
        <w:trPr>
          <w:trHeight w:val="300"/>
        </w:trPr>
        <w:tc>
          <w:tcPr>
            <w:tcW w:w="9535" w:type="dxa"/>
            <w:gridSpan w:val="4"/>
          </w:tcPr>
          <w:p w14:paraId="35B10415" w14:textId="731F35B8" w:rsidR="006310C0" w:rsidRPr="00B85E74" w:rsidRDefault="006310C0" w:rsidP="006310C0">
            <w:pPr>
              <w:jc w:val="center"/>
              <w:rPr>
                <w:kern w:val="2"/>
                <w:szCs w:val="24"/>
              </w:rPr>
            </w:pPr>
            <w:r w:rsidRPr="00B85E74">
              <w:rPr>
                <w:b/>
                <w:bCs/>
                <w:kern w:val="2"/>
                <w:szCs w:val="24"/>
              </w:rPr>
              <w:t xml:space="preserve">12. APLINKOSAUGINIAI IR SOCIALINIAI KRITERIJAI </w:t>
            </w:r>
          </w:p>
        </w:tc>
      </w:tr>
      <w:tr w:rsidR="006310C0" w:rsidRPr="00B85E74" w14:paraId="294326FE" w14:textId="77777777" w:rsidTr="008B4EF4">
        <w:trPr>
          <w:trHeight w:val="300"/>
        </w:trPr>
        <w:tc>
          <w:tcPr>
            <w:tcW w:w="2689" w:type="dxa"/>
          </w:tcPr>
          <w:p w14:paraId="1FD8E0E3" w14:textId="77777777" w:rsidR="006310C0" w:rsidRPr="00B85E74" w:rsidRDefault="006310C0" w:rsidP="006310C0">
            <w:pPr>
              <w:rPr>
                <w:b/>
                <w:bCs/>
                <w:kern w:val="2"/>
                <w:szCs w:val="24"/>
              </w:rPr>
            </w:pPr>
            <w:r w:rsidRPr="00B85E74">
              <w:rPr>
                <w:b/>
                <w:bCs/>
                <w:kern w:val="2"/>
                <w:szCs w:val="24"/>
              </w:rPr>
              <w:t>12.1. Aplinkosauginių kriterijų nustatymo teisinis pagrindas</w:t>
            </w:r>
          </w:p>
        </w:tc>
        <w:tc>
          <w:tcPr>
            <w:tcW w:w="6846" w:type="dxa"/>
            <w:gridSpan w:val="3"/>
          </w:tcPr>
          <w:p w14:paraId="5E3819D0" w14:textId="3F946273" w:rsidR="006310C0" w:rsidRPr="00B85E74" w:rsidRDefault="00BA6CE7" w:rsidP="006310C0">
            <w:pPr>
              <w:rPr>
                <w:b/>
                <w:bCs/>
                <w:kern w:val="2"/>
                <w:szCs w:val="24"/>
              </w:rPr>
            </w:pPr>
            <w:r>
              <w:rPr>
                <w:color w:val="000000"/>
                <w:kern w:val="2"/>
                <w:szCs w:val="24"/>
                <w:shd w:val="clear" w:color="auto" w:fill="FFFFFF"/>
              </w:rPr>
              <w:t xml:space="preserve">Aplinkosauginiai kriterijai Prekėms nustatomi vadovaujantis </w:t>
            </w:r>
            <w:r>
              <w:rPr>
                <w:color w:val="000000"/>
                <w:kern w:val="2"/>
                <w:szCs w:val="24"/>
              </w:rPr>
              <w:t xml:space="preserve">Aplinkos apsaugos kriterijų taikymo, vykdant žaliuosius pirkimus, tvarkos aprašo, patvirtinto 2011 m. birželio 28 d. įsakymu </w:t>
            </w:r>
            <w:r w:rsidRPr="0030032F">
              <w:rPr>
                <w:color w:val="000000"/>
                <w:kern w:val="2"/>
                <w:szCs w:val="24"/>
              </w:rPr>
              <w:t>D1-508</w:t>
            </w:r>
            <w:r>
              <w:rPr>
                <w:color w:val="000000"/>
                <w:kern w:val="2"/>
                <w:szCs w:val="24"/>
                <w:shd w:val="clear" w:color="auto" w:fill="FFFFFF"/>
              </w:rPr>
              <w:t xml:space="preserve"> „Dėl Aplinkos apsaugos kriterijų taikymo, vykdant žaliuosius pirkimus, tvarkos aprašo patvirtinimo“ (toliau – Tvarkos aprašas) </w:t>
            </w:r>
            <w:r w:rsidRPr="00BA6CE7">
              <w:rPr>
                <w:color w:val="000000"/>
                <w:kern w:val="2"/>
                <w:szCs w:val="24"/>
                <w:shd w:val="clear" w:color="auto" w:fill="FFFFFF"/>
              </w:rPr>
              <w:t>4.4.3.</w:t>
            </w:r>
            <w:r>
              <w:rPr>
                <w:color w:val="000000"/>
                <w:kern w:val="2"/>
                <w:szCs w:val="24"/>
                <w:shd w:val="clear" w:color="auto" w:fill="FFFFFF"/>
              </w:rPr>
              <w:t xml:space="preserve"> papunkčiu.</w:t>
            </w:r>
            <w:r>
              <w:rPr>
                <w:color w:val="000000"/>
                <w:kern w:val="2"/>
                <w:szCs w:val="24"/>
              </w:rPr>
              <w:t> </w:t>
            </w:r>
          </w:p>
        </w:tc>
      </w:tr>
      <w:tr w:rsidR="006310C0" w:rsidRPr="00B85E74" w14:paraId="3A212E51" w14:textId="77777777" w:rsidTr="008B4EF4">
        <w:trPr>
          <w:trHeight w:val="300"/>
        </w:trPr>
        <w:tc>
          <w:tcPr>
            <w:tcW w:w="2689" w:type="dxa"/>
          </w:tcPr>
          <w:p w14:paraId="103B9D5E" w14:textId="77777777" w:rsidR="006310C0" w:rsidRPr="00B85E74" w:rsidRDefault="006310C0" w:rsidP="006310C0">
            <w:pPr>
              <w:rPr>
                <w:b/>
                <w:bCs/>
                <w:kern w:val="2"/>
                <w:szCs w:val="24"/>
              </w:rPr>
            </w:pPr>
            <w:r w:rsidRPr="00B85E74">
              <w:rPr>
                <w:b/>
                <w:bCs/>
                <w:kern w:val="2"/>
                <w:szCs w:val="24"/>
              </w:rPr>
              <w:t xml:space="preserve">12.2. </w:t>
            </w:r>
            <w:r w:rsidRPr="00B85E74">
              <w:rPr>
                <w:b/>
                <w:bCs/>
                <w:color w:val="000000"/>
                <w:kern w:val="2"/>
                <w:szCs w:val="24"/>
                <w:shd w:val="clear" w:color="auto" w:fill="FFFFFF"/>
              </w:rPr>
              <w:t>Su Prekių pakuotėmis susiję aplinkosauginiai kriterijai</w:t>
            </w:r>
            <w:r w:rsidRPr="00B85E74">
              <w:rPr>
                <w:b/>
                <w:bCs/>
                <w:kern w:val="2"/>
                <w:szCs w:val="24"/>
              </w:rPr>
              <w:t xml:space="preserve"> </w:t>
            </w:r>
          </w:p>
        </w:tc>
        <w:tc>
          <w:tcPr>
            <w:tcW w:w="6846" w:type="dxa"/>
            <w:gridSpan w:val="3"/>
          </w:tcPr>
          <w:p w14:paraId="6F3A5A89" w14:textId="77777777" w:rsidR="006310C0" w:rsidRPr="00B85E74" w:rsidRDefault="006310C0" w:rsidP="006310C0">
            <w:pPr>
              <w:rPr>
                <w:kern w:val="2"/>
                <w:szCs w:val="24"/>
              </w:rPr>
            </w:pPr>
            <w:r w:rsidRPr="00B85E74">
              <w:rPr>
                <w:kern w:val="2"/>
                <w:szCs w:val="24"/>
              </w:rPr>
              <w:t>Netaikoma</w:t>
            </w:r>
          </w:p>
          <w:p w14:paraId="35E55601" w14:textId="785EFDC5" w:rsidR="006310C0" w:rsidRPr="00B85E74" w:rsidRDefault="006310C0" w:rsidP="006310C0">
            <w:pPr>
              <w:rPr>
                <w:color w:val="008080"/>
                <w:szCs w:val="24"/>
              </w:rPr>
            </w:pPr>
          </w:p>
        </w:tc>
      </w:tr>
      <w:tr w:rsidR="006310C0" w:rsidRPr="00B85E74" w14:paraId="366952D4" w14:textId="77777777" w:rsidTr="008B4EF4">
        <w:trPr>
          <w:trHeight w:val="300"/>
        </w:trPr>
        <w:tc>
          <w:tcPr>
            <w:tcW w:w="2689" w:type="dxa"/>
          </w:tcPr>
          <w:p w14:paraId="25FABDFB" w14:textId="109EDF86" w:rsidR="006310C0" w:rsidRPr="00B85E74" w:rsidRDefault="006310C0" w:rsidP="006310C0">
            <w:pPr>
              <w:rPr>
                <w:b/>
                <w:bCs/>
                <w:kern w:val="2"/>
                <w:szCs w:val="24"/>
              </w:rPr>
            </w:pPr>
            <w:r w:rsidRPr="00B85E74">
              <w:rPr>
                <w:b/>
                <w:bCs/>
                <w:kern w:val="2"/>
                <w:szCs w:val="24"/>
              </w:rPr>
              <w:t xml:space="preserve">12.3. </w:t>
            </w:r>
            <w:r w:rsidRPr="00B85E74">
              <w:rPr>
                <w:b/>
                <w:bCs/>
                <w:kern w:val="2"/>
                <w:szCs w:val="24"/>
                <w:shd w:val="clear" w:color="auto" w:fill="FFFFFF"/>
              </w:rPr>
              <w:t>Su Prekių pristatymu susiję aplinkosauginiai kriterijai</w:t>
            </w:r>
          </w:p>
        </w:tc>
        <w:tc>
          <w:tcPr>
            <w:tcW w:w="6846" w:type="dxa"/>
            <w:gridSpan w:val="3"/>
          </w:tcPr>
          <w:p w14:paraId="4026D899" w14:textId="77777777" w:rsidR="006310C0" w:rsidRPr="00B85E74" w:rsidRDefault="006310C0" w:rsidP="006310C0">
            <w:pPr>
              <w:rPr>
                <w:kern w:val="2"/>
                <w:szCs w:val="24"/>
              </w:rPr>
            </w:pPr>
            <w:r w:rsidRPr="00B85E74">
              <w:rPr>
                <w:kern w:val="2"/>
                <w:szCs w:val="24"/>
              </w:rPr>
              <w:t>Netaikoma</w:t>
            </w:r>
          </w:p>
          <w:p w14:paraId="69FD5316" w14:textId="4167A4B7" w:rsidR="006310C0" w:rsidRPr="00B85E74" w:rsidRDefault="006310C0" w:rsidP="006310C0">
            <w:pPr>
              <w:rPr>
                <w:szCs w:val="24"/>
                <w:shd w:val="clear" w:color="auto" w:fill="FFFFFF"/>
              </w:rPr>
            </w:pPr>
          </w:p>
        </w:tc>
      </w:tr>
      <w:tr w:rsidR="006310C0" w:rsidRPr="00B85E74" w14:paraId="3484BE57" w14:textId="77777777" w:rsidTr="008B4EF4">
        <w:trPr>
          <w:trHeight w:val="300"/>
        </w:trPr>
        <w:tc>
          <w:tcPr>
            <w:tcW w:w="2689" w:type="dxa"/>
          </w:tcPr>
          <w:p w14:paraId="019B4EB5" w14:textId="77777777" w:rsidR="006310C0" w:rsidRPr="00B85E74" w:rsidRDefault="006310C0" w:rsidP="006310C0">
            <w:pPr>
              <w:rPr>
                <w:b/>
                <w:bCs/>
                <w:kern w:val="2"/>
                <w:szCs w:val="24"/>
              </w:rPr>
            </w:pPr>
            <w:r w:rsidRPr="00B85E74">
              <w:rPr>
                <w:b/>
                <w:bCs/>
                <w:kern w:val="2"/>
                <w:szCs w:val="24"/>
              </w:rPr>
              <w:t xml:space="preserve">12.4. </w:t>
            </w:r>
            <w:r w:rsidRPr="00B85E74">
              <w:rPr>
                <w:b/>
                <w:bCs/>
                <w:kern w:val="2"/>
                <w:szCs w:val="24"/>
                <w:shd w:val="clear" w:color="auto" w:fill="FFFFFF"/>
              </w:rPr>
              <w:t xml:space="preserve">Su Prekėmis susijusių paslaugų (pavyzdžiui, montavimo, apmokymo ir kitos parengimui naudoti skirtos paslaugos) teikimu </w:t>
            </w:r>
            <w:r w:rsidRPr="00B85E74">
              <w:rPr>
                <w:b/>
                <w:bCs/>
                <w:kern w:val="2"/>
                <w:szCs w:val="24"/>
                <w:shd w:val="clear" w:color="auto" w:fill="FFFFFF"/>
              </w:rPr>
              <w:lastRenderedPageBreak/>
              <w:t>susiję aplinkosauginiai k</w:t>
            </w:r>
            <w:r w:rsidRPr="00B85E74">
              <w:rPr>
                <w:b/>
                <w:kern w:val="2"/>
                <w:szCs w:val="24"/>
                <w:shd w:val="clear" w:color="auto" w:fill="FFFFFF"/>
              </w:rPr>
              <w:t>riterijai</w:t>
            </w:r>
          </w:p>
        </w:tc>
        <w:tc>
          <w:tcPr>
            <w:tcW w:w="6846" w:type="dxa"/>
            <w:gridSpan w:val="3"/>
          </w:tcPr>
          <w:p w14:paraId="79991493" w14:textId="77777777" w:rsidR="006310C0" w:rsidRPr="00B85E74" w:rsidRDefault="006310C0" w:rsidP="006310C0">
            <w:pPr>
              <w:rPr>
                <w:kern w:val="2"/>
                <w:szCs w:val="24"/>
              </w:rPr>
            </w:pPr>
            <w:r w:rsidRPr="00B85E74">
              <w:rPr>
                <w:kern w:val="2"/>
                <w:szCs w:val="24"/>
              </w:rPr>
              <w:lastRenderedPageBreak/>
              <w:t>Netaikoma</w:t>
            </w:r>
          </w:p>
          <w:p w14:paraId="0EA03E5A" w14:textId="3C2E4EA6" w:rsidR="006310C0" w:rsidRPr="00B85E74" w:rsidRDefault="006310C0" w:rsidP="006310C0">
            <w:pPr>
              <w:rPr>
                <w:kern w:val="2"/>
                <w:szCs w:val="24"/>
              </w:rPr>
            </w:pPr>
          </w:p>
        </w:tc>
      </w:tr>
      <w:tr w:rsidR="006310C0" w:rsidRPr="00B85E74" w14:paraId="248F77FB" w14:textId="77777777" w:rsidTr="008B4EF4">
        <w:trPr>
          <w:trHeight w:val="300"/>
        </w:trPr>
        <w:tc>
          <w:tcPr>
            <w:tcW w:w="2689" w:type="dxa"/>
          </w:tcPr>
          <w:p w14:paraId="6386D98F" w14:textId="77777777" w:rsidR="006310C0" w:rsidRPr="00B85E74" w:rsidRDefault="006310C0" w:rsidP="006310C0">
            <w:pPr>
              <w:rPr>
                <w:b/>
                <w:bCs/>
                <w:kern w:val="2"/>
                <w:szCs w:val="24"/>
              </w:rPr>
            </w:pPr>
            <w:r w:rsidRPr="00B85E74">
              <w:rPr>
                <w:b/>
                <w:bCs/>
                <w:kern w:val="2"/>
                <w:szCs w:val="24"/>
              </w:rPr>
              <w:t>12.5. Su perkamomis Prekėmis susiję socialiniai kriterijai</w:t>
            </w:r>
          </w:p>
        </w:tc>
        <w:tc>
          <w:tcPr>
            <w:tcW w:w="6846" w:type="dxa"/>
            <w:gridSpan w:val="3"/>
          </w:tcPr>
          <w:p w14:paraId="47552781" w14:textId="77777777" w:rsidR="006310C0" w:rsidRPr="00B85E74" w:rsidRDefault="006310C0" w:rsidP="006310C0">
            <w:pPr>
              <w:rPr>
                <w:color w:val="000000"/>
                <w:kern w:val="2"/>
                <w:szCs w:val="24"/>
                <w:shd w:val="clear" w:color="auto" w:fill="FFFFFF"/>
              </w:rPr>
            </w:pPr>
            <w:r w:rsidRPr="00B85E74">
              <w:rPr>
                <w:color w:val="000000"/>
                <w:kern w:val="2"/>
                <w:szCs w:val="24"/>
                <w:shd w:val="clear" w:color="auto" w:fill="FFFFFF"/>
              </w:rPr>
              <w:t>Netaikoma</w:t>
            </w:r>
          </w:p>
          <w:p w14:paraId="28D95090" w14:textId="77777777" w:rsidR="006310C0" w:rsidRPr="00B85E74" w:rsidRDefault="006310C0" w:rsidP="006310C0">
            <w:pPr>
              <w:rPr>
                <w:color w:val="000000"/>
                <w:kern w:val="2"/>
                <w:szCs w:val="24"/>
                <w:shd w:val="clear" w:color="auto" w:fill="FFFFFF"/>
              </w:rPr>
            </w:pPr>
          </w:p>
          <w:p w14:paraId="78104E0E" w14:textId="578C1071" w:rsidR="006310C0" w:rsidRPr="00B85E74" w:rsidRDefault="006310C0" w:rsidP="006310C0">
            <w:pPr>
              <w:rPr>
                <w:color w:val="0070C0"/>
                <w:kern w:val="2"/>
                <w:szCs w:val="24"/>
              </w:rPr>
            </w:pPr>
          </w:p>
        </w:tc>
      </w:tr>
      <w:tr w:rsidR="006310C0" w:rsidRPr="00B85E74" w14:paraId="3AC4F975" w14:textId="77777777" w:rsidTr="001F77F7">
        <w:trPr>
          <w:trHeight w:val="300"/>
        </w:trPr>
        <w:tc>
          <w:tcPr>
            <w:tcW w:w="9535" w:type="dxa"/>
            <w:gridSpan w:val="4"/>
          </w:tcPr>
          <w:p w14:paraId="61BD6B29" w14:textId="596996B7" w:rsidR="006310C0" w:rsidRPr="00B85E74" w:rsidRDefault="006310C0" w:rsidP="006310C0">
            <w:pPr>
              <w:jc w:val="center"/>
              <w:rPr>
                <w:b/>
                <w:kern w:val="2"/>
                <w:szCs w:val="24"/>
              </w:rPr>
            </w:pPr>
            <w:r w:rsidRPr="00B85E74">
              <w:rPr>
                <w:b/>
                <w:bCs/>
                <w:kern w:val="2"/>
                <w:szCs w:val="24"/>
              </w:rPr>
              <w:t xml:space="preserve">13. BENDRŲJŲ SĄLYGŲ PAKEITIMAI IR PAPILDYMAI </w:t>
            </w:r>
          </w:p>
        </w:tc>
      </w:tr>
      <w:tr w:rsidR="006310C0" w:rsidRPr="00B85E74" w14:paraId="1A3B3FB7" w14:textId="77777777" w:rsidTr="008B4EF4">
        <w:trPr>
          <w:trHeight w:val="300"/>
        </w:trPr>
        <w:tc>
          <w:tcPr>
            <w:tcW w:w="2689" w:type="dxa"/>
          </w:tcPr>
          <w:p w14:paraId="31A2D71F" w14:textId="77777777" w:rsidR="006310C0" w:rsidRPr="00B85E74" w:rsidRDefault="006310C0" w:rsidP="006310C0">
            <w:pPr>
              <w:rPr>
                <w:b/>
                <w:bCs/>
                <w:kern w:val="2"/>
                <w:szCs w:val="24"/>
              </w:rPr>
            </w:pPr>
            <w:r w:rsidRPr="00B85E74">
              <w:rPr>
                <w:b/>
                <w:bCs/>
                <w:kern w:val="2"/>
                <w:szCs w:val="24"/>
              </w:rPr>
              <w:t xml:space="preserve">13.1. </w:t>
            </w:r>
          </w:p>
        </w:tc>
        <w:tc>
          <w:tcPr>
            <w:tcW w:w="6846" w:type="dxa"/>
            <w:gridSpan w:val="3"/>
          </w:tcPr>
          <w:p w14:paraId="3E81B16D" w14:textId="77777777" w:rsidR="006310C0" w:rsidRPr="00B85E74" w:rsidRDefault="006310C0" w:rsidP="006310C0">
            <w:pPr>
              <w:rPr>
                <w:kern w:val="2"/>
                <w:szCs w:val="24"/>
              </w:rPr>
            </w:pPr>
            <w:r w:rsidRPr="00B85E74">
              <w:rPr>
                <w:kern w:val="2"/>
                <w:szCs w:val="24"/>
              </w:rPr>
              <w:t>Keičiami Sutarties Bendrųjų sąlygų punktai: 12.2.1.1., 12.2.1.2., 12.2.2.  </w:t>
            </w:r>
          </w:p>
          <w:p w14:paraId="10808941" w14:textId="77777777" w:rsidR="006310C0" w:rsidRPr="00B85E74" w:rsidRDefault="006310C0" w:rsidP="006310C0">
            <w:pPr>
              <w:rPr>
                <w:kern w:val="2"/>
                <w:szCs w:val="24"/>
              </w:rPr>
            </w:pPr>
            <w:r w:rsidRPr="00B85E74">
              <w:rPr>
                <w:kern w:val="2"/>
                <w:szCs w:val="24"/>
              </w:rPr>
              <w:t>Šalys susitaria pakeisti nurodytus Sutarties Bendrųjų sąlygų punktus ir išdėstyti juos nauja redakcija:</w:t>
            </w:r>
          </w:p>
          <w:p w14:paraId="2E1E303F" w14:textId="77777777" w:rsidR="006310C0" w:rsidRPr="00B85E74" w:rsidRDefault="006310C0" w:rsidP="006310C0">
            <w:pPr>
              <w:rPr>
                <w:kern w:val="2"/>
                <w:szCs w:val="24"/>
              </w:rPr>
            </w:pPr>
            <w:r w:rsidRPr="00B85E74">
              <w:rPr>
                <w:kern w:val="2"/>
                <w:szCs w:val="24"/>
              </w:rPr>
              <w:t>12.2.1.1. elektroninę sąskaitą faktūrą, atitinkančią Europos elektroninių sąskaitų faktūrų standartą, kurio nuoroda paskelbta 2017 m. spalio 16 d. Komisijos įgyvendinimo sprendime </w:t>
            </w:r>
            <w:hyperlink r:id="rId11" w:tgtFrame="_blank" w:history="1">
              <w:r w:rsidRPr="00B85E74">
                <w:rPr>
                  <w:rStyle w:val="Hyperlink"/>
                  <w:kern w:val="2"/>
                  <w:szCs w:val="24"/>
                </w:rPr>
                <w:t>(ES) 2017/1870</w:t>
              </w:r>
            </w:hyperlink>
            <w:r w:rsidRPr="00B85E74">
              <w:rPr>
                <w:kern w:val="2"/>
                <w:szCs w:val="24"/>
              </w:rPr>
              <w:t> dėl nuorodos į Europos elektroninių sąskaitų faktūrų standartą ir sintaksių sąrašo paskelbimo pagal Europos Parlamento ir Tarybos direktyvą </w:t>
            </w:r>
            <w:hyperlink r:id="rId12" w:tgtFrame="_blank" w:history="1">
              <w:r w:rsidRPr="00B85E74">
                <w:rPr>
                  <w:rStyle w:val="Hyperlink"/>
                  <w:kern w:val="2"/>
                  <w:szCs w:val="24"/>
                </w:rPr>
                <w:t>2014/55/ES</w:t>
              </w:r>
            </w:hyperlink>
            <w:r w:rsidRPr="00B85E74">
              <w:rPr>
                <w:kern w:val="2"/>
                <w:szCs w:val="24"/>
              </w:rPr>
              <w:t> (toliau – </w:t>
            </w:r>
            <w:r w:rsidRPr="00B85E74">
              <w:rPr>
                <w:b/>
                <w:bCs/>
                <w:kern w:val="2"/>
                <w:szCs w:val="24"/>
              </w:rPr>
              <w:t>Europos elektroninių sąskaitų faktūrų</w:t>
            </w:r>
            <w:r w:rsidRPr="00B85E74">
              <w:rPr>
                <w:kern w:val="2"/>
                <w:szCs w:val="24"/>
              </w:rPr>
              <w:t> </w:t>
            </w:r>
            <w:r w:rsidRPr="00B85E74">
              <w:rPr>
                <w:b/>
                <w:bCs/>
                <w:kern w:val="2"/>
                <w:szCs w:val="24"/>
              </w:rPr>
              <w:t>standartas</w:t>
            </w:r>
            <w:r w:rsidRPr="00B85E74">
              <w:rPr>
                <w:kern w:val="2"/>
                <w:szCs w:val="24"/>
              </w:rPr>
              <w:t>), Tiekėjas gali pateikti pasirinktomis priemonėmis;</w:t>
            </w:r>
          </w:p>
          <w:p w14:paraId="572DAC1D" w14:textId="77777777" w:rsidR="006310C0" w:rsidRPr="00B85E74" w:rsidRDefault="006310C0" w:rsidP="006310C0">
            <w:pPr>
              <w:rPr>
                <w:kern w:val="2"/>
                <w:szCs w:val="24"/>
              </w:rPr>
            </w:pPr>
            <w:bookmarkStart w:id="9" w:name="part_1477ea702872459cb7b2ae1a6ff82634"/>
            <w:bookmarkEnd w:id="9"/>
            <w:r w:rsidRPr="00B85E74">
              <w:rPr>
                <w:kern w:val="2"/>
                <w:szCs w:val="24"/>
              </w:rPr>
              <w:t>12.2.1.2. Europos elektroninių sąskaitų faktūrų standarto neatitinkančią elektroninę sąskaitą faktūrą Tiekėjas gali teikti tik naudodamasis Sąskaitų administravimo bendrosios informacinės sistemos (toliau – SABIS) priemonėmis.</w:t>
            </w:r>
          </w:p>
          <w:p w14:paraId="1F805B4C" w14:textId="3662A337" w:rsidR="006310C0" w:rsidRPr="00B85E74" w:rsidRDefault="006310C0" w:rsidP="006310C0">
            <w:pPr>
              <w:rPr>
                <w:kern w:val="2"/>
                <w:szCs w:val="24"/>
              </w:rPr>
            </w:pPr>
            <w:bookmarkStart w:id="10" w:name="part_68e05c4b57884a42a1323090570c2482"/>
            <w:bookmarkEnd w:id="10"/>
            <w:r w:rsidRPr="00B85E74">
              <w:rPr>
                <w:kern w:val="2"/>
                <w:szCs w:val="24"/>
              </w:rPr>
              <w:t>12.2.2. Pirkėjas elektronines sąskaitas faktūras priima ir apdoroja naudodamasis informacinės sistemos SABIS priemonėmis, išskyrus jeigu mobilizacijos, karo ar nepaprastosios padėties atveju yra informacinės sistemos SABIS pažeidimų, dėl kurių negalimas Pirkėjo ir Tiekėjo bendravimas ir keitimasis informacija naudojantis SABIS.</w:t>
            </w:r>
          </w:p>
        </w:tc>
      </w:tr>
      <w:tr w:rsidR="006310C0" w:rsidRPr="00B85E74" w14:paraId="0F93D8BB" w14:textId="77777777" w:rsidTr="008B4EF4">
        <w:trPr>
          <w:trHeight w:val="300"/>
        </w:trPr>
        <w:tc>
          <w:tcPr>
            <w:tcW w:w="2689" w:type="dxa"/>
          </w:tcPr>
          <w:p w14:paraId="6E07FF6F" w14:textId="77777777" w:rsidR="006310C0" w:rsidRPr="00B85E74" w:rsidRDefault="006310C0" w:rsidP="006310C0">
            <w:pPr>
              <w:rPr>
                <w:b/>
                <w:bCs/>
                <w:kern w:val="2"/>
                <w:szCs w:val="24"/>
              </w:rPr>
            </w:pPr>
            <w:r w:rsidRPr="00B85E74">
              <w:rPr>
                <w:b/>
                <w:bCs/>
                <w:kern w:val="2"/>
                <w:szCs w:val="24"/>
              </w:rPr>
              <w:t>13.2.</w:t>
            </w:r>
          </w:p>
        </w:tc>
        <w:tc>
          <w:tcPr>
            <w:tcW w:w="6846" w:type="dxa"/>
            <w:gridSpan w:val="3"/>
          </w:tcPr>
          <w:p w14:paraId="632B4F73" w14:textId="66767715" w:rsidR="006310C0" w:rsidRPr="00B85E74" w:rsidRDefault="006310C0" w:rsidP="006310C0">
            <w:pPr>
              <w:rPr>
                <w:kern w:val="2"/>
                <w:szCs w:val="24"/>
              </w:rPr>
            </w:pPr>
            <w:r w:rsidRPr="00B85E74">
              <w:rPr>
                <w:kern w:val="2"/>
                <w:szCs w:val="24"/>
              </w:rPr>
              <w:t>Netaikoma.</w:t>
            </w:r>
          </w:p>
        </w:tc>
      </w:tr>
      <w:tr w:rsidR="006310C0" w:rsidRPr="00B85E74" w14:paraId="11878A07" w14:textId="77777777" w:rsidTr="008B4EF4">
        <w:trPr>
          <w:trHeight w:val="300"/>
        </w:trPr>
        <w:tc>
          <w:tcPr>
            <w:tcW w:w="2689" w:type="dxa"/>
          </w:tcPr>
          <w:p w14:paraId="35EE2B44" w14:textId="77777777" w:rsidR="006310C0" w:rsidRPr="00B85E74" w:rsidRDefault="006310C0" w:rsidP="006310C0">
            <w:pPr>
              <w:rPr>
                <w:b/>
                <w:bCs/>
                <w:kern w:val="2"/>
                <w:szCs w:val="24"/>
              </w:rPr>
            </w:pPr>
            <w:r w:rsidRPr="00B85E74">
              <w:rPr>
                <w:b/>
                <w:bCs/>
                <w:kern w:val="2"/>
                <w:szCs w:val="24"/>
              </w:rPr>
              <w:t>13.3.</w:t>
            </w:r>
          </w:p>
        </w:tc>
        <w:tc>
          <w:tcPr>
            <w:tcW w:w="6846" w:type="dxa"/>
            <w:gridSpan w:val="3"/>
          </w:tcPr>
          <w:p w14:paraId="201CF248" w14:textId="06F0C25B" w:rsidR="006310C0" w:rsidRPr="00B85E74" w:rsidRDefault="006310C0" w:rsidP="006310C0">
            <w:pPr>
              <w:rPr>
                <w:kern w:val="2"/>
                <w:szCs w:val="24"/>
              </w:rPr>
            </w:pPr>
            <w:r w:rsidRPr="00B85E74">
              <w:rPr>
                <w:kern w:val="2"/>
                <w:szCs w:val="24"/>
              </w:rPr>
              <w:t>Netaikoma.</w:t>
            </w:r>
          </w:p>
        </w:tc>
      </w:tr>
      <w:tr w:rsidR="006310C0" w:rsidRPr="00B85E74" w14:paraId="42343E53" w14:textId="77777777" w:rsidTr="008B4EF4">
        <w:trPr>
          <w:trHeight w:val="300"/>
        </w:trPr>
        <w:tc>
          <w:tcPr>
            <w:tcW w:w="2689" w:type="dxa"/>
          </w:tcPr>
          <w:p w14:paraId="17C6E82A" w14:textId="77777777" w:rsidR="006310C0" w:rsidRPr="00B85E74" w:rsidRDefault="006310C0" w:rsidP="006310C0">
            <w:pPr>
              <w:rPr>
                <w:b/>
                <w:bCs/>
                <w:kern w:val="2"/>
                <w:szCs w:val="24"/>
              </w:rPr>
            </w:pPr>
            <w:r w:rsidRPr="00B85E74">
              <w:rPr>
                <w:b/>
                <w:bCs/>
                <w:kern w:val="2"/>
                <w:szCs w:val="24"/>
              </w:rPr>
              <w:t>13.4.</w:t>
            </w:r>
          </w:p>
        </w:tc>
        <w:tc>
          <w:tcPr>
            <w:tcW w:w="6846" w:type="dxa"/>
            <w:gridSpan w:val="3"/>
          </w:tcPr>
          <w:p w14:paraId="63229ED5" w14:textId="5D5CDF98" w:rsidR="006310C0" w:rsidRPr="00B85E74" w:rsidRDefault="006310C0" w:rsidP="006310C0">
            <w:pPr>
              <w:rPr>
                <w:kern w:val="2"/>
                <w:szCs w:val="24"/>
              </w:rPr>
            </w:pPr>
            <w:r w:rsidRPr="00B85E74">
              <w:rPr>
                <w:kern w:val="2"/>
                <w:szCs w:val="24"/>
              </w:rPr>
              <w:t>Netaikoma.</w:t>
            </w:r>
          </w:p>
        </w:tc>
      </w:tr>
      <w:tr w:rsidR="006310C0" w:rsidRPr="00B85E74" w14:paraId="6B21B766" w14:textId="77777777" w:rsidTr="008B4EF4">
        <w:trPr>
          <w:trHeight w:val="300"/>
        </w:trPr>
        <w:tc>
          <w:tcPr>
            <w:tcW w:w="2689" w:type="dxa"/>
          </w:tcPr>
          <w:p w14:paraId="6947D409" w14:textId="77777777" w:rsidR="006310C0" w:rsidRPr="00B85E74" w:rsidRDefault="006310C0" w:rsidP="006310C0">
            <w:pPr>
              <w:rPr>
                <w:b/>
                <w:bCs/>
                <w:kern w:val="2"/>
                <w:szCs w:val="24"/>
              </w:rPr>
            </w:pPr>
            <w:r w:rsidRPr="00B85E74">
              <w:rPr>
                <w:b/>
                <w:bCs/>
                <w:kern w:val="2"/>
                <w:szCs w:val="24"/>
              </w:rPr>
              <w:t>13.5.</w:t>
            </w:r>
          </w:p>
        </w:tc>
        <w:tc>
          <w:tcPr>
            <w:tcW w:w="6846" w:type="dxa"/>
            <w:gridSpan w:val="3"/>
          </w:tcPr>
          <w:p w14:paraId="039E4DF7" w14:textId="77777777" w:rsidR="006310C0" w:rsidRPr="00B85E74" w:rsidRDefault="006310C0" w:rsidP="006310C0">
            <w:pPr>
              <w:rPr>
                <w:kern w:val="2"/>
                <w:szCs w:val="24"/>
              </w:rPr>
            </w:pPr>
            <w:r w:rsidRPr="00B85E74">
              <w:rPr>
                <w:kern w:val="2"/>
                <w:szCs w:val="24"/>
              </w:rPr>
              <w:t>Sutarties Bendrosiose sąlygose nurodytos alternatyvios nuostatos (su prierašu „jei taikoma“ ir pan.) taikomos tik tokiu atveju, jeigu jos konkrečiai aprašomos Sutarties Specialiosiose sąlygose.</w:t>
            </w:r>
          </w:p>
        </w:tc>
      </w:tr>
      <w:tr w:rsidR="006310C0" w:rsidRPr="00B85E74" w14:paraId="2D51BD24" w14:textId="77777777" w:rsidTr="001F77F7">
        <w:trPr>
          <w:trHeight w:val="300"/>
        </w:trPr>
        <w:tc>
          <w:tcPr>
            <w:tcW w:w="9535" w:type="dxa"/>
            <w:gridSpan w:val="4"/>
          </w:tcPr>
          <w:p w14:paraId="0785A684" w14:textId="77777777" w:rsidR="006310C0" w:rsidRPr="00B85E74" w:rsidRDefault="006310C0" w:rsidP="006310C0">
            <w:pPr>
              <w:jc w:val="center"/>
              <w:rPr>
                <w:b/>
                <w:bCs/>
                <w:kern w:val="2"/>
                <w:szCs w:val="24"/>
              </w:rPr>
            </w:pPr>
            <w:r w:rsidRPr="00B85E74">
              <w:rPr>
                <w:b/>
                <w:bCs/>
                <w:kern w:val="2"/>
                <w:szCs w:val="24"/>
              </w:rPr>
              <w:t>14. SUTARTIES PRIEDAI</w:t>
            </w:r>
          </w:p>
        </w:tc>
      </w:tr>
      <w:tr w:rsidR="006310C0" w:rsidRPr="00B85E74" w14:paraId="2EEAB97F" w14:textId="77777777" w:rsidTr="008B4EF4">
        <w:trPr>
          <w:trHeight w:val="300"/>
        </w:trPr>
        <w:tc>
          <w:tcPr>
            <w:tcW w:w="2689" w:type="dxa"/>
          </w:tcPr>
          <w:p w14:paraId="33D1E7D8" w14:textId="77777777" w:rsidR="006310C0" w:rsidRPr="00B85E74" w:rsidRDefault="006310C0" w:rsidP="006310C0">
            <w:pPr>
              <w:rPr>
                <w:b/>
                <w:bCs/>
                <w:kern w:val="2"/>
                <w:szCs w:val="24"/>
              </w:rPr>
            </w:pPr>
            <w:r w:rsidRPr="00B85E74">
              <w:rPr>
                <w:b/>
                <w:bCs/>
                <w:kern w:val="2"/>
                <w:szCs w:val="24"/>
              </w:rPr>
              <w:t>14.1. Priedas Nr. 1</w:t>
            </w:r>
          </w:p>
        </w:tc>
        <w:tc>
          <w:tcPr>
            <w:tcW w:w="6846" w:type="dxa"/>
            <w:gridSpan w:val="3"/>
          </w:tcPr>
          <w:p w14:paraId="16B8142D" w14:textId="31109382" w:rsidR="006310C0" w:rsidRPr="00B85E74" w:rsidRDefault="006310C0" w:rsidP="006310C0">
            <w:pPr>
              <w:rPr>
                <w:kern w:val="2"/>
                <w:szCs w:val="24"/>
              </w:rPr>
            </w:pPr>
            <w:r w:rsidRPr="00B85E74">
              <w:rPr>
                <w:kern w:val="2"/>
                <w:szCs w:val="24"/>
              </w:rPr>
              <w:t>Techninė specifikacija</w:t>
            </w:r>
            <w:r w:rsidRPr="00B85E74">
              <w:rPr>
                <w:bCs/>
                <w:kern w:val="2"/>
                <w:szCs w:val="24"/>
              </w:rPr>
              <w:t>;</w:t>
            </w:r>
          </w:p>
        </w:tc>
      </w:tr>
      <w:tr w:rsidR="006310C0" w:rsidRPr="00B85E74" w14:paraId="0153FAD0" w14:textId="77777777" w:rsidTr="008B4EF4">
        <w:trPr>
          <w:trHeight w:val="300"/>
        </w:trPr>
        <w:tc>
          <w:tcPr>
            <w:tcW w:w="2689" w:type="dxa"/>
          </w:tcPr>
          <w:p w14:paraId="7DDB0AFC" w14:textId="77777777" w:rsidR="006310C0" w:rsidRPr="00B85E74" w:rsidRDefault="006310C0" w:rsidP="006310C0">
            <w:pPr>
              <w:rPr>
                <w:b/>
                <w:bCs/>
                <w:kern w:val="2"/>
                <w:szCs w:val="24"/>
              </w:rPr>
            </w:pPr>
            <w:r w:rsidRPr="00B85E74">
              <w:rPr>
                <w:b/>
                <w:bCs/>
                <w:kern w:val="2"/>
                <w:szCs w:val="24"/>
              </w:rPr>
              <w:t>14.2. Priedas Nr. 2</w:t>
            </w:r>
          </w:p>
        </w:tc>
        <w:tc>
          <w:tcPr>
            <w:tcW w:w="6846" w:type="dxa"/>
            <w:gridSpan w:val="3"/>
          </w:tcPr>
          <w:p w14:paraId="57415B2F" w14:textId="2EA3C242" w:rsidR="006310C0" w:rsidRPr="00B85E74" w:rsidRDefault="006310C0" w:rsidP="006310C0">
            <w:pPr>
              <w:rPr>
                <w:kern w:val="2"/>
                <w:szCs w:val="24"/>
              </w:rPr>
            </w:pPr>
            <w:r w:rsidRPr="00B85E74">
              <w:rPr>
                <w:kern w:val="2"/>
                <w:szCs w:val="24"/>
              </w:rPr>
              <w:t>Tiekėjo Pasiūlymas</w:t>
            </w:r>
          </w:p>
        </w:tc>
      </w:tr>
      <w:tr w:rsidR="006310C0" w:rsidRPr="00B85E74" w14:paraId="2B9AA179" w14:textId="77777777" w:rsidTr="008B4EF4">
        <w:trPr>
          <w:trHeight w:val="300"/>
        </w:trPr>
        <w:tc>
          <w:tcPr>
            <w:tcW w:w="2689" w:type="dxa"/>
          </w:tcPr>
          <w:p w14:paraId="29D25288" w14:textId="5C6A73D1" w:rsidR="006310C0" w:rsidRPr="00B85E74" w:rsidRDefault="006310C0" w:rsidP="006310C0">
            <w:pPr>
              <w:rPr>
                <w:b/>
                <w:bCs/>
                <w:kern w:val="2"/>
                <w:szCs w:val="24"/>
              </w:rPr>
            </w:pPr>
            <w:r w:rsidRPr="00B85E74">
              <w:rPr>
                <w:b/>
                <w:bCs/>
                <w:kern w:val="2"/>
                <w:szCs w:val="24"/>
              </w:rPr>
              <w:t>14.3. Priedas Nr. 3</w:t>
            </w:r>
          </w:p>
        </w:tc>
        <w:tc>
          <w:tcPr>
            <w:tcW w:w="6846" w:type="dxa"/>
            <w:gridSpan w:val="3"/>
          </w:tcPr>
          <w:p w14:paraId="04B4EAA6" w14:textId="26F3DE7B" w:rsidR="006310C0" w:rsidRPr="00B85E74" w:rsidRDefault="006310C0" w:rsidP="006310C0">
            <w:pPr>
              <w:rPr>
                <w:bCs/>
                <w:kern w:val="2"/>
                <w:szCs w:val="24"/>
              </w:rPr>
            </w:pPr>
            <w:r w:rsidRPr="00B85E74">
              <w:rPr>
                <w:bCs/>
                <w:kern w:val="2"/>
                <w:szCs w:val="24"/>
              </w:rPr>
              <w:t xml:space="preserve">Pirkimo sąlygos </w:t>
            </w:r>
            <w:r w:rsidRPr="00B85E74">
              <w:rPr>
                <w:szCs w:val="24"/>
              </w:rPr>
              <w:t>(</w:t>
            </w:r>
            <w:r w:rsidRPr="00B85E74">
              <w:rPr>
                <w:szCs w:val="24"/>
                <w:lang w:eastAsia="lt-LT"/>
              </w:rPr>
              <w:t>išskyrus dokumentus, kurie pridedami kaip atskiri priedai, nurodyti aukščiau</w:t>
            </w:r>
            <w:r w:rsidRPr="00B85E74">
              <w:rPr>
                <w:szCs w:val="24"/>
              </w:rPr>
              <w:t>) (atskirai nepridedamos);</w:t>
            </w:r>
          </w:p>
        </w:tc>
      </w:tr>
      <w:tr w:rsidR="006310C0" w:rsidRPr="00B85E74" w14:paraId="584DB3DF" w14:textId="77777777" w:rsidTr="001F77F7">
        <w:trPr>
          <w:trHeight w:val="300"/>
        </w:trPr>
        <w:tc>
          <w:tcPr>
            <w:tcW w:w="9535" w:type="dxa"/>
            <w:gridSpan w:val="4"/>
          </w:tcPr>
          <w:p w14:paraId="06933465" w14:textId="77777777" w:rsidR="006310C0" w:rsidRPr="00B85E74" w:rsidRDefault="006310C0" w:rsidP="006310C0">
            <w:pPr>
              <w:jc w:val="center"/>
              <w:rPr>
                <w:b/>
                <w:bCs/>
                <w:kern w:val="2"/>
                <w:szCs w:val="24"/>
              </w:rPr>
            </w:pPr>
            <w:r w:rsidRPr="00B85E74">
              <w:rPr>
                <w:b/>
                <w:bCs/>
                <w:kern w:val="2"/>
                <w:szCs w:val="24"/>
              </w:rPr>
              <w:t>15. ŠALIŲ ATSTOVŲ PARAŠAI</w:t>
            </w:r>
          </w:p>
        </w:tc>
      </w:tr>
      <w:tr w:rsidR="006310C0" w:rsidRPr="00B85E74" w14:paraId="298A2569" w14:textId="77777777" w:rsidTr="001F77F7">
        <w:trPr>
          <w:trHeight w:val="300"/>
        </w:trPr>
        <w:tc>
          <w:tcPr>
            <w:tcW w:w="4788" w:type="dxa"/>
            <w:gridSpan w:val="3"/>
          </w:tcPr>
          <w:p w14:paraId="37FA6028" w14:textId="77777777" w:rsidR="006310C0" w:rsidRPr="00B85E74" w:rsidRDefault="006310C0" w:rsidP="006310C0">
            <w:pPr>
              <w:jc w:val="center"/>
              <w:rPr>
                <w:b/>
                <w:bCs/>
                <w:kern w:val="2"/>
                <w:szCs w:val="24"/>
              </w:rPr>
            </w:pPr>
            <w:r w:rsidRPr="00B85E74">
              <w:rPr>
                <w:b/>
                <w:bCs/>
                <w:kern w:val="2"/>
                <w:szCs w:val="24"/>
              </w:rPr>
              <w:t>PIRKĖJAS</w:t>
            </w:r>
          </w:p>
        </w:tc>
        <w:tc>
          <w:tcPr>
            <w:tcW w:w="4747" w:type="dxa"/>
          </w:tcPr>
          <w:p w14:paraId="1B47B8D3" w14:textId="77777777" w:rsidR="006310C0" w:rsidRPr="00B85E74" w:rsidRDefault="006310C0" w:rsidP="006310C0">
            <w:pPr>
              <w:jc w:val="center"/>
              <w:rPr>
                <w:b/>
                <w:bCs/>
                <w:kern w:val="2"/>
                <w:szCs w:val="24"/>
              </w:rPr>
            </w:pPr>
            <w:r w:rsidRPr="00B85E74">
              <w:rPr>
                <w:b/>
                <w:bCs/>
                <w:kern w:val="2"/>
                <w:szCs w:val="24"/>
              </w:rPr>
              <w:t>TIEKĖJAS</w:t>
            </w:r>
          </w:p>
        </w:tc>
      </w:tr>
      <w:tr w:rsidR="006310C0" w:rsidRPr="00B85E74" w14:paraId="0C351979" w14:textId="77777777" w:rsidTr="001F77F7">
        <w:trPr>
          <w:trHeight w:val="300"/>
        </w:trPr>
        <w:tc>
          <w:tcPr>
            <w:tcW w:w="4788" w:type="dxa"/>
            <w:gridSpan w:val="3"/>
          </w:tcPr>
          <w:p w14:paraId="33C9EDCF" w14:textId="74FAA5E3" w:rsidR="006310C0" w:rsidRPr="00B85E74" w:rsidRDefault="006310C0" w:rsidP="006310C0">
            <w:pPr>
              <w:jc w:val="center"/>
              <w:rPr>
                <w:color w:val="4472C4"/>
                <w:kern w:val="2"/>
                <w:szCs w:val="24"/>
              </w:rPr>
            </w:pPr>
            <w:r w:rsidRPr="00B85E74">
              <w:rPr>
                <w:kern w:val="2"/>
                <w:szCs w:val="24"/>
              </w:rPr>
              <w:t>Administracijos direktorius Jonas Okunis</w:t>
            </w:r>
          </w:p>
        </w:tc>
        <w:tc>
          <w:tcPr>
            <w:tcW w:w="4747" w:type="dxa"/>
          </w:tcPr>
          <w:p w14:paraId="64B4EEAC" w14:textId="77777777" w:rsidR="006310C0" w:rsidRPr="00B85E74" w:rsidRDefault="006310C0" w:rsidP="006310C0">
            <w:pPr>
              <w:jc w:val="center"/>
              <w:rPr>
                <w:b/>
                <w:bCs/>
                <w:kern w:val="2"/>
                <w:szCs w:val="24"/>
              </w:rPr>
            </w:pPr>
            <w:r w:rsidRPr="00B85E74">
              <w:rPr>
                <w:color w:val="4472C4"/>
                <w:kern w:val="2"/>
                <w:szCs w:val="24"/>
              </w:rPr>
              <w:t>(nurodomos atstovo pareigos, vardas, pavardė)</w:t>
            </w:r>
          </w:p>
        </w:tc>
      </w:tr>
      <w:tr w:rsidR="006310C0" w:rsidRPr="00B85E74" w14:paraId="0B2E258F" w14:textId="77777777" w:rsidTr="001F77F7">
        <w:trPr>
          <w:trHeight w:val="300"/>
        </w:trPr>
        <w:tc>
          <w:tcPr>
            <w:tcW w:w="4788" w:type="dxa"/>
            <w:gridSpan w:val="3"/>
          </w:tcPr>
          <w:p w14:paraId="6C1EFA64" w14:textId="77777777" w:rsidR="006310C0" w:rsidRPr="00B85E74" w:rsidRDefault="006310C0" w:rsidP="006310C0">
            <w:pPr>
              <w:jc w:val="center"/>
              <w:rPr>
                <w:b/>
                <w:color w:val="4472C4"/>
                <w:kern w:val="2"/>
                <w:szCs w:val="24"/>
              </w:rPr>
            </w:pPr>
          </w:p>
          <w:p w14:paraId="7B78BA72" w14:textId="77777777" w:rsidR="006310C0" w:rsidRPr="00B85E74" w:rsidRDefault="006310C0" w:rsidP="006310C0">
            <w:pPr>
              <w:jc w:val="center"/>
              <w:rPr>
                <w:b/>
                <w:color w:val="4472C4"/>
                <w:kern w:val="2"/>
                <w:szCs w:val="24"/>
              </w:rPr>
            </w:pPr>
            <w:r w:rsidRPr="00B85E74">
              <w:rPr>
                <w:b/>
                <w:color w:val="4472C4"/>
                <w:kern w:val="2"/>
                <w:szCs w:val="24"/>
              </w:rPr>
              <w:lastRenderedPageBreak/>
              <w:t>(parašas)</w:t>
            </w:r>
          </w:p>
          <w:p w14:paraId="6195ABD0" w14:textId="77777777" w:rsidR="006310C0" w:rsidRPr="00B85E74" w:rsidRDefault="006310C0" w:rsidP="006310C0">
            <w:pPr>
              <w:jc w:val="center"/>
              <w:rPr>
                <w:b/>
                <w:color w:val="4472C4"/>
                <w:kern w:val="2"/>
                <w:szCs w:val="24"/>
              </w:rPr>
            </w:pPr>
          </w:p>
          <w:p w14:paraId="45ED22E7" w14:textId="77777777" w:rsidR="006310C0" w:rsidRPr="00B85E74" w:rsidRDefault="006310C0" w:rsidP="006310C0">
            <w:pPr>
              <w:jc w:val="center"/>
              <w:rPr>
                <w:b/>
                <w:color w:val="4472C4"/>
                <w:kern w:val="2"/>
                <w:szCs w:val="24"/>
              </w:rPr>
            </w:pPr>
          </w:p>
        </w:tc>
        <w:tc>
          <w:tcPr>
            <w:tcW w:w="4747" w:type="dxa"/>
          </w:tcPr>
          <w:p w14:paraId="3560D7AD" w14:textId="77777777" w:rsidR="006310C0" w:rsidRPr="00B85E74" w:rsidRDefault="006310C0" w:rsidP="006310C0">
            <w:pPr>
              <w:jc w:val="center"/>
              <w:rPr>
                <w:b/>
                <w:bCs/>
                <w:color w:val="4472C4"/>
                <w:kern w:val="2"/>
                <w:szCs w:val="24"/>
              </w:rPr>
            </w:pPr>
          </w:p>
          <w:p w14:paraId="5F3EE6EE" w14:textId="77777777" w:rsidR="006310C0" w:rsidRPr="00B85E74" w:rsidRDefault="006310C0" w:rsidP="006310C0">
            <w:pPr>
              <w:jc w:val="center"/>
              <w:rPr>
                <w:b/>
                <w:bCs/>
                <w:color w:val="4472C4"/>
                <w:kern w:val="2"/>
                <w:szCs w:val="24"/>
              </w:rPr>
            </w:pPr>
            <w:r w:rsidRPr="00B85E74">
              <w:rPr>
                <w:b/>
                <w:bCs/>
                <w:color w:val="4472C4"/>
                <w:kern w:val="2"/>
                <w:szCs w:val="24"/>
              </w:rPr>
              <w:lastRenderedPageBreak/>
              <w:t>(parašas)</w:t>
            </w:r>
          </w:p>
        </w:tc>
      </w:tr>
    </w:tbl>
    <w:p w14:paraId="0463A469" w14:textId="77777777" w:rsidR="005A5832" w:rsidRPr="00B85E74" w:rsidRDefault="00A10867">
      <w:pPr>
        <w:jc w:val="center"/>
        <w:rPr>
          <w:szCs w:val="24"/>
        </w:rPr>
      </w:pPr>
      <w:r w:rsidRPr="00B85E74">
        <w:rPr>
          <w:color w:val="000000"/>
          <w:szCs w:val="24"/>
        </w:rPr>
        <w:lastRenderedPageBreak/>
        <w:t>_______________</w:t>
      </w:r>
    </w:p>
    <w:sectPr w:rsidR="005A5832" w:rsidRPr="00B85E74" w:rsidSect="0061481C">
      <w:headerReference w:type="even" r:id="rId13"/>
      <w:headerReference w:type="default" r:id="rId14"/>
      <w:footerReference w:type="even" r:id="rId15"/>
      <w:footerReference w:type="default" r:id="rId16"/>
      <w:headerReference w:type="first" r:id="rId17"/>
      <w:footerReference w:type="first" r:id="rId18"/>
      <w:endnotePr>
        <w:numFmt w:val="decimal"/>
      </w:endnotePr>
      <w:pgSz w:w="12240" w:h="15840" w:code="1"/>
      <w:pgMar w:top="1559" w:right="567" w:bottom="1797" w:left="1701" w:header="709"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9632CD" w14:textId="77777777" w:rsidR="00384E43" w:rsidRDefault="00384E43">
      <w:pPr>
        <w:rPr>
          <w:kern w:val="2"/>
          <w:sz w:val="22"/>
          <w:szCs w:val="22"/>
          <w:lang w:val="en-US"/>
        </w:rPr>
      </w:pPr>
      <w:r>
        <w:rPr>
          <w:kern w:val="2"/>
          <w:sz w:val="22"/>
          <w:szCs w:val="22"/>
          <w:lang w:val="en-US"/>
        </w:rPr>
        <w:separator/>
      </w:r>
    </w:p>
  </w:endnote>
  <w:endnote w:type="continuationSeparator" w:id="0">
    <w:p w14:paraId="447B17B0" w14:textId="77777777" w:rsidR="00384E43" w:rsidRDefault="00384E43">
      <w:pPr>
        <w:rPr>
          <w:kern w:val="2"/>
          <w:sz w:val="22"/>
          <w:szCs w:val="22"/>
          <w:lang w:val="en-US"/>
        </w:rPr>
      </w:pPr>
      <w:r>
        <w:rPr>
          <w:kern w:val="2"/>
          <w:sz w:val="22"/>
          <w:szCs w:val="22"/>
          <w:lang w:val="en-US"/>
        </w:rPr>
        <w:continuationSeparator/>
      </w:r>
    </w:p>
  </w:endnote>
  <w:endnote w:type="continuationNotice" w:id="1">
    <w:p w14:paraId="17CB501D" w14:textId="77777777" w:rsidR="00384E43" w:rsidRDefault="00384E43">
      <w:pPr>
        <w:rPr>
          <w:kern w:val="2"/>
          <w:sz w:val="22"/>
          <w:szCs w:val="22"/>
          <w:lang w:val="en-US"/>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ontserrat">
    <w:charset w:val="00"/>
    <w:family w:val="auto"/>
    <w:pitch w:val="variable"/>
    <w:sig w:usb0="2000020F" w:usb1="00000003" w:usb2="00000000" w:usb3="00000000" w:csb0="00000197"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087E37" w14:textId="77777777" w:rsidR="00E33261" w:rsidRDefault="00E33261">
    <w:pPr>
      <w:tabs>
        <w:tab w:val="center" w:pos="4680"/>
        <w:tab w:val="right" w:pos="9360"/>
      </w:tabs>
      <w:spacing w:after="160" w:line="259" w:lineRule="auto"/>
      <w:rPr>
        <w:kern w:val="2"/>
        <w:sz w:val="22"/>
        <w:szCs w:val="22"/>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BB7949" w14:textId="77777777" w:rsidR="00E33261" w:rsidRDefault="00E33261">
    <w:pPr>
      <w:tabs>
        <w:tab w:val="center" w:pos="4680"/>
        <w:tab w:val="right" w:pos="9360"/>
      </w:tabs>
      <w:spacing w:after="160" w:line="259" w:lineRule="auto"/>
      <w:rPr>
        <w:kern w:val="2"/>
        <w:sz w:val="22"/>
        <w:szCs w:val="22"/>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2EA0BC" w14:textId="77777777" w:rsidR="00E33261" w:rsidRDefault="00E33261">
    <w:pPr>
      <w:tabs>
        <w:tab w:val="center" w:pos="4680"/>
        <w:tab w:val="right" w:pos="9360"/>
      </w:tabs>
      <w:spacing w:after="160" w:line="259" w:lineRule="auto"/>
      <w:rPr>
        <w:kern w:val="2"/>
        <w:sz w:val="22"/>
        <w:szCs w:val="22"/>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37A25E" w14:textId="77777777" w:rsidR="00384E43" w:rsidRDefault="00384E43">
      <w:pPr>
        <w:rPr>
          <w:kern w:val="2"/>
          <w:sz w:val="22"/>
          <w:szCs w:val="22"/>
          <w:lang w:val="en-US"/>
        </w:rPr>
      </w:pPr>
      <w:r>
        <w:rPr>
          <w:kern w:val="2"/>
          <w:sz w:val="22"/>
          <w:szCs w:val="22"/>
          <w:lang w:val="en-US"/>
        </w:rPr>
        <w:separator/>
      </w:r>
    </w:p>
  </w:footnote>
  <w:footnote w:type="continuationSeparator" w:id="0">
    <w:p w14:paraId="61FDD749" w14:textId="77777777" w:rsidR="00384E43" w:rsidRDefault="00384E43">
      <w:pPr>
        <w:rPr>
          <w:kern w:val="2"/>
          <w:sz w:val="22"/>
          <w:szCs w:val="22"/>
          <w:lang w:val="en-US"/>
        </w:rPr>
      </w:pPr>
      <w:r>
        <w:rPr>
          <w:kern w:val="2"/>
          <w:sz w:val="22"/>
          <w:szCs w:val="22"/>
          <w:lang w:val="en-US"/>
        </w:rPr>
        <w:continuationSeparator/>
      </w:r>
    </w:p>
  </w:footnote>
  <w:footnote w:type="continuationNotice" w:id="1">
    <w:p w14:paraId="3E394FC6" w14:textId="77777777" w:rsidR="00384E43" w:rsidRDefault="00384E43">
      <w:pPr>
        <w:rPr>
          <w:kern w:val="2"/>
          <w:sz w:val="22"/>
          <w:szCs w:val="22"/>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185A5A" w14:textId="77777777" w:rsidR="00E33261" w:rsidRDefault="00E33261">
    <w:pPr>
      <w:tabs>
        <w:tab w:val="center" w:pos="4680"/>
        <w:tab w:val="right" w:pos="9360"/>
      </w:tabs>
      <w:spacing w:after="160" w:line="259" w:lineRule="auto"/>
      <w:rPr>
        <w:kern w:val="2"/>
        <w:sz w:val="22"/>
        <w:szCs w:val="22"/>
        <w:lang w:val="en-US"/>
      </w:rPr>
    </w:pPr>
  </w:p>
  <w:p w14:paraId="434F0E27" w14:textId="77777777" w:rsidR="00E33261" w:rsidRDefault="00E3326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076B3D" w14:textId="7175A657" w:rsidR="00E33261" w:rsidRPr="00A10867" w:rsidRDefault="00E33261" w:rsidP="00A10867">
    <w:pPr>
      <w:tabs>
        <w:tab w:val="center" w:pos="4819"/>
        <w:tab w:val="right" w:pos="9638"/>
      </w:tabs>
      <w:jc w:val="center"/>
    </w:pPr>
    <w:r>
      <w:fldChar w:fldCharType="begin"/>
    </w:r>
    <w:r>
      <w:instrText>PAGE   \* MERGEFORMAT</w:instrText>
    </w:r>
    <w:r>
      <w:fldChar w:fldCharType="separate"/>
    </w:r>
    <w:r w:rsidR="00BD7DE8">
      <w:rPr>
        <w:noProof/>
      </w:rPr>
      <w:t>6</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117751" w14:textId="77777777" w:rsidR="00E33261" w:rsidRDefault="00E33261">
    <w:pPr>
      <w:tabs>
        <w:tab w:val="center" w:pos="4819"/>
        <w:tab w:val="right" w:pos="9638"/>
      </w:tabs>
      <w:rPr>
        <w:rFonts w:eastAsia="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C3300B4"/>
    <w:multiLevelType w:val="hybridMultilevel"/>
    <w:tmpl w:val="ED08E780"/>
    <w:lvl w:ilvl="0" w:tplc="FFFFFFFF">
      <w:start w:val="1"/>
      <w:numFmt w:val="lowerLetter"/>
      <w:lvlText w:val="%1)"/>
      <w:lvlJc w:val="left"/>
      <w:pPr>
        <w:ind w:left="360" w:hanging="360"/>
      </w:pPr>
      <w:rPr>
        <w:rFonts w:asciiTheme="majorBidi" w:hAnsiTheme="majorBidi" w:cstheme="majorBidi"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 w15:restartNumberingAfterBreak="0">
    <w:nsid w:val="29636900"/>
    <w:multiLevelType w:val="hybridMultilevel"/>
    <w:tmpl w:val="EFC4EF98"/>
    <w:lvl w:ilvl="0" w:tplc="04090011">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2EC870AD"/>
    <w:multiLevelType w:val="multilevel"/>
    <w:tmpl w:val="9398A4D2"/>
    <w:numStyleLink w:val="I"/>
  </w:abstractNum>
  <w:abstractNum w:abstractNumId="3" w15:restartNumberingAfterBreak="0">
    <w:nsid w:val="3F6A0F51"/>
    <w:multiLevelType w:val="hybridMultilevel"/>
    <w:tmpl w:val="75FA85D4"/>
    <w:lvl w:ilvl="0" w:tplc="D9120EC2">
      <w:start w:val="4"/>
      <w:numFmt w:val="bullet"/>
      <w:lvlText w:val="-"/>
      <w:lvlJc w:val="left"/>
      <w:pPr>
        <w:ind w:left="360" w:hanging="360"/>
      </w:pPr>
      <w:rPr>
        <w:rFonts w:ascii="Times New Roman" w:eastAsia="Times New Roman" w:hAnsi="Times New Roman" w:cs="Times New Roman" w:hint="default"/>
      </w:rPr>
    </w:lvl>
    <w:lvl w:ilvl="1" w:tplc="04270003">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4" w15:restartNumberingAfterBreak="0">
    <w:nsid w:val="52B40F9A"/>
    <w:multiLevelType w:val="hybridMultilevel"/>
    <w:tmpl w:val="3C2831A4"/>
    <w:lvl w:ilvl="0" w:tplc="FFFFFFFF">
      <w:start w:val="1"/>
      <w:numFmt w:val="lowerLetter"/>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 w15:restartNumberingAfterBreak="0">
    <w:nsid w:val="582B2FA1"/>
    <w:multiLevelType w:val="multilevel"/>
    <w:tmpl w:val="D1FE8BC0"/>
    <w:lvl w:ilvl="0">
      <w:start w:val="4"/>
      <w:numFmt w:val="decimal"/>
      <w:lvlText w:val="%1."/>
      <w:lvlJc w:val="left"/>
      <w:pPr>
        <w:ind w:left="360" w:hanging="360"/>
      </w:pPr>
      <w:rPr>
        <w:rFonts w:hint="default"/>
      </w:rPr>
    </w:lvl>
    <w:lvl w:ilvl="1">
      <w:start w:val="1"/>
      <w:numFmt w:val="decimal"/>
      <w:lvlText w:val="%1.%2."/>
      <w:lvlJc w:val="left"/>
      <w:pPr>
        <w:ind w:left="3479" w:hanging="360"/>
      </w:pPr>
      <w:rPr>
        <w:rFonts w:hint="default"/>
      </w:rPr>
    </w:lvl>
    <w:lvl w:ilvl="2">
      <w:start w:val="1"/>
      <w:numFmt w:val="decimal"/>
      <w:lvlText w:val="%1.%2.%3."/>
      <w:lvlJc w:val="left"/>
      <w:pPr>
        <w:ind w:left="3272" w:hanging="720"/>
      </w:pPr>
      <w:rPr>
        <w:rFonts w:hint="default"/>
      </w:rPr>
    </w:lvl>
    <w:lvl w:ilvl="3">
      <w:start w:val="1"/>
      <w:numFmt w:val="decimal"/>
      <w:lvlText w:val="%1.%2.%3.%4."/>
      <w:lvlJc w:val="left"/>
      <w:pPr>
        <w:ind w:left="4548" w:hanging="720"/>
      </w:pPr>
      <w:rPr>
        <w:rFonts w:hint="default"/>
      </w:rPr>
    </w:lvl>
    <w:lvl w:ilvl="4">
      <w:start w:val="1"/>
      <w:numFmt w:val="decimal"/>
      <w:lvlText w:val="%1.%2.%3.%4.%5."/>
      <w:lvlJc w:val="left"/>
      <w:pPr>
        <w:ind w:left="6184" w:hanging="1080"/>
      </w:pPr>
      <w:rPr>
        <w:rFonts w:hint="default"/>
      </w:rPr>
    </w:lvl>
    <w:lvl w:ilvl="5">
      <w:start w:val="1"/>
      <w:numFmt w:val="decimal"/>
      <w:lvlText w:val="%1.%2.%3.%4.%5.%6."/>
      <w:lvlJc w:val="left"/>
      <w:pPr>
        <w:ind w:left="7460" w:hanging="1080"/>
      </w:pPr>
      <w:rPr>
        <w:rFonts w:hint="default"/>
      </w:rPr>
    </w:lvl>
    <w:lvl w:ilvl="6">
      <w:start w:val="1"/>
      <w:numFmt w:val="decimal"/>
      <w:lvlText w:val="%1.%2.%3.%4.%5.%6.%7."/>
      <w:lvlJc w:val="left"/>
      <w:pPr>
        <w:ind w:left="9096" w:hanging="1440"/>
      </w:pPr>
      <w:rPr>
        <w:rFonts w:hint="default"/>
      </w:rPr>
    </w:lvl>
    <w:lvl w:ilvl="7">
      <w:start w:val="1"/>
      <w:numFmt w:val="decimal"/>
      <w:lvlText w:val="%1.%2.%3.%4.%5.%6.%7.%8."/>
      <w:lvlJc w:val="left"/>
      <w:pPr>
        <w:ind w:left="10372" w:hanging="1440"/>
      </w:pPr>
      <w:rPr>
        <w:rFonts w:hint="default"/>
      </w:rPr>
    </w:lvl>
    <w:lvl w:ilvl="8">
      <w:start w:val="1"/>
      <w:numFmt w:val="decimal"/>
      <w:lvlText w:val="%1.%2.%3.%4.%5.%6.%7.%8.%9."/>
      <w:lvlJc w:val="left"/>
      <w:pPr>
        <w:ind w:left="12008" w:hanging="1800"/>
      </w:pPr>
      <w:rPr>
        <w:rFonts w:hint="default"/>
      </w:rPr>
    </w:lvl>
  </w:abstractNum>
  <w:abstractNum w:abstractNumId="6" w15:restartNumberingAfterBreak="0">
    <w:nsid w:val="67445C29"/>
    <w:multiLevelType w:val="hybridMultilevel"/>
    <w:tmpl w:val="5FCC7864"/>
    <w:lvl w:ilvl="0" w:tplc="0409000F">
      <w:start w:val="1"/>
      <w:numFmt w:val="decimal"/>
      <w:lvlText w:val="%1."/>
      <w:lvlJc w:val="left"/>
      <w:pPr>
        <w:ind w:left="501" w:hanging="360"/>
      </w:pPr>
    </w:lvl>
    <w:lvl w:ilvl="1" w:tplc="04090019" w:tentative="1">
      <w:start w:val="1"/>
      <w:numFmt w:val="lowerLetter"/>
      <w:lvlText w:val="%2."/>
      <w:lvlJc w:val="left"/>
      <w:pPr>
        <w:ind w:left="1221" w:hanging="360"/>
      </w:pPr>
    </w:lvl>
    <w:lvl w:ilvl="2" w:tplc="0409001B" w:tentative="1">
      <w:start w:val="1"/>
      <w:numFmt w:val="lowerRoman"/>
      <w:lvlText w:val="%3."/>
      <w:lvlJc w:val="right"/>
      <w:pPr>
        <w:ind w:left="1941" w:hanging="180"/>
      </w:pPr>
    </w:lvl>
    <w:lvl w:ilvl="3" w:tplc="0409000F" w:tentative="1">
      <w:start w:val="1"/>
      <w:numFmt w:val="decimal"/>
      <w:lvlText w:val="%4."/>
      <w:lvlJc w:val="left"/>
      <w:pPr>
        <w:ind w:left="2661" w:hanging="360"/>
      </w:pPr>
    </w:lvl>
    <w:lvl w:ilvl="4" w:tplc="04090019" w:tentative="1">
      <w:start w:val="1"/>
      <w:numFmt w:val="lowerLetter"/>
      <w:lvlText w:val="%5."/>
      <w:lvlJc w:val="left"/>
      <w:pPr>
        <w:ind w:left="3381" w:hanging="360"/>
      </w:pPr>
    </w:lvl>
    <w:lvl w:ilvl="5" w:tplc="0409001B" w:tentative="1">
      <w:start w:val="1"/>
      <w:numFmt w:val="lowerRoman"/>
      <w:lvlText w:val="%6."/>
      <w:lvlJc w:val="right"/>
      <w:pPr>
        <w:ind w:left="4101" w:hanging="180"/>
      </w:pPr>
    </w:lvl>
    <w:lvl w:ilvl="6" w:tplc="0409000F" w:tentative="1">
      <w:start w:val="1"/>
      <w:numFmt w:val="decimal"/>
      <w:lvlText w:val="%7."/>
      <w:lvlJc w:val="left"/>
      <w:pPr>
        <w:ind w:left="4821" w:hanging="360"/>
      </w:pPr>
    </w:lvl>
    <w:lvl w:ilvl="7" w:tplc="04090019" w:tentative="1">
      <w:start w:val="1"/>
      <w:numFmt w:val="lowerLetter"/>
      <w:lvlText w:val="%8."/>
      <w:lvlJc w:val="left"/>
      <w:pPr>
        <w:ind w:left="5541" w:hanging="360"/>
      </w:pPr>
    </w:lvl>
    <w:lvl w:ilvl="8" w:tplc="0409001B" w:tentative="1">
      <w:start w:val="1"/>
      <w:numFmt w:val="lowerRoman"/>
      <w:lvlText w:val="%9."/>
      <w:lvlJc w:val="right"/>
      <w:pPr>
        <w:ind w:left="6261" w:hanging="180"/>
      </w:pPr>
    </w:lvl>
  </w:abstractNum>
  <w:abstractNum w:abstractNumId="7" w15:restartNumberingAfterBreak="0">
    <w:nsid w:val="6EFD2044"/>
    <w:multiLevelType w:val="multilevel"/>
    <w:tmpl w:val="9398A4D2"/>
    <w:styleLink w:val="I"/>
    <w:lvl w:ilvl="0">
      <w:start w:val="1"/>
      <w:numFmt w:val="decimal"/>
      <w:lvlText w:val="%1."/>
      <w:lvlJc w:val="left"/>
      <w:pPr>
        <w:ind w:left="360" w:hanging="360"/>
      </w:pPr>
      <w:rPr>
        <w:rFonts w:ascii="Times New Roman" w:eastAsia="Calibri" w:hAnsi="Times New Roman" w:cs="Times New Roman"/>
        <w:b/>
        <w:bCs/>
        <w:i w:val="0"/>
        <w:iCs w:val="0"/>
        <w:caps/>
        <w:smallCaps w:val="0"/>
        <w:sz w:val="24"/>
      </w:rPr>
    </w:lvl>
    <w:lvl w:ilvl="1">
      <w:start w:val="1"/>
      <w:numFmt w:val="decimal"/>
      <w:isLgl/>
      <w:lvlText w:val="%1.%2."/>
      <w:lvlJc w:val="left"/>
      <w:pPr>
        <w:ind w:left="360" w:hanging="360"/>
      </w:pPr>
      <w:rPr>
        <w:rFonts w:ascii="Times New Roman" w:hAnsi="Times New Roman" w:hint="default"/>
        <w:b w:val="0"/>
        <w:i w:val="0"/>
        <w:sz w:val="24"/>
      </w:rPr>
    </w:lvl>
    <w:lvl w:ilvl="2">
      <w:start w:val="1"/>
      <w:numFmt w:val="decimal"/>
      <w:isLgl/>
      <w:lvlText w:val="%1.%2.%3."/>
      <w:lvlJc w:val="left"/>
      <w:pPr>
        <w:ind w:left="360" w:hanging="360"/>
      </w:pPr>
      <w:rPr>
        <w:rFonts w:hint="default"/>
        <w:b w:val="0"/>
        <w:i w:val="0"/>
      </w:rPr>
    </w:lvl>
    <w:lvl w:ilvl="3">
      <w:start w:val="1"/>
      <w:numFmt w:val="decimal"/>
      <w:isLgl/>
      <w:lvlText w:val="%1.%2.%3.%4."/>
      <w:lvlJc w:val="left"/>
      <w:pPr>
        <w:ind w:left="360" w:hanging="360"/>
      </w:pPr>
      <w:rPr>
        <w:rFonts w:hint="default"/>
      </w:rPr>
    </w:lvl>
    <w:lvl w:ilvl="4">
      <w:start w:val="1"/>
      <w:numFmt w:val="lowerLetter"/>
      <w:lvlText w:val="(%5)"/>
      <w:lvlJc w:val="left"/>
      <w:pPr>
        <w:ind w:left="1080" w:hanging="360"/>
      </w:pPr>
      <w:rPr>
        <w:rFonts w:hint="default"/>
      </w:rPr>
    </w:lvl>
    <w:lvl w:ilvl="5">
      <w:start w:val="1"/>
      <w:numFmt w:val="lowerRoman"/>
      <w:lvlText w:val="(%6)"/>
      <w:lvlJc w:val="left"/>
      <w:pPr>
        <w:ind w:left="3960" w:hanging="360"/>
      </w:pPr>
      <w:rPr>
        <w:rFonts w:hint="default"/>
      </w:rPr>
    </w:lvl>
    <w:lvl w:ilvl="6">
      <w:start w:val="1"/>
      <w:numFmt w:val="decimal"/>
      <w:lvlText w:val="%7."/>
      <w:lvlJc w:val="left"/>
      <w:pPr>
        <w:ind w:left="4320" w:hanging="360"/>
      </w:pPr>
      <w:rPr>
        <w:rFonts w:hint="default"/>
      </w:rPr>
    </w:lvl>
    <w:lvl w:ilvl="7">
      <w:start w:val="1"/>
      <w:numFmt w:val="lowerLetter"/>
      <w:lvlText w:val="%8."/>
      <w:lvlJc w:val="left"/>
      <w:pPr>
        <w:ind w:left="4680" w:hanging="360"/>
      </w:pPr>
      <w:rPr>
        <w:rFonts w:hint="default"/>
      </w:rPr>
    </w:lvl>
    <w:lvl w:ilvl="8">
      <w:start w:val="1"/>
      <w:numFmt w:val="lowerRoman"/>
      <w:lvlText w:val="%9."/>
      <w:lvlJc w:val="left"/>
      <w:pPr>
        <w:ind w:left="5040" w:hanging="360"/>
      </w:pPr>
      <w:rPr>
        <w:rFonts w:hint="default"/>
      </w:rPr>
    </w:lvl>
  </w:abstractNum>
  <w:abstractNum w:abstractNumId="8" w15:restartNumberingAfterBreak="0">
    <w:nsid w:val="70E54EDF"/>
    <w:multiLevelType w:val="multilevel"/>
    <w:tmpl w:val="4474A7A4"/>
    <w:lvl w:ilvl="0">
      <w:start w:val="4"/>
      <w:numFmt w:val="decimal"/>
      <w:lvlText w:val="%1."/>
      <w:lvlJc w:val="left"/>
      <w:pPr>
        <w:ind w:left="360" w:hanging="360"/>
      </w:pPr>
      <w:rPr>
        <w:rFonts w:hint="default"/>
        <w:b w:val="0"/>
        <w:bCs/>
      </w:rPr>
    </w:lvl>
    <w:lvl w:ilvl="1">
      <w:start w:val="1"/>
      <w:numFmt w:val="decimal"/>
      <w:lvlText w:val="%1.%2."/>
      <w:lvlJc w:val="left"/>
      <w:pPr>
        <w:ind w:left="786" w:hanging="360"/>
      </w:pPr>
      <w:rPr>
        <w:rFonts w:asciiTheme="minorHAnsi" w:hAnsiTheme="minorHAnsi" w:cstheme="minorHAnsi" w:hint="default"/>
        <w:i w:val="0"/>
        <w:iCs w:val="0"/>
        <w:color w:val="auto"/>
        <w:sz w:val="21"/>
        <w:szCs w:val="21"/>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7B2639F9"/>
    <w:multiLevelType w:val="multilevel"/>
    <w:tmpl w:val="8530F610"/>
    <w:lvl w:ilvl="0">
      <w:start w:val="1"/>
      <w:numFmt w:val="decimal"/>
      <w:lvlText w:val="%1."/>
      <w:lvlJc w:val="left"/>
      <w:pPr>
        <w:ind w:left="360" w:hanging="360"/>
      </w:pPr>
      <w:rPr>
        <w:rFonts w:hint="default"/>
      </w:rPr>
    </w:lvl>
    <w:lvl w:ilvl="1">
      <w:start w:val="1"/>
      <w:numFmt w:val="decimal"/>
      <w:lvlText w:val="%1.%2."/>
      <w:lvlJc w:val="left"/>
      <w:pPr>
        <w:ind w:left="541" w:hanging="360"/>
      </w:pPr>
      <w:rPr>
        <w:rFonts w:hint="default"/>
      </w:rPr>
    </w:lvl>
    <w:lvl w:ilvl="2">
      <w:start w:val="1"/>
      <w:numFmt w:val="decimal"/>
      <w:lvlText w:val="%1.%2.%3."/>
      <w:lvlJc w:val="left"/>
      <w:pPr>
        <w:ind w:left="1082" w:hanging="720"/>
      </w:pPr>
      <w:rPr>
        <w:rFonts w:hint="default"/>
      </w:rPr>
    </w:lvl>
    <w:lvl w:ilvl="3">
      <w:start w:val="1"/>
      <w:numFmt w:val="decimal"/>
      <w:lvlText w:val="%1.%2.%3.%4."/>
      <w:lvlJc w:val="left"/>
      <w:pPr>
        <w:ind w:left="1263" w:hanging="720"/>
      </w:pPr>
      <w:rPr>
        <w:rFonts w:hint="default"/>
      </w:rPr>
    </w:lvl>
    <w:lvl w:ilvl="4">
      <w:start w:val="1"/>
      <w:numFmt w:val="decimal"/>
      <w:lvlText w:val="%1.%2.%3.%4.%5."/>
      <w:lvlJc w:val="left"/>
      <w:pPr>
        <w:ind w:left="1804" w:hanging="1080"/>
      </w:pPr>
      <w:rPr>
        <w:rFonts w:hint="default"/>
      </w:rPr>
    </w:lvl>
    <w:lvl w:ilvl="5">
      <w:start w:val="1"/>
      <w:numFmt w:val="decimal"/>
      <w:lvlText w:val="%1.%2.%3.%4.%5.%6."/>
      <w:lvlJc w:val="left"/>
      <w:pPr>
        <w:ind w:left="1985" w:hanging="1080"/>
      </w:pPr>
      <w:rPr>
        <w:rFonts w:hint="default"/>
      </w:rPr>
    </w:lvl>
    <w:lvl w:ilvl="6">
      <w:start w:val="1"/>
      <w:numFmt w:val="decimal"/>
      <w:lvlText w:val="%1.%2.%3.%4.%5.%6.%7."/>
      <w:lvlJc w:val="left"/>
      <w:pPr>
        <w:ind w:left="2526" w:hanging="1440"/>
      </w:pPr>
      <w:rPr>
        <w:rFonts w:hint="default"/>
      </w:rPr>
    </w:lvl>
    <w:lvl w:ilvl="7">
      <w:start w:val="1"/>
      <w:numFmt w:val="decimal"/>
      <w:lvlText w:val="%1.%2.%3.%4.%5.%6.%7.%8."/>
      <w:lvlJc w:val="left"/>
      <w:pPr>
        <w:ind w:left="2707" w:hanging="1440"/>
      </w:pPr>
      <w:rPr>
        <w:rFonts w:hint="default"/>
      </w:rPr>
    </w:lvl>
    <w:lvl w:ilvl="8">
      <w:start w:val="1"/>
      <w:numFmt w:val="decimal"/>
      <w:lvlText w:val="%1.%2.%3.%4.%5.%6.%7.%8.%9."/>
      <w:lvlJc w:val="left"/>
      <w:pPr>
        <w:ind w:left="3248" w:hanging="1800"/>
      </w:pPr>
      <w:rPr>
        <w:rFonts w:hint="default"/>
      </w:rPr>
    </w:lvl>
  </w:abstractNum>
  <w:abstractNum w:abstractNumId="10" w15:restartNumberingAfterBreak="0">
    <w:nsid w:val="7DF62CA9"/>
    <w:multiLevelType w:val="multilevel"/>
    <w:tmpl w:val="9FD6548E"/>
    <w:lvl w:ilvl="0">
      <w:start w:val="1"/>
      <w:numFmt w:val="decimal"/>
      <w:lvlText w:val="%1."/>
      <w:lvlJc w:val="left"/>
      <w:pPr>
        <w:ind w:left="360" w:hanging="360"/>
      </w:pPr>
      <w:rPr>
        <w:rFonts w:hint="default"/>
        <w:i w:val="0"/>
        <w:iCs w:val="0"/>
      </w:rPr>
    </w:lvl>
    <w:lvl w:ilvl="1">
      <w:start w:val="1"/>
      <w:numFmt w:val="decimal"/>
      <w:lvlText w:val="%1.%2."/>
      <w:lvlJc w:val="left"/>
      <w:pPr>
        <w:ind w:left="792" w:hanging="432"/>
      </w:pPr>
      <w:rPr>
        <w:rFonts w:ascii="Montserrat" w:hAnsi="Montserrat" w:cstheme="minorHAnsi" w:hint="default"/>
        <w:b w:val="0"/>
        <w:bCs/>
        <w:i w:val="0"/>
        <w:iCs w:val="0"/>
        <w:sz w:val="20"/>
        <w:szCs w:val="20"/>
      </w:rPr>
    </w:lvl>
    <w:lvl w:ilvl="2">
      <w:start w:val="1"/>
      <w:numFmt w:val="decimal"/>
      <w:lvlText w:val="%1.%2.%3."/>
      <w:lvlJc w:val="left"/>
      <w:pPr>
        <w:ind w:left="1497" w:hanging="504"/>
      </w:pPr>
      <w:rPr>
        <w:rFonts w:ascii="Montserrat" w:hAnsi="Montserrat" w:cstheme="minorHAnsi" w:hint="default"/>
        <w:b w:val="0"/>
        <w:bCs/>
        <w:i w:val="0"/>
        <w:iCs w:val="0"/>
        <w:sz w:val="20"/>
        <w:szCs w:val="20"/>
      </w:rPr>
    </w:lvl>
    <w:lvl w:ilvl="3">
      <w:start w:val="1"/>
      <w:numFmt w:val="decimal"/>
      <w:lvlText w:val="%1.%2.%3.%4."/>
      <w:lvlJc w:val="left"/>
      <w:pPr>
        <w:ind w:left="790"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670837333">
    <w:abstractNumId w:val="7"/>
  </w:num>
  <w:num w:numId="2" w16cid:durableId="269971987">
    <w:abstractNumId w:val="2"/>
    <w:lvlOverride w:ilvl="0">
      <w:lvl w:ilvl="0">
        <w:numFmt w:val="decimal"/>
        <w:lvlText w:val=""/>
        <w:lvlJc w:val="left"/>
      </w:lvl>
    </w:lvlOverride>
    <w:lvlOverride w:ilvl="1">
      <w:lvl w:ilvl="1">
        <w:start w:val="1"/>
        <w:numFmt w:val="decimal"/>
        <w:isLgl/>
        <w:lvlText w:val="%1.%2."/>
        <w:lvlJc w:val="left"/>
        <w:pPr>
          <w:ind w:left="360" w:hanging="360"/>
        </w:pPr>
        <w:rPr>
          <w:rFonts w:ascii="Times New Roman" w:hAnsi="Times New Roman" w:hint="default"/>
          <w:b w:val="0"/>
          <w:i w:val="0"/>
          <w:sz w:val="20"/>
          <w:szCs w:val="20"/>
        </w:rPr>
      </w:lvl>
    </w:lvlOverride>
  </w:num>
  <w:num w:numId="3" w16cid:durableId="372003986">
    <w:abstractNumId w:val="10"/>
  </w:num>
  <w:num w:numId="4" w16cid:durableId="1889489527">
    <w:abstractNumId w:val="8"/>
  </w:num>
  <w:num w:numId="5" w16cid:durableId="1655715842">
    <w:abstractNumId w:val="6"/>
  </w:num>
  <w:num w:numId="6" w16cid:durableId="1136994853">
    <w:abstractNumId w:val="4"/>
  </w:num>
  <w:num w:numId="7" w16cid:durableId="1892035914">
    <w:abstractNumId w:val="3"/>
  </w:num>
  <w:num w:numId="8" w16cid:durableId="791216653">
    <w:abstractNumId w:val="0"/>
  </w:num>
  <w:num w:numId="9" w16cid:durableId="656962742">
    <w:abstractNumId w:val="1"/>
  </w:num>
  <w:num w:numId="10" w16cid:durableId="717126420">
    <w:abstractNumId w:val="9"/>
  </w:num>
  <w:num w:numId="11" w16cid:durableId="103168404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396"/>
  <w:doNotHyphenateCaps/>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M0NDeyNDQxMLSwMDJS0lEKTi0uzszPAykwrAUAkJzLTCwAAAA="/>
  </w:docVars>
  <w:rsids>
    <w:rsidRoot w:val="005F5B23"/>
    <w:rsid w:val="0000669C"/>
    <w:rsid w:val="000066A8"/>
    <w:rsid w:val="00006CEB"/>
    <w:rsid w:val="00011E78"/>
    <w:rsid w:val="00014DB9"/>
    <w:rsid w:val="000151C9"/>
    <w:rsid w:val="00015334"/>
    <w:rsid w:val="00015526"/>
    <w:rsid w:val="00015C24"/>
    <w:rsid w:val="00016305"/>
    <w:rsid w:val="00017D8B"/>
    <w:rsid w:val="00021A02"/>
    <w:rsid w:val="00021D66"/>
    <w:rsid w:val="00024682"/>
    <w:rsid w:val="00026BA0"/>
    <w:rsid w:val="00027B06"/>
    <w:rsid w:val="0003134F"/>
    <w:rsid w:val="00033E83"/>
    <w:rsid w:val="00034952"/>
    <w:rsid w:val="00034C56"/>
    <w:rsid w:val="00036695"/>
    <w:rsid w:val="00036894"/>
    <w:rsid w:val="0003744F"/>
    <w:rsid w:val="0003788D"/>
    <w:rsid w:val="0005061F"/>
    <w:rsid w:val="00050CDC"/>
    <w:rsid w:val="0005107F"/>
    <w:rsid w:val="0005318C"/>
    <w:rsid w:val="00054909"/>
    <w:rsid w:val="00062BA5"/>
    <w:rsid w:val="00063519"/>
    <w:rsid w:val="00063F1F"/>
    <w:rsid w:val="00064CB8"/>
    <w:rsid w:val="0007083A"/>
    <w:rsid w:val="00072342"/>
    <w:rsid w:val="000727F5"/>
    <w:rsid w:val="0008084F"/>
    <w:rsid w:val="00084858"/>
    <w:rsid w:val="0008585F"/>
    <w:rsid w:val="00087775"/>
    <w:rsid w:val="00087E67"/>
    <w:rsid w:val="0009007B"/>
    <w:rsid w:val="0009022A"/>
    <w:rsid w:val="0009404D"/>
    <w:rsid w:val="00095C00"/>
    <w:rsid w:val="00096349"/>
    <w:rsid w:val="00097D76"/>
    <w:rsid w:val="000A4530"/>
    <w:rsid w:val="000B23A4"/>
    <w:rsid w:val="000B348E"/>
    <w:rsid w:val="000B3FA1"/>
    <w:rsid w:val="000B4E0E"/>
    <w:rsid w:val="000B5447"/>
    <w:rsid w:val="000C2AF6"/>
    <w:rsid w:val="000C4778"/>
    <w:rsid w:val="000C54C3"/>
    <w:rsid w:val="000C5C7D"/>
    <w:rsid w:val="000D138E"/>
    <w:rsid w:val="000D1D5B"/>
    <w:rsid w:val="000D41FF"/>
    <w:rsid w:val="000D58B5"/>
    <w:rsid w:val="000D7114"/>
    <w:rsid w:val="000D7CBB"/>
    <w:rsid w:val="000D7F58"/>
    <w:rsid w:val="000E5CC2"/>
    <w:rsid w:val="000F305E"/>
    <w:rsid w:val="00100032"/>
    <w:rsid w:val="00100CE7"/>
    <w:rsid w:val="00104A41"/>
    <w:rsid w:val="001066C0"/>
    <w:rsid w:val="00110128"/>
    <w:rsid w:val="0012117B"/>
    <w:rsid w:val="00122EC8"/>
    <w:rsid w:val="00132E99"/>
    <w:rsid w:val="00135223"/>
    <w:rsid w:val="001439FA"/>
    <w:rsid w:val="00144F4A"/>
    <w:rsid w:val="00146A31"/>
    <w:rsid w:val="0015247B"/>
    <w:rsid w:val="00156B98"/>
    <w:rsid w:val="001627DB"/>
    <w:rsid w:val="001648A1"/>
    <w:rsid w:val="001663F1"/>
    <w:rsid w:val="00167EBF"/>
    <w:rsid w:val="001721D0"/>
    <w:rsid w:val="00173FA6"/>
    <w:rsid w:val="00183628"/>
    <w:rsid w:val="00191CCB"/>
    <w:rsid w:val="00192949"/>
    <w:rsid w:val="00194A36"/>
    <w:rsid w:val="00195E24"/>
    <w:rsid w:val="001968A4"/>
    <w:rsid w:val="001A1099"/>
    <w:rsid w:val="001A6D22"/>
    <w:rsid w:val="001B2CEA"/>
    <w:rsid w:val="001B4FD0"/>
    <w:rsid w:val="001B684C"/>
    <w:rsid w:val="001B7660"/>
    <w:rsid w:val="001C2753"/>
    <w:rsid w:val="001C338B"/>
    <w:rsid w:val="001C4DEE"/>
    <w:rsid w:val="001C68DF"/>
    <w:rsid w:val="001C6983"/>
    <w:rsid w:val="001D0F8A"/>
    <w:rsid w:val="001D3F15"/>
    <w:rsid w:val="001D404F"/>
    <w:rsid w:val="001D6EC9"/>
    <w:rsid w:val="001E3277"/>
    <w:rsid w:val="001E3749"/>
    <w:rsid w:val="001E4201"/>
    <w:rsid w:val="001E43FA"/>
    <w:rsid w:val="001E4A9A"/>
    <w:rsid w:val="001E5FB0"/>
    <w:rsid w:val="001E6838"/>
    <w:rsid w:val="001E6E1B"/>
    <w:rsid w:val="001F3EA2"/>
    <w:rsid w:val="001F41FB"/>
    <w:rsid w:val="001F4933"/>
    <w:rsid w:val="001F59A5"/>
    <w:rsid w:val="001F77F7"/>
    <w:rsid w:val="00201213"/>
    <w:rsid w:val="002020C8"/>
    <w:rsid w:val="00204267"/>
    <w:rsid w:val="00204FDF"/>
    <w:rsid w:val="00205F1F"/>
    <w:rsid w:val="0020624A"/>
    <w:rsid w:val="002062B5"/>
    <w:rsid w:val="0020679D"/>
    <w:rsid w:val="00207086"/>
    <w:rsid w:val="00210BA3"/>
    <w:rsid w:val="002134A7"/>
    <w:rsid w:val="002145DC"/>
    <w:rsid w:val="00215F39"/>
    <w:rsid w:val="0021674C"/>
    <w:rsid w:val="00216988"/>
    <w:rsid w:val="0021778D"/>
    <w:rsid w:val="0022136E"/>
    <w:rsid w:val="002271D1"/>
    <w:rsid w:val="00227D2E"/>
    <w:rsid w:val="0023030F"/>
    <w:rsid w:val="00230819"/>
    <w:rsid w:val="002368D3"/>
    <w:rsid w:val="00237A5A"/>
    <w:rsid w:val="0024128A"/>
    <w:rsid w:val="00241D36"/>
    <w:rsid w:val="00241DC6"/>
    <w:rsid w:val="00244031"/>
    <w:rsid w:val="00246467"/>
    <w:rsid w:val="00250093"/>
    <w:rsid w:val="002563A0"/>
    <w:rsid w:val="002612C5"/>
    <w:rsid w:val="00261C93"/>
    <w:rsid w:val="00263923"/>
    <w:rsid w:val="0026406E"/>
    <w:rsid w:val="00267042"/>
    <w:rsid w:val="00273571"/>
    <w:rsid w:val="00275486"/>
    <w:rsid w:val="002776B3"/>
    <w:rsid w:val="00281283"/>
    <w:rsid w:val="002843DF"/>
    <w:rsid w:val="002863CB"/>
    <w:rsid w:val="00286761"/>
    <w:rsid w:val="00292E17"/>
    <w:rsid w:val="00294742"/>
    <w:rsid w:val="002A032D"/>
    <w:rsid w:val="002A127A"/>
    <w:rsid w:val="002A26D0"/>
    <w:rsid w:val="002A3B2F"/>
    <w:rsid w:val="002A4F53"/>
    <w:rsid w:val="002B3386"/>
    <w:rsid w:val="002B6934"/>
    <w:rsid w:val="002C0823"/>
    <w:rsid w:val="002C3654"/>
    <w:rsid w:val="002C43FD"/>
    <w:rsid w:val="002C5FF6"/>
    <w:rsid w:val="002C670B"/>
    <w:rsid w:val="002C7809"/>
    <w:rsid w:val="002D1CA4"/>
    <w:rsid w:val="002D5122"/>
    <w:rsid w:val="002D52CE"/>
    <w:rsid w:val="002E1AED"/>
    <w:rsid w:val="002E222F"/>
    <w:rsid w:val="002E463C"/>
    <w:rsid w:val="002E59FD"/>
    <w:rsid w:val="002E6712"/>
    <w:rsid w:val="002E781C"/>
    <w:rsid w:val="002E7905"/>
    <w:rsid w:val="002F1B6A"/>
    <w:rsid w:val="002F3CFA"/>
    <w:rsid w:val="002F60FF"/>
    <w:rsid w:val="002F680C"/>
    <w:rsid w:val="0030032F"/>
    <w:rsid w:val="0030100F"/>
    <w:rsid w:val="00301BF2"/>
    <w:rsid w:val="00303FBB"/>
    <w:rsid w:val="00305D53"/>
    <w:rsid w:val="003066B7"/>
    <w:rsid w:val="003070D3"/>
    <w:rsid w:val="00307632"/>
    <w:rsid w:val="00310383"/>
    <w:rsid w:val="00310A1B"/>
    <w:rsid w:val="0031219C"/>
    <w:rsid w:val="00312757"/>
    <w:rsid w:val="00315136"/>
    <w:rsid w:val="0031627A"/>
    <w:rsid w:val="00316862"/>
    <w:rsid w:val="003202B7"/>
    <w:rsid w:val="00322A0F"/>
    <w:rsid w:val="00322BF1"/>
    <w:rsid w:val="003230C5"/>
    <w:rsid w:val="00331E4A"/>
    <w:rsid w:val="00333C72"/>
    <w:rsid w:val="00334CBA"/>
    <w:rsid w:val="00335044"/>
    <w:rsid w:val="00337A3F"/>
    <w:rsid w:val="003408BC"/>
    <w:rsid w:val="003413A6"/>
    <w:rsid w:val="0035164F"/>
    <w:rsid w:val="00356DFE"/>
    <w:rsid w:val="0036221F"/>
    <w:rsid w:val="00366808"/>
    <w:rsid w:val="00366F5E"/>
    <w:rsid w:val="0037001E"/>
    <w:rsid w:val="00374884"/>
    <w:rsid w:val="00377FEE"/>
    <w:rsid w:val="00380744"/>
    <w:rsid w:val="003834D3"/>
    <w:rsid w:val="00383723"/>
    <w:rsid w:val="00384E43"/>
    <w:rsid w:val="00385F9E"/>
    <w:rsid w:val="00387E20"/>
    <w:rsid w:val="00390FBE"/>
    <w:rsid w:val="003920F9"/>
    <w:rsid w:val="00393CD6"/>
    <w:rsid w:val="0039448B"/>
    <w:rsid w:val="003A1CE6"/>
    <w:rsid w:val="003A576B"/>
    <w:rsid w:val="003A727B"/>
    <w:rsid w:val="003A7FF7"/>
    <w:rsid w:val="003B1D99"/>
    <w:rsid w:val="003B2660"/>
    <w:rsid w:val="003B2E2B"/>
    <w:rsid w:val="003B3AE7"/>
    <w:rsid w:val="003B3D3A"/>
    <w:rsid w:val="003B41A3"/>
    <w:rsid w:val="003C167C"/>
    <w:rsid w:val="003C2D60"/>
    <w:rsid w:val="003C43D1"/>
    <w:rsid w:val="003C72A1"/>
    <w:rsid w:val="003D2C5E"/>
    <w:rsid w:val="003D7F4D"/>
    <w:rsid w:val="003E6AB5"/>
    <w:rsid w:val="003E7D90"/>
    <w:rsid w:val="003F1208"/>
    <w:rsid w:val="003F17E7"/>
    <w:rsid w:val="003F48CF"/>
    <w:rsid w:val="003F4A91"/>
    <w:rsid w:val="003F5220"/>
    <w:rsid w:val="003F5704"/>
    <w:rsid w:val="003F67D6"/>
    <w:rsid w:val="003F7AC5"/>
    <w:rsid w:val="004043CD"/>
    <w:rsid w:val="004049F9"/>
    <w:rsid w:val="00404D31"/>
    <w:rsid w:val="004107B0"/>
    <w:rsid w:val="00411B97"/>
    <w:rsid w:val="00421025"/>
    <w:rsid w:val="00421201"/>
    <w:rsid w:val="00422330"/>
    <w:rsid w:val="004226CD"/>
    <w:rsid w:val="00422DC1"/>
    <w:rsid w:val="00422F73"/>
    <w:rsid w:val="004259B5"/>
    <w:rsid w:val="0042616A"/>
    <w:rsid w:val="00430833"/>
    <w:rsid w:val="00432F21"/>
    <w:rsid w:val="004337DD"/>
    <w:rsid w:val="00440ABE"/>
    <w:rsid w:val="004419DF"/>
    <w:rsid w:val="00441ED9"/>
    <w:rsid w:val="00445FCE"/>
    <w:rsid w:val="004520A2"/>
    <w:rsid w:val="0045536C"/>
    <w:rsid w:val="00457A5D"/>
    <w:rsid w:val="0046260D"/>
    <w:rsid w:val="0046270B"/>
    <w:rsid w:val="004651DF"/>
    <w:rsid w:val="00465DB9"/>
    <w:rsid w:val="00465FC7"/>
    <w:rsid w:val="00472ECC"/>
    <w:rsid w:val="00476A68"/>
    <w:rsid w:val="0048035A"/>
    <w:rsid w:val="00484C5F"/>
    <w:rsid w:val="004854D6"/>
    <w:rsid w:val="004875CF"/>
    <w:rsid w:val="004877D2"/>
    <w:rsid w:val="00490972"/>
    <w:rsid w:val="0049237E"/>
    <w:rsid w:val="00492A93"/>
    <w:rsid w:val="0049680A"/>
    <w:rsid w:val="00496974"/>
    <w:rsid w:val="004A0CC7"/>
    <w:rsid w:val="004A1246"/>
    <w:rsid w:val="004A2A7B"/>
    <w:rsid w:val="004A3690"/>
    <w:rsid w:val="004A4674"/>
    <w:rsid w:val="004A6774"/>
    <w:rsid w:val="004B36D1"/>
    <w:rsid w:val="004B3B3A"/>
    <w:rsid w:val="004B71E8"/>
    <w:rsid w:val="004B788B"/>
    <w:rsid w:val="004C1A7E"/>
    <w:rsid w:val="004C1CDB"/>
    <w:rsid w:val="004C2787"/>
    <w:rsid w:val="004C3853"/>
    <w:rsid w:val="004D3004"/>
    <w:rsid w:val="004D3D6C"/>
    <w:rsid w:val="004D5977"/>
    <w:rsid w:val="004D774B"/>
    <w:rsid w:val="004E0143"/>
    <w:rsid w:val="004E03A7"/>
    <w:rsid w:val="004E0C8A"/>
    <w:rsid w:val="004E1F48"/>
    <w:rsid w:val="004E2DF2"/>
    <w:rsid w:val="004E4260"/>
    <w:rsid w:val="004E4A2D"/>
    <w:rsid w:val="004F0833"/>
    <w:rsid w:val="004F2799"/>
    <w:rsid w:val="004F36FA"/>
    <w:rsid w:val="00503F20"/>
    <w:rsid w:val="00514F32"/>
    <w:rsid w:val="0051515E"/>
    <w:rsid w:val="0051571C"/>
    <w:rsid w:val="00515C41"/>
    <w:rsid w:val="00520377"/>
    <w:rsid w:val="005219A2"/>
    <w:rsid w:val="00522F2F"/>
    <w:rsid w:val="00525BFC"/>
    <w:rsid w:val="00526FB8"/>
    <w:rsid w:val="00527376"/>
    <w:rsid w:val="00527A31"/>
    <w:rsid w:val="00527C60"/>
    <w:rsid w:val="00527FF1"/>
    <w:rsid w:val="00530433"/>
    <w:rsid w:val="00530508"/>
    <w:rsid w:val="005328C4"/>
    <w:rsid w:val="00532A29"/>
    <w:rsid w:val="0053315B"/>
    <w:rsid w:val="00537787"/>
    <w:rsid w:val="00540749"/>
    <w:rsid w:val="00544C70"/>
    <w:rsid w:val="0054506D"/>
    <w:rsid w:val="00547724"/>
    <w:rsid w:val="00550AED"/>
    <w:rsid w:val="00550C43"/>
    <w:rsid w:val="00564FD0"/>
    <w:rsid w:val="00565252"/>
    <w:rsid w:val="00565D8C"/>
    <w:rsid w:val="0056670A"/>
    <w:rsid w:val="005668DD"/>
    <w:rsid w:val="0057008C"/>
    <w:rsid w:val="00570E3D"/>
    <w:rsid w:val="00572602"/>
    <w:rsid w:val="005730AC"/>
    <w:rsid w:val="005763D0"/>
    <w:rsid w:val="00576463"/>
    <w:rsid w:val="00584128"/>
    <w:rsid w:val="005843C6"/>
    <w:rsid w:val="0058615D"/>
    <w:rsid w:val="0059003C"/>
    <w:rsid w:val="00591DFC"/>
    <w:rsid w:val="0059281D"/>
    <w:rsid w:val="00592A51"/>
    <w:rsid w:val="00592C86"/>
    <w:rsid w:val="00595C84"/>
    <w:rsid w:val="0059614D"/>
    <w:rsid w:val="005A058F"/>
    <w:rsid w:val="005A07FA"/>
    <w:rsid w:val="005A15C8"/>
    <w:rsid w:val="005A2925"/>
    <w:rsid w:val="005A3CFE"/>
    <w:rsid w:val="005A5832"/>
    <w:rsid w:val="005A7681"/>
    <w:rsid w:val="005B1DFB"/>
    <w:rsid w:val="005B2189"/>
    <w:rsid w:val="005B2D91"/>
    <w:rsid w:val="005B5293"/>
    <w:rsid w:val="005B6654"/>
    <w:rsid w:val="005B7A1D"/>
    <w:rsid w:val="005C204C"/>
    <w:rsid w:val="005C4FBC"/>
    <w:rsid w:val="005C584D"/>
    <w:rsid w:val="005C63B9"/>
    <w:rsid w:val="005C6664"/>
    <w:rsid w:val="005C737A"/>
    <w:rsid w:val="005D0D77"/>
    <w:rsid w:val="005D15CE"/>
    <w:rsid w:val="005D162C"/>
    <w:rsid w:val="005D183D"/>
    <w:rsid w:val="005D25BD"/>
    <w:rsid w:val="005D32A1"/>
    <w:rsid w:val="005D42E6"/>
    <w:rsid w:val="005D4621"/>
    <w:rsid w:val="005D5FF2"/>
    <w:rsid w:val="005D7EAE"/>
    <w:rsid w:val="005E0FCD"/>
    <w:rsid w:val="005E2EC7"/>
    <w:rsid w:val="005E47A0"/>
    <w:rsid w:val="005F1D99"/>
    <w:rsid w:val="005F59A0"/>
    <w:rsid w:val="005F5B23"/>
    <w:rsid w:val="005F64E1"/>
    <w:rsid w:val="006010E5"/>
    <w:rsid w:val="00602560"/>
    <w:rsid w:val="0060325A"/>
    <w:rsid w:val="006040B4"/>
    <w:rsid w:val="00606162"/>
    <w:rsid w:val="0060761C"/>
    <w:rsid w:val="00610C4D"/>
    <w:rsid w:val="00610F24"/>
    <w:rsid w:val="00611410"/>
    <w:rsid w:val="00611B3D"/>
    <w:rsid w:val="0061481C"/>
    <w:rsid w:val="00620BE7"/>
    <w:rsid w:val="00621D34"/>
    <w:rsid w:val="0062373C"/>
    <w:rsid w:val="0062660C"/>
    <w:rsid w:val="00627B3D"/>
    <w:rsid w:val="00630C43"/>
    <w:rsid w:val="006310C0"/>
    <w:rsid w:val="00632427"/>
    <w:rsid w:val="00637BA7"/>
    <w:rsid w:val="00640AA0"/>
    <w:rsid w:val="00644712"/>
    <w:rsid w:val="00644E5D"/>
    <w:rsid w:val="006465EB"/>
    <w:rsid w:val="00647057"/>
    <w:rsid w:val="00647BCD"/>
    <w:rsid w:val="00650561"/>
    <w:rsid w:val="006534D3"/>
    <w:rsid w:val="00654111"/>
    <w:rsid w:val="006551E0"/>
    <w:rsid w:val="0065569B"/>
    <w:rsid w:val="00656127"/>
    <w:rsid w:val="0066171A"/>
    <w:rsid w:val="00662A40"/>
    <w:rsid w:val="00663820"/>
    <w:rsid w:val="00664385"/>
    <w:rsid w:val="0066549F"/>
    <w:rsid w:val="00671E75"/>
    <w:rsid w:val="00673B52"/>
    <w:rsid w:val="00675AB7"/>
    <w:rsid w:val="00677775"/>
    <w:rsid w:val="00682EF2"/>
    <w:rsid w:val="00683A2A"/>
    <w:rsid w:val="00684C18"/>
    <w:rsid w:val="006851EC"/>
    <w:rsid w:val="006865FD"/>
    <w:rsid w:val="00687CDB"/>
    <w:rsid w:val="00691115"/>
    <w:rsid w:val="006A0EED"/>
    <w:rsid w:val="006A34A1"/>
    <w:rsid w:val="006A57CD"/>
    <w:rsid w:val="006A6C64"/>
    <w:rsid w:val="006A7100"/>
    <w:rsid w:val="006B171D"/>
    <w:rsid w:val="006B319A"/>
    <w:rsid w:val="006B3204"/>
    <w:rsid w:val="006B6BAE"/>
    <w:rsid w:val="006C41B3"/>
    <w:rsid w:val="006C61D7"/>
    <w:rsid w:val="006C71F1"/>
    <w:rsid w:val="006D01C7"/>
    <w:rsid w:val="006D605F"/>
    <w:rsid w:val="006D6944"/>
    <w:rsid w:val="006E00AC"/>
    <w:rsid w:val="006E2271"/>
    <w:rsid w:val="006F422A"/>
    <w:rsid w:val="00700E83"/>
    <w:rsid w:val="00705C10"/>
    <w:rsid w:val="007069E9"/>
    <w:rsid w:val="00711959"/>
    <w:rsid w:val="007131C2"/>
    <w:rsid w:val="007143A6"/>
    <w:rsid w:val="00714565"/>
    <w:rsid w:val="00714932"/>
    <w:rsid w:val="007165B7"/>
    <w:rsid w:val="00716F9F"/>
    <w:rsid w:val="0072074A"/>
    <w:rsid w:val="00720CFA"/>
    <w:rsid w:val="00721857"/>
    <w:rsid w:val="00722150"/>
    <w:rsid w:val="00722497"/>
    <w:rsid w:val="007243B0"/>
    <w:rsid w:val="007248BD"/>
    <w:rsid w:val="00735710"/>
    <w:rsid w:val="0074085F"/>
    <w:rsid w:val="00741034"/>
    <w:rsid w:val="00747829"/>
    <w:rsid w:val="00753107"/>
    <w:rsid w:val="00753E1B"/>
    <w:rsid w:val="00754DF6"/>
    <w:rsid w:val="00760AE6"/>
    <w:rsid w:val="00762759"/>
    <w:rsid w:val="007766EA"/>
    <w:rsid w:val="00777F4F"/>
    <w:rsid w:val="00780347"/>
    <w:rsid w:val="0078230E"/>
    <w:rsid w:val="00783A6B"/>
    <w:rsid w:val="0078495F"/>
    <w:rsid w:val="00785632"/>
    <w:rsid w:val="00785A62"/>
    <w:rsid w:val="00785E3D"/>
    <w:rsid w:val="00790181"/>
    <w:rsid w:val="007918CE"/>
    <w:rsid w:val="00791A11"/>
    <w:rsid w:val="0079286B"/>
    <w:rsid w:val="00794968"/>
    <w:rsid w:val="00795CA5"/>
    <w:rsid w:val="00796660"/>
    <w:rsid w:val="007A0D08"/>
    <w:rsid w:val="007A15C0"/>
    <w:rsid w:val="007A7605"/>
    <w:rsid w:val="007A7DED"/>
    <w:rsid w:val="007B004B"/>
    <w:rsid w:val="007B3C89"/>
    <w:rsid w:val="007B3C9D"/>
    <w:rsid w:val="007B65EA"/>
    <w:rsid w:val="007B7086"/>
    <w:rsid w:val="007B73E8"/>
    <w:rsid w:val="007C2259"/>
    <w:rsid w:val="007C3249"/>
    <w:rsid w:val="007C4FBE"/>
    <w:rsid w:val="007C6E47"/>
    <w:rsid w:val="007D059C"/>
    <w:rsid w:val="007D287E"/>
    <w:rsid w:val="007D41FD"/>
    <w:rsid w:val="007D4C03"/>
    <w:rsid w:val="007D7E35"/>
    <w:rsid w:val="007E125D"/>
    <w:rsid w:val="007E1484"/>
    <w:rsid w:val="007E5CCA"/>
    <w:rsid w:val="007E65FD"/>
    <w:rsid w:val="007E6AB3"/>
    <w:rsid w:val="007E70C6"/>
    <w:rsid w:val="007E7299"/>
    <w:rsid w:val="007F1025"/>
    <w:rsid w:val="007F1505"/>
    <w:rsid w:val="007F3ECE"/>
    <w:rsid w:val="007F42F5"/>
    <w:rsid w:val="008013AE"/>
    <w:rsid w:val="00801853"/>
    <w:rsid w:val="00801E59"/>
    <w:rsid w:val="00802447"/>
    <w:rsid w:val="008032F6"/>
    <w:rsid w:val="00803EE2"/>
    <w:rsid w:val="00804028"/>
    <w:rsid w:val="00804600"/>
    <w:rsid w:val="008047FA"/>
    <w:rsid w:val="00813BFE"/>
    <w:rsid w:val="0081505E"/>
    <w:rsid w:val="00820AD1"/>
    <w:rsid w:val="008213B2"/>
    <w:rsid w:val="008228D1"/>
    <w:rsid w:val="0082692E"/>
    <w:rsid w:val="00827F74"/>
    <w:rsid w:val="00831F82"/>
    <w:rsid w:val="00833F2D"/>
    <w:rsid w:val="00834922"/>
    <w:rsid w:val="00834E0D"/>
    <w:rsid w:val="0083755B"/>
    <w:rsid w:val="00842BCC"/>
    <w:rsid w:val="0084390A"/>
    <w:rsid w:val="00844E8F"/>
    <w:rsid w:val="00845F4C"/>
    <w:rsid w:val="00845F6D"/>
    <w:rsid w:val="00846860"/>
    <w:rsid w:val="00850F21"/>
    <w:rsid w:val="0085460B"/>
    <w:rsid w:val="00855B55"/>
    <w:rsid w:val="0085674F"/>
    <w:rsid w:val="008571B0"/>
    <w:rsid w:val="008602A4"/>
    <w:rsid w:val="00861B88"/>
    <w:rsid w:val="00870E5C"/>
    <w:rsid w:val="00873A6E"/>
    <w:rsid w:val="008812E9"/>
    <w:rsid w:val="008813CB"/>
    <w:rsid w:val="00885632"/>
    <w:rsid w:val="0088592B"/>
    <w:rsid w:val="008866E6"/>
    <w:rsid w:val="008867AB"/>
    <w:rsid w:val="0089039D"/>
    <w:rsid w:val="0089444A"/>
    <w:rsid w:val="00895018"/>
    <w:rsid w:val="008955C0"/>
    <w:rsid w:val="00897138"/>
    <w:rsid w:val="008A1B3A"/>
    <w:rsid w:val="008A33D4"/>
    <w:rsid w:val="008A3C41"/>
    <w:rsid w:val="008A64DA"/>
    <w:rsid w:val="008B0018"/>
    <w:rsid w:val="008B2F34"/>
    <w:rsid w:val="008B4EF4"/>
    <w:rsid w:val="008B52EC"/>
    <w:rsid w:val="008C1DF2"/>
    <w:rsid w:val="008C3130"/>
    <w:rsid w:val="008C357B"/>
    <w:rsid w:val="008C4B6D"/>
    <w:rsid w:val="008C58A1"/>
    <w:rsid w:val="008C67FC"/>
    <w:rsid w:val="008C6FD9"/>
    <w:rsid w:val="008D0DF5"/>
    <w:rsid w:val="008D11A3"/>
    <w:rsid w:val="008D3129"/>
    <w:rsid w:val="008D3FF4"/>
    <w:rsid w:val="008D52A8"/>
    <w:rsid w:val="008D6295"/>
    <w:rsid w:val="008E292E"/>
    <w:rsid w:val="008E2B48"/>
    <w:rsid w:val="008E5921"/>
    <w:rsid w:val="008E5BB9"/>
    <w:rsid w:val="008E63B4"/>
    <w:rsid w:val="008E6BA7"/>
    <w:rsid w:val="008E7030"/>
    <w:rsid w:val="008E760D"/>
    <w:rsid w:val="008F0BB2"/>
    <w:rsid w:val="008F2085"/>
    <w:rsid w:val="008F2744"/>
    <w:rsid w:val="008F396F"/>
    <w:rsid w:val="008F5EC1"/>
    <w:rsid w:val="008F668E"/>
    <w:rsid w:val="009008A5"/>
    <w:rsid w:val="00901989"/>
    <w:rsid w:val="00903544"/>
    <w:rsid w:val="00912EFD"/>
    <w:rsid w:val="00916215"/>
    <w:rsid w:val="0092282E"/>
    <w:rsid w:val="009321F5"/>
    <w:rsid w:val="00932796"/>
    <w:rsid w:val="00933367"/>
    <w:rsid w:val="0093389B"/>
    <w:rsid w:val="00933F6E"/>
    <w:rsid w:val="00934EF0"/>
    <w:rsid w:val="00941595"/>
    <w:rsid w:val="00944392"/>
    <w:rsid w:val="0094715A"/>
    <w:rsid w:val="00947498"/>
    <w:rsid w:val="00952BCE"/>
    <w:rsid w:val="00954035"/>
    <w:rsid w:val="00956204"/>
    <w:rsid w:val="00956797"/>
    <w:rsid w:val="00963C0D"/>
    <w:rsid w:val="009648D3"/>
    <w:rsid w:val="00965B23"/>
    <w:rsid w:val="00965DB5"/>
    <w:rsid w:val="00965EFE"/>
    <w:rsid w:val="009665F3"/>
    <w:rsid w:val="009676E2"/>
    <w:rsid w:val="00971B2D"/>
    <w:rsid w:val="009769EA"/>
    <w:rsid w:val="009777EC"/>
    <w:rsid w:val="0098134F"/>
    <w:rsid w:val="009816EC"/>
    <w:rsid w:val="00982EF5"/>
    <w:rsid w:val="00983F2E"/>
    <w:rsid w:val="00984A52"/>
    <w:rsid w:val="009855AB"/>
    <w:rsid w:val="00991899"/>
    <w:rsid w:val="00991C30"/>
    <w:rsid w:val="00995DBB"/>
    <w:rsid w:val="009964FC"/>
    <w:rsid w:val="00996DB4"/>
    <w:rsid w:val="009A1449"/>
    <w:rsid w:val="009A15CC"/>
    <w:rsid w:val="009A17FA"/>
    <w:rsid w:val="009A1C94"/>
    <w:rsid w:val="009A2066"/>
    <w:rsid w:val="009A5959"/>
    <w:rsid w:val="009B32E6"/>
    <w:rsid w:val="009B3AA1"/>
    <w:rsid w:val="009B52AE"/>
    <w:rsid w:val="009B5DED"/>
    <w:rsid w:val="009B7B89"/>
    <w:rsid w:val="009C0B09"/>
    <w:rsid w:val="009D0B4A"/>
    <w:rsid w:val="009D1551"/>
    <w:rsid w:val="009D1B9B"/>
    <w:rsid w:val="009D374A"/>
    <w:rsid w:val="009D600B"/>
    <w:rsid w:val="009D72A6"/>
    <w:rsid w:val="009D740F"/>
    <w:rsid w:val="009D7F2B"/>
    <w:rsid w:val="009E01B7"/>
    <w:rsid w:val="009E4970"/>
    <w:rsid w:val="009E7E64"/>
    <w:rsid w:val="009F2C9B"/>
    <w:rsid w:val="009F4E1E"/>
    <w:rsid w:val="009F565D"/>
    <w:rsid w:val="009F7687"/>
    <w:rsid w:val="00A029C8"/>
    <w:rsid w:val="00A04FFA"/>
    <w:rsid w:val="00A0653D"/>
    <w:rsid w:val="00A0654B"/>
    <w:rsid w:val="00A06C43"/>
    <w:rsid w:val="00A06FBC"/>
    <w:rsid w:val="00A10867"/>
    <w:rsid w:val="00A130F6"/>
    <w:rsid w:val="00A1407D"/>
    <w:rsid w:val="00A152FC"/>
    <w:rsid w:val="00A251AB"/>
    <w:rsid w:val="00A264A7"/>
    <w:rsid w:val="00A277CE"/>
    <w:rsid w:val="00A35759"/>
    <w:rsid w:val="00A400F0"/>
    <w:rsid w:val="00A40C43"/>
    <w:rsid w:val="00A41359"/>
    <w:rsid w:val="00A43A49"/>
    <w:rsid w:val="00A45C99"/>
    <w:rsid w:val="00A460FC"/>
    <w:rsid w:val="00A465D9"/>
    <w:rsid w:val="00A504E3"/>
    <w:rsid w:val="00A5469E"/>
    <w:rsid w:val="00A54F94"/>
    <w:rsid w:val="00A56F64"/>
    <w:rsid w:val="00A60C2A"/>
    <w:rsid w:val="00A618F7"/>
    <w:rsid w:val="00A6475C"/>
    <w:rsid w:val="00A64C52"/>
    <w:rsid w:val="00A65036"/>
    <w:rsid w:val="00A658E2"/>
    <w:rsid w:val="00A74F3B"/>
    <w:rsid w:val="00A833BD"/>
    <w:rsid w:val="00A869BE"/>
    <w:rsid w:val="00A92B79"/>
    <w:rsid w:val="00A94F86"/>
    <w:rsid w:val="00A972BE"/>
    <w:rsid w:val="00AA4DDE"/>
    <w:rsid w:val="00AA65BC"/>
    <w:rsid w:val="00AA6B9A"/>
    <w:rsid w:val="00AB004E"/>
    <w:rsid w:val="00AB01C7"/>
    <w:rsid w:val="00AB1C40"/>
    <w:rsid w:val="00AB3AED"/>
    <w:rsid w:val="00AB5163"/>
    <w:rsid w:val="00AB54DA"/>
    <w:rsid w:val="00AB58EA"/>
    <w:rsid w:val="00AB64FE"/>
    <w:rsid w:val="00AB6586"/>
    <w:rsid w:val="00AC136E"/>
    <w:rsid w:val="00AC2310"/>
    <w:rsid w:val="00AD0419"/>
    <w:rsid w:val="00AD04F2"/>
    <w:rsid w:val="00AD0A30"/>
    <w:rsid w:val="00AD1AF5"/>
    <w:rsid w:val="00AD5E4B"/>
    <w:rsid w:val="00AD632E"/>
    <w:rsid w:val="00AD7D87"/>
    <w:rsid w:val="00AE1131"/>
    <w:rsid w:val="00AE50D4"/>
    <w:rsid w:val="00AE5FF8"/>
    <w:rsid w:val="00AE6958"/>
    <w:rsid w:val="00AF2DEB"/>
    <w:rsid w:val="00AF4862"/>
    <w:rsid w:val="00AF4AF6"/>
    <w:rsid w:val="00AF534A"/>
    <w:rsid w:val="00AF64A7"/>
    <w:rsid w:val="00AF7DFE"/>
    <w:rsid w:val="00B024D6"/>
    <w:rsid w:val="00B03F5A"/>
    <w:rsid w:val="00B042A7"/>
    <w:rsid w:val="00B065F7"/>
    <w:rsid w:val="00B068A5"/>
    <w:rsid w:val="00B11515"/>
    <w:rsid w:val="00B121B5"/>
    <w:rsid w:val="00B1222D"/>
    <w:rsid w:val="00B208BA"/>
    <w:rsid w:val="00B2175E"/>
    <w:rsid w:val="00B21A0F"/>
    <w:rsid w:val="00B223F2"/>
    <w:rsid w:val="00B24337"/>
    <w:rsid w:val="00B25C34"/>
    <w:rsid w:val="00B26B52"/>
    <w:rsid w:val="00B31F13"/>
    <w:rsid w:val="00B33AF8"/>
    <w:rsid w:val="00B340E5"/>
    <w:rsid w:val="00B34D1F"/>
    <w:rsid w:val="00B352E3"/>
    <w:rsid w:val="00B36109"/>
    <w:rsid w:val="00B365A0"/>
    <w:rsid w:val="00B405BC"/>
    <w:rsid w:val="00B41C9C"/>
    <w:rsid w:val="00B43039"/>
    <w:rsid w:val="00B56CDC"/>
    <w:rsid w:val="00B56E85"/>
    <w:rsid w:val="00B60A98"/>
    <w:rsid w:val="00B64EC8"/>
    <w:rsid w:val="00B67484"/>
    <w:rsid w:val="00B707CB"/>
    <w:rsid w:val="00B70939"/>
    <w:rsid w:val="00B730AB"/>
    <w:rsid w:val="00B741C9"/>
    <w:rsid w:val="00B7493D"/>
    <w:rsid w:val="00B76300"/>
    <w:rsid w:val="00B806E8"/>
    <w:rsid w:val="00B81B2B"/>
    <w:rsid w:val="00B83588"/>
    <w:rsid w:val="00B83BC5"/>
    <w:rsid w:val="00B8498D"/>
    <w:rsid w:val="00B853CB"/>
    <w:rsid w:val="00B85E74"/>
    <w:rsid w:val="00B90134"/>
    <w:rsid w:val="00B97D5F"/>
    <w:rsid w:val="00BA0698"/>
    <w:rsid w:val="00BA250F"/>
    <w:rsid w:val="00BA27CA"/>
    <w:rsid w:val="00BA2EC6"/>
    <w:rsid w:val="00BA4A3C"/>
    <w:rsid w:val="00BA5424"/>
    <w:rsid w:val="00BA5F1F"/>
    <w:rsid w:val="00BA6CE7"/>
    <w:rsid w:val="00BA7836"/>
    <w:rsid w:val="00BB0C29"/>
    <w:rsid w:val="00BB18C0"/>
    <w:rsid w:val="00BB1F62"/>
    <w:rsid w:val="00BB2325"/>
    <w:rsid w:val="00BB43A6"/>
    <w:rsid w:val="00BB4867"/>
    <w:rsid w:val="00BB6C8B"/>
    <w:rsid w:val="00BC2980"/>
    <w:rsid w:val="00BC333D"/>
    <w:rsid w:val="00BD0629"/>
    <w:rsid w:val="00BD32FB"/>
    <w:rsid w:val="00BD36AC"/>
    <w:rsid w:val="00BD6282"/>
    <w:rsid w:val="00BD7DE8"/>
    <w:rsid w:val="00C00566"/>
    <w:rsid w:val="00C03DD9"/>
    <w:rsid w:val="00C04914"/>
    <w:rsid w:val="00C04E5D"/>
    <w:rsid w:val="00C07D15"/>
    <w:rsid w:val="00C111D9"/>
    <w:rsid w:val="00C148B3"/>
    <w:rsid w:val="00C16113"/>
    <w:rsid w:val="00C1649D"/>
    <w:rsid w:val="00C2092A"/>
    <w:rsid w:val="00C2140F"/>
    <w:rsid w:val="00C21C22"/>
    <w:rsid w:val="00C2426A"/>
    <w:rsid w:val="00C244D1"/>
    <w:rsid w:val="00C246BB"/>
    <w:rsid w:val="00C24F90"/>
    <w:rsid w:val="00C31227"/>
    <w:rsid w:val="00C3171C"/>
    <w:rsid w:val="00C32E7D"/>
    <w:rsid w:val="00C36CA1"/>
    <w:rsid w:val="00C37514"/>
    <w:rsid w:val="00C451E4"/>
    <w:rsid w:val="00C469F8"/>
    <w:rsid w:val="00C472AD"/>
    <w:rsid w:val="00C502F6"/>
    <w:rsid w:val="00C51C31"/>
    <w:rsid w:val="00C55659"/>
    <w:rsid w:val="00C558F2"/>
    <w:rsid w:val="00C61D7B"/>
    <w:rsid w:val="00C6296C"/>
    <w:rsid w:val="00C649F6"/>
    <w:rsid w:val="00C64CF1"/>
    <w:rsid w:val="00C64DCC"/>
    <w:rsid w:val="00C71E20"/>
    <w:rsid w:val="00C73538"/>
    <w:rsid w:val="00C74476"/>
    <w:rsid w:val="00C75DF9"/>
    <w:rsid w:val="00C827F8"/>
    <w:rsid w:val="00C82E5B"/>
    <w:rsid w:val="00C839AF"/>
    <w:rsid w:val="00C83A49"/>
    <w:rsid w:val="00C84A85"/>
    <w:rsid w:val="00C8513F"/>
    <w:rsid w:val="00C87C72"/>
    <w:rsid w:val="00C90693"/>
    <w:rsid w:val="00C91812"/>
    <w:rsid w:val="00C93D62"/>
    <w:rsid w:val="00C94985"/>
    <w:rsid w:val="00C96516"/>
    <w:rsid w:val="00C97C40"/>
    <w:rsid w:val="00CA139C"/>
    <w:rsid w:val="00CA15A9"/>
    <w:rsid w:val="00CA4701"/>
    <w:rsid w:val="00CA5D25"/>
    <w:rsid w:val="00CA6018"/>
    <w:rsid w:val="00CB0B48"/>
    <w:rsid w:val="00CB41A5"/>
    <w:rsid w:val="00CB5E4C"/>
    <w:rsid w:val="00CB60A8"/>
    <w:rsid w:val="00CB73E9"/>
    <w:rsid w:val="00CC61A3"/>
    <w:rsid w:val="00CD54A7"/>
    <w:rsid w:val="00CD62FA"/>
    <w:rsid w:val="00CD6917"/>
    <w:rsid w:val="00CD6E2D"/>
    <w:rsid w:val="00CF0E5D"/>
    <w:rsid w:val="00CF237B"/>
    <w:rsid w:val="00CF6E78"/>
    <w:rsid w:val="00CF7A3A"/>
    <w:rsid w:val="00CF7DAF"/>
    <w:rsid w:val="00D00113"/>
    <w:rsid w:val="00D052CB"/>
    <w:rsid w:val="00D07026"/>
    <w:rsid w:val="00D11D02"/>
    <w:rsid w:val="00D13303"/>
    <w:rsid w:val="00D2139D"/>
    <w:rsid w:val="00D22849"/>
    <w:rsid w:val="00D23F39"/>
    <w:rsid w:val="00D36BBD"/>
    <w:rsid w:val="00D4228E"/>
    <w:rsid w:val="00D458E4"/>
    <w:rsid w:val="00D471D8"/>
    <w:rsid w:val="00D511A0"/>
    <w:rsid w:val="00D5327F"/>
    <w:rsid w:val="00D601EC"/>
    <w:rsid w:val="00D60639"/>
    <w:rsid w:val="00D62496"/>
    <w:rsid w:val="00D625BD"/>
    <w:rsid w:val="00D6569F"/>
    <w:rsid w:val="00D70007"/>
    <w:rsid w:val="00D73673"/>
    <w:rsid w:val="00D73C06"/>
    <w:rsid w:val="00D7496E"/>
    <w:rsid w:val="00D753C5"/>
    <w:rsid w:val="00D77668"/>
    <w:rsid w:val="00D81EF9"/>
    <w:rsid w:val="00D82898"/>
    <w:rsid w:val="00D82E96"/>
    <w:rsid w:val="00D85E55"/>
    <w:rsid w:val="00D910C7"/>
    <w:rsid w:val="00D947B1"/>
    <w:rsid w:val="00DA02D4"/>
    <w:rsid w:val="00DA2C3E"/>
    <w:rsid w:val="00DA7086"/>
    <w:rsid w:val="00DA7773"/>
    <w:rsid w:val="00DB2FEB"/>
    <w:rsid w:val="00DB5123"/>
    <w:rsid w:val="00DB6D23"/>
    <w:rsid w:val="00DB7EFA"/>
    <w:rsid w:val="00DC0F82"/>
    <w:rsid w:val="00DC16B3"/>
    <w:rsid w:val="00DC31B8"/>
    <w:rsid w:val="00DC334F"/>
    <w:rsid w:val="00DC4BD4"/>
    <w:rsid w:val="00DC513C"/>
    <w:rsid w:val="00DD3937"/>
    <w:rsid w:val="00DD5042"/>
    <w:rsid w:val="00DD54CF"/>
    <w:rsid w:val="00DD67E3"/>
    <w:rsid w:val="00DD7B71"/>
    <w:rsid w:val="00DE0DFB"/>
    <w:rsid w:val="00DE12E3"/>
    <w:rsid w:val="00DE1E95"/>
    <w:rsid w:val="00DE1ECE"/>
    <w:rsid w:val="00DE3137"/>
    <w:rsid w:val="00DE47E7"/>
    <w:rsid w:val="00DE66DD"/>
    <w:rsid w:val="00DF0018"/>
    <w:rsid w:val="00DF1820"/>
    <w:rsid w:val="00DF1C6D"/>
    <w:rsid w:val="00DF1D12"/>
    <w:rsid w:val="00DF203A"/>
    <w:rsid w:val="00DF3A2B"/>
    <w:rsid w:val="00DF4265"/>
    <w:rsid w:val="00DF6D71"/>
    <w:rsid w:val="00DF722B"/>
    <w:rsid w:val="00DF7976"/>
    <w:rsid w:val="00E016B8"/>
    <w:rsid w:val="00E0247C"/>
    <w:rsid w:val="00E065BB"/>
    <w:rsid w:val="00E12493"/>
    <w:rsid w:val="00E1458C"/>
    <w:rsid w:val="00E15311"/>
    <w:rsid w:val="00E1713B"/>
    <w:rsid w:val="00E17BAF"/>
    <w:rsid w:val="00E214C2"/>
    <w:rsid w:val="00E220E0"/>
    <w:rsid w:val="00E22272"/>
    <w:rsid w:val="00E227FD"/>
    <w:rsid w:val="00E228E3"/>
    <w:rsid w:val="00E22970"/>
    <w:rsid w:val="00E30020"/>
    <w:rsid w:val="00E3159C"/>
    <w:rsid w:val="00E3217A"/>
    <w:rsid w:val="00E33261"/>
    <w:rsid w:val="00E37180"/>
    <w:rsid w:val="00E4127C"/>
    <w:rsid w:val="00E41A0D"/>
    <w:rsid w:val="00E41A74"/>
    <w:rsid w:val="00E41CDF"/>
    <w:rsid w:val="00E431B5"/>
    <w:rsid w:val="00E469FB"/>
    <w:rsid w:val="00E53FD8"/>
    <w:rsid w:val="00E56930"/>
    <w:rsid w:val="00E56FBC"/>
    <w:rsid w:val="00E57658"/>
    <w:rsid w:val="00E61787"/>
    <w:rsid w:val="00E6207F"/>
    <w:rsid w:val="00E63629"/>
    <w:rsid w:val="00E6536C"/>
    <w:rsid w:val="00E67C77"/>
    <w:rsid w:val="00E70BE0"/>
    <w:rsid w:val="00E71443"/>
    <w:rsid w:val="00E71EAD"/>
    <w:rsid w:val="00E7514B"/>
    <w:rsid w:val="00E76429"/>
    <w:rsid w:val="00E81056"/>
    <w:rsid w:val="00E85593"/>
    <w:rsid w:val="00E921E5"/>
    <w:rsid w:val="00E938A8"/>
    <w:rsid w:val="00E96968"/>
    <w:rsid w:val="00E97D85"/>
    <w:rsid w:val="00EA2AB8"/>
    <w:rsid w:val="00EA5961"/>
    <w:rsid w:val="00EA6E1B"/>
    <w:rsid w:val="00EB214D"/>
    <w:rsid w:val="00EB2535"/>
    <w:rsid w:val="00EB2ADD"/>
    <w:rsid w:val="00EB42F6"/>
    <w:rsid w:val="00EB49FB"/>
    <w:rsid w:val="00EB6F48"/>
    <w:rsid w:val="00EB7300"/>
    <w:rsid w:val="00EC0232"/>
    <w:rsid w:val="00EC2AD1"/>
    <w:rsid w:val="00EC39AB"/>
    <w:rsid w:val="00ED01DC"/>
    <w:rsid w:val="00ED3D57"/>
    <w:rsid w:val="00ED6042"/>
    <w:rsid w:val="00ED6AB4"/>
    <w:rsid w:val="00EE5458"/>
    <w:rsid w:val="00EF1761"/>
    <w:rsid w:val="00EF2216"/>
    <w:rsid w:val="00EF2856"/>
    <w:rsid w:val="00EF403A"/>
    <w:rsid w:val="00EF5538"/>
    <w:rsid w:val="00F008A0"/>
    <w:rsid w:val="00F02AC1"/>
    <w:rsid w:val="00F10309"/>
    <w:rsid w:val="00F10D47"/>
    <w:rsid w:val="00F11626"/>
    <w:rsid w:val="00F12121"/>
    <w:rsid w:val="00F122E2"/>
    <w:rsid w:val="00F12D64"/>
    <w:rsid w:val="00F138E8"/>
    <w:rsid w:val="00F1399C"/>
    <w:rsid w:val="00F165E2"/>
    <w:rsid w:val="00F17ACF"/>
    <w:rsid w:val="00F20649"/>
    <w:rsid w:val="00F21B23"/>
    <w:rsid w:val="00F226FA"/>
    <w:rsid w:val="00F2363C"/>
    <w:rsid w:val="00F254E4"/>
    <w:rsid w:val="00F25BC3"/>
    <w:rsid w:val="00F34742"/>
    <w:rsid w:val="00F37DBD"/>
    <w:rsid w:val="00F40027"/>
    <w:rsid w:val="00F41AA7"/>
    <w:rsid w:val="00F42BD3"/>
    <w:rsid w:val="00F42C5D"/>
    <w:rsid w:val="00F46B3D"/>
    <w:rsid w:val="00F51CB3"/>
    <w:rsid w:val="00F5717D"/>
    <w:rsid w:val="00F63E99"/>
    <w:rsid w:val="00F657DD"/>
    <w:rsid w:val="00F65A2B"/>
    <w:rsid w:val="00F67A59"/>
    <w:rsid w:val="00F7222F"/>
    <w:rsid w:val="00F747BA"/>
    <w:rsid w:val="00F75226"/>
    <w:rsid w:val="00F813F3"/>
    <w:rsid w:val="00F8265D"/>
    <w:rsid w:val="00F82C6E"/>
    <w:rsid w:val="00F841A0"/>
    <w:rsid w:val="00F84DD1"/>
    <w:rsid w:val="00F857A3"/>
    <w:rsid w:val="00F91F7C"/>
    <w:rsid w:val="00F92099"/>
    <w:rsid w:val="00F93B45"/>
    <w:rsid w:val="00F9402C"/>
    <w:rsid w:val="00F95790"/>
    <w:rsid w:val="00FA0A3E"/>
    <w:rsid w:val="00FA1FE3"/>
    <w:rsid w:val="00FA270C"/>
    <w:rsid w:val="00FA51A4"/>
    <w:rsid w:val="00FA5CBD"/>
    <w:rsid w:val="00FA6F70"/>
    <w:rsid w:val="00FA76EC"/>
    <w:rsid w:val="00FB00EA"/>
    <w:rsid w:val="00FB0FA8"/>
    <w:rsid w:val="00FB2C49"/>
    <w:rsid w:val="00FB308B"/>
    <w:rsid w:val="00FB3BA4"/>
    <w:rsid w:val="00FC080E"/>
    <w:rsid w:val="00FC1F2D"/>
    <w:rsid w:val="00FC3337"/>
    <w:rsid w:val="00FC35ED"/>
    <w:rsid w:val="00FC3A19"/>
    <w:rsid w:val="00FC4201"/>
    <w:rsid w:val="00FC50F7"/>
    <w:rsid w:val="00FC5766"/>
    <w:rsid w:val="00FC60A5"/>
    <w:rsid w:val="00FC6353"/>
    <w:rsid w:val="00FD0C24"/>
    <w:rsid w:val="00FD7515"/>
    <w:rsid w:val="00FD7722"/>
    <w:rsid w:val="00FE006A"/>
    <w:rsid w:val="00FE3F9A"/>
    <w:rsid w:val="00FE59AA"/>
    <w:rsid w:val="00FE778A"/>
    <w:rsid w:val="00FF2CBB"/>
    <w:rsid w:val="00FF35CA"/>
    <w:rsid w:val="00FF4E36"/>
    <w:rsid w:val="00FF64A6"/>
    <w:rsid w:val="00FF7409"/>
    <w:rsid w:val="00FF7916"/>
    <w:rsid w:val="015A95C2"/>
    <w:rsid w:val="01EBB291"/>
    <w:rsid w:val="0252963D"/>
    <w:rsid w:val="02624584"/>
    <w:rsid w:val="02D00396"/>
    <w:rsid w:val="042ED154"/>
    <w:rsid w:val="04658CC8"/>
    <w:rsid w:val="04A12541"/>
    <w:rsid w:val="05885E33"/>
    <w:rsid w:val="05C10491"/>
    <w:rsid w:val="06B497BF"/>
    <w:rsid w:val="083A8249"/>
    <w:rsid w:val="08DAC15D"/>
    <w:rsid w:val="08F344DC"/>
    <w:rsid w:val="094784F8"/>
    <w:rsid w:val="0957413D"/>
    <w:rsid w:val="09B5717B"/>
    <w:rsid w:val="0A121A6F"/>
    <w:rsid w:val="0A1D6548"/>
    <w:rsid w:val="0A25EACF"/>
    <w:rsid w:val="0AA4C105"/>
    <w:rsid w:val="0AF86C20"/>
    <w:rsid w:val="0B151735"/>
    <w:rsid w:val="0B1E3865"/>
    <w:rsid w:val="0B5F3C2A"/>
    <w:rsid w:val="0BB2B498"/>
    <w:rsid w:val="0BDFE0AB"/>
    <w:rsid w:val="0BEAA2E3"/>
    <w:rsid w:val="0CDA3DF2"/>
    <w:rsid w:val="0DB85A95"/>
    <w:rsid w:val="0E1228A6"/>
    <w:rsid w:val="0F1B2986"/>
    <w:rsid w:val="107A8714"/>
    <w:rsid w:val="10D14742"/>
    <w:rsid w:val="124F182C"/>
    <w:rsid w:val="12C4C645"/>
    <w:rsid w:val="13334225"/>
    <w:rsid w:val="13C4AC85"/>
    <w:rsid w:val="140BC0EA"/>
    <w:rsid w:val="14B2E106"/>
    <w:rsid w:val="1587E43D"/>
    <w:rsid w:val="15CB4A2D"/>
    <w:rsid w:val="168AED59"/>
    <w:rsid w:val="16A29247"/>
    <w:rsid w:val="174D05A8"/>
    <w:rsid w:val="176EF9BC"/>
    <w:rsid w:val="17DD6F41"/>
    <w:rsid w:val="18457CAA"/>
    <w:rsid w:val="18A29057"/>
    <w:rsid w:val="1AA4E8CB"/>
    <w:rsid w:val="1AE10B7C"/>
    <w:rsid w:val="1B0B2A5C"/>
    <w:rsid w:val="1B24C80E"/>
    <w:rsid w:val="1BC36942"/>
    <w:rsid w:val="1CCF65BB"/>
    <w:rsid w:val="1D2FB180"/>
    <w:rsid w:val="1EF2FD9D"/>
    <w:rsid w:val="1F28655C"/>
    <w:rsid w:val="1FDBF5B1"/>
    <w:rsid w:val="1FFC7CF5"/>
    <w:rsid w:val="204F1B28"/>
    <w:rsid w:val="21099E7C"/>
    <w:rsid w:val="213081AC"/>
    <w:rsid w:val="22B5BEAD"/>
    <w:rsid w:val="22DB749B"/>
    <w:rsid w:val="2340FEF2"/>
    <w:rsid w:val="238F79A6"/>
    <w:rsid w:val="24589102"/>
    <w:rsid w:val="2494EA28"/>
    <w:rsid w:val="24F5B81B"/>
    <w:rsid w:val="253BFDCD"/>
    <w:rsid w:val="25BEECD3"/>
    <w:rsid w:val="26A5640F"/>
    <w:rsid w:val="2708CDC2"/>
    <w:rsid w:val="275C3550"/>
    <w:rsid w:val="27BDA61B"/>
    <w:rsid w:val="27CB7E89"/>
    <w:rsid w:val="27DC031D"/>
    <w:rsid w:val="2802480C"/>
    <w:rsid w:val="2953522B"/>
    <w:rsid w:val="2A5C614D"/>
    <w:rsid w:val="2A901E58"/>
    <w:rsid w:val="2B4392CE"/>
    <w:rsid w:val="2B58E257"/>
    <w:rsid w:val="2B8A275C"/>
    <w:rsid w:val="2BEFA2A4"/>
    <w:rsid w:val="2C87E831"/>
    <w:rsid w:val="2C95846B"/>
    <w:rsid w:val="2CAFCAD9"/>
    <w:rsid w:val="2CCF2C78"/>
    <w:rsid w:val="2D52BB6B"/>
    <w:rsid w:val="2D626B9A"/>
    <w:rsid w:val="2DB2F5A3"/>
    <w:rsid w:val="2E433AA4"/>
    <w:rsid w:val="2E74EED5"/>
    <w:rsid w:val="2ECCF5F1"/>
    <w:rsid w:val="2EE83C40"/>
    <w:rsid w:val="2F635B9B"/>
    <w:rsid w:val="2F9FA35A"/>
    <w:rsid w:val="2FBAB64C"/>
    <w:rsid w:val="30522376"/>
    <w:rsid w:val="318D280A"/>
    <w:rsid w:val="329A951E"/>
    <w:rsid w:val="33539963"/>
    <w:rsid w:val="33D9D47E"/>
    <w:rsid w:val="349C1F3D"/>
    <w:rsid w:val="35A97742"/>
    <w:rsid w:val="35F85DCD"/>
    <w:rsid w:val="363A7AF0"/>
    <w:rsid w:val="379911D0"/>
    <w:rsid w:val="37DE255D"/>
    <w:rsid w:val="3857359B"/>
    <w:rsid w:val="3888393A"/>
    <w:rsid w:val="397C47F3"/>
    <w:rsid w:val="39E44CDE"/>
    <w:rsid w:val="39F0A4DB"/>
    <w:rsid w:val="3B5A6713"/>
    <w:rsid w:val="3D820CC1"/>
    <w:rsid w:val="3D9EE7B6"/>
    <w:rsid w:val="3E134309"/>
    <w:rsid w:val="3EC76663"/>
    <w:rsid w:val="4024D4AA"/>
    <w:rsid w:val="407D4995"/>
    <w:rsid w:val="40B91C92"/>
    <w:rsid w:val="419A11C6"/>
    <w:rsid w:val="41D10DDE"/>
    <w:rsid w:val="42416627"/>
    <w:rsid w:val="42693D05"/>
    <w:rsid w:val="42BA223C"/>
    <w:rsid w:val="436D0A0A"/>
    <w:rsid w:val="441B4A2E"/>
    <w:rsid w:val="45AF6486"/>
    <w:rsid w:val="467E39B5"/>
    <w:rsid w:val="46A9CA10"/>
    <w:rsid w:val="46EE34D3"/>
    <w:rsid w:val="47A737AE"/>
    <w:rsid w:val="48D893B5"/>
    <w:rsid w:val="48FF1C52"/>
    <w:rsid w:val="4978B458"/>
    <w:rsid w:val="49C57295"/>
    <w:rsid w:val="4B4A8C09"/>
    <w:rsid w:val="4B81BE10"/>
    <w:rsid w:val="4BDE9160"/>
    <w:rsid w:val="4BE20E8C"/>
    <w:rsid w:val="4C510CCD"/>
    <w:rsid w:val="4CD41C7D"/>
    <w:rsid w:val="4E2D89E6"/>
    <w:rsid w:val="4F4B25DF"/>
    <w:rsid w:val="4F518177"/>
    <w:rsid w:val="4F96EB31"/>
    <w:rsid w:val="5040D406"/>
    <w:rsid w:val="50CEE722"/>
    <w:rsid w:val="5122C716"/>
    <w:rsid w:val="5265D327"/>
    <w:rsid w:val="52B502C7"/>
    <w:rsid w:val="52D87412"/>
    <w:rsid w:val="52DAA015"/>
    <w:rsid w:val="52E479CE"/>
    <w:rsid w:val="531C0675"/>
    <w:rsid w:val="531F108A"/>
    <w:rsid w:val="542C3A2F"/>
    <w:rsid w:val="5469F824"/>
    <w:rsid w:val="556DB134"/>
    <w:rsid w:val="5679A746"/>
    <w:rsid w:val="58E8F775"/>
    <w:rsid w:val="59BFDBBA"/>
    <w:rsid w:val="5A9C3E3E"/>
    <w:rsid w:val="5AD143F2"/>
    <w:rsid w:val="5B55A193"/>
    <w:rsid w:val="5B6B54C4"/>
    <w:rsid w:val="5B76BA47"/>
    <w:rsid w:val="5C06B957"/>
    <w:rsid w:val="5C727C7F"/>
    <w:rsid w:val="5C81E6EB"/>
    <w:rsid w:val="5CD0C96A"/>
    <w:rsid w:val="5D13B0A0"/>
    <w:rsid w:val="5D2FCC2D"/>
    <w:rsid w:val="5D55EA19"/>
    <w:rsid w:val="5E5A0FF0"/>
    <w:rsid w:val="5EA15334"/>
    <w:rsid w:val="5EFB29E7"/>
    <w:rsid w:val="5F04EAAC"/>
    <w:rsid w:val="5F358BFB"/>
    <w:rsid w:val="5F52C002"/>
    <w:rsid w:val="5FDDCF83"/>
    <w:rsid w:val="6146174A"/>
    <w:rsid w:val="6203A5B7"/>
    <w:rsid w:val="620B7F52"/>
    <w:rsid w:val="62B46FE0"/>
    <w:rsid w:val="63E7ADA8"/>
    <w:rsid w:val="6415EF35"/>
    <w:rsid w:val="646ADBB1"/>
    <w:rsid w:val="64D5E042"/>
    <w:rsid w:val="66A37948"/>
    <w:rsid w:val="66E3D1F9"/>
    <w:rsid w:val="66FDB721"/>
    <w:rsid w:val="6749B4BD"/>
    <w:rsid w:val="6749C189"/>
    <w:rsid w:val="679CD0F7"/>
    <w:rsid w:val="67BDE918"/>
    <w:rsid w:val="67CFBFE8"/>
    <w:rsid w:val="68D30C1B"/>
    <w:rsid w:val="68E57E9F"/>
    <w:rsid w:val="69BB9E44"/>
    <w:rsid w:val="6A1004A3"/>
    <w:rsid w:val="6A2A2CB3"/>
    <w:rsid w:val="6A3E4FB9"/>
    <w:rsid w:val="6A65FD01"/>
    <w:rsid w:val="6A87095B"/>
    <w:rsid w:val="6C252419"/>
    <w:rsid w:val="6CF0A7BC"/>
    <w:rsid w:val="6D33CEDD"/>
    <w:rsid w:val="6D3FC4AF"/>
    <w:rsid w:val="6DC1CCE2"/>
    <w:rsid w:val="6E672A72"/>
    <w:rsid w:val="6E6D772B"/>
    <w:rsid w:val="6E74E026"/>
    <w:rsid w:val="6EAD60AD"/>
    <w:rsid w:val="70A9736A"/>
    <w:rsid w:val="70E43AAB"/>
    <w:rsid w:val="713B74AE"/>
    <w:rsid w:val="72A4A8E8"/>
    <w:rsid w:val="73C03595"/>
    <w:rsid w:val="73EBCF99"/>
    <w:rsid w:val="7400300B"/>
    <w:rsid w:val="74FEBD2D"/>
    <w:rsid w:val="75760358"/>
    <w:rsid w:val="758D8B89"/>
    <w:rsid w:val="772A6764"/>
    <w:rsid w:val="7762B0F7"/>
    <w:rsid w:val="790377B9"/>
    <w:rsid w:val="7A0160DC"/>
    <w:rsid w:val="7B259194"/>
    <w:rsid w:val="7C2732CE"/>
    <w:rsid w:val="7C315381"/>
    <w:rsid w:val="7D0723CA"/>
    <w:rsid w:val="7D63C3E1"/>
    <w:rsid w:val="7E2405CB"/>
    <w:rsid w:val="7EE73A94"/>
    <w:rsid w:val="7FA8051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0E0118"/>
  <w15:chartTrackingRefBased/>
  <w15:docId w15:val="{ED94FA1F-4FAE-4987-B782-CCAB37E340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I">
    <w:name w:val="I"/>
    <w:aliases w:val="II,III stilius"/>
    <w:uiPriority w:val="99"/>
    <w:rsid w:val="005D15CE"/>
    <w:pPr>
      <w:numPr>
        <w:numId w:val="1"/>
      </w:numPr>
    </w:pPr>
  </w:style>
  <w:style w:type="paragraph" w:styleId="ListParagraph">
    <w:name w:val="List Paragraph"/>
    <w:aliases w:val="Numbering,ERP-List Paragraph,List Paragraph1,List Paragraph11,Bullet EY,List Paragraph2,List Paragraph21,Lentele,List not in Table,List Paragraph Red,Buletai,lp1,Bullet 1,Use Case List Paragraph,List Paragraph111,Paragraph,Lente,Bullet"/>
    <w:basedOn w:val="Normal"/>
    <w:link w:val="ListParagraphChar"/>
    <w:uiPriority w:val="34"/>
    <w:qFormat/>
    <w:rsid w:val="00AD0A30"/>
    <w:pPr>
      <w:spacing w:after="200" w:line="276" w:lineRule="auto"/>
      <w:ind w:left="720"/>
      <w:contextualSpacing/>
    </w:pPr>
    <w:rPr>
      <w:rFonts w:ascii="Calibri" w:eastAsia="Calibri" w:hAnsi="Calibri" w:cs="Calibri"/>
      <w:sz w:val="22"/>
      <w:szCs w:val="22"/>
      <w:lang w:val="en-US"/>
    </w:rPr>
  </w:style>
  <w:style w:type="character" w:customStyle="1" w:styleId="ListParagraphChar">
    <w:name w:val="List Paragraph Char"/>
    <w:aliases w:val="Numbering Char,ERP-List Paragraph Char,List Paragraph1 Char,List Paragraph11 Char,Bullet EY Char,List Paragraph2 Char,List Paragraph21 Char,Lentele Char,List not in Table Char,List Paragraph Red Char,Buletai Char,lp1 Char,Lente Char"/>
    <w:link w:val="ListParagraph"/>
    <w:uiPriority w:val="34"/>
    <w:qFormat/>
    <w:locked/>
    <w:rsid w:val="005D15CE"/>
    <w:rPr>
      <w:rFonts w:ascii="Calibri" w:eastAsia="Calibri" w:hAnsi="Calibri" w:cs="Calibri"/>
      <w:sz w:val="22"/>
      <w:szCs w:val="22"/>
      <w:lang w:val="en-US"/>
    </w:rPr>
  </w:style>
  <w:style w:type="character" w:styleId="CommentReference">
    <w:name w:val="annotation reference"/>
    <w:basedOn w:val="DefaultParagraphFont"/>
    <w:uiPriority w:val="99"/>
    <w:unhideWhenUsed/>
    <w:rsid w:val="004107B0"/>
    <w:rPr>
      <w:sz w:val="16"/>
      <w:szCs w:val="16"/>
    </w:rPr>
  </w:style>
  <w:style w:type="paragraph" w:styleId="CommentText">
    <w:name w:val="annotation text"/>
    <w:basedOn w:val="Normal"/>
    <w:link w:val="CommentTextChar"/>
    <w:uiPriority w:val="99"/>
    <w:unhideWhenUsed/>
    <w:rsid w:val="004107B0"/>
    <w:rPr>
      <w:sz w:val="20"/>
    </w:rPr>
  </w:style>
  <w:style w:type="character" w:customStyle="1" w:styleId="CommentTextChar">
    <w:name w:val="Comment Text Char"/>
    <w:basedOn w:val="DefaultParagraphFont"/>
    <w:link w:val="CommentText"/>
    <w:uiPriority w:val="99"/>
    <w:rsid w:val="004107B0"/>
    <w:rPr>
      <w:sz w:val="20"/>
    </w:rPr>
  </w:style>
  <w:style w:type="paragraph" w:styleId="CommentSubject">
    <w:name w:val="annotation subject"/>
    <w:basedOn w:val="CommentText"/>
    <w:next w:val="CommentText"/>
    <w:link w:val="CommentSubjectChar"/>
    <w:uiPriority w:val="99"/>
    <w:semiHidden/>
    <w:unhideWhenUsed/>
    <w:rsid w:val="004107B0"/>
    <w:rPr>
      <w:b/>
      <w:bCs/>
    </w:rPr>
  </w:style>
  <w:style w:type="character" w:customStyle="1" w:styleId="CommentSubjectChar">
    <w:name w:val="Comment Subject Char"/>
    <w:basedOn w:val="CommentTextChar"/>
    <w:link w:val="CommentSubject"/>
    <w:uiPriority w:val="99"/>
    <w:semiHidden/>
    <w:rsid w:val="004107B0"/>
    <w:rPr>
      <w:b/>
      <w:bCs/>
      <w:sz w:val="20"/>
    </w:rPr>
  </w:style>
  <w:style w:type="paragraph" w:styleId="BalloonText">
    <w:name w:val="Balloon Text"/>
    <w:basedOn w:val="Normal"/>
    <w:link w:val="BalloonTextChar"/>
    <w:semiHidden/>
    <w:unhideWhenUsed/>
    <w:rsid w:val="004107B0"/>
    <w:rPr>
      <w:rFonts w:ascii="Segoe UI" w:hAnsi="Segoe UI" w:cs="Segoe UI"/>
      <w:sz w:val="18"/>
      <w:szCs w:val="18"/>
    </w:rPr>
  </w:style>
  <w:style w:type="character" w:customStyle="1" w:styleId="BalloonTextChar">
    <w:name w:val="Balloon Text Char"/>
    <w:basedOn w:val="DefaultParagraphFont"/>
    <w:link w:val="BalloonText"/>
    <w:semiHidden/>
    <w:rsid w:val="004107B0"/>
    <w:rPr>
      <w:rFonts w:ascii="Segoe UI" w:hAnsi="Segoe UI" w:cs="Segoe UI"/>
      <w:sz w:val="18"/>
      <w:szCs w:val="18"/>
    </w:rPr>
  </w:style>
  <w:style w:type="character" w:styleId="Hyperlink">
    <w:name w:val="Hyperlink"/>
    <w:basedOn w:val="DefaultParagraphFont"/>
    <w:unhideWhenUsed/>
    <w:rsid w:val="00A460FC"/>
    <w:rPr>
      <w:color w:val="0563C1" w:themeColor="hyperlink"/>
      <w:u w:val="single"/>
    </w:rPr>
  </w:style>
  <w:style w:type="paragraph" w:styleId="Revision">
    <w:name w:val="Revision"/>
    <w:hidden/>
    <w:semiHidden/>
    <w:rsid w:val="00AD0A30"/>
  </w:style>
  <w:style w:type="character" w:customStyle="1" w:styleId="Bodytext">
    <w:name w:val="Body text_"/>
    <w:link w:val="Bodytext1"/>
    <w:rsid w:val="00AD0A30"/>
    <w:rPr>
      <w:sz w:val="23"/>
      <w:szCs w:val="23"/>
      <w:shd w:val="clear" w:color="auto" w:fill="FFFFFF"/>
    </w:rPr>
  </w:style>
  <w:style w:type="paragraph" w:customStyle="1" w:styleId="Bodytext1">
    <w:name w:val="Body text1"/>
    <w:basedOn w:val="Normal"/>
    <w:link w:val="Bodytext"/>
    <w:rsid w:val="00AD0A30"/>
    <w:pPr>
      <w:shd w:val="clear" w:color="auto" w:fill="FFFFFF"/>
      <w:spacing w:before="240" w:after="240" w:line="274" w:lineRule="exact"/>
      <w:ind w:hanging="1060"/>
    </w:pPr>
    <w:rPr>
      <w:sz w:val="23"/>
      <w:szCs w:val="23"/>
    </w:rPr>
  </w:style>
  <w:style w:type="character" w:customStyle="1" w:styleId="cf01">
    <w:name w:val="cf01"/>
    <w:basedOn w:val="DefaultParagraphFont"/>
    <w:rsid w:val="00AD0A30"/>
    <w:rPr>
      <w:rFonts w:ascii="Segoe UI" w:hAnsi="Segoe UI" w:cs="Segoe UI" w:hint="default"/>
      <w:sz w:val="18"/>
      <w:szCs w:val="18"/>
    </w:rPr>
  </w:style>
  <w:style w:type="paragraph" w:customStyle="1" w:styleId="pf0">
    <w:name w:val="pf0"/>
    <w:basedOn w:val="Normal"/>
    <w:rsid w:val="00AD0A30"/>
    <w:pPr>
      <w:spacing w:before="100" w:beforeAutospacing="1" w:after="100" w:afterAutospacing="1"/>
    </w:pPr>
    <w:rPr>
      <w:szCs w:val="24"/>
      <w:lang w:val="en-US"/>
    </w:rPr>
  </w:style>
  <w:style w:type="paragraph" w:customStyle="1" w:styleId="paragraph">
    <w:name w:val="paragraph"/>
    <w:basedOn w:val="Normal"/>
    <w:rsid w:val="00B068A5"/>
    <w:pPr>
      <w:spacing w:before="100" w:beforeAutospacing="1" w:after="100" w:afterAutospacing="1"/>
    </w:pPr>
    <w:rPr>
      <w:szCs w:val="24"/>
      <w:lang w:eastAsia="lt-LT"/>
    </w:rPr>
  </w:style>
  <w:style w:type="character" w:customStyle="1" w:styleId="normaltextrun">
    <w:name w:val="normaltextrun"/>
    <w:basedOn w:val="DefaultParagraphFont"/>
    <w:rsid w:val="00B068A5"/>
  </w:style>
  <w:style w:type="character" w:customStyle="1" w:styleId="eop">
    <w:name w:val="eop"/>
    <w:basedOn w:val="DefaultParagraphFont"/>
    <w:rsid w:val="00B068A5"/>
  </w:style>
  <w:style w:type="paragraph" w:styleId="Header">
    <w:name w:val="header"/>
    <w:basedOn w:val="Normal"/>
    <w:link w:val="HeaderChar"/>
    <w:uiPriority w:val="99"/>
    <w:unhideWhenUsed/>
    <w:rsid w:val="00AB58EA"/>
    <w:pPr>
      <w:tabs>
        <w:tab w:val="center" w:pos="4513"/>
        <w:tab w:val="right" w:pos="9026"/>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AB58EA"/>
    <w:rPr>
      <w:rFonts w:asciiTheme="minorHAnsi" w:eastAsiaTheme="minorHAnsi" w:hAnsiTheme="minorHAnsi" w:cstheme="minorBidi"/>
      <w:sz w:val="22"/>
      <w:szCs w:val="22"/>
    </w:rPr>
  </w:style>
  <w:style w:type="character" w:customStyle="1" w:styleId="findhit">
    <w:name w:val="findhit"/>
    <w:basedOn w:val="DefaultParagraphFont"/>
    <w:rsid w:val="003413A6"/>
  </w:style>
  <w:style w:type="character" w:styleId="UnresolvedMention">
    <w:name w:val="Unresolved Mention"/>
    <w:basedOn w:val="DefaultParagraphFont"/>
    <w:uiPriority w:val="99"/>
    <w:semiHidden/>
    <w:unhideWhenUsed/>
    <w:rsid w:val="008F668E"/>
    <w:rPr>
      <w:color w:val="605E5C"/>
      <w:shd w:val="clear" w:color="auto" w:fill="E1DFDD"/>
    </w:rPr>
  </w:style>
  <w:style w:type="character" w:styleId="FollowedHyperlink">
    <w:name w:val="FollowedHyperlink"/>
    <w:basedOn w:val="DefaultParagraphFont"/>
    <w:semiHidden/>
    <w:unhideWhenUsed/>
    <w:rsid w:val="001C4DEE"/>
    <w:rPr>
      <w:color w:val="954F72" w:themeColor="followedHyperlink"/>
      <w:u w:val="single"/>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semiHidden/>
    <w:unhideWhenUsed/>
    <w:rsid w:val="00644712"/>
    <w:pPr>
      <w:tabs>
        <w:tab w:val="center" w:pos="4513"/>
        <w:tab w:val="right" w:pos="9026"/>
      </w:tabs>
    </w:pPr>
  </w:style>
  <w:style w:type="character" w:customStyle="1" w:styleId="FooterChar">
    <w:name w:val="Footer Char"/>
    <w:basedOn w:val="DefaultParagraphFont"/>
    <w:link w:val="Footer"/>
    <w:semiHidden/>
    <w:rsid w:val="00644712"/>
  </w:style>
  <w:style w:type="paragraph" w:customStyle="1" w:styleId="Normal1">
    <w:name w:val="Normal1"/>
    <w:basedOn w:val="Normal"/>
    <w:rsid w:val="005219A2"/>
    <w:pPr>
      <w:jc w:val="both"/>
    </w:pPr>
    <w:rPr>
      <w:bCs/>
      <w:szCs w:val="24"/>
      <w:lang w:val="en-GB"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245542">
      <w:bodyDiv w:val="1"/>
      <w:marLeft w:val="0"/>
      <w:marRight w:val="0"/>
      <w:marTop w:val="0"/>
      <w:marBottom w:val="0"/>
      <w:divBdr>
        <w:top w:val="none" w:sz="0" w:space="0" w:color="auto"/>
        <w:left w:val="none" w:sz="0" w:space="0" w:color="auto"/>
        <w:bottom w:val="none" w:sz="0" w:space="0" w:color="auto"/>
        <w:right w:val="none" w:sz="0" w:space="0" w:color="auto"/>
      </w:divBdr>
    </w:div>
    <w:div w:id="145052197">
      <w:bodyDiv w:val="1"/>
      <w:marLeft w:val="0"/>
      <w:marRight w:val="0"/>
      <w:marTop w:val="0"/>
      <w:marBottom w:val="0"/>
      <w:divBdr>
        <w:top w:val="none" w:sz="0" w:space="0" w:color="auto"/>
        <w:left w:val="none" w:sz="0" w:space="0" w:color="auto"/>
        <w:bottom w:val="none" w:sz="0" w:space="0" w:color="auto"/>
        <w:right w:val="none" w:sz="0" w:space="0" w:color="auto"/>
      </w:divBdr>
      <w:divsChild>
        <w:div w:id="371812758">
          <w:marLeft w:val="0"/>
          <w:marRight w:val="0"/>
          <w:marTop w:val="0"/>
          <w:marBottom w:val="0"/>
          <w:divBdr>
            <w:top w:val="none" w:sz="0" w:space="0" w:color="auto"/>
            <w:left w:val="none" w:sz="0" w:space="0" w:color="auto"/>
            <w:bottom w:val="none" w:sz="0" w:space="0" w:color="auto"/>
            <w:right w:val="none" w:sz="0" w:space="0" w:color="auto"/>
          </w:divBdr>
        </w:div>
        <w:div w:id="597567836">
          <w:marLeft w:val="0"/>
          <w:marRight w:val="0"/>
          <w:marTop w:val="0"/>
          <w:marBottom w:val="0"/>
          <w:divBdr>
            <w:top w:val="none" w:sz="0" w:space="0" w:color="auto"/>
            <w:left w:val="none" w:sz="0" w:space="0" w:color="auto"/>
            <w:bottom w:val="none" w:sz="0" w:space="0" w:color="auto"/>
            <w:right w:val="none" w:sz="0" w:space="0" w:color="auto"/>
          </w:divBdr>
        </w:div>
        <w:div w:id="1147823438">
          <w:marLeft w:val="0"/>
          <w:marRight w:val="0"/>
          <w:marTop w:val="0"/>
          <w:marBottom w:val="0"/>
          <w:divBdr>
            <w:top w:val="none" w:sz="0" w:space="0" w:color="auto"/>
            <w:left w:val="none" w:sz="0" w:space="0" w:color="auto"/>
            <w:bottom w:val="none" w:sz="0" w:space="0" w:color="auto"/>
            <w:right w:val="none" w:sz="0" w:space="0" w:color="auto"/>
          </w:divBdr>
        </w:div>
        <w:div w:id="1316564288">
          <w:marLeft w:val="0"/>
          <w:marRight w:val="0"/>
          <w:marTop w:val="0"/>
          <w:marBottom w:val="0"/>
          <w:divBdr>
            <w:top w:val="none" w:sz="0" w:space="0" w:color="auto"/>
            <w:left w:val="none" w:sz="0" w:space="0" w:color="auto"/>
            <w:bottom w:val="none" w:sz="0" w:space="0" w:color="auto"/>
            <w:right w:val="none" w:sz="0" w:space="0" w:color="auto"/>
          </w:divBdr>
        </w:div>
      </w:divsChild>
    </w:div>
    <w:div w:id="855851363">
      <w:bodyDiv w:val="1"/>
      <w:marLeft w:val="0"/>
      <w:marRight w:val="0"/>
      <w:marTop w:val="0"/>
      <w:marBottom w:val="0"/>
      <w:divBdr>
        <w:top w:val="none" w:sz="0" w:space="0" w:color="auto"/>
        <w:left w:val="none" w:sz="0" w:space="0" w:color="auto"/>
        <w:bottom w:val="none" w:sz="0" w:space="0" w:color="auto"/>
        <w:right w:val="none" w:sz="0" w:space="0" w:color="auto"/>
      </w:divBdr>
      <w:divsChild>
        <w:div w:id="1003781327">
          <w:marLeft w:val="0"/>
          <w:marRight w:val="0"/>
          <w:marTop w:val="0"/>
          <w:marBottom w:val="0"/>
          <w:divBdr>
            <w:top w:val="none" w:sz="0" w:space="0" w:color="auto"/>
            <w:left w:val="none" w:sz="0" w:space="0" w:color="auto"/>
            <w:bottom w:val="none" w:sz="0" w:space="0" w:color="auto"/>
            <w:right w:val="none" w:sz="0" w:space="0" w:color="auto"/>
          </w:divBdr>
        </w:div>
        <w:div w:id="1543053135">
          <w:marLeft w:val="0"/>
          <w:marRight w:val="0"/>
          <w:marTop w:val="0"/>
          <w:marBottom w:val="0"/>
          <w:divBdr>
            <w:top w:val="none" w:sz="0" w:space="0" w:color="auto"/>
            <w:left w:val="none" w:sz="0" w:space="0" w:color="auto"/>
            <w:bottom w:val="none" w:sz="0" w:space="0" w:color="auto"/>
            <w:right w:val="none" w:sz="0" w:space="0" w:color="auto"/>
          </w:divBdr>
        </w:div>
      </w:divsChild>
    </w:div>
    <w:div w:id="1490250832">
      <w:bodyDiv w:val="1"/>
      <w:marLeft w:val="0"/>
      <w:marRight w:val="0"/>
      <w:marTop w:val="0"/>
      <w:marBottom w:val="0"/>
      <w:divBdr>
        <w:top w:val="none" w:sz="0" w:space="0" w:color="auto"/>
        <w:left w:val="none" w:sz="0" w:space="0" w:color="auto"/>
        <w:bottom w:val="none" w:sz="0" w:space="0" w:color="auto"/>
        <w:right w:val="none" w:sz="0" w:space="0" w:color="auto"/>
      </w:divBdr>
    </w:div>
    <w:div w:id="1495757786">
      <w:bodyDiv w:val="1"/>
      <w:marLeft w:val="0"/>
      <w:marRight w:val="0"/>
      <w:marTop w:val="0"/>
      <w:marBottom w:val="0"/>
      <w:divBdr>
        <w:top w:val="none" w:sz="0" w:space="0" w:color="auto"/>
        <w:left w:val="none" w:sz="0" w:space="0" w:color="auto"/>
        <w:bottom w:val="none" w:sz="0" w:space="0" w:color="auto"/>
        <w:right w:val="none" w:sz="0" w:space="0" w:color="auto"/>
      </w:divBdr>
    </w:div>
    <w:div w:id="1749888782">
      <w:bodyDiv w:val="1"/>
      <w:marLeft w:val="0"/>
      <w:marRight w:val="0"/>
      <w:marTop w:val="0"/>
      <w:marBottom w:val="0"/>
      <w:divBdr>
        <w:top w:val="none" w:sz="0" w:space="0" w:color="auto"/>
        <w:left w:val="none" w:sz="0" w:space="0" w:color="auto"/>
        <w:bottom w:val="none" w:sz="0" w:space="0" w:color="auto"/>
        <w:right w:val="none" w:sz="0" w:space="0" w:color="auto"/>
      </w:divBdr>
    </w:div>
    <w:div w:id="1826049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eur-lex.europa.eu/legal-content/LIT/TXT/?uri=CELEX:32014L0055&amp;locale=lt"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eur-lex.europa.eu/legal-content/LIT/TXT/?uri=CELEX:32017D1870&amp;locale=lt"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o priedas" ma:contentTypeID="0x010100D76F90AF19434866994CD715ED8FEE4200712820E1B0DE314FBCE77D75ADAD206D" ma:contentTypeVersion="3" ma:contentTypeDescription="" ma:contentTypeScope="" ma:versionID="4d907e23df1946c6d37a59fb55db7e3d">
  <xsd:schema xmlns:xsd="http://www.w3.org/2001/XMLSchema" xmlns:xs="http://www.w3.org/2001/XMLSchema" xmlns:p="http://schemas.microsoft.com/office/2006/metadata/properties" xmlns:ns2="4b2e9d09-07c5-42d4-ad0a-92e216c40b99" xmlns:ns3="f5ebda27-b626-448f-a7d1-d1cf5ad133fa" xmlns:ns4="028236e2-f653-4d19-ab67-4d06a9145e0c" xmlns:ns5="a843bbba-5665-4b5f-aacc-cdcb1c804839" targetNamespace="http://schemas.microsoft.com/office/2006/metadata/properties" ma:root="true" ma:fieldsID="7429f1b30b221ede030be3017a80dccb" ns2:_="" ns3:_="" ns4:_="" ns5:_="">
    <xsd:import namespace="4b2e9d09-07c5-42d4-ad0a-92e216c40b99"/>
    <xsd:import namespace="f5ebda27-b626-448f-a7d1-d1cf5ad133fa"/>
    <xsd:import namespace="028236e2-f653-4d19-ab67-4d06a9145e0c"/>
    <xsd:import namespace="a843bbba-5665-4b5f-aacc-cdcb1c804839"/>
    <xsd:element name="properties">
      <xsd:complexType>
        <xsd:sequence>
          <xsd:element name="documentManagement">
            <xsd:complexType>
              <xsd:all>
                <xsd:element ref="ns2:DmsDocPrepListOrderNo" minOccurs="0"/>
                <xsd:element ref="ns3:j6fdf40a0e1e4c27b9444f6dc0ea131b" minOccurs="0"/>
                <xsd:element ref="ns4:DmsDocPrepDocSendReg" minOccurs="0"/>
                <xsd:element ref="ns5:Expo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j6fdf40a0e1e4c27b9444f6dc0ea131b" ma:index="9" nillable="true" ma:displayName="DmsPermissionsDivisions_0" ma:hidden="true" ma:internalName="j6fdf40a0e1e4c27b9444f6dc0ea131b">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DocPrepDocSendReg" ma:index="10" nillable="true" ma:displayName="Siųsti registruoti" ma:description="" ma:internalName="DmsDocPrepDocSendReg">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843bbba-5665-4b5f-aacc-cdcb1c804839" elementFormDefault="qualified">
    <xsd:import namespace="http://schemas.microsoft.com/office/2006/documentManagement/types"/>
    <xsd:import namespace="http://schemas.microsoft.com/office/infopath/2007/PartnerControls"/>
    <xsd:element name="ExportDate" ma:index="11" nillable="true" ma:displayName="ExportDate" ma:format="DateOnly" ma:internalName="Export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 xsi:nil="true"/>
    <ExportDate xmlns="a843bbba-5665-4b5f-aacc-cdcb1c804839" xsi:nil="true"/>
    <DmsDocPrepDocSendReg xmlns="028236e2-f653-4d19-ab67-4d06a9145e0c">true</DmsDocPrepDocSendReg>
    <DmsDocPrepListOrderNo xmlns="4b2e9d09-07c5-42d4-ad0a-92e216c40b99">2</DmsDocPrepListOrderNo>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93B2B0-5C6D-4947-8CB2-95BCA5C63297}">
  <ds:schemaRefs>
    <ds:schemaRef ds:uri="http://schemas.microsoft.com/sharepoint/v3/contenttype/forms"/>
  </ds:schemaRefs>
</ds:datastoreItem>
</file>

<file path=customXml/itemProps2.xml><?xml version="1.0" encoding="utf-8"?>
<ds:datastoreItem xmlns:ds="http://schemas.openxmlformats.org/officeDocument/2006/customXml" ds:itemID="{1CC9E6E9-0A7C-4791-996A-63BBB512DA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f5ebda27-b626-448f-a7d1-d1cf5ad133fa"/>
    <ds:schemaRef ds:uri="028236e2-f653-4d19-ab67-4d06a9145e0c"/>
    <ds:schemaRef ds:uri="a843bbba-5665-4b5f-aacc-cdcb1c8048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864CEC9-B64B-4402-9753-4315CBE9C2EE}">
  <ds:schemaRefs>
    <ds:schemaRef ds:uri="http://schemas.microsoft.com/office/2006/metadata/properties"/>
    <ds:schemaRef ds:uri="http://schemas.microsoft.com/office/infopath/2007/PartnerControls"/>
    <ds:schemaRef ds:uri="f5ebda27-b626-448f-a7d1-d1cf5ad133fa"/>
    <ds:schemaRef ds:uri="a843bbba-5665-4b5f-aacc-cdcb1c804839"/>
    <ds:schemaRef ds:uri="028236e2-f653-4d19-ab67-4d06a9145e0c"/>
    <ds:schemaRef ds:uri="4b2e9d09-07c5-42d4-ad0a-92e216c40b99"/>
  </ds:schemaRefs>
</ds:datastoreItem>
</file>

<file path=customXml/itemProps4.xml><?xml version="1.0" encoding="utf-8"?>
<ds:datastoreItem xmlns:ds="http://schemas.openxmlformats.org/officeDocument/2006/customXml" ds:itemID="{BA61EDBA-3ECF-4FF5-9954-58E3411DEC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11656</Words>
  <Characters>6645</Characters>
  <Application>Microsoft Office Word</Application>
  <DocSecurity>0</DocSecurity>
  <Lines>55</Lines>
  <Paragraphs>36</Paragraphs>
  <ScaleCrop>false</ScaleCrop>
  <HeadingPairs>
    <vt:vector size="2" baseType="variant">
      <vt:variant>
        <vt:lpstr>Pavadinimas</vt:lpstr>
      </vt:variant>
      <vt:variant>
        <vt:i4>1</vt:i4>
      </vt:variant>
    </vt:vector>
  </HeadingPairs>
  <TitlesOfParts>
    <vt:vector size="1" baseType="lpstr">
      <vt:lpstr>Sutarties projektas_10.02 (1) CPVA pastabos</vt:lpstr>
    </vt:vector>
  </TitlesOfParts>
  <Company/>
  <LinksUpToDate>false</LinksUpToDate>
  <CharactersWithSpaces>1826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tarties projektas_10.02 (1) CPVA pastabos</dc:title>
  <dc:subject/>
  <dc:creator>Eimantas Švelnys</dc:creator>
  <cp:keywords/>
  <cp:lastModifiedBy>Greta Stirbytė</cp:lastModifiedBy>
  <cp:revision>2</cp:revision>
  <dcterms:created xsi:type="dcterms:W3CDTF">2025-03-28T11:45:00Z</dcterms:created>
  <dcterms:modified xsi:type="dcterms:W3CDTF">2025-03-28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vt:lpwstr>
  </property>
  <property fmtid="{D5CDD505-2E9C-101B-9397-08002B2CF9AE}" pid="3" name="GrammarlyDocumentId">
    <vt:lpwstr>ec127a76fdbf9b058fe85f19d0f220fbf905d3e233af6ff49300a28d5a051533</vt:lpwstr>
  </property>
  <property fmtid="{D5CDD505-2E9C-101B-9397-08002B2CF9AE}" pid="4" name="TaxCatchAll">
    <vt:lpwstr/>
  </property>
  <property fmtid="{D5CDD505-2E9C-101B-9397-08002B2CF9AE}" pid="5" name="DmsPermissionsFlags">
    <vt:lpwstr>,SECTRUE,</vt:lpwstr>
  </property>
  <property fmtid="{D5CDD505-2E9C-101B-9397-08002B2CF9AE}" pid="6" name="DmsPermissionsDivisions">
    <vt:lpwstr>3465;#Pirkimų ir pažeidimų prevencijos skyrius|910dd03e-a0db-46f4-af07-603a3c0d6728;#4358;#Švietimo ir mokslo projektų skyrius|c6f42a81-bb89-4be3-9a95-2e5b672ae452</vt:lpwstr>
  </property>
  <property fmtid="{D5CDD505-2E9C-101B-9397-08002B2CF9AE}" pid="7" name="ContentTypeId">
    <vt:lpwstr>0x010100D76F90AF19434866994CD715ED8FEE4200712820E1B0DE314FBCE77D75ADAD206D</vt:lpwstr>
  </property>
  <property fmtid="{D5CDD505-2E9C-101B-9397-08002B2CF9AE}" pid="8" name="DmsPermissionsUsers">
    <vt:lpwstr>1165;#Kristina Gaižutienė;#1366;#Kristina Venckevičienė;#790;#Lina Jucytė</vt:lpwstr>
  </property>
  <property fmtid="{D5CDD505-2E9C-101B-9397-08002B2CF9AE}" pid="9" name="DmsCommChanPerm">
    <vt:lpwstr/>
  </property>
  <property fmtid="{D5CDD505-2E9C-101B-9397-08002B2CF9AE}" pid="10" name="DmsPermissionsConfid">
    <vt:bool>false</vt:bool>
  </property>
  <property fmtid="{D5CDD505-2E9C-101B-9397-08002B2CF9AE}" pid="11" name="DmsDocPrepDocSendRegReal">
    <vt:bool>false</vt:bool>
  </property>
  <property fmtid="{D5CDD505-2E9C-101B-9397-08002B2CF9AE}" pid="12" name="DmsWaitingForSign">
    <vt:bool>true</vt:bool>
  </property>
</Properties>
</file>